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66B2F" w14:textId="77777777" w:rsidR="004D62FD" w:rsidRDefault="004D62FD" w:rsidP="004D62FD">
      <w:pPr>
        <w:widowControl/>
        <w:rPr>
          <w:rFonts w:ascii="Times New Roman" w:hAnsi="Times New Roman" w:cs="Times New Roman"/>
          <w:b/>
          <w:sz w:val="32"/>
          <w:szCs w:val="30"/>
        </w:rPr>
      </w:pPr>
      <w:bookmarkStart w:id="0" w:name="_Hlk137717344"/>
      <w:bookmarkStart w:id="1" w:name="_Hlk138362053"/>
      <w:bookmarkStart w:id="2" w:name="OLE_LINK5"/>
      <w:bookmarkStart w:id="3" w:name="OLE_LINK6"/>
      <w:bookmarkStart w:id="4" w:name="_Hlk140522072"/>
      <w:r>
        <w:rPr>
          <w:rFonts w:ascii="Times New Roman" w:hAnsi="Times New Roman" w:cs="Times New Roman"/>
          <w:b/>
          <w:sz w:val="32"/>
          <w:szCs w:val="30"/>
        </w:rPr>
        <w:t>Multispecies-</w:t>
      </w:r>
      <w:proofErr w:type="spellStart"/>
      <w:r>
        <w:rPr>
          <w:rFonts w:ascii="Times New Roman" w:hAnsi="Times New Roman" w:cs="Times New Roman"/>
          <w:b/>
          <w:sz w:val="32"/>
          <w:szCs w:val="30"/>
        </w:rPr>
        <w:t>Coadsorption</w:t>
      </w:r>
      <w:proofErr w:type="spellEnd"/>
      <w:r>
        <w:rPr>
          <w:rFonts w:ascii="Times New Roman" w:hAnsi="Times New Roman" w:cs="Times New Roman"/>
          <w:b/>
          <w:sz w:val="32"/>
          <w:szCs w:val="30"/>
        </w:rPr>
        <w:t>-Induced Rapid Preparation of Graphene Glass Fiber Fabric and Applications in Flexible Pressure Sensor Based on the Hierarchical Conductive Configuration</w:t>
      </w:r>
      <w:bookmarkEnd w:id="0"/>
    </w:p>
    <w:bookmarkEnd w:id="1"/>
    <w:p w14:paraId="48CA9D1A" w14:textId="77777777" w:rsidR="004D62FD" w:rsidRDefault="004D62FD" w:rsidP="004D62FD">
      <w:pPr>
        <w:widowControl/>
        <w:jc w:val="center"/>
        <w:rPr>
          <w:rFonts w:ascii="Times New Roman" w:hAnsi="Times New Roman" w:cs="Times New Roman"/>
          <w:b/>
          <w:sz w:val="32"/>
          <w:szCs w:val="30"/>
        </w:rPr>
      </w:pPr>
    </w:p>
    <w:p w14:paraId="1FF9BCAC" w14:textId="33AD75D4" w:rsidR="004D62FD" w:rsidRDefault="004D62FD" w:rsidP="004D62FD">
      <w:pPr>
        <w:spacing w:before="240" w:line="360" w:lineRule="auto"/>
        <w:rPr>
          <w:rFonts w:ascii="Times New Roman" w:hAnsi="Times New Roman" w:cs="Times New Roman"/>
          <w:sz w:val="24"/>
          <w:szCs w:val="24"/>
        </w:rPr>
      </w:pPr>
      <w:bookmarkStart w:id="5" w:name="_Hlk137481335"/>
      <w:bookmarkEnd w:id="2"/>
      <w:bookmarkEnd w:id="3"/>
      <w:r>
        <w:rPr>
          <w:rFonts w:ascii="Times New Roman" w:hAnsi="Times New Roman" w:cs="Times New Roman"/>
          <w:sz w:val="24"/>
          <w:szCs w:val="24"/>
        </w:rPr>
        <w:t>Kun Wang</w:t>
      </w:r>
      <w:r>
        <w:rPr>
          <w:rFonts w:ascii="Times New Roman" w:hAnsi="Times New Roman" w:cs="Times New Roman"/>
          <w:sz w:val="24"/>
          <w:szCs w:val="24"/>
          <w:vertAlign w:val="superscript"/>
        </w:rPr>
        <w:t>1,2,6</w:t>
      </w:r>
      <w:r>
        <w:rPr>
          <w:rFonts w:ascii="Times New Roman" w:hAnsi="Times New Roman" w:cs="Times New Roman"/>
          <w:sz w:val="24"/>
          <w:szCs w:val="24"/>
        </w:rPr>
        <w:t xml:space="preserve">, </w:t>
      </w:r>
      <w:proofErr w:type="spellStart"/>
      <w:r>
        <w:rPr>
          <w:rFonts w:ascii="Times New Roman" w:hAnsi="Times New Roman" w:cs="Times New Roman"/>
          <w:sz w:val="24"/>
          <w:szCs w:val="24"/>
        </w:rPr>
        <w:t>Xiucai</w:t>
      </w:r>
      <w:proofErr w:type="spellEnd"/>
      <w:r>
        <w:rPr>
          <w:rFonts w:ascii="Times New Roman" w:hAnsi="Times New Roman" w:cs="Times New Roman"/>
          <w:sz w:val="24"/>
          <w:szCs w:val="24"/>
        </w:rPr>
        <w:t xml:space="preserve"> Sun</w:t>
      </w:r>
      <w:r w:rsidRPr="00A1142E">
        <w:rPr>
          <w:rFonts w:ascii="Times New Roman" w:hAnsi="Times New Roman" w:cs="Times New Roman"/>
          <w:sz w:val="24"/>
          <w:szCs w:val="24"/>
          <w:vertAlign w:val="superscript"/>
        </w:rPr>
        <w:t>1,</w:t>
      </w:r>
      <w:r>
        <w:rPr>
          <w:rFonts w:ascii="Times New Roman" w:hAnsi="Times New Roman" w:cs="Times New Roman"/>
          <w:sz w:val="24"/>
          <w:szCs w:val="24"/>
          <w:vertAlign w:val="superscript"/>
        </w:rPr>
        <w:t>2</w:t>
      </w:r>
      <w:bookmarkEnd w:id="5"/>
      <w:r>
        <w:rPr>
          <w:rFonts w:ascii="Times New Roman" w:hAnsi="Times New Roman" w:cs="Times New Roman"/>
          <w:sz w:val="24"/>
          <w:szCs w:val="24"/>
          <w:vertAlign w:val="superscript"/>
        </w:rPr>
        <w:t>,6</w:t>
      </w:r>
      <w:r>
        <w:rPr>
          <w:rFonts w:ascii="Times New Roman" w:hAnsi="Times New Roman" w:cs="Times New Roman"/>
          <w:sz w:val="24"/>
          <w:szCs w:val="24"/>
        </w:rPr>
        <w:t xml:space="preserve">, </w:t>
      </w:r>
      <w:proofErr w:type="spellStart"/>
      <w:r>
        <w:rPr>
          <w:rFonts w:ascii="Times New Roman" w:hAnsi="Times New Roman" w:cs="Times New Roman"/>
          <w:sz w:val="24"/>
          <w:szCs w:val="24"/>
        </w:rPr>
        <w:t>Shuting</w:t>
      </w:r>
      <w:proofErr w:type="spellEnd"/>
      <w:r>
        <w:rPr>
          <w:rFonts w:ascii="Times New Roman" w:hAnsi="Times New Roman" w:cs="Times New Roman"/>
          <w:sz w:val="24"/>
          <w:szCs w:val="24"/>
        </w:rPr>
        <w:t xml:space="preserve"> Cheng</w:t>
      </w:r>
      <w:r>
        <w:rPr>
          <w:rFonts w:ascii="Times New Roman" w:hAnsi="Times New Roman" w:cs="Times New Roman"/>
          <w:sz w:val="24"/>
          <w:szCs w:val="24"/>
          <w:vertAlign w:val="superscript"/>
        </w:rPr>
        <w:t>2,3,6</w:t>
      </w:r>
      <w:r>
        <w:rPr>
          <w:rFonts w:ascii="Times New Roman" w:hAnsi="Times New Roman" w:cs="Times New Roman"/>
          <w:sz w:val="24"/>
          <w:szCs w:val="24"/>
        </w:rPr>
        <w:t>, Yi Cheng</w:t>
      </w:r>
      <w:r>
        <w:rPr>
          <w:rFonts w:ascii="Times New Roman" w:hAnsi="Times New Roman" w:cs="Times New Roman"/>
          <w:sz w:val="24"/>
          <w:szCs w:val="24"/>
          <w:vertAlign w:val="superscript"/>
        </w:rPr>
        <w:t>1</w:t>
      </w:r>
      <w:r>
        <w:rPr>
          <w:rFonts w:ascii="Times New Roman" w:hAnsi="Times New Roman" w:cs="Times New Roman"/>
          <w:sz w:val="24"/>
          <w:szCs w:val="24"/>
        </w:rPr>
        <w:t xml:space="preserve">, </w:t>
      </w:r>
      <w:proofErr w:type="spellStart"/>
      <w:r>
        <w:rPr>
          <w:rFonts w:ascii="Times New Roman" w:hAnsi="Times New Roman" w:cs="Times New Roman"/>
          <w:sz w:val="24"/>
          <w:szCs w:val="24"/>
        </w:rPr>
        <w:t>Kewen</w:t>
      </w:r>
      <w:proofErr w:type="spellEnd"/>
      <w:r>
        <w:rPr>
          <w:rFonts w:ascii="Times New Roman" w:hAnsi="Times New Roman" w:cs="Times New Roman"/>
          <w:sz w:val="24"/>
          <w:szCs w:val="24"/>
        </w:rPr>
        <w:t xml:space="preserve"> Huang</w:t>
      </w:r>
      <w:r>
        <w:rPr>
          <w:rFonts w:ascii="Times New Roman" w:hAnsi="Times New Roman" w:cs="Times New Roman"/>
          <w:sz w:val="24"/>
          <w:szCs w:val="24"/>
          <w:vertAlign w:val="superscript"/>
        </w:rPr>
        <w:t>1,2</w:t>
      </w:r>
      <w:r>
        <w:rPr>
          <w:rFonts w:ascii="Times New Roman" w:hAnsi="Times New Roman" w:cs="Times New Roman"/>
          <w:sz w:val="24"/>
          <w:szCs w:val="24"/>
        </w:rPr>
        <w:t xml:space="preserve">, </w:t>
      </w:r>
      <w:proofErr w:type="spellStart"/>
      <w:r>
        <w:rPr>
          <w:rFonts w:ascii="Times New Roman" w:hAnsi="Times New Roman" w:cs="Times New Roman"/>
          <w:sz w:val="24"/>
          <w:szCs w:val="24"/>
        </w:rPr>
        <w:t>Ruojuan</w:t>
      </w:r>
      <w:proofErr w:type="spellEnd"/>
      <w:r>
        <w:rPr>
          <w:rFonts w:ascii="Times New Roman" w:hAnsi="Times New Roman" w:cs="Times New Roman"/>
          <w:sz w:val="24"/>
          <w:szCs w:val="24"/>
        </w:rPr>
        <w:t xml:space="preserve"> Liu</w:t>
      </w:r>
      <w:r>
        <w:rPr>
          <w:rFonts w:ascii="Times New Roman" w:hAnsi="Times New Roman" w:cs="Times New Roman"/>
          <w:sz w:val="24"/>
          <w:szCs w:val="24"/>
          <w:vertAlign w:val="superscript"/>
        </w:rPr>
        <w:t>1,2</w:t>
      </w:r>
      <w:r>
        <w:rPr>
          <w:rFonts w:ascii="Times New Roman" w:hAnsi="Times New Roman" w:cs="Times New Roman"/>
          <w:sz w:val="24"/>
          <w:szCs w:val="24"/>
        </w:rPr>
        <w:t>, Hao Yuan</w:t>
      </w:r>
      <w:r>
        <w:rPr>
          <w:rFonts w:ascii="Times New Roman" w:hAnsi="Times New Roman" w:cs="Times New Roman"/>
          <w:sz w:val="24"/>
          <w:szCs w:val="24"/>
          <w:vertAlign w:val="superscript"/>
        </w:rPr>
        <w:t>1,2</w:t>
      </w:r>
      <w:r>
        <w:rPr>
          <w:rFonts w:ascii="Times New Roman" w:hAnsi="Times New Roman" w:cs="Times New Roman"/>
          <w:sz w:val="24"/>
          <w:szCs w:val="24"/>
        </w:rPr>
        <w:t xml:space="preserve">, </w:t>
      </w:r>
      <w:proofErr w:type="spellStart"/>
      <w:r>
        <w:rPr>
          <w:rFonts w:ascii="Times New Roman" w:hAnsi="Times New Roman" w:cs="Times New Roman"/>
          <w:sz w:val="24"/>
          <w:szCs w:val="24"/>
        </w:rPr>
        <w:t>Wenjuan</w:t>
      </w:r>
      <w:proofErr w:type="spellEnd"/>
      <w:r>
        <w:rPr>
          <w:rFonts w:ascii="Times New Roman" w:hAnsi="Times New Roman" w:cs="Times New Roman"/>
          <w:sz w:val="24"/>
          <w:szCs w:val="24"/>
        </w:rPr>
        <w:t xml:space="preserve"> Li</w:t>
      </w:r>
      <w:r>
        <w:rPr>
          <w:rFonts w:ascii="Times New Roman" w:hAnsi="Times New Roman" w:cs="Times New Roman"/>
          <w:sz w:val="24"/>
          <w:szCs w:val="24"/>
          <w:vertAlign w:val="superscript"/>
        </w:rPr>
        <w:t>1,2</w:t>
      </w:r>
      <w:r>
        <w:rPr>
          <w:rFonts w:ascii="Times New Roman" w:hAnsi="Times New Roman" w:cs="Times New Roman"/>
          <w:sz w:val="24"/>
          <w:szCs w:val="24"/>
        </w:rPr>
        <w:t>, Fushun Liang</w:t>
      </w:r>
      <w:r>
        <w:rPr>
          <w:rFonts w:ascii="Times New Roman" w:hAnsi="Times New Roman" w:cs="Times New Roman"/>
          <w:sz w:val="24"/>
          <w:szCs w:val="24"/>
          <w:vertAlign w:val="superscript"/>
        </w:rPr>
        <w:t>1,2</w:t>
      </w:r>
      <w:r>
        <w:rPr>
          <w:rFonts w:ascii="Times New Roman" w:hAnsi="Times New Roman" w:cs="Times New Roman"/>
          <w:sz w:val="24"/>
          <w:szCs w:val="24"/>
        </w:rPr>
        <w:t xml:space="preserve">, </w:t>
      </w:r>
      <w:proofErr w:type="spellStart"/>
      <w:r>
        <w:rPr>
          <w:rFonts w:ascii="Times New Roman" w:hAnsi="Times New Roman" w:cs="Times New Roman"/>
          <w:sz w:val="24"/>
          <w:szCs w:val="24"/>
        </w:rPr>
        <w:t>Yuyao</w:t>
      </w:r>
      <w:proofErr w:type="spellEnd"/>
      <w:r>
        <w:rPr>
          <w:rFonts w:ascii="Times New Roman" w:hAnsi="Times New Roman" w:cs="Times New Roman"/>
          <w:sz w:val="24"/>
          <w:szCs w:val="24"/>
        </w:rPr>
        <w:t xml:space="preserve"> Yang</w:t>
      </w:r>
      <w:r>
        <w:rPr>
          <w:rFonts w:ascii="Times New Roman" w:hAnsi="Times New Roman" w:cs="Times New Roman"/>
          <w:sz w:val="24"/>
          <w:szCs w:val="24"/>
          <w:vertAlign w:val="superscript"/>
        </w:rPr>
        <w:t>1,2</w:t>
      </w:r>
      <w:r>
        <w:rPr>
          <w:rFonts w:ascii="Times New Roman" w:hAnsi="Times New Roman" w:cs="Times New Roman"/>
          <w:sz w:val="24"/>
          <w:szCs w:val="24"/>
        </w:rPr>
        <w:t>, Fan Yang</w:t>
      </w:r>
      <w:r>
        <w:rPr>
          <w:rFonts w:ascii="Times New Roman" w:hAnsi="Times New Roman" w:cs="Times New Roman"/>
          <w:sz w:val="24"/>
          <w:szCs w:val="24"/>
          <w:vertAlign w:val="superscript"/>
        </w:rPr>
        <w:t>1,2</w:t>
      </w:r>
      <w:r>
        <w:rPr>
          <w:rFonts w:ascii="Times New Roman" w:hAnsi="Times New Roman" w:cs="Times New Roman"/>
          <w:sz w:val="24"/>
          <w:szCs w:val="24"/>
        </w:rPr>
        <w:t xml:space="preserve">, </w:t>
      </w:r>
      <w:proofErr w:type="spellStart"/>
      <w:r>
        <w:rPr>
          <w:rFonts w:ascii="Times New Roman" w:hAnsi="Times New Roman" w:cs="Times New Roman"/>
          <w:sz w:val="24"/>
          <w:szCs w:val="24"/>
        </w:rPr>
        <w:t>Kangyi</w:t>
      </w:r>
      <w:proofErr w:type="spellEnd"/>
      <w:r>
        <w:rPr>
          <w:rFonts w:ascii="Times New Roman" w:hAnsi="Times New Roman" w:cs="Times New Roman"/>
          <w:sz w:val="24"/>
          <w:szCs w:val="24"/>
        </w:rPr>
        <w:t xml:space="preserve"> Zheng</w:t>
      </w:r>
      <w:r>
        <w:rPr>
          <w:rFonts w:ascii="Times New Roman" w:hAnsi="Times New Roman" w:cs="Times New Roman"/>
          <w:sz w:val="24"/>
          <w:szCs w:val="24"/>
          <w:vertAlign w:val="superscript"/>
        </w:rPr>
        <w:t>2,4</w:t>
      </w:r>
      <w:r>
        <w:rPr>
          <w:rFonts w:ascii="Times New Roman" w:hAnsi="Times New Roman" w:cs="Times New Roman"/>
          <w:sz w:val="24"/>
          <w:szCs w:val="24"/>
        </w:rPr>
        <w:t xml:space="preserve">, </w:t>
      </w:r>
      <w:proofErr w:type="spellStart"/>
      <w:r>
        <w:rPr>
          <w:rFonts w:ascii="Times New Roman" w:hAnsi="Times New Roman" w:cs="Times New Roman"/>
          <w:sz w:val="24"/>
          <w:szCs w:val="24"/>
        </w:rPr>
        <w:t>Zhiwei</w:t>
      </w:r>
      <w:proofErr w:type="spellEnd"/>
      <w:r>
        <w:rPr>
          <w:rFonts w:ascii="Times New Roman" w:hAnsi="Times New Roman" w:cs="Times New Roman"/>
          <w:sz w:val="24"/>
          <w:szCs w:val="24"/>
        </w:rPr>
        <w:t xml:space="preserve"> Liang</w:t>
      </w:r>
      <w:r>
        <w:rPr>
          <w:rFonts w:ascii="Times New Roman" w:hAnsi="Times New Roman" w:cs="Times New Roman"/>
          <w:sz w:val="24"/>
          <w:szCs w:val="24"/>
          <w:vertAlign w:val="superscript"/>
        </w:rPr>
        <w:t>2,5</w:t>
      </w:r>
      <w:r>
        <w:rPr>
          <w:rFonts w:ascii="Times New Roman" w:hAnsi="Times New Roman" w:cs="Times New Roman"/>
          <w:sz w:val="24"/>
          <w:szCs w:val="24"/>
        </w:rPr>
        <w:t>, Ce Tu</w:t>
      </w:r>
      <w:r>
        <w:rPr>
          <w:rFonts w:ascii="Times New Roman" w:hAnsi="Times New Roman" w:cs="Times New Roman"/>
          <w:sz w:val="24"/>
          <w:szCs w:val="24"/>
          <w:vertAlign w:val="superscript"/>
        </w:rPr>
        <w:t>2</w:t>
      </w:r>
      <w:r>
        <w:rPr>
          <w:rFonts w:ascii="Times New Roman" w:hAnsi="Times New Roman" w:cs="Times New Roman"/>
          <w:sz w:val="24"/>
          <w:szCs w:val="24"/>
        </w:rPr>
        <w:t xml:space="preserve">, </w:t>
      </w:r>
      <w:proofErr w:type="spellStart"/>
      <w:r>
        <w:rPr>
          <w:rFonts w:ascii="Times New Roman" w:hAnsi="Times New Roman" w:cs="Times New Roman"/>
          <w:sz w:val="24"/>
          <w:szCs w:val="24"/>
        </w:rPr>
        <w:t>Mengxiong</w:t>
      </w:r>
      <w:proofErr w:type="spellEnd"/>
      <w:r>
        <w:rPr>
          <w:rFonts w:ascii="Times New Roman" w:hAnsi="Times New Roman" w:cs="Times New Roman"/>
          <w:sz w:val="24"/>
          <w:szCs w:val="24"/>
        </w:rPr>
        <w:t xml:space="preserve"> Liu</w:t>
      </w:r>
      <w:r>
        <w:rPr>
          <w:rFonts w:ascii="Times New Roman" w:hAnsi="Times New Roman" w:cs="Times New Roman"/>
          <w:sz w:val="24"/>
          <w:szCs w:val="24"/>
          <w:vertAlign w:val="superscript"/>
        </w:rPr>
        <w:t>1,2</w:t>
      </w:r>
      <w:r>
        <w:rPr>
          <w:rFonts w:ascii="Times New Roman" w:hAnsi="Times New Roman" w:cs="Times New Roman"/>
          <w:sz w:val="24"/>
          <w:szCs w:val="24"/>
        </w:rPr>
        <w:t xml:space="preserve">, </w:t>
      </w:r>
      <w:proofErr w:type="spellStart"/>
      <w:r>
        <w:rPr>
          <w:rFonts w:ascii="Times New Roman" w:hAnsi="Times New Roman" w:cs="Times New Roman"/>
          <w:sz w:val="24"/>
          <w:szCs w:val="24"/>
        </w:rPr>
        <w:t>Mingyang</w:t>
      </w:r>
      <w:proofErr w:type="spellEnd"/>
      <w:r>
        <w:rPr>
          <w:rFonts w:ascii="Times New Roman" w:hAnsi="Times New Roman" w:cs="Times New Roman"/>
          <w:sz w:val="24"/>
          <w:szCs w:val="24"/>
        </w:rPr>
        <w:t xml:space="preserve"> Ma</w:t>
      </w:r>
      <w:r>
        <w:rPr>
          <w:rFonts w:ascii="Times New Roman" w:hAnsi="Times New Roman" w:cs="Times New Roman"/>
          <w:sz w:val="24"/>
          <w:szCs w:val="24"/>
          <w:vertAlign w:val="superscript"/>
        </w:rPr>
        <w:t>1,2</w:t>
      </w:r>
      <w:r>
        <w:rPr>
          <w:rFonts w:ascii="Times New Roman" w:hAnsi="Times New Roman" w:cs="Times New Roman"/>
          <w:sz w:val="24"/>
          <w:szCs w:val="24"/>
        </w:rPr>
        <w:t xml:space="preserve">, </w:t>
      </w:r>
      <w:proofErr w:type="spellStart"/>
      <w:r>
        <w:rPr>
          <w:rFonts w:ascii="Times New Roman" w:hAnsi="Times New Roman" w:cs="Times New Roman"/>
          <w:sz w:val="24"/>
          <w:szCs w:val="24"/>
        </w:rPr>
        <w:t>Yunsong</w:t>
      </w:r>
      <w:proofErr w:type="spellEnd"/>
      <w:r>
        <w:rPr>
          <w:rFonts w:ascii="Times New Roman" w:hAnsi="Times New Roman" w:cs="Times New Roman"/>
          <w:sz w:val="24"/>
          <w:szCs w:val="24"/>
        </w:rPr>
        <w:t xml:space="preserve"> Ge</w:t>
      </w:r>
      <w:r>
        <w:rPr>
          <w:rFonts w:ascii="Times New Roman" w:hAnsi="Times New Roman" w:cs="Times New Roman"/>
          <w:sz w:val="24"/>
          <w:szCs w:val="24"/>
          <w:vertAlign w:val="superscript"/>
        </w:rPr>
        <w:t>1,2</w:t>
      </w:r>
      <w:r>
        <w:rPr>
          <w:rFonts w:ascii="Times New Roman" w:hAnsi="Times New Roman" w:cs="Times New Roman"/>
          <w:sz w:val="24"/>
          <w:szCs w:val="24"/>
        </w:rPr>
        <w:t xml:space="preserve">, </w:t>
      </w:r>
      <w:proofErr w:type="spellStart"/>
      <w:r>
        <w:rPr>
          <w:rFonts w:ascii="Times New Roman" w:hAnsi="Times New Roman" w:cs="Times New Roman"/>
          <w:sz w:val="24"/>
          <w:szCs w:val="24"/>
        </w:rPr>
        <w:t>Muqiang</w:t>
      </w:r>
      <w:proofErr w:type="spellEnd"/>
      <w:r>
        <w:rPr>
          <w:rFonts w:ascii="Times New Roman" w:hAnsi="Times New Roman" w:cs="Times New Roman"/>
          <w:sz w:val="24"/>
          <w:szCs w:val="24"/>
        </w:rPr>
        <w:t xml:space="preserve"> Jian</w:t>
      </w:r>
      <w:r w:rsidRPr="00123798">
        <w:rPr>
          <w:rFonts w:ascii="Times New Roman" w:hAnsi="Times New Roman" w:cs="Times New Roman"/>
          <w:sz w:val="24"/>
          <w:szCs w:val="24"/>
          <w:vertAlign w:val="superscript"/>
        </w:rPr>
        <w:t>1,</w:t>
      </w:r>
      <w:r>
        <w:rPr>
          <w:rFonts w:ascii="Times New Roman" w:hAnsi="Times New Roman" w:cs="Times New Roman"/>
          <w:sz w:val="24"/>
          <w:szCs w:val="24"/>
          <w:vertAlign w:val="superscript"/>
        </w:rPr>
        <w:t>2</w:t>
      </w:r>
      <w:r>
        <w:rPr>
          <w:rFonts w:ascii="Times New Roman" w:hAnsi="Times New Roman" w:cs="Times New Roman"/>
          <w:sz w:val="24"/>
          <w:szCs w:val="24"/>
        </w:rPr>
        <w:t xml:space="preserve">, </w:t>
      </w:r>
      <w:proofErr w:type="spellStart"/>
      <w:r>
        <w:rPr>
          <w:rFonts w:ascii="Times New Roman" w:hAnsi="Times New Roman" w:cs="Times New Roman"/>
          <w:sz w:val="24"/>
          <w:szCs w:val="24"/>
        </w:rPr>
        <w:t>Wanjian</w:t>
      </w:r>
      <w:proofErr w:type="spellEnd"/>
      <w:r>
        <w:rPr>
          <w:rFonts w:ascii="Times New Roman" w:hAnsi="Times New Roman" w:cs="Times New Roman"/>
          <w:sz w:val="24"/>
          <w:szCs w:val="24"/>
        </w:rPr>
        <w:t xml:space="preserve"> Yin</w:t>
      </w:r>
      <w:r>
        <w:rPr>
          <w:rFonts w:ascii="Times New Roman" w:hAnsi="Times New Roman" w:cs="Times New Roman"/>
          <w:sz w:val="24"/>
          <w:szCs w:val="24"/>
          <w:vertAlign w:val="superscript"/>
        </w:rPr>
        <w:t>2,4</w:t>
      </w:r>
      <w:r>
        <w:rPr>
          <w:rFonts w:ascii="Times New Roman" w:hAnsi="Times New Roman" w:cs="Times New Roman"/>
          <w:sz w:val="24"/>
          <w:szCs w:val="24"/>
        </w:rPr>
        <w:t>, Yue Qi</w:t>
      </w:r>
      <w:r>
        <w:rPr>
          <w:rFonts w:ascii="Times New Roman" w:hAnsi="Times New Roman" w:cs="Times New Roman"/>
          <w:sz w:val="24"/>
          <w:szCs w:val="24"/>
          <w:vertAlign w:val="superscript"/>
        </w:rPr>
        <w:t>2</w:t>
      </w:r>
      <w:r>
        <w:rPr>
          <w:rFonts w:ascii="Times New Roman" w:hAnsi="Times New Roman" w:cs="Times New Roman"/>
          <w:sz w:val="24"/>
          <w:szCs w:val="24"/>
        </w:rPr>
        <w:t xml:space="preserve">*, </w:t>
      </w:r>
      <w:proofErr w:type="spellStart"/>
      <w:r>
        <w:rPr>
          <w:rFonts w:ascii="Times New Roman" w:hAnsi="Times New Roman" w:cs="Times New Roman"/>
          <w:sz w:val="24"/>
          <w:szCs w:val="24"/>
        </w:rPr>
        <w:t>Zhongfan</w:t>
      </w:r>
      <w:proofErr w:type="spellEnd"/>
      <w:r>
        <w:rPr>
          <w:rFonts w:ascii="Times New Roman" w:hAnsi="Times New Roman" w:cs="Times New Roman"/>
          <w:sz w:val="24"/>
          <w:szCs w:val="24"/>
        </w:rPr>
        <w:t xml:space="preserve"> Liu</w:t>
      </w:r>
      <w:r>
        <w:rPr>
          <w:rFonts w:ascii="Times New Roman" w:hAnsi="Times New Roman" w:cs="Times New Roman"/>
          <w:sz w:val="24"/>
          <w:szCs w:val="24"/>
          <w:vertAlign w:val="superscript"/>
        </w:rPr>
        <w:t>1,2</w:t>
      </w:r>
      <w:r>
        <w:rPr>
          <w:rFonts w:ascii="Times New Roman" w:hAnsi="Times New Roman" w:cs="Times New Roman"/>
          <w:sz w:val="24"/>
          <w:szCs w:val="24"/>
        </w:rPr>
        <w:t>*</w:t>
      </w:r>
    </w:p>
    <w:p w14:paraId="4AC7DE3D" w14:textId="77777777" w:rsidR="004D62FD" w:rsidRDefault="004D62FD" w:rsidP="004D62FD">
      <w:pPr>
        <w:spacing w:before="240" w:line="360" w:lineRule="auto"/>
        <w:rPr>
          <w:rFonts w:ascii="Times New Roman" w:hAnsi="Times New Roman" w:cs="Times New Roman"/>
          <w:sz w:val="24"/>
          <w:szCs w:val="24"/>
          <w:vertAlign w:val="subscript"/>
        </w:rPr>
      </w:pPr>
    </w:p>
    <w:p w14:paraId="70A59623" w14:textId="77777777" w:rsidR="004D62FD" w:rsidRPr="0058735B" w:rsidRDefault="004D62FD" w:rsidP="004D62FD">
      <w:pPr>
        <w:pStyle w:val="af2"/>
        <w:numPr>
          <w:ilvl w:val="0"/>
          <w:numId w:val="2"/>
        </w:numPr>
        <w:spacing w:before="120" w:line="360" w:lineRule="auto"/>
        <w:ind w:firstLineChars="0"/>
        <w:rPr>
          <w:rFonts w:ascii="Times New Roman" w:hAnsi="Times New Roman" w:cs="Times New Roman"/>
          <w:sz w:val="24"/>
          <w:szCs w:val="24"/>
        </w:rPr>
      </w:pPr>
      <w:r w:rsidRPr="0058735B">
        <w:rPr>
          <w:rFonts w:ascii="Times New Roman" w:hAnsi="Times New Roman" w:cs="Times New Roman"/>
          <w:sz w:val="24"/>
          <w:szCs w:val="24"/>
        </w:rPr>
        <w:t xml:space="preserve">Centre for </w:t>
      </w:r>
      <w:proofErr w:type="spellStart"/>
      <w:r w:rsidRPr="0058735B">
        <w:rPr>
          <w:rFonts w:ascii="Times New Roman" w:hAnsi="Times New Roman" w:cs="Times New Roman"/>
          <w:sz w:val="24"/>
          <w:szCs w:val="24"/>
        </w:rPr>
        <w:t>Nanochemistry</w:t>
      </w:r>
      <w:proofErr w:type="spellEnd"/>
      <w:r w:rsidRPr="0058735B">
        <w:rPr>
          <w:rFonts w:ascii="Times New Roman" w:hAnsi="Times New Roman" w:cs="Times New Roman"/>
          <w:sz w:val="24"/>
          <w:szCs w:val="24"/>
        </w:rPr>
        <w:t>, Beijing Science and Engineering Centre for Nanocarbons, Beijing National Laboratory for Molecular Sciences, College of Chemistry and Molecular Engineering, Peking University, Beijing 100871, China.</w:t>
      </w:r>
    </w:p>
    <w:p w14:paraId="1B7D9D9A" w14:textId="77777777" w:rsidR="004D62FD" w:rsidRPr="0058735B" w:rsidRDefault="004D62FD" w:rsidP="004D62FD">
      <w:pPr>
        <w:pStyle w:val="af2"/>
        <w:numPr>
          <w:ilvl w:val="0"/>
          <w:numId w:val="2"/>
        </w:numPr>
        <w:spacing w:before="120" w:line="360" w:lineRule="auto"/>
        <w:ind w:firstLineChars="0"/>
        <w:rPr>
          <w:rFonts w:ascii="Times New Roman" w:eastAsia="宋体" w:hAnsi="Times New Roman" w:cs="Times New Roman"/>
          <w:sz w:val="24"/>
          <w:szCs w:val="24"/>
        </w:rPr>
      </w:pPr>
      <w:r w:rsidRPr="0058735B">
        <w:rPr>
          <w:rFonts w:ascii="Times New Roman" w:eastAsia="宋体" w:hAnsi="Times New Roman" w:cs="Times New Roman"/>
          <w:sz w:val="24"/>
          <w:szCs w:val="24"/>
        </w:rPr>
        <w:t>Beijing Graphene Institute (BGI), Beijing 100095, China.</w:t>
      </w:r>
    </w:p>
    <w:p w14:paraId="3D13CB2D" w14:textId="77777777" w:rsidR="004D62FD" w:rsidRPr="0058735B" w:rsidRDefault="004D62FD" w:rsidP="004D62FD">
      <w:pPr>
        <w:pStyle w:val="af2"/>
        <w:numPr>
          <w:ilvl w:val="0"/>
          <w:numId w:val="2"/>
        </w:numPr>
        <w:spacing w:before="120" w:line="360" w:lineRule="auto"/>
        <w:ind w:firstLineChars="0"/>
        <w:rPr>
          <w:rFonts w:ascii="Times New Roman" w:eastAsia="宋体" w:hAnsi="Times New Roman" w:cs="Times New Roman"/>
          <w:sz w:val="24"/>
          <w:szCs w:val="24"/>
        </w:rPr>
      </w:pPr>
      <w:r w:rsidRPr="0058735B">
        <w:rPr>
          <w:rFonts w:ascii="Times New Roman" w:eastAsia="宋体" w:hAnsi="Times New Roman" w:cs="Times New Roman"/>
          <w:sz w:val="24"/>
          <w:szCs w:val="24"/>
        </w:rPr>
        <w:t>State Key Laboratory of Heavy Oil Processing, College of Science, China University of Petroleum, Beijing 102249, China.</w:t>
      </w:r>
    </w:p>
    <w:p w14:paraId="3B6659F6" w14:textId="77777777" w:rsidR="004D62FD" w:rsidRPr="0058735B" w:rsidRDefault="004D62FD" w:rsidP="004D62FD">
      <w:pPr>
        <w:pStyle w:val="af2"/>
        <w:numPr>
          <w:ilvl w:val="0"/>
          <w:numId w:val="2"/>
        </w:numPr>
        <w:spacing w:before="120" w:line="360" w:lineRule="auto"/>
        <w:ind w:firstLineChars="0"/>
        <w:rPr>
          <w:rFonts w:ascii="Times New Roman" w:eastAsia="宋体" w:hAnsi="Times New Roman" w:cs="Times New Roman"/>
          <w:sz w:val="24"/>
          <w:szCs w:val="24"/>
        </w:rPr>
      </w:pPr>
      <w:r w:rsidRPr="0058735B">
        <w:rPr>
          <w:rFonts w:ascii="Times New Roman" w:eastAsia="宋体" w:hAnsi="Times New Roman" w:cs="Times New Roman"/>
          <w:sz w:val="24"/>
          <w:szCs w:val="24"/>
        </w:rPr>
        <w:t>College of Energy, Soochow Institute for Energy and Materials Innovations (SIEMIS), Jiangsu Provincial Key Laboratory for Advanced Carbon Materials and Wearable Energy Technologies, Soochow University, Suzhou 215006, China.</w:t>
      </w:r>
    </w:p>
    <w:p w14:paraId="6095F953" w14:textId="77777777" w:rsidR="004D62FD" w:rsidRPr="0058735B" w:rsidRDefault="004D62FD" w:rsidP="004D62FD">
      <w:pPr>
        <w:pStyle w:val="af2"/>
        <w:numPr>
          <w:ilvl w:val="0"/>
          <w:numId w:val="2"/>
        </w:numPr>
        <w:spacing w:before="120" w:line="360" w:lineRule="auto"/>
        <w:ind w:firstLineChars="0"/>
        <w:rPr>
          <w:rFonts w:ascii="Times New Roman" w:eastAsia="宋体" w:hAnsi="Times New Roman" w:cs="Times New Roman"/>
          <w:sz w:val="24"/>
          <w:szCs w:val="24"/>
        </w:rPr>
      </w:pPr>
      <w:r w:rsidRPr="0058735B">
        <w:rPr>
          <w:rFonts w:ascii="Times New Roman" w:eastAsia="宋体" w:hAnsi="Times New Roman" w:cs="Times New Roman"/>
          <w:sz w:val="24"/>
          <w:szCs w:val="24"/>
        </w:rPr>
        <w:t>Guangdong Provincial Key Laboratory of Quantum Engineering and Quantum Materials, School of Physics, South China Normal University, Guangzhou 510006, China</w:t>
      </w:r>
    </w:p>
    <w:p w14:paraId="748ABF83" w14:textId="77777777" w:rsidR="004D62FD" w:rsidRPr="0058735B" w:rsidRDefault="004D62FD" w:rsidP="004D62FD">
      <w:pPr>
        <w:pStyle w:val="af2"/>
        <w:numPr>
          <w:ilvl w:val="0"/>
          <w:numId w:val="2"/>
        </w:numPr>
        <w:spacing w:before="120" w:line="360" w:lineRule="auto"/>
        <w:ind w:firstLineChars="0"/>
        <w:rPr>
          <w:rFonts w:ascii="Times New Roman" w:hAnsi="Times New Roman" w:cs="Times New Roman"/>
          <w:sz w:val="24"/>
          <w:szCs w:val="24"/>
        </w:rPr>
      </w:pPr>
      <w:r w:rsidRPr="0058735B">
        <w:rPr>
          <w:rFonts w:ascii="Times New Roman" w:eastAsia="宋体" w:hAnsi="Times New Roman" w:cs="Times New Roman"/>
          <w:sz w:val="24"/>
          <w:szCs w:val="24"/>
        </w:rPr>
        <w:t xml:space="preserve">These authors contributed equally: Kun Wang, </w:t>
      </w:r>
      <w:proofErr w:type="spellStart"/>
      <w:r w:rsidRPr="0058735B">
        <w:rPr>
          <w:rFonts w:ascii="Times New Roman" w:eastAsia="宋体" w:hAnsi="Times New Roman" w:cs="Times New Roman"/>
          <w:sz w:val="24"/>
          <w:szCs w:val="24"/>
        </w:rPr>
        <w:t>Xiucai</w:t>
      </w:r>
      <w:proofErr w:type="spellEnd"/>
      <w:r w:rsidRPr="0058735B">
        <w:rPr>
          <w:rFonts w:ascii="Times New Roman" w:eastAsia="宋体" w:hAnsi="Times New Roman" w:cs="Times New Roman"/>
          <w:sz w:val="24"/>
          <w:szCs w:val="24"/>
        </w:rPr>
        <w:t xml:space="preserve"> Sun</w:t>
      </w:r>
      <w:r w:rsidRPr="0058735B">
        <w:rPr>
          <w:rFonts w:ascii="Times New Roman" w:eastAsia="宋体" w:hAnsi="Times New Roman" w:cs="Times New Roman" w:hint="eastAsia"/>
          <w:sz w:val="24"/>
          <w:szCs w:val="24"/>
        </w:rPr>
        <w:t xml:space="preserve">, </w:t>
      </w:r>
      <w:proofErr w:type="spellStart"/>
      <w:r w:rsidRPr="0058735B">
        <w:rPr>
          <w:rFonts w:ascii="Times New Roman" w:hAnsi="Times New Roman" w:cs="Times New Roman"/>
          <w:sz w:val="24"/>
          <w:szCs w:val="24"/>
        </w:rPr>
        <w:t>Shuting</w:t>
      </w:r>
      <w:proofErr w:type="spellEnd"/>
      <w:r w:rsidRPr="0058735B">
        <w:rPr>
          <w:rFonts w:ascii="Times New Roman" w:hAnsi="Times New Roman" w:cs="Times New Roman"/>
          <w:sz w:val="24"/>
          <w:szCs w:val="24"/>
        </w:rPr>
        <w:t xml:space="preserve"> Cheng</w:t>
      </w:r>
      <w:r w:rsidRPr="0058735B">
        <w:rPr>
          <w:rFonts w:ascii="Times New Roman" w:eastAsia="宋体" w:hAnsi="Times New Roman" w:cs="Times New Roman"/>
          <w:sz w:val="24"/>
          <w:szCs w:val="24"/>
        </w:rPr>
        <w:t>.</w:t>
      </w:r>
    </w:p>
    <w:bookmarkEnd w:id="4"/>
    <w:p w14:paraId="09E2070B" w14:textId="77777777" w:rsidR="004D62FD" w:rsidRDefault="004D62FD" w:rsidP="004D62FD">
      <w:pPr>
        <w:spacing w:before="120" w:line="288" w:lineRule="auto"/>
        <w:ind w:left="180" w:hangingChars="75" w:hanging="180"/>
        <w:jc w:val="left"/>
        <w:rPr>
          <w:rFonts w:ascii="Times New Roman" w:hAnsi="Times New Roman" w:cs="Times New Roman"/>
          <w:sz w:val="24"/>
          <w:szCs w:val="24"/>
        </w:rPr>
      </w:pPr>
    </w:p>
    <w:p w14:paraId="3F34ED9D" w14:textId="77777777" w:rsidR="004D62FD" w:rsidRDefault="004D62FD" w:rsidP="004D62FD">
      <w:pPr>
        <w:spacing w:before="120" w:line="288" w:lineRule="auto"/>
        <w:ind w:left="180" w:hangingChars="75" w:hanging="180"/>
        <w:jc w:val="left"/>
        <w:rPr>
          <w:rFonts w:ascii="Times New Roman" w:hAnsi="Times New Roman" w:cs="Times New Roman"/>
          <w:sz w:val="24"/>
          <w:szCs w:val="24"/>
        </w:rPr>
      </w:pPr>
    </w:p>
    <w:p w14:paraId="6C8C77D9" w14:textId="77777777" w:rsidR="004D62FD" w:rsidRPr="0058735B" w:rsidRDefault="004D62FD" w:rsidP="004D62FD">
      <w:pPr>
        <w:spacing w:before="120" w:line="288" w:lineRule="auto"/>
        <w:ind w:left="180" w:hanging="180"/>
        <w:jc w:val="left"/>
        <w:rPr>
          <w:rFonts w:ascii="Times New Roman" w:eastAsia="宋体" w:hAnsi="Times New Roman" w:cs="Times New Roman"/>
          <w:sz w:val="24"/>
          <w:szCs w:val="24"/>
        </w:rPr>
      </w:pPr>
      <w:r w:rsidRPr="0058735B">
        <w:rPr>
          <w:rFonts w:ascii="Times New Roman" w:eastAsia="宋体" w:hAnsi="Times New Roman" w:cs="Times New Roman"/>
          <w:sz w:val="24"/>
          <w:szCs w:val="24"/>
        </w:rPr>
        <w:t>*</w:t>
      </w:r>
      <w:r w:rsidRPr="0058735B">
        <w:rPr>
          <w:rFonts w:ascii="Times New Roman" w:eastAsia="宋体" w:hAnsi="Times New Roman" w:cs="Times New Roman"/>
          <w:sz w:val="20"/>
          <w:szCs w:val="20"/>
        </w:rPr>
        <w:t xml:space="preserve">   </w:t>
      </w:r>
      <w:r w:rsidRPr="0058735B">
        <w:rPr>
          <w:rFonts w:ascii="Times New Roman" w:eastAsia="宋体" w:hAnsi="Times New Roman" w:cs="Times New Roman"/>
          <w:sz w:val="24"/>
          <w:szCs w:val="24"/>
        </w:rPr>
        <w:t>Correspondence:</w:t>
      </w:r>
      <w:r w:rsidRPr="0058735B">
        <w:rPr>
          <w:rFonts w:ascii="Times New Roman" w:eastAsia="宋体" w:hAnsi="Times New Roman" w:cs="Times New Roman" w:hint="eastAsia"/>
          <w:sz w:val="24"/>
          <w:szCs w:val="24"/>
        </w:rPr>
        <w:t xml:space="preserve"> </w:t>
      </w:r>
      <w:r w:rsidRPr="0058735B">
        <w:rPr>
          <w:rFonts w:ascii="Times New Roman" w:eastAsia="宋体" w:hAnsi="Times New Roman" w:cs="Times New Roman"/>
          <w:sz w:val="24"/>
          <w:szCs w:val="24"/>
        </w:rPr>
        <w:t>zfliu@pku.edu.cn;</w:t>
      </w:r>
      <w:r w:rsidRPr="0058735B">
        <w:rPr>
          <w:rFonts w:ascii="Times New Roman" w:eastAsia="宋体" w:hAnsi="Times New Roman" w:cs="Times New Roman" w:hint="eastAsia"/>
          <w:sz w:val="24"/>
          <w:szCs w:val="24"/>
        </w:rPr>
        <w:t xml:space="preserve"> </w:t>
      </w:r>
      <w:bookmarkStart w:id="6" w:name="_Hlk137482426"/>
      <w:r w:rsidRPr="0058735B">
        <w:rPr>
          <w:rFonts w:ascii="Times New Roman" w:eastAsia="宋体" w:hAnsi="Times New Roman" w:cs="Times New Roman"/>
          <w:sz w:val="24"/>
          <w:szCs w:val="24"/>
        </w:rPr>
        <w:t>qiyue@bgi-graphene.com</w:t>
      </w:r>
      <w:bookmarkEnd w:id="6"/>
      <w:r w:rsidRPr="0058735B">
        <w:rPr>
          <w:rFonts w:ascii="Times New Roman" w:eastAsia="宋体" w:hAnsi="Times New Roman" w:cs="Times New Roman"/>
          <w:sz w:val="24"/>
          <w:szCs w:val="24"/>
        </w:rPr>
        <w:br w:type="page"/>
      </w:r>
    </w:p>
    <w:p w14:paraId="6029EE26" w14:textId="77777777" w:rsidR="003B77BC" w:rsidRDefault="00D26589">
      <w:pPr>
        <w:spacing w:before="120" w:line="288" w:lineRule="auto"/>
        <w:ind w:left="181" w:hangingChars="75" w:hanging="181"/>
        <w:jc w:val="left"/>
        <w:outlineLvl w:val="0"/>
        <w:rPr>
          <w:rFonts w:ascii="Times New Roman" w:eastAsia="宋体" w:hAnsi="Times New Roman" w:cs="Times New Roman"/>
          <w:b/>
          <w:bCs/>
          <w:sz w:val="24"/>
          <w:szCs w:val="24"/>
        </w:rPr>
      </w:pPr>
      <w:r>
        <w:rPr>
          <w:rFonts w:ascii="Times New Roman" w:eastAsia="宋体" w:hAnsi="Times New Roman" w:cs="Times New Roman"/>
          <w:b/>
          <w:bCs/>
          <w:sz w:val="24"/>
          <w:szCs w:val="24"/>
        </w:rPr>
        <w:lastRenderedPageBreak/>
        <w:t>This PDF file includes:</w:t>
      </w:r>
    </w:p>
    <w:p w14:paraId="43A206D0" w14:textId="77777777" w:rsidR="003B77BC" w:rsidRDefault="00D26589">
      <w:pPr>
        <w:spacing w:before="120" w:line="288" w:lineRule="auto"/>
        <w:ind w:left="180" w:hangingChars="75" w:hanging="180"/>
        <w:jc w:val="left"/>
        <w:outlineLvl w:val="0"/>
        <w:rPr>
          <w:rFonts w:ascii="Times New Roman" w:eastAsia="宋体" w:hAnsi="Times New Roman" w:cs="Times New Roman"/>
          <w:sz w:val="24"/>
          <w:szCs w:val="24"/>
        </w:rPr>
      </w:pPr>
      <w:r>
        <w:rPr>
          <w:rFonts w:ascii="Times New Roman" w:eastAsia="宋体" w:hAnsi="Times New Roman" w:cs="Times New Roman"/>
          <w:sz w:val="24"/>
          <w:szCs w:val="24"/>
        </w:rPr>
        <w:t>Supplementary Methods</w:t>
      </w:r>
    </w:p>
    <w:p w14:paraId="39EC3FB1" w14:textId="56D2FAC9" w:rsidR="003B77BC" w:rsidRDefault="00D26589">
      <w:pPr>
        <w:spacing w:before="120" w:line="288" w:lineRule="auto"/>
        <w:ind w:left="180" w:hangingChars="75" w:hanging="180"/>
        <w:jc w:val="left"/>
        <w:rPr>
          <w:rFonts w:ascii="Times New Roman" w:eastAsia="宋体" w:hAnsi="Times New Roman" w:cs="Times New Roman"/>
          <w:sz w:val="24"/>
          <w:szCs w:val="24"/>
        </w:rPr>
      </w:pPr>
      <w:r>
        <w:rPr>
          <w:rFonts w:ascii="Times New Roman" w:eastAsia="宋体" w:hAnsi="Times New Roman" w:cs="Times New Roman"/>
          <w:sz w:val="24"/>
          <w:szCs w:val="24"/>
        </w:rPr>
        <w:t>Supplementary Figs</w:t>
      </w:r>
      <w:r w:rsidR="00085EB7">
        <w:rPr>
          <w:rFonts w:ascii="Times New Roman" w:eastAsia="宋体" w:hAnsi="Times New Roman" w:cs="Times New Roman"/>
          <w:sz w:val="24"/>
          <w:szCs w:val="24"/>
        </w:rPr>
        <w:t>.</w:t>
      </w:r>
      <w:r>
        <w:rPr>
          <w:rFonts w:ascii="Times New Roman" w:eastAsia="宋体" w:hAnsi="Times New Roman" w:cs="Times New Roman"/>
          <w:sz w:val="24"/>
          <w:szCs w:val="24"/>
        </w:rPr>
        <w:t xml:space="preserve"> 1 to 12</w:t>
      </w:r>
    </w:p>
    <w:p w14:paraId="375432E2" w14:textId="77777777" w:rsidR="003B77BC" w:rsidRDefault="00D26589">
      <w:pPr>
        <w:spacing w:before="120" w:line="288" w:lineRule="auto"/>
        <w:ind w:left="180" w:hangingChars="75" w:hanging="180"/>
        <w:jc w:val="left"/>
        <w:rPr>
          <w:rFonts w:ascii="Times New Roman" w:eastAsia="宋体" w:hAnsi="Times New Roman" w:cs="Times New Roman"/>
          <w:sz w:val="24"/>
          <w:szCs w:val="24"/>
        </w:rPr>
      </w:pPr>
      <w:r>
        <w:rPr>
          <w:rFonts w:ascii="Times New Roman" w:eastAsia="宋体" w:hAnsi="Times New Roman" w:cs="Times New Roman"/>
          <w:sz w:val="24"/>
          <w:szCs w:val="24"/>
        </w:rPr>
        <w:t>Supplementary Reference</w:t>
      </w:r>
    </w:p>
    <w:p w14:paraId="3430C9D1" w14:textId="77777777" w:rsidR="003B77BC" w:rsidRDefault="00D26589">
      <w:pPr>
        <w:widowControl/>
        <w:spacing w:beforeLines="100" w:before="312" w:line="480" w:lineRule="auto"/>
        <w:outlineLvl w:val="0"/>
        <w:rPr>
          <w:rFonts w:ascii="Times New Roman" w:hAnsi="Times New Roman" w:cs="Times New Roman"/>
          <w:b/>
          <w:sz w:val="28"/>
          <w:szCs w:val="28"/>
        </w:rPr>
      </w:pPr>
      <w:r>
        <w:rPr>
          <w:rFonts w:ascii="Times New Roman" w:hAnsi="Times New Roman" w:cs="Times New Roman"/>
          <w:b/>
          <w:sz w:val="28"/>
          <w:szCs w:val="28"/>
        </w:rPr>
        <w:t>Supplementary Methods</w:t>
      </w:r>
    </w:p>
    <w:p w14:paraId="4EBB15DD" w14:textId="77777777" w:rsidR="003B77BC" w:rsidRDefault="00D26589">
      <w:pPr>
        <w:tabs>
          <w:tab w:val="left" w:pos="420"/>
        </w:tabs>
        <w:suppressAutoHyphens/>
        <w:spacing w:line="480" w:lineRule="auto"/>
        <w:outlineLvl w:val="0"/>
        <w:rPr>
          <w:rFonts w:ascii="Times New Roman" w:hAnsi="Times New Roman" w:cs="Times New Roman"/>
          <w:b/>
          <w:sz w:val="24"/>
          <w:szCs w:val="24"/>
        </w:rPr>
      </w:pPr>
      <w:r>
        <w:rPr>
          <w:rFonts w:ascii="Times New Roman" w:hAnsi="Times New Roman" w:cs="Times New Roman"/>
          <w:b/>
          <w:sz w:val="24"/>
          <w:szCs w:val="24"/>
        </w:rPr>
        <w:t>DFT computational details</w:t>
      </w:r>
    </w:p>
    <w:p w14:paraId="7A42AF4D" w14:textId="5B96CA25" w:rsidR="003B77BC" w:rsidRDefault="00D26589">
      <w:pPr>
        <w:tabs>
          <w:tab w:val="left" w:pos="420"/>
        </w:tabs>
        <w:suppressAutoHyphens/>
        <w:spacing w:line="480" w:lineRule="auto"/>
        <w:rPr>
          <w:rFonts w:ascii="Times New Roman" w:eastAsia="宋体" w:hAnsi="Times New Roman" w:cs="Times New Roman"/>
          <w:sz w:val="24"/>
          <w:szCs w:val="24"/>
        </w:rPr>
      </w:pPr>
      <w:bookmarkStart w:id="7" w:name="_Hlk129697108"/>
      <w:r>
        <w:rPr>
          <w:rFonts w:ascii="Times New Roman" w:eastAsia="宋体" w:hAnsi="Times New Roman" w:cs="Times New Roman"/>
          <w:sz w:val="24"/>
          <w:szCs w:val="24"/>
        </w:rPr>
        <w:t>The DFT calculations are performed using the Vienna Ab initio Simulation Package (VASP) software</w:t>
      </w:r>
      <w:r w:rsidR="005D3CC1" w:rsidRPr="005D3CC1">
        <w:rPr>
          <w:rFonts w:ascii="Times New Roman" w:eastAsia="宋体" w:hAnsi="Times New Roman" w:cs="Times New Roman"/>
          <w:sz w:val="24"/>
          <w:szCs w:val="24"/>
          <w:vertAlign w:val="superscript"/>
        </w:rPr>
        <w:t>1</w:t>
      </w:r>
      <w:r>
        <w:rPr>
          <w:rFonts w:ascii="Times New Roman" w:eastAsia="宋体" w:hAnsi="Times New Roman" w:cs="Times New Roman"/>
          <w:sz w:val="24"/>
          <w:szCs w:val="24"/>
        </w:rPr>
        <w:t>.</w:t>
      </w:r>
      <w:r w:rsidR="005D3CC1">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The projector augmented wave (PAW) method was used to describe the interactions between the core and valence electrons. The </w:t>
      </w:r>
      <w:proofErr w:type="spellStart"/>
      <w:r>
        <w:rPr>
          <w:rFonts w:ascii="Times New Roman" w:eastAsia="宋体" w:hAnsi="Times New Roman" w:cs="Times New Roman"/>
          <w:sz w:val="24"/>
          <w:szCs w:val="24"/>
        </w:rPr>
        <w:t>Perdew</w:t>
      </w:r>
      <w:proofErr w:type="spellEnd"/>
      <w:r>
        <w:rPr>
          <w:rFonts w:ascii="Times New Roman" w:eastAsia="宋体" w:hAnsi="Times New Roman" w:cs="Times New Roman"/>
          <w:sz w:val="24"/>
          <w:szCs w:val="24"/>
        </w:rPr>
        <w:t>-Burke-</w:t>
      </w:r>
      <w:proofErr w:type="spellStart"/>
      <w:r>
        <w:rPr>
          <w:rFonts w:ascii="Times New Roman" w:eastAsia="宋体" w:hAnsi="Times New Roman" w:cs="Times New Roman"/>
          <w:sz w:val="24"/>
          <w:szCs w:val="24"/>
        </w:rPr>
        <w:t>Ernzerhof</w:t>
      </w:r>
      <w:proofErr w:type="spellEnd"/>
      <w:r>
        <w:rPr>
          <w:rFonts w:ascii="Times New Roman" w:eastAsia="宋体" w:hAnsi="Times New Roman" w:cs="Times New Roman"/>
          <w:sz w:val="24"/>
          <w:szCs w:val="24"/>
        </w:rPr>
        <w:t xml:space="preserve"> (PBE) form involving the generalized gradient ap</w:t>
      </w:r>
      <w:bookmarkEnd w:id="7"/>
      <w:r>
        <w:rPr>
          <w:rFonts w:ascii="Times New Roman" w:eastAsia="宋体" w:hAnsi="Times New Roman" w:cs="Times New Roman"/>
          <w:sz w:val="24"/>
          <w:szCs w:val="24"/>
        </w:rPr>
        <w:t>proximation (GGA) functional was used to describe the exchange correlation potential</w:t>
      </w:r>
      <w:r w:rsidR="005D3CC1" w:rsidRPr="005D3CC1">
        <w:rPr>
          <w:rFonts w:ascii="Times New Roman" w:eastAsia="宋体" w:hAnsi="Times New Roman" w:cs="Times New Roman"/>
          <w:sz w:val="24"/>
          <w:szCs w:val="24"/>
          <w:vertAlign w:val="superscript"/>
        </w:rPr>
        <w:t>2</w:t>
      </w:r>
      <w:r>
        <w:rPr>
          <w:rFonts w:ascii="Times New Roman" w:eastAsia="宋体" w:hAnsi="Times New Roman" w:cs="Times New Roman"/>
          <w:sz w:val="24"/>
          <w:szCs w:val="24"/>
        </w:rPr>
        <w:t xml:space="preserve">. The electron wave functions were expanded in a plane wave basis set with a kinetic energy cutoff of 450 eV, the </w:t>
      </w:r>
      <w:proofErr w:type="spellStart"/>
      <w:r>
        <w:rPr>
          <w:rFonts w:ascii="Times New Roman" w:eastAsia="宋体" w:hAnsi="Times New Roman" w:cs="Times New Roman"/>
          <w:sz w:val="24"/>
          <w:szCs w:val="24"/>
        </w:rPr>
        <w:t>Monkhorst</w:t>
      </w:r>
      <w:proofErr w:type="spellEnd"/>
      <w:r>
        <w:rPr>
          <w:rFonts w:ascii="Times New Roman" w:eastAsia="宋体" w:hAnsi="Times New Roman" w:cs="Times New Roman"/>
          <w:sz w:val="24"/>
          <w:szCs w:val="24"/>
        </w:rPr>
        <w:t xml:space="preserve">-Pack scheme </w:t>
      </w:r>
      <w:r>
        <w:rPr>
          <w:rFonts w:ascii="Times New Roman" w:eastAsia="宋体" w:hAnsi="Times New Roman" w:cs="Times New Roman"/>
          <w:i/>
          <w:sz w:val="24"/>
          <w:szCs w:val="24"/>
        </w:rPr>
        <w:t>k</w:t>
      </w:r>
      <w:r>
        <w:rPr>
          <w:rFonts w:ascii="Times New Roman" w:eastAsia="宋体" w:hAnsi="Times New Roman" w:cs="Times New Roman" w:hint="eastAsia"/>
          <w:sz w:val="24"/>
          <w:szCs w:val="24"/>
        </w:rPr>
        <w:t>-</w:t>
      </w:r>
      <w:r>
        <w:rPr>
          <w:rFonts w:ascii="Times New Roman" w:eastAsia="宋体" w:hAnsi="Times New Roman" w:cs="Times New Roman"/>
          <w:sz w:val="24"/>
          <w:szCs w:val="24"/>
        </w:rPr>
        <w:t xml:space="preserve">point grids were set to </w:t>
      </w:r>
      <w:r>
        <w:rPr>
          <w:rFonts w:ascii="Times New Roman" w:eastAsia="宋体" w:hAnsi="Times New Roman" w:cs="Times New Roman" w:hint="eastAsia"/>
          <w:sz w:val="24"/>
          <w:szCs w:val="24"/>
        </w:rPr>
        <w:t>2</w:t>
      </w:r>
      <w:r>
        <w:rPr>
          <w:rFonts w:ascii="Times New Roman" w:eastAsia="宋体" w:hAnsi="Times New Roman" w:cs="Times New Roman"/>
          <w:sz w:val="24"/>
          <w:szCs w:val="24"/>
        </w:rPr>
        <w:t>×</w:t>
      </w:r>
      <w:r>
        <w:rPr>
          <w:rFonts w:ascii="Times New Roman" w:eastAsia="宋体" w:hAnsi="Times New Roman" w:cs="Times New Roman" w:hint="eastAsia"/>
          <w:sz w:val="24"/>
          <w:szCs w:val="24"/>
        </w:rPr>
        <w:t>2</w:t>
      </w:r>
      <w:r>
        <w:rPr>
          <w:rFonts w:ascii="Times New Roman" w:eastAsia="宋体" w:hAnsi="Times New Roman" w:cs="Times New Roman"/>
          <w:sz w:val="24"/>
          <w:szCs w:val="24"/>
        </w:rPr>
        <w:t>×1. A vacuum layer of 15 Å is added perpendicular to the sheet to avoid artificial interaction between periodic images. All the structures are relaxed until the residual forces on the atoms have declined to less than 0.05 eV</w:t>
      </w:r>
      <w:r w:rsidR="00085EB7">
        <w:rPr>
          <w:rFonts w:ascii="Times New Roman" w:eastAsia="宋体" w:hAnsi="Times New Roman" w:cs="Times New Roman"/>
          <w:sz w:val="24"/>
          <w:szCs w:val="24"/>
        </w:rPr>
        <w:t xml:space="preserve"> </w:t>
      </w:r>
      <w:r>
        <w:rPr>
          <w:rFonts w:ascii="Times New Roman" w:eastAsia="宋体" w:hAnsi="Times New Roman" w:cs="Times New Roman"/>
          <w:sz w:val="24"/>
          <w:szCs w:val="24"/>
        </w:rPr>
        <w:t>Å</w:t>
      </w:r>
      <w:r w:rsidR="00085EB7" w:rsidRPr="00085EB7">
        <w:rPr>
          <w:rFonts w:ascii="Times New Roman" w:eastAsia="宋体" w:hAnsi="Times New Roman" w:cs="Times New Roman"/>
          <w:sz w:val="24"/>
          <w:szCs w:val="24"/>
          <w:vertAlign w:val="superscript"/>
        </w:rPr>
        <w:t>−1</w:t>
      </w:r>
      <w:r w:rsidR="005D3CC1">
        <w:rPr>
          <w:rFonts w:ascii="Times New Roman" w:eastAsia="宋体" w:hAnsi="Times New Roman" w:cs="Times New Roman"/>
          <w:sz w:val="24"/>
          <w:szCs w:val="24"/>
        </w:rPr>
        <w:t xml:space="preserve">, </w:t>
      </w:r>
      <w:r>
        <w:rPr>
          <w:rFonts w:ascii="Times New Roman" w:eastAsia="宋体" w:hAnsi="Times New Roman" w:cs="Times New Roman"/>
          <w:sz w:val="24"/>
          <w:szCs w:val="24"/>
        </w:rPr>
        <w:t>and the convergence criterion for the total energy is set to 1</w:t>
      </w:r>
      <w:r w:rsidR="00085EB7">
        <w:rPr>
          <w:rFonts w:ascii="Times New Roman" w:eastAsia="宋体" w:hAnsi="Times New Roman" w:cs="Times New Roman"/>
          <w:sz w:val="24"/>
          <w:szCs w:val="24"/>
        </w:rPr>
        <w:t xml:space="preserve"> </w:t>
      </w:r>
      <w:r>
        <w:rPr>
          <w:rFonts w:ascii="Times New Roman" w:eastAsia="宋体" w:hAnsi="Times New Roman" w:cs="Times New Roman"/>
          <w:sz w:val="24"/>
          <w:szCs w:val="24"/>
        </w:rPr>
        <w:t>×</w:t>
      </w:r>
      <w:r w:rsidR="00085EB7">
        <w:rPr>
          <w:rFonts w:ascii="Times New Roman" w:eastAsia="宋体" w:hAnsi="Times New Roman" w:cs="Times New Roman"/>
          <w:sz w:val="24"/>
          <w:szCs w:val="24"/>
        </w:rPr>
        <w:t xml:space="preserve"> </w:t>
      </w:r>
      <w:r>
        <w:rPr>
          <w:rFonts w:ascii="Times New Roman" w:eastAsia="宋体" w:hAnsi="Times New Roman" w:cs="Times New Roman"/>
          <w:sz w:val="24"/>
          <w:szCs w:val="24"/>
        </w:rPr>
        <w:t>10</w:t>
      </w:r>
      <w:r w:rsidR="00085EB7" w:rsidRPr="00085EB7">
        <w:rPr>
          <w:rFonts w:ascii="Times New Roman" w:eastAsia="宋体" w:hAnsi="Times New Roman" w:cs="Times New Roman"/>
          <w:sz w:val="24"/>
          <w:szCs w:val="24"/>
          <w:vertAlign w:val="superscript"/>
        </w:rPr>
        <w:t>−</w:t>
      </w:r>
      <w:r>
        <w:rPr>
          <w:rFonts w:ascii="Times New Roman" w:eastAsia="宋体" w:hAnsi="Times New Roman" w:cs="Times New Roman" w:hint="eastAsia"/>
          <w:sz w:val="24"/>
          <w:szCs w:val="24"/>
          <w:vertAlign w:val="superscript"/>
        </w:rPr>
        <w:t>4</w:t>
      </w:r>
      <w:r>
        <w:rPr>
          <w:rFonts w:ascii="Times New Roman" w:eastAsia="宋体" w:hAnsi="Times New Roman" w:cs="Times New Roman"/>
          <w:sz w:val="24"/>
          <w:szCs w:val="24"/>
        </w:rPr>
        <w:t xml:space="preserve"> eV. For the calculation of the atomic dipole moments, with consideration of periodic boundary conditions, was accomplished by the application of the recently developed density-derived electrostatic and chemical (DDEC6) methods</w:t>
      </w:r>
      <w:r w:rsidR="005D3CC1" w:rsidRPr="005D3CC1">
        <w:rPr>
          <w:rFonts w:ascii="Times New Roman" w:eastAsia="宋体" w:hAnsi="Times New Roman" w:cs="Times New Roman"/>
          <w:sz w:val="24"/>
          <w:szCs w:val="24"/>
          <w:vertAlign w:val="superscript"/>
        </w:rPr>
        <w:t>3</w:t>
      </w:r>
      <w:r w:rsidR="005D3CC1">
        <w:rPr>
          <w:rFonts w:ascii="Times New Roman" w:eastAsia="宋体" w:hAnsi="Times New Roman" w:cs="Times New Roman"/>
          <w:sz w:val="24"/>
          <w:szCs w:val="24"/>
        </w:rPr>
        <w:t>.</w:t>
      </w:r>
      <w:r>
        <w:rPr>
          <w:rFonts w:ascii="Times New Roman" w:eastAsia="宋体" w:hAnsi="Times New Roman" w:cs="Times New Roman"/>
          <w:sz w:val="24"/>
          <w:szCs w:val="24"/>
        </w:rPr>
        <w:t xml:space="preserve"> For transition state calculations, the climbing image nudged elastic band (CI-NEB) method was used to determine the energy barriers of various kinetic processes</w:t>
      </w:r>
      <w:r w:rsidR="005D3CC1" w:rsidRPr="005D3CC1">
        <w:rPr>
          <w:rFonts w:ascii="Times New Roman" w:eastAsia="宋体" w:hAnsi="Times New Roman" w:cs="Times New Roman"/>
          <w:sz w:val="24"/>
          <w:szCs w:val="24"/>
          <w:vertAlign w:val="superscript"/>
        </w:rPr>
        <w:t>4</w:t>
      </w:r>
      <w:r>
        <w:rPr>
          <w:rFonts w:ascii="Times New Roman" w:eastAsia="宋体" w:hAnsi="Times New Roman" w:cs="Times New Roman"/>
          <w:sz w:val="24"/>
          <w:szCs w:val="24"/>
        </w:rPr>
        <w:t>.</w:t>
      </w:r>
      <w:r w:rsidR="005D3CC1">
        <w:rPr>
          <w:rFonts w:ascii="Times New Roman" w:eastAsia="宋体" w:hAnsi="Times New Roman" w:cs="Times New Roman"/>
          <w:sz w:val="24"/>
          <w:szCs w:val="24"/>
        </w:rPr>
        <w:t xml:space="preserve"> </w:t>
      </w:r>
      <w:r>
        <w:rPr>
          <w:rFonts w:ascii="Times New Roman" w:eastAsia="宋体" w:hAnsi="Times New Roman" w:cs="Times New Roman"/>
          <w:sz w:val="24"/>
          <w:szCs w:val="24"/>
        </w:rPr>
        <w:t>The transition states during each elementary reaction were verified by transition state imaginary frequency calculations.</w:t>
      </w:r>
    </w:p>
    <w:p w14:paraId="6B4C0C04" w14:textId="77777777" w:rsidR="003B77BC" w:rsidRDefault="00D26589">
      <w:pPr>
        <w:tabs>
          <w:tab w:val="left" w:pos="420"/>
        </w:tabs>
        <w:suppressAutoHyphens/>
        <w:spacing w:line="48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T</w:t>
      </w:r>
      <w:r>
        <w:rPr>
          <w:rFonts w:ascii="Times New Roman" w:eastAsia="宋体" w:hAnsi="Times New Roman" w:cs="Times New Roman"/>
          <w:sz w:val="24"/>
          <w:szCs w:val="24"/>
        </w:rPr>
        <w:t xml:space="preserve">he stability of hydrocarbon species </w:t>
      </w:r>
      <w:r>
        <w:rPr>
          <w:rFonts w:ascii="Times New Roman" w:eastAsia="宋体" w:hAnsi="Times New Roman" w:cs="Times New Roman" w:hint="eastAsia"/>
          <w:sz w:val="24"/>
          <w:szCs w:val="24"/>
        </w:rPr>
        <w:t xml:space="preserve">adsorption geometry </w:t>
      </w:r>
      <w:r>
        <w:rPr>
          <w:rFonts w:ascii="Times New Roman" w:eastAsia="宋体" w:hAnsi="Times New Roman" w:cs="Times New Roman"/>
          <w:sz w:val="24"/>
          <w:szCs w:val="24"/>
        </w:rPr>
        <w:t>was evaluated by the adsorption energy</w:t>
      </w:r>
      <w:r>
        <w:rPr>
          <w:rFonts w:ascii="Times New Roman" w:eastAsia="宋体" w:hAnsi="Times New Roman" w:cs="Times New Roman" w:hint="eastAsia"/>
          <w:sz w:val="24"/>
          <w:szCs w:val="24"/>
        </w:rPr>
        <w:t xml:space="preserve"> </w:t>
      </w:r>
      <w:r>
        <w:rPr>
          <w:rFonts w:ascii="Times New Roman" w:eastAsia="宋体" w:hAnsi="Times New Roman" w:cs="Times New Roman" w:hint="eastAsia"/>
          <w:sz w:val="24"/>
          <w:szCs w:val="24"/>
        </w:rPr>
        <w:lastRenderedPageBreak/>
        <w:t>(</w:t>
      </w:r>
      <w:r>
        <w:rPr>
          <w:rFonts w:ascii="Times New Roman" w:eastAsia="宋体" w:hAnsi="Times New Roman" w:cs="Times New Roman" w:hint="eastAsia"/>
          <w:i/>
          <w:sz w:val="24"/>
          <w:szCs w:val="24"/>
        </w:rPr>
        <w:t>E</w:t>
      </w:r>
      <w:r>
        <w:rPr>
          <w:rFonts w:ascii="Times New Roman" w:eastAsia="宋体" w:hAnsi="Times New Roman" w:cs="Times New Roman" w:hint="eastAsia"/>
          <w:sz w:val="24"/>
          <w:szCs w:val="24"/>
          <w:vertAlign w:val="subscript"/>
        </w:rPr>
        <w:t>ads</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which </w:t>
      </w:r>
      <w:r>
        <w:rPr>
          <w:rFonts w:ascii="Times New Roman" w:eastAsia="宋体" w:hAnsi="Times New Roman" w:cs="Times New Roman" w:hint="eastAsia"/>
          <w:sz w:val="24"/>
          <w:szCs w:val="24"/>
        </w:rPr>
        <w:t>is</w:t>
      </w:r>
      <w:r>
        <w:rPr>
          <w:rFonts w:ascii="Times New Roman" w:eastAsia="宋体" w:hAnsi="Times New Roman" w:cs="Times New Roman"/>
          <w:sz w:val="24"/>
          <w:szCs w:val="24"/>
        </w:rPr>
        <w:t xml:space="preserve"> defined as</w:t>
      </w:r>
    </w:p>
    <w:p w14:paraId="5F75D6C9" w14:textId="763B9DEC" w:rsidR="003B77BC" w:rsidRDefault="00000000">
      <w:pPr>
        <w:tabs>
          <w:tab w:val="left" w:pos="420"/>
        </w:tabs>
        <w:suppressAutoHyphens/>
        <w:spacing w:line="480" w:lineRule="auto"/>
        <w:rPr>
          <w:rFonts w:ascii="Cambria Math" w:eastAsia="宋体" w:hAnsi="Cambria Math" w:cs="Times New Roman"/>
          <w:sz w:val="24"/>
          <w:szCs w:val="24"/>
          <w:oMath/>
        </w:rPr>
      </w:pPr>
      <m:oMathPara>
        <m:oMathParaPr>
          <m:jc m:val="right"/>
        </m:oMathParaPr>
        <m:oMath>
          <m:sSub>
            <m:sSubPr>
              <m:ctrlPr>
                <w:rPr>
                  <w:rFonts w:ascii="Cambria Math" w:eastAsia="宋体" w:hAnsi="Cambria Math" w:cs="Times New Roman"/>
                  <w:i/>
                  <w:sz w:val="24"/>
                  <w:szCs w:val="24"/>
                </w:rPr>
              </m:ctrlPr>
            </m:sSubPr>
            <m:e>
              <m:r>
                <m:rPr>
                  <m:nor/>
                </m:rPr>
                <w:rPr>
                  <w:rFonts w:ascii="Times New Roman" w:eastAsia="宋体" w:hAnsi="Times New Roman" w:cs="Times New Roman"/>
                  <w:i/>
                  <w:sz w:val="24"/>
                  <w:szCs w:val="24"/>
                </w:rPr>
                <m:t>E</m:t>
              </m:r>
            </m:e>
            <m:sub>
              <m:r>
                <m:rPr>
                  <m:nor/>
                </m:rPr>
                <w:rPr>
                  <w:rFonts w:ascii="Times New Roman" w:eastAsia="宋体" w:hAnsi="Times New Roman" w:cs="Times New Roman"/>
                  <w:sz w:val="24"/>
                  <w:szCs w:val="24"/>
                </w:rPr>
                <m:t>ads</m:t>
              </m:r>
            </m:sub>
          </m:sSub>
          <m:r>
            <m:rPr>
              <m:nor/>
            </m:rPr>
            <w:rPr>
              <w:rFonts w:ascii="Times New Roman" w:eastAsia="宋体" w:hAnsi="Times New Roman" w:cs="Times New Roman"/>
              <w:i/>
              <w:sz w:val="24"/>
              <w:szCs w:val="24"/>
            </w:rPr>
            <m:t xml:space="preserve"> =</m:t>
          </m:r>
          <m:sSub>
            <m:sSubPr>
              <m:ctrlPr>
                <w:rPr>
                  <w:rFonts w:ascii="Cambria Math" w:eastAsia="宋体" w:hAnsi="Cambria Math" w:cs="Times New Roman"/>
                  <w:i/>
                  <w:sz w:val="24"/>
                  <w:szCs w:val="24"/>
                </w:rPr>
              </m:ctrlPr>
            </m:sSubPr>
            <m:e>
              <m:r>
                <m:rPr>
                  <m:nor/>
                </m:rPr>
                <w:rPr>
                  <w:rFonts w:ascii="Times New Roman" w:eastAsia="宋体" w:hAnsi="Times New Roman" w:cs="Times New Roman"/>
                  <w:i/>
                  <w:sz w:val="24"/>
                  <w:szCs w:val="24"/>
                </w:rPr>
                <m:t xml:space="preserve"> E</m:t>
              </m:r>
            </m:e>
            <m:sub>
              <m:r>
                <m:rPr>
                  <m:nor/>
                </m:rPr>
                <w:rPr>
                  <w:rFonts w:ascii="Times New Roman" w:eastAsia="宋体" w:hAnsi="Times New Roman" w:cs="Times New Roman"/>
                  <w:sz w:val="24"/>
                  <w:szCs w:val="24"/>
                </w:rPr>
                <m:t>tot</m:t>
              </m:r>
            </m:sub>
          </m:sSub>
          <m:r>
            <w:rPr>
              <w:rFonts w:ascii="Cambria Math" w:eastAsia="宋体" w:hAnsi="Cambria Math" w:cs="Times New Roman"/>
              <w:sz w:val="24"/>
              <w:szCs w:val="24"/>
            </w:rPr>
            <m:t>-</m:t>
          </m:r>
          <m:sSub>
            <m:sSubPr>
              <m:ctrlPr>
                <w:rPr>
                  <w:rFonts w:ascii="Cambria Math" w:eastAsia="宋体" w:hAnsi="Cambria Math" w:cs="Times New Roman"/>
                  <w:i/>
                  <w:sz w:val="24"/>
                  <w:szCs w:val="24"/>
                </w:rPr>
              </m:ctrlPr>
            </m:sSubPr>
            <m:e>
              <m:r>
                <m:rPr>
                  <m:nor/>
                </m:rPr>
                <w:rPr>
                  <w:rFonts w:ascii="Times New Roman" w:eastAsia="宋体" w:hAnsi="Times New Roman" w:cs="Times New Roman"/>
                  <w:i/>
                  <w:sz w:val="24"/>
                  <w:szCs w:val="24"/>
                </w:rPr>
                <m:t>E</m:t>
              </m:r>
            </m:e>
            <m:sub>
              <m:r>
                <m:rPr>
                  <m:nor/>
                </m:rPr>
                <w:rPr>
                  <w:rFonts w:ascii="Times New Roman" w:eastAsia="宋体" w:hAnsi="Times New Roman" w:cs="Times New Roman"/>
                  <w:sz w:val="24"/>
                  <w:szCs w:val="24"/>
                </w:rPr>
                <m:t>sub</m:t>
              </m:r>
            </m:sub>
          </m:sSub>
          <m:r>
            <w:rPr>
              <w:rFonts w:ascii="Cambria Math" w:eastAsia="宋体" w:hAnsi="Cambria Math" w:cs="Times New Roman"/>
              <w:sz w:val="24"/>
              <w:szCs w:val="24"/>
            </w:rPr>
            <m:t>-</m:t>
          </m:r>
          <m:sSub>
            <m:sSubPr>
              <m:ctrlPr>
                <w:rPr>
                  <w:rFonts w:ascii="Cambria Math" w:eastAsia="宋体" w:hAnsi="Cambria Math" w:cs="Times New Roman"/>
                  <w:i/>
                  <w:sz w:val="24"/>
                  <w:szCs w:val="24"/>
                </w:rPr>
              </m:ctrlPr>
            </m:sSubPr>
            <m:e>
              <m:r>
                <m:rPr>
                  <m:nor/>
                </m:rPr>
                <w:rPr>
                  <w:rFonts w:ascii="Times New Roman" w:eastAsia="宋体" w:hAnsi="Times New Roman" w:cs="Times New Roman"/>
                  <w:i/>
                  <w:sz w:val="24"/>
                  <w:szCs w:val="24"/>
                </w:rPr>
                <m:t xml:space="preserve"> E</m:t>
              </m:r>
            </m:e>
            <m:sub>
              <m:sSub>
                <m:sSubPr>
                  <m:ctrlPr>
                    <w:rPr>
                      <w:rFonts w:ascii="Cambria Math" w:eastAsia="宋体" w:hAnsi="Cambria Math" w:cs="Times New Roman"/>
                      <w:i/>
                      <w:sz w:val="24"/>
                      <w:szCs w:val="24"/>
                    </w:rPr>
                  </m:ctrlPr>
                </m:sSubPr>
                <m:e>
                  <m:r>
                    <m:rPr>
                      <m:nor/>
                    </m:rPr>
                    <w:rPr>
                      <w:rFonts w:ascii="Times New Roman" w:eastAsia="宋体" w:hAnsi="Times New Roman" w:cs="Times New Roman"/>
                      <w:sz w:val="24"/>
                      <w:szCs w:val="24"/>
                    </w:rPr>
                    <m:t>CH</m:t>
                  </m:r>
                </m:e>
                <m:sub>
                  <m:r>
                    <m:rPr>
                      <m:nor/>
                    </m:rPr>
                    <w:rPr>
                      <w:rFonts w:ascii="Times New Roman" w:eastAsia="宋体" w:hAnsi="Times New Roman" w:cs="Times New Roman"/>
                      <w:sz w:val="24"/>
                      <w:szCs w:val="24"/>
                    </w:rPr>
                    <m:t>x</m:t>
                  </m:r>
                </m:sub>
              </m:sSub>
            </m:sub>
          </m:sSub>
          <m:r>
            <m:rPr>
              <m:nor/>
            </m:rPr>
            <w:rPr>
              <w:rFonts w:ascii="Times New Roman" w:eastAsia="宋体" w:hAnsi="Times New Roman" w:cs="Times New Roman"/>
              <w:i/>
              <w:sz w:val="24"/>
              <w:szCs w:val="24"/>
            </w:rPr>
            <m:t xml:space="preserve">                                                      </m:t>
          </m:r>
          <m:r>
            <m:rPr>
              <m:nor/>
            </m:rPr>
            <w:rPr>
              <w:rFonts w:ascii="Times New Roman" w:eastAsia="宋体" w:hAnsi="Times New Roman" w:cs="Times New Roman"/>
              <w:sz w:val="24"/>
              <w:szCs w:val="24"/>
            </w:rPr>
            <m:t>(1)</m:t>
          </m:r>
        </m:oMath>
      </m:oMathPara>
    </w:p>
    <w:p w14:paraId="46BDB50F" w14:textId="77777777" w:rsidR="003B77BC" w:rsidRDefault="00D26589">
      <w:pPr>
        <w:tabs>
          <w:tab w:val="left" w:pos="420"/>
        </w:tabs>
        <w:suppressAutoHyphens/>
        <w:spacing w:line="48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 xml:space="preserve">where </w:t>
      </w:r>
      <w:proofErr w:type="spellStart"/>
      <w:r>
        <w:rPr>
          <w:rFonts w:ascii="Times New Roman" w:eastAsia="宋体" w:hAnsi="Times New Roman" w:cs="Times New Roman" w:hint="eastAsia"/>
          <w:i/>
          <w:sz w:val="24"/>
          <w:szCs w:val="24"/>
        </w:rPr>
        <w:t>E</w:t>
      </w:r>
      <w:r>
        <w:rPr>
          <w:rFonts w:ascii="Times New Roman" w:eastAsia="宋体" w:hAnsi="Times New Roman" w:cs="Times New Roman" w:hint="eastAsia"/>
          <w:sz w:val="24"/>
          <w:szCs w:val="24"/>
          <w:vertAlign w:val="subscript"/>
        </w:rPr>
        <w:t>tot</w:t>
      </w:r>
      <w:proofErr w:type="spellEnd"/>
      <w:r>
        <w:rPr>
          <w:rFonts w:ascii="Times New Roman" w:eastAsia="宋体" w:hAnsi="Times New Roman" w:cs="Times New Roman"/>
          <w:sz w:val="24"/>
          <w:szCs w:val="24"/>
        </w:rPr>
        <w:t xml:space="preserve"> and </w:t>
      </w:r>
      <m:oMath>
        <m:sSub>
          <m:sSubPr>
            <m:ctrlPr>
              <w:rPr>
                <w:rFonts w:ascii="Cambria Math" w:eastAsia="宋体" w:hAnsi="Cambria Math" w:cs="Times New Roman"/>
                <w:i/>
                <w:sz w:val="24"/>
                <w:szCs w:val="24"/>
              </w:rPr>
            </m:ctrlPr>
          </m:sSubPr>
          <m:e>
            <m:r>
              <m:rPr>
                <m:nor/>
              </m:rPr>
              <w:rPr>
                <w:rFonts w:ascii="Times New Roman" w:eastAsia="宋体" w:hAnsi="Times New Roman" w:cs="Times New Roman"/>
                <w:i/>
                <w:sz w:val="24"/>
                <w:szCs w:val="24"/>
              </w:rPr>
              <m:t>E</m:t>
            </m:r>
          </m:e>
          <m:sub>
            <m:r>
              <m:rPr>
                <m:nor/>
              </m:rPr>
              <w:rPr>
                <w:rFonts w:ascii="Times New Roman" w:eastAsia="宋体" w:hAnsi="Times New Roman" w:cs="Times New Roman"/>
                <w:sz w:val="24"/>
                <w:szCs w:val="24"/>
              </w:rPr>
              <m:t>sub</m:t>
            </m:r>
          </m:sub>
        </m:sSub>
      </m:oMath>
      <w:r>
        <w:rPr>
          <w:rFonts w:ascii="Times New Roman" w:eastAsia="宋体" w:hAnsi="Times New Roman" w:cs="Times New Roman"/>
          <w:sz w:val="24"/>
          <w:szCs w:val="24"/>
        </w:rPr>
        <w:t xml:space="preserve"> are the total energies of the SiO</w:t>
      </w:r>
      <w:r>
        <w:rPr>
          <w:rFonts w:ascii="Times New Roman" w:eastAsia="宋体" w:hAnsi="Times New Roman" w:cs="Times New Roman"/>
          <w:sz w:val="24"/>
          <w:szCs w:val="24"/>
          <w:vertAlign w:val="subscript"/>
        </w:rPr>
        <w:t>2</w:t>
      </w:r>
      <w:r>
        <w:rPr>
          <w:rFonts w:ascii="Times New Roman" w:eastAsia="宋体" w:hAnsi="Times New Roman" w:cs="Times New Roman"/>
          <w:sz w:val="24"/>
          <w:szCs w:val="24"/>
        </w:rPr>
        <w:t>(0001) substrate with and without adsorbed hydrocarbon species</w:t>
      </w:r>
      <w:r>
        <w:rPr>
          <w:rFonts w:ascii="Times New Roman" w:eastAsia="宋体" w:hAnsi="Times New Roman" w:cs="Times New Roman" w:hint="eastAsia"/>
          <w:sz w:val="24"/>
          <w:szCs w:val="24"/>
        </w:rPr>
        <w:t>,</w:t>
      </w:r>
      <w:r>
        <w:rPr>
          <w:rFonts w:ascii="Times New Roman" w:eastAsia="宋体" w:hAnsi="Times New Roman" w:cs="Times New Roman"/>
          <w:sz w:val="24"/>
          <w:szCs w:val="24"/>
        </w:rPr>
        <w:t xml:space="preserve"> </w:t>
      </w:r>
      <m:oMath>
        <m:sSub>
          <m:sSubPr>
            <m:ctrlPr>
              <w:rPr>
                <w:rFonts w:ascii="Cambria Math" w:eastAsia="宋体" w:hAnsi="Cambria Math" w:cs="Times New Roman"/>
                <w:i/>
                <w:sz w:val="24"/>
                <w:szCs w:val="24"/>
              </w:rPr>
            </m:ctrlPr>
          </m:sSubPr>
          <m:e>
            <m:r>
              <m:rPr>
                <m:nor/>
              </m:rPr>
              <w:rPr>
                <w:rFonts w:ascii="Times New Roman" w:eastAsia="宋体" w:hAnsi="Times New Roman" w:cs="Times New Roman"/>
                <w:i/>
                <w:sz w:val="24"/>
                <w:szCs w:val="24"/>
              </w:rPr>
              <m:t>E</m:t>
            </m:r>
          </m:e>
          <m:sub>
            <m:sSub>
              <m:sSubPr>
                <m:ctrlPr>
                  <w:rPr>
                    <w:rFonts w:ascii="Cambria Math" w:eastAsia="宋体" w:hAnsi="Cambria Math" w:cs="Times New Roman"/>
                    <w:i/>
                    <w:sz w:val="24"/>
                    <w:szCs w:val="24"/>
                  </w:rPr>
                </m:ctrlPr>
              </m:sSubPr>
              <m:e>
                <m:r>
                  <m:rPr>
                    <m:nor/>
                  </m:rPr>
                  <w:rPr>
                    <w:rFonts w:ascii="Times New Roman" w:eastAsia="宋体" w:hAnsi="Times New Roman" w:cs="Times New Roman"/>
                    <w:sz w:val="24"/>
                    <w:szCs w:val="24"/>
                  </w:rPr>
                  <m:t>CH</m:t>
                </m:r>
              </m:e>
              <m:sub>
                <m:r>
                  <m:rPr>
                    <m:nor/>
                  </m:rPr>
                  <w:rPr>
                    <w:rFonts w:ascii="Times New Roman" w:eastAsia="宋体" w:hAnsi="Times New Roman" w:cs="Times New Roman" w:hint="eastAsia"/>
                    <w:sz w:val="24"/>
                    <w:szCs w:val="24"/>
                  </w:rPr>
                  <m:t>x</m:t>
                </m:r>
              </m:sub>
            </m:sSub>
          </m:sub>
        </m:sSub>
      </m:oMath>
      <w:r>
        <w:rPr>
          <w:rFonts w:ascii="Times New Roman" w:eastAsia="宋体" w:hAnsi="Times New Roman" w:cs="Times New Roman" w:hint="eastAsia"/>
          <w:sz w:val="24"/>
          <w:szCs w:val="24"/>
        </w:rPr>
        <w:t xml:space="preserve"> is</w:t>
      </w:r>
      <w:r>
        <w:rPr>
          <w:rFonts w:ascii="Times New Roman" w:eastAsia="宋体" w:hAnsi="Times New Roman" w:cs="Times New Roman"/>
          <w:sz w:val="24"/>
          <w:szCs w:val="24"/>
        </w:rPr>
        <w:t xml:space="preserve"> the energ</w:t>
      </w:r>
      <w:r>
        <w:rPr>
          <w:rFonts w:ascii="Times New Roman" w:eastAsia="宋体" w:hAnsi="Times New Roman" w:cs="Times New Roman" w:hint="eastAsia"/>
          <w:sz w:val="24"/>
          <w:szCs w:val="24"/>
        </w:rPr>
        <w:t>y</w:t>
      </w:r>
      <w:r>
        <w:rPr>
          <w:rFonts w:ascii="Times New Roman" w:eastAsia="宋体" w:hAnsi="Times New Roman" w:cs="Times New Roman"/>
          <w:sz w:val="24"/>
          <w:szCs w:val="24"/>
        </w:rPr>
        <w:t xml:space="preserve"> of </w:t>
      </w:r>
      <w:r>
        <w:rPr>
          <w:rFonts w:ascii="Times New Roman" w:eastAsia="宋体" w:hAnsi="Times New Roman" w:cs="Times New Roman" w:hint="eastAsia"/>
          <w:sz w:val="24"/>
          <w:szCs w:val="24"/>
        </w:rPr>
        <w:t xml:space="preserve">a </w:t>
      </w:r>
      <w:r>
        <w:rPr>
          <w:rFonts w:ascii="Times New Roman" w:eastAsia="宋体" w:hAnsi="Times New Roman" w:cs="Times New Roman"/>
          <w:sz w:val="24"/>
          <w:szCs w:val="24"/>
        </w:rPr>
        <w:t>hydrocarbon molecule</w:t>
      </w:r>
      <w:r>
        <w:rPr>
          <w:rFonts w:ascii="Times New Roman" w:eastAsia="宋体" w:hAnsi="Times New Roman" w:cs="Times New Roman" w:hint="eastAsia"/>
          <w:sz w:val="24"/>
          <w:szCs w:val="24"/>
        </w:rPr>
        <w:t>.</w:t>
      </w:r>
    </w:p>
    <w:p w14:paraId="76D7EAB2" w14:textId="77777777" w:rsidR="003B77BC" w:rsidRDefault="00D26589">
      <w:pPr>
        <w:tabs>
          <w:tab w:val="left" w:pos="420"/>
        </w:tabs>
        <w:suppressAutoHyphens/>
        <w:spacing w:line="48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During the v</w:t>
      </w:r>
      <w:r>
        <w:rPr>
          <w:rFonts w:ascii="Times New Roman" w:eastAsia="宋体" w:hAnsi="Times New Roman" w:cs="Times New Roman"/>
          <w:sz w:val="24"/>
          <w:szCs w:val="24"/>
        </w:rPr>
        <w:t>arious</w:t>
      </w:r>
      <w:r>
        <w:rPr>
          <w:rFonts w:ascii="Times New Roman" w:eastAsia="宋体" w:hAnsi="Times New Roman" w:cs="Times New Roman" w:hint="eastAsia"/>
          <w:sz w:val="24"/>
          <w:szCs w:val="24"/>
        </w:rPr>
        <w:t xml:space="preserve"> elementary reaction calculations and transition state search</w:t>
      </w:r>
      <w:r>
        <w:rPr>
          <w:rFonts w:ascii="Times New Roman" w:eastAsia="宋体" w:hAnsi="Times New Roman" w:cs="Times New Roman"/>
          <w:sz w:val="24"/>
          <w:szCs w:val="24"/>
        </w:rPr>
        <w:t>ing processes</w:t>
      </w:r>
      <w:r>
        <w:rPr>
          <w:rFonts w:ascii="Times New Roman" w:eastAsia="宋体" w:hAnsi="Times New Roman" w:cs="Times New Roman" w:hint="eastAsia"/>
          <w:sz w:val="24"/>
          <w:szCs w:val="24"/>
        </w:rPr>
        <w:t xml:space="preserve">, the </w:t>
      </w:r>
      <w:r>
        <w:rPr>
          <w:rFonts w:ascii="Times New Roman" w:eastAsia="宋体" w:hAnsi="Times New Roman" w:cs="Times New Roman"/>
          <w:sz w:val="24"/>
          <w:szCs w:val="24"/>
        </w:rPr>
        <w:t>reaction</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barrier</w:t>
      </w:r>
      <w:r>
        <w:rPr>
          <w:rFonts w:ascii="Times New Roman" w:eastAsia="宋体" w:hAnsi="Times New Roman" w:cs="Times New Roman" w:hint="eastAsia"/>
          <w:sz w:val="24"/>
          <w:szCs w:val="24"/>
        </w:rPr>
        <w:t xml:space="preserve"> </w:t>
      </w:r>
      <w:proofErr w:type="spellStart"/>
      <w:r>
        <w:rPr>
          <w:rFonts w:ascii="Times New Roman" w:eastAsia="宋体" w:hAnsi="Times New Roman" w:cs="Times New Roman" w:hint="eastAsia"/>
          <w:i/>
          <w:sz w:val="24"/>
          <w:szCs w:val="24"/>
        </w:rPr>
        <w:t>E</w:t>
      </w:r>
      <w:r>
        <w:rPr>
          <w:rFonts w:ascii="Times New Roman" w:eastAsia="宋体" w:hAnsi="Times New Roman" w:cs="Times New Roman" w:hint="eastAsia"/>
          <w:sz w:val="24"/>
          <w:szCs w:val="24"/>
          <w:vertAlign w:val="subscript"/>
        </w:rPr>
        <w:t>a</w:t>
      </w:r>
      <w:proofErr w:type="spellEnd"/>
      <w:r>
        <w:rPr>
          <w:rFonts w:ascii="Times New Roman" w:eastAsia="宋体" w:hAnsi="Times New Roman" w:cs="Times New Roman" w:hint="eastAsia"/>
          <w:sz w:val="24"/>
          <w:szCs w:val="24"/>
        </w:rPr>
        <w:t xml:space="preserve"> is calculated as</w:t>
      </w:r>
    </w:p>
    <w:p w14:paraId="54539E3B" w14:textId="77777777" w:rsidR="003B77BC" w:rsidRDefault="00000000">
      <w:pPr>
        <w:tabs>
          <w:tab w:val="left" w:pos="420"/>
        </w:tabs>
        <w:suppressAutoHyphens/>
        <w:spacing w:line="480" w:lineRule="auto"/>
        <w:rPr>
          <w:rFonts w:ascii="Times New Roman" w:eastAsia="宋体" w:hAnsi="Times New Roman" w:cs="Times New Roman"/>
          <w:i/>
          <w:sz w:val="24"/>
          <w:szCs w:val="24"/>
        </w:rPr>
      </w:pPr>
      <m:oMathPara>
        <m:oMathParaPr>
          <m:jc m:val="right"/>
        </m:oMathParaPr>
        <m:oMath>
          <m:sSub>
            <m:sSubPr>
              <m:ctrlPr>
                <w:rPr>
                  <w:rFonts w:ascii="Cambria Math" w:eastAsia="宋体" w:hAnsi="Cambria Math" w:cs="Times New Roman"/>
                  <w:i/>
                  <w:sz w:val="24"/>
                  <w:szCs w:val="24"/>
                </w:rPr>
              </m:ctrlPr>
            </m:sSubPr>
            <m:e>
              <m:r>
                <m:rPr>
                  <m:nor/>
                </m:rPr>
                <w:rPr>
                  <w:rFonts w:ascii="Times New Roman" w:eastAsia="宋体" w:hAnsi="Times New Roman" w:cs="Times New Roman"/>
                  <w:i/>
                  <w:sz w:val="24"/>
                  <w:szCs w:val="24"/>
                </w:rPr>
                <m:t>E</m:t>
              </m:r>
            </m:e>
            <m:sub>
              <m:r>
                <m:rPr>
                  <m:nor/>
                </m:rPr>
                <w:rPr>
                  <w:rFonts w:ascii="Times New Roman" w:eastAsia="宋体" w:hAnsi="Times New Roman" w:cs="Times New Roman"/>
                  <w:sz w:val="24"/>
                  <w:szCs w:val="24"/>
                </w:rPr>
                <m:t>a</m:t>
              </m:r>
            </m:sub>
          </m:sSub>
          <m:r>
            <m:rPr>
              <m:nor/>
            </m:rPr>
            <w:rPr>
              <w:rFonts w:ascii="Times New Roman" w:eastAsia="宋体" w:hAnsi="Times New Roman" w:cs="Times New Roman"/>
              <w:sz w:val="24"/>
              <w:szCs w:val="24"/>
            </w:rPr>
            <m:t xml:space="preserve"> =</m:t>
          </m:r>
          <m:r>
            <m:rPr>
              <m:nor/>
            </m:rPr>
            <w:rPr>
              <w:rFonts w:ascii="Times New Roman" w:eastAsia="宋体" w:hAnsi="Times New Roman" w:cs="Times New Roman" w:hint="eastAsia"/>
              <w:i/>
              <w:sz w:val="24"/>
              <w:szCs w:val="24"/>
            </w:rPr>
            <m:t xml:space="preserve"> </m:t>
          </m:r>
          <m:sSub>
            <m:sSubPr>
              <m:ctrlPr>
                <w:rPr>
                  <w:rFonts w:ascii="Cambria Math" w:eastAsia="宋体" w:hAnsi="Cambria Math" w:cs="Times New Roman"/>
                  <w:i/>
                  <w:sz w:val="24"/>
                  <w:szCs w:val="24"/>
                </w:rPr>
              </m:ctrlPr>
            </m:sSubPr>
            <m:e>
              <m:r>
                <m:rPr>
                  <m:nor/>
                </m:rPr>
                <w:rPr>
                  <w:rFonts w:ascii="Times New Roman" w:eastAsia="宋体" w:hAnsi="Times New Roman" w:cs="Times New Roman"/>
                  <w:i/>
                  <w:sz w:val="24"/>
                  <w:szCs w:val="24"/>
                </w:rPr>
                <m:t>E</m:t>
              </m:r>
            </m:e>
            <m:sub>
              <m:r>
                <m:rPr>
                  <m:nor/>
                </m:rPr>
                <w:rPr>
                  <w:rFonts w:ascii="Times New Roman" w:eastAsia="宋体" w:hAnsi="Times New Roman" w:cs="Times New Roman"/>
                  <w:sz w:val="24"/>
                  <w:szCs w:val="24"/>
                </w:rPr>
                <m:t>TS</m:t>
              </m:r>
            </m:sub>
          </m:sSub>
          <m:r>
            <w:rPr>
              <w:rFonts w:ascii="Cambria Math" w:eastAsia="宋体" w:hAnsi="Cambria Math" w:cs="Times New Roman"/>
              <w:sz w:val="24"/>
              <w:szCs w:val="24"/>
            </w:rPr>
            <m:t>-</m:t>
          </m:r>
          <m:sSub>
            <m:sSubPr>
              <m:ctrlPr>
                <w:rPr>
                  <w:rFonts w:ascii="Cambria Math" w:eastAsia="宋体" w:hAnsi="Cambria Math" w:cs="Times New Roman"/>
                  <w:i/>
                  <w:sz w:val="24"/>
                  <w:szCs w:val="24"/>
                </w:rPr>
              </m:ctrlPr>
            </m:sSubPr>
            <m:e>
              <m:r>
                <m:rPr>
                  <m:nor/>
                </m:rPr>
                <w:rPr>
                  <w:rFonts w:ascii="Times New Roman" w:eastAsia="宋体" w:hAnsi="Times New Roman" w:cs="Times New Roman"/>
                  <w:i/>
                  <w:sz w:val="24"/>
                  <w:szCs w:val="24"/>
                </w:rPr>
                <m:t>E</m:t>
              </m:r>
            </m:e>
            <m:sub>
              <m:r>
                <m:rPr>
                  <m:nor/>
                </m:rPr>
                <w:rPr>
                  <w:rFonts w:ascii="Times New Roman" w:eastAsia="宋体" w:hAnsi="Times New Roman" w:cs="Times New Roman"/>
                  <w:sz w:val="24"/>
                  <w:szCs w:val="24"/>
                </w:rPr>
                <m:t>IS</m:t>
              </m:r>
              <m:r>
                <m:rPr>
                  <m:nor/>
                </m:rPr>
                <w:rPr>
                  <w:rFonts w:ascii="Times New Roman" w:eastAsia="宋体" w:hAnsi="Times New Roman" w:cs="Times New Roman" w:hint="eastAsia"/>
                  <w:i/>
                  <w:sz w:val="24"/>
                  <w:szCs w:val="24"/>
                </w:rPr>
                <m:t xml:space="preserve"> </m:t>
              </m:r>
            </m:sub>
          </m:sSub>
          <m:r>
            <m:rPr>
              <m:nor/>
            </m:rPr>
            <w:rPr>
              <w:rFonts w:ascii="Times New Roman" w:eastAsia="宋体" w:hAnsi="Times New Roman" w:cs="Times New Roman"/>
              <w:i/>
              <w:sz w:val="24"/>
              <w:szCs w:val="24"/>
            </w:rPr>
            <m:t xml:space="preserve">                                                            </m:t>
          </m:r>
          <m:r>
            <m:rPr>
              <m:nor/>
            </m:rPr>
            <w:rPr>
              <w:rFonts w:ascii="Times New Roman" w:eastAsia="宋体" w:hAnsi="Times New Roman" w:cs="Times New Roman"/>
              <w:sz w:val="24"/>
              <w:szCs w:val="24"/>
            </w:rPr>
            <m:t>(2)</m:t>
          </m:r>
          <m:r>
            <m:rPr>
              <m:sty m:val="p"/>
            </m:rPr>
            <w:rPr>
              <w:rFonts w:ascii="Cambria Math" w:eastAsia="宋体" w:hAnsi="Cambria Math" w:cs="Times New Roman"/>
              <w:sz w:val="24"/>
              <w:szCs w:val="24"/>
            </w:rPr>
            <m:t xml:space="preserve"> </m:t>
          </m:r>
        </m:oMath>
      </m:oMathPara>
    </w:p>
    <w:p w14:paraId="26EA291B" w14:textId="77777777" w:rsidR="003B77BC" w:rsidRDefault="00D26589">
      <w:pPr>
        <w:tabs>
          <w:tab w:val="left" w:pos="420"/>
        </w:tabs>
        <w:suppressAutoHyphens/>
        <w:spacing w:line="48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w</w:t>
      </w:r>
      <w:r>
        <w:rPr>
          <w:rFonts w:ascii="Times New Roman" w:eastAsia="宋体" w:hAnsi="Times New Roman" w:cs="Times New Roman"/>
          <w:sz w:val="24"/>
          <w:szCs w:val="24"/>
        </w:rPr>
        <w:t>here</w:t>
      </w:r>
      <w:r>
        <w:rPr>
          <w:rFonts w:ascii="Times New Roman" w:eastAsia="宋体" w:hAnsi="Times New Roman" w:cs="Times New Roman" w:hint="eastAsia"/>
          <w:sz w:val="24"/>
          <w:szCs w:val="24"/>
        </w:rPr>
        <w:t xml:space="preserve"> </w:t>
      </w:r>
      <w:r>
        <w:rPr>
          <w:rFonts w:ascii="Times New Roman" w:eastAsia="宋体" w:hAnsi="Times New Roman" w:cs="Times New Roman" w:hint="eastAsia"/>
          <w:i/>
          <w:sz w:val="24"/>
          <w:szCs w:val="24"/>
        </w:rPr>
        <w:t>E</w:t>
      </w:r>
      <w:r>
        <w:rPr>
          <w:rFonts w:ascii="Times New Roman" w:eastAsia="宋体" w:hAnsi="Times New Roman" w:cs="Times New Roman" w:hint="eastAsia"/>
          <w:sz w:val="24"/>
          <w:szCs w:val="24"/>
          <w:vertAlign w:val="subscript"/>
        </w:rPr>
        <w:t>IS</w:t>
      </w:r>
      <w:r>
        <w:rPr>
          <w:rFonts w:ascii="Times New Roman" w:eastAsia="宋体" w:hAnsi="Times New Roman" w:cs="Times New Roman" w:hint="eastAsia"/>
          <w:sz w:val="24"/>
          <w:szCs w:val="24"/>
        </w:rPr>
        <w:t xml:space="preserve"> and </w:t>
      </w:r>
      <w:r>
        <w:rPr>
          <w:rFonts w:ascii="Times New Roman" w:eastAsia="宋体" w:hAnsi="Times New Roman" w:cs="Times New Roman" w:hint="eastAsia"/>
          <w:i/>
          <w:sz w:val="24"/>
          <w:szCs w:val="24"/>
        </w:rPr>
        <w:t>E</w:t>
      </w:r>
      <w:r>
        <w:rPr>
          <w:rFonts w:ascii="Times New Roman" w:eastAsia="宋体" w:hAnsi="Times New Roman" w:cs="Times New Roman" w:hint="eastAsia"/>
          <w:sz w:val="24"/>
          <w:szCs w:val="24"/>
          <w:vertAlign w:val="subscript"/>
        </w:rPr>
        <w:t>TS</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 xml:space="preserve">represent </w:t>
      </w:r>
      <w:r>
        <w:rPr>
          <w:rFonts w:ascii="Times New Roman" w:eastAsia="宋体" w:hAnsi="Times New Roman" w:cs="Times New Roman"/>
          <w:sz w:val="24"/>
          <w:szCs w:val="24"/>
        </w:rPr>
        <w:t xml:space="preserve">the energies of the initial </w:t>
      </w:r>
      <w:r>
        <w:rPr>
          <w:rFonts w:ascii="Times New Roman" w:eastAsia="宋体" w:hAnsi="Times New Roman" w:cs="Times New Roman" w:hint="eastAsia"/>
          <w:sz w:val="24"/>
          <w:szCs w:val="24"/>
        </w:rPr>
        <w:t>state (IS) and</w:t>
      </w:r>
      <w:r>
        <w:rPr>
          <w:rFonts w:ascii="Times New Roman" w:eastAsia="宋体" w:hAnsi="Times New Roman" w:cs="Times New Roman"/>
          <w:sz w:val="24"/>
          <w:szCs w:val="24"/>
        </w:rPr>
        <w:t xml:space="preserve"> transition state</w:t>
      </w:r>
      <w:r>
        <w:rPr>
          <w:rFonts w:ascii="Times New Roman" w:eastAsia="宋体" w:hAnsi="Times New Roman" w:cs="Times New Roman" w:hint="eastAsia"/>
          <w:sz w:val="24"/>
          <w:szCs w:val="24"/>
        </w:rPr>
        <w:t xml:space="preserve"> (TS), respectively.</w:t>
      </w:r>
    </w:p>
    <w:p w14:paraId="0037CB54" w14:textId="77777777" w:rsidR="003B77BC" w:rsidRDefault="00D26589">
      <w:pPr>
        <w:tabs>
          <w:tab w:val="left" w:pos="420"/>
        </w:tabs>
        <w:suppressAutoHyphens/>
        <w:spacing w:line="480" w:lineRule="auto"/>
        <w:rPr>
          <w:rFonts w:ascii="Times New Roman" w:eastAsia="宋体" w:hAnsi="Times New Roman" w:cs="Times New Roman"/>
          <w:sz w:val="24"/>
          <w:szCs w:val="24"/>
        </w:rPr>
      </w:pPr>
      <w:r>
        <w:rPr>
          <w:rFonts w:ascii="Times New Roman" w:eastAsia="宋体" w:hAnsi="Times New Roman" w:cs="Times New Roman"/>
          <w:sz w:val="24"/>
          <w:szCs w:val="24"/>
        </w:rPr>
        <w:t>Considering the weak absorption on insulating surfaces, the lifetime of a species on a surface can be estimated by</w:t>
      </w:r>
    </w:p>
    <w:p w14:paraId="777FF2CF" w14:textId="77777777" w:rsidR="003B77BC" w:rsidRDefault="00D26589">
      <w:pPr>
        <w:tabs>
          <w:tab w:val="left" w:pos="420"/>
        </w:tabs>
        <w:suppressAutoHyphens/>
        <w:spacing w:line="480" w:lineRule="auto"/>
        <w:rPr>
          <w:rFonts w:ascii="Times New Roman" w:eastAsia="宋体" w:hAnsi="Times New Roman" w:cs="Times New Roman"/>
          <w:i/>
          <w:sz w:val="24"/>
          <w:szCs w:val="24"/>
        </w:rPr>
      </w:pPr>
      <m:oMathPara>
        <m:oMathParaPr>
          <m:jc m:val="right"/>
        </m:oMathParaPr>
        <m:oMath>
          <m:r>
            <m:rPr>
              <m:nor/>
            </m:rPr>
            <w:rPr>
              <w:rFonts w:ascii="Times New Roman" w:eastAsia="宋体" w:hAnsi="Times New Roman" w:cs="Times New Roman"/>
              <w:i/>
              <w:iCs/>
              <w:sz w:val="24"/>
              <w:szCs w:val="24"/>
            </w:rPr>
            <m:t>τ</m:t>
          </m:r>
          <m:r>
            <m:rPr>
              <m:nor/>
            </m:rPr>
            <w:rPr>
              <w:rFonts w:ascii="Times New Roman" w:eastAsia="宋体" w:hAnsi="Times New Roman" w:cs="Times New Roman"/>
              <w:sz w:val="24"/>
              <w:szCs w:val="24"/>
            </w:rPr>
            <m:t xml:space="preserve"> = </m:t>
          </m:r>
          <m:sSub>
            <m:sSubPr>
              <m:ctrlPr>
                <w:rPr>
                  <w:rFonts w:ascii="Cambria Math" w:eastAsia="宋体" w:hAnsi="Cambria Math" w:cs="Times New Roman"/>
                  <w:i/>
                  <w:sz w:val="24"/>
                  <w:szCs w:val="24"/>
                </w:rPr>
              </m:ctrlPr>
            </m:sSubPr>
            <m:e>
              <m:r>
                <m:rPr>
                  <m:nor/>
                </m:rPr>
                <w:rPr>
                  <w:rFonts w:ascii="Times New Roman" w:eastAsia="宋体" w:hAnsi="Times New Roman" w:cs="Times New Roman"/>
                  <w:i/>
                  <w:iCs/>
                  <w:sz w:val="24"/>
                  <w:szCs w:val="24"/>
                </w:rPr>
                <m:t>τ</m:t>
              </m:r>
            </m:e>
            <m:sub>
              <m:r>
                <m:rPr>
                  <m:nor/>
                </m:rPr>
                <w:rPr>
                  <w:rFonts w:ascii="Times New Roman" w:eastAsia="宋体" w:hAnsi="Times New Roman" w:cs="Times New Roman"/>
                  <w:sz w:val="24"/>
                  <w:szCs w:val="24"/>
                </w:rPr>
                <m:t>0</m:t>
              </m:r>
            </m:sub>
          </m:sSub>
          <m:r>
            <m:rPr>
              <m:nor/>
            </m:rPr>
            <w:rPr>
              <w:rFonts w:ascii="Times New Roman" w:eastAsia="宋体" w:hAnsi="Times New Roman" w:cs="Times New Roman"/>
              <w:sz w:val="24"/>
              <w:szCs w:val="24"/>
            </w:rPr>
            <m:t>exp(</m:t>
          </m:r>
          <m:sSub>
            <m:sSubPr>
              <m:ctrlPr>
                <w:rPr>
                  <w:rFonts w:ascii="Cambria Math" w:eastAsia="宋体" w:hAnsi="Cambria Math" w:cs="Times New Roman"/>
                  <w:i/>
                  <w:sz w:val="24"/>
                  <w:szCs w:val="24"/>
                </w:rPr>
              </m:ctrlPr>
            </m:sSubPr>
            <m:e>
              <m:r>
                <m:rPr>
                  <m:nor/>
                </m:rPr>
                <w:rPr>
                  <w:rFonts w:ascii="Times New Roman" w:eastAsia="宋体" w:hAnsi="Times New Roman" w:cs="Times New Roman"/>
                  <w:i/>
                  <w:iCs/>
                  <w:sz w:val="24"/>
                  <w:szCs w:val="24"/>
                </w:rPr>
                <m:t>E</m:t>
              </m:r>
            </m:e>
            <m:sub>
              <m:r>
                <m:rPr>
                  <m:nor/>
                </m:rPr>
                <w:rPr>
                  <w:rFonts w:ascii="Times New Roman" w:eastAsia="宋体" w:hAnsi="Times New Roman" w:cs="Times New Roman"/>
                  <w:sz w:val="24"/>
                  <w:szCs w:val="24"/>
                </w:rPr>
                <m:t>b</m:t>
              </m:r>
            </m:sub>
          </m:sSub>
          <m:r>
            <m:rPr>
              <m:nor/>
            </m:rPr>
            <w:rPr>
              <w:rFonts w:ascii="Times New Roman" w:eastAsia="宋体" w:hAnsi="Times New Roman" w:cs="Times New Roman"/>
              <w:sz w:val="24"/>
              <w:szCs w:val="24"/>
            </w:rPr>
            <m:t>/</m:t>
          </m:r>
          <m:sSub>
            <m:sSubPr>
              <m:ctrlPr>
                <w:rPr>
                  <w:rFonts w:ascii="Cambria Math" w:eastAsia="宋体" w:hAnsi="Cambria Math" w:cs="Times New Roman"/>
                  <w:i/>
                  <w:sz w:val="24"/>
                  <w:szCs w:val="24"/>
                </w:rPr>
              </m:ctrlPr>
            </m:sSubPr>
            <m:e>
              <m:r>
                <m:rPr>
                  <m:nor/>
                </m:rPr>
                <w:rPr>
                  <w:rFonts w:ascii="Times New Roman" w:eastAsia="宋体" w:hAnsi="Times New Roman" w:cs="Times New Roman"/>
                  <w:i/>
                  <w:iCs/>
                  <w:sz w:val="24"/>
                  <w:szCs w:val="24"/>
                </w:rPr>
                <m:t>k</m:t>
              </m:r>
            </m:e>
            <m:sub>
              <m:r>
                <m:rPr>
                  <m:nor/>
                </m:rPr>
                <w:rPr>
                  <w:rFonts w:ascii="Times New Roman" w:eastAsia="宋体" w:hAnsi="Times New Roman" w:cs="Times New Roman"/>
                  <w:sz w:val="24"/>
                  <w:szCs w:val="24"/>
                </w:rPr>
                <m:t>B</m:t>
              </m:r>
            </m:sub>
          </m:sSub>
          <m:r>
            <m:rPr>
              <m:nor/>
            </m:rPr>
            <w:rPr>
              <w:rFonts w:ascii="Times New Roman" w:eastAsia="宋体" w:hAnsi="Times New Roman" w:cs="Times New Roman"/>
              <w:i/>
              <w:iCs/>
              <w:sz w:val="24"/>
              <w:szCs w:val="24"/>
            </w:rPr>
            <m:t>T</m:t>
          </m:r>
          <m:r>
            <m:rPr>
              <m:nor/>
            </m:rPr>
            <w:rPr>
              <w:rFonts w:ascii="Times New Roman" w:eastAsia="宋体" w:hAnsi="Times New Roman" w:cs="Times New Roman"/>
              <w:sz w:val="24"/>
              <w:szCs w:val="24"/>
            </w:rPr>
            <m:t>)</m:t>
          </m:r>
          <m:r>
            <m:rPr>
              <m:nor/>
            </m:rPr>
            <w:rPr>
              <w:rFonts w:ascii="Times New Roman" w:eastAsia="宋体" w:hAnsi="Times New Roman" w:cs="Times New Roman"/>
              <w:i/>
              <w:sz w:val="24"/>
              <w:szCs w:val="24"/>
            </w:rPr>
            <m:t xml:space="preserve">                                                        </m:t>
          </m:r>
          <m:r>
            <m:rPr>
              <m:nor/>
            </m:rPr>
            <w:rPr>
              <w:rFonts w:ascii="Times New Roman" w:eastAsia="宋体" w:hAnsi="Times New Roman" w:cs="Times New Roman"/>
              <w:sz w:val="24"/>
              <w:szCs w:val="24"/>
            </w:rPr>
            <m:t>(3)</m:t>
          </m:r>
          <m:r>
            <m:rPr>
              <m:sty m:val="p"/>
            </m:rPr>
            <w:rPr>
              <w:rFonts w:ascii="Cambria Math" w:eastAsia="宋体" w:hAnsi="Cambria Math" w:cs="Times New Roman"/>
              <w:sz w:val="24"/>
              <w:szCs w:val="24"/>
            </w:rPr>
            <m:t xml:space="preserve"> </m:t>
          </m:r>
        </m:oMath>
      </m:oMathPara>
    </w:p>
    <w:p w14:paraId="0292F03B" w14:textId="77777777" w:rsidR="003B77BC" w:rsidRDefault="00D26589">
      <w:pPr>
        <w:tabs>
          <w:tab w:val="left" w:pos="420"/>
        </w:tabs>
        <w:suppressAutoHyphens/>
        <w:spacing w:line="480" w:lineRule="auto"/>
        <w:rPr>
          <w:rFonts w:ascii="Times New Roman" w:eastAsia="宋体" w:hAnsi="Times New Roman" w:cs="Times New Roman"/>
          <w:sz w:val="24"/>
          <w:szCs w:val="24"/>
        </w:rPr>
      </w:pPr>
      <w:r>
        <w:rPr>
          <w:rFonts w:ascii="Times New Roman" w:eastAsia="宋体" w:hAnsi="Times New Roman" w:cs="Times New Roman"/>
          <w:sz w:val="24"/>
          <w:szCs w:val="24"/>
        </w:rPr>
        <w:t xml:space="preserve">where </w:t>
      </w:r>
      <m:oMath>
        <m:sSub>
          <m:sSubPr>
            <m:ctrlPr>
              <w:rPr>
                <w:rFonts w:ascii="Cambria Math" w:eastAsia="宋体" w:hAnsi="Cambria Math" w:cs="Times New Roman"/>
                <w:i/>
                <w:iCs/>
                <w:sz w:val="24"/>
                <w:szCs w:val="24"/>
              </w:rPr>
            </m:ctrlPr>
          </m:sSubPr>
          <m:e>
            <m:r>
              <m:rPr>
                <m:nor/>
              </m:rPr>
              <w:rPr>
                <w:rFonts w:ascii="Times New Roman" w:eastAsia="宋体" w:hAnsi="Times New Roman" w:cs="Times New Roman"/>
                <w:i/>
                <w:sz w:val="24"/>
                <w:szCs w:val="24"/>
              </w:rPr>
              <m:t>τ</m:t>
            </m:r>
          </m:e>
          <m:sub>
            <m:r>
              <m:rPr>
                <m:nor/>
              </m:rPr>
              <w:rPr>
                <w:rFonts w:ascii="Times New Roman" w:eastAsia="宋体" w:hAnsi="Times New Roman" w:cs="Times New Roman"/>
                <w:iCs/>
                <w:sz w:val="24"/>
                <w:szCs w:val="24"/>
              </w:rPr>
              <m:t>0</m:t>
            </m:r>
          </m:sub>
        </m:sSub>
        <m:r>
          <m:rPr>
            <m:nor/>
          </m:rPr>
          <w:rPr>
            <w:rFonts w:ascii="Times New Roman" w:eastAsia="宋体" w:hAnsi="Times New Roman" w:cs="Times New Roman"/>
            <w:sz w:val="24"/>
            <w:szCs w:val="24"/>
          </w:rPr>
          <m:t xml:space="preserve"> = </m:t>
        </m:r>
        <m:r>
          <m:rPr>
            <m:nor/>
          </m:rPr>
          <w:rPr>
            <w:rFonts w:ascii="Times New Roman" w:eastAsia="宋体" w:hAnsi="Times New Roman" w:cs="Times New Roman"/>
            <w:i/>
            <w:sz w:val="24"/>
            <w:szCs w:val="24"/>
          </w:rPr>
          <m:t>h</m:t>
        </m:r>
        <m:r>
          <m:rPr>
            <m:nor/>
          </m:rPr>
          <w:rPr>
            <w:rFonts w:ascii="Times New Roman" w:eastAsia="宋体" w:hAnsi="Times New Roman" w:cs="Times New Roman"/>
            <w:sz w:val="24"/>
            <w:szCs w:val="24"/>
          </w:rPr>
          <m:t>/</m:t>
        </m:r>
        <m:sSub>
          <m:sSubPr>
            <m:ctrlPr>
              <w:rPr>
                <w:rFonts w:ascii="Cambria Math" w:eastAsia="宋体" w:hAnsi="Cambria Math" w:cs="Times New Roman"/>
                <w:i/>
                <w:sz w:val="24"/>
                <w:szCs w:val="24"/>
              </w:rPr>
            </m:ctrlPr>
          </m:sSubPr>
          <m:e>
            <m:r>
              <m:rPr>
                <m:nor/>
              </m:rPr>
              <w:rPr>
                <w:rFonts w:ascii="Times New Roman" w:eastAsia="宋体" w:hAnsi="Times New Roman" w:cs="Times New Roman"/>
                <w:i/>
                <w:sz w:val="24"/>
                <w:szCs w:val="24"/>
              </w:rPr>
              <m:t>k</m:t>
            </m:r>
          </m:e>
          <m:sub>
            <m:r>
              <m:rPr>
                <m:nor/>
              </m:rPr>
              <w:rPr>
                <w:rFonts w:ascii="Times New Roman" w:eastAsia="宋体" w:hAnsi="Times New Roman" w:cs="Times New Roman"/>
                <w:sz w:val="24"/>
                <w:szCs w:val="24"/>
              </w:rPr>
              <m:t>B</m:t>
            </m:r>
          </m:sub>
        </m:sSub>
        <m:r>
          <m:rPr>
            <m:nor/>
          </m:rPr>
          <w:rPr>
            <w:rFonts w:ascii="Times New Roman" w:eastAsia="宋体" w:hAnsi="Times New Roman" w:cs="Times New Roman"/>
            <w:i/>
            <w:sz w:val="24"/>
            <w:szCs w:val="24"/>
          </w:rPr>
          <m:t>T</m:t>
        </m:r>
      </m:oMath>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is the </w:t>
      </w:r>
      <w:proofErr w:type="spellStart"/>
      <w:r>
        <w:rPr>
          <w:rFonts w:ascii="Times New Roman" w:eastAsia="宋体" w:hAnsi="Times New Roman" w:cs="Times New Roman"/>
          <w:sz w:val="24"/>
          <w:szCs w:val="24"/>
        </w:rPr>
        <w:t>prefactor</w:t>
      </w:r>
      <w:proofErr w:type="spellEnd"/>
      <w:r>
        <w:rPr>
          <w:rFonts w:ascii="Times New Roman" w:eastAsia="宋体" w:hAnsi="Times New Roman" w:cs="Times New Roman"/>
          <w:sz w:val="24"/>
          <w:szCs w:val="24"/>
        </w:rPr>
        <w:t xml:space="preserve"> and </w:t>
      </w:r>
      <w:r>
        <w:rPr>
          <w:rFonts w:ascii="Times New Roman" w:eastAsia="宋体" w:hAnsi="Times New Roman" w:cs="Times New Roman"/>
          <w:i/>
          <w:iCs/>
          <w:sz w:val="24"/>
          <w:szCs w:val="24"/>
        </w:rPr>
        <w:t>h</w:t>
      </w:r>
      <w:r>
        <w:rPr>
          <w:rFonts w:ascii="Times New Roman" w:eastAsia="宋体" w:hAnsi="Times New Roman" w:cs="Times New Roman"/>
          <w:sz w:val="24"/>
          <w:szCs w:val="24"/>
        </w:rPr>
        <w:t xml:space="preserve"> and </w:t>
      </w:r>
      <w:r>
        <w:rPr>
          <w:rFonts w:ascii="Times New Roman" w:eastAsia="宋体" w:hAnsi="Times New Roman" w:cs="Times New Roman"/>
          <w:i/>
          <w:iCs/>
          <w:sz w:val="24"/>
          <w:szCs w:val="24"/>
        </w:rPr>
        <w:t>k</w:t>
      </w:r>
      <w:r>
        <w:rPr>
          <w:rFonts w:ascii="Times New Roman" w:eastAsia="宋体" w:hAnsi="Times New Roman" w:cs="Times New Roman"/>
          <w:sz w:val="24"/>
          <w:szCs w:val="24"/>
          <w:vertAlign w:val="subscript"/>
        </w:rPr>
        <w:t>B</w:t>
      </w:r>
      <w:r>
        <w:rPr>
          <w:rFonts w:ascii="Times New Roman" w:eastAsia="宋体" w:hAnsi="Times New Roman" w:cs="Times New Roman"/>
          <w:sz w:val="24"/>
          <w:szCs w:val="24"/>
        </w:rPr>
        <w:t xml:space="preserve"> are the Plank and Boltzmann constants, respectively.</w:t>
      </w:r>
    </w:p>
    <w:p w14:paraId="5A16C10D" w14:textId="77777777" w:rsidR="003B77BC" w:rsidRDefault="00D26589">
      <w:pPr>
        <w:widowControl/>
        <w:jc w:val="left"/>
        <w:rPr>
          <w:rFonts w:ascii="Times New Roman" w:eastAsia="宋体" w:hAnsi="Times New Roman" w:cs="Times New Roman"/>
          <w:sz w:val="24"/>
          <w:szCs w:val="24"/>
        </w:rPr>
      </w:pPr>
      <w:r>
        <w:rPr>
          <w:rFonts w:ascii="Times New Roman" w:eastAsia="宋体" w:hAnsi="Times New Roman" w:cs="Times New Roman"/>
          <w:sz w:val="24"/>
          <w:szCs w:val="24"/>
        </w:rPr>
        <w:br w:type="page"/>
      </w:r>
    </w:p>
    <w:p w14:paraId="35F903B7" w14:textId="7218019E" w:rsidR="003B77BC" w:rsidRDefault="00B77632">
      <w:pPr>
        <w:tabs>
          <w:tab w:val="left" w:pos="420"/>
        </w:tabs>
        <w:suppressAutoHyphens/>
        <w:spacing w:line="480" w:lineRule="auto"/>
        <w:jc w:val="center"/>
        <w:rPr>
          <w:rFonts w:ascii="Times New Roman" w:eastAsia="宋体" w:hAnsi="Times New Roman" w:cs="Times New Roman"/>
          <w:b/>
          <w:bCs/>
          <w:sz w:val="24"/>
          <w:szCs w:val="24"/>
          <w:lang w:val="de-DE"/>
        </w:rPr>
      </w:pPr>
      <w:r>
        <w:rPr>
          <w:rFonts w:ascii="Times New Roman" w:eastAsia="宋体" w:hAnsi="Times New Roman" w:cs="Times New Roman"/>
          <w:b/>
          <w:bCs/>
          <w:noProof/>
          <w:sz w:val="24"/>
          <w:szCs w:val="24"/>
          <w:lang w:val="de-DE"/>
        </w:rPr>
        <w:lastRenderedPageBreak/>
        <w:drawing>
          <wp:inline distT="0" distB="0" distL="0" distR="0" wp14:anchorId="1E02F014" wp14:editId="203242B9">
            <wp:extent cx="5943600" cy="211709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S1.tif"/>
                    <pic:cNvPicPr/>
                  </pic:nvPicPr>
                  <pic:blipFill>
                    <a:blip r:embed="rId7">
                      <a:extLst>
                        <a:ext uri="{28A0092B-C50C-407E-A947-70E740481C1C}">
                          <a14:useLocalDpi xmlns:a14="http://schemas.microsoft.com/office/drawing/2010/main" val="0"/>
                        </a:ext>
                      </a:extLst>
                    </a:blip>
                    <a:stretch>
                      <a:fillRect/>
                    </a:stretch>
                  </pic:blipFill>
                  <pic:spPr>
                    <a:xfrm>
                      <a:off x="0" y="0"/>
                      <a:ext cx="5943600" cy="2117090"/>
                    </a:xfrm>
                    <a:prstGeom prst="rect">
                      <a:avLst/>
                    </a:prstGeom>
                  </pic:spPr>
                </pic:pic>
              </a:graphicData>
            </a:graphic>
          </wp:inline>
        </w:drawing>
      </w:r>
    </w:p>
    <w:p w14:paraId="2D1054DB" w14:textId="45BBA3C7" w:rsidR="003B77BC" w:rsidRDefault="00D26589">
      <w:pPr>
        <w:tabs>
          <w:tab w:val="left" w:pos="420"/>
        </w:tabs>
        <w:suppressAutoHyphens/>
        <w:spacing w:line="480" w:lineRule="auto"/>
        <w:rPr>
          <w:rFonts w:ascii="Times New Roman" w:eastAsia="宋体" w:hAnsi="Times New Roman" w:cs="Times New Roman"/>
          <w:bCs/>
          <w:sz w:val="24"/>
          <w:szCs w:val="24"/>
          <w:lang w:val="de-DE"/>
        </w:rPr>
      </w:pPr>
      <w:r>
        <w:rPr>
          <w:rFonts w:ascii="Times New Roman" w:eastAsia="宋体" w:hAnsi="Times New Roman" w:cs="Times New Roman"/>
          <w:b/>
          <w:bCs/>
          <w:sz w:val="24"/>
          <w:szCs w:val="24"/>
          <w:lang w:val="de-DE"/>
        </w:rPr>
        <w:t>Supplementary Fig. 1 |</w:t>
      </w:r>
      <w:r>
        <w:rPr>
          <w:rFonts w:ascii="Times New Roman" w:eastAsia="宋体" w:hAnsi="Times New Roman" w:cs="Times New Roman"/>
          <w:bCs/>
          <w:sz w:val="24"/>
          <w:szCs w:val="24"/>
          <w:lang w:val="de-DE"/>
        </w:rPr>
        <w:t xml:space="preserve"> SEM images of original GFF</w:t>
      </w:r>
      <w:r w:rsidR="006F0A55">
        <w:rPr>
          <w:rFonts w:ascii="Times New Roman" w:eastAsia="宋体" w:hAnsi="Times New Roman" w:cs="Times New Roman"/>
          <w:bCs/>
          <w:sz w:val="24"/>
          <w:szCs w:val="24"/>
          <w:lang w:val="de-DE"/>
        </w:rPr>
        <w:t xml:space="preserve"> (</w:t>
      </w:r>
      <w:r w:rsidR="006F0A55">
        <w:rPr>
          <w:rFonts w:ascii="Times New Roman" w:eastAsia="宋体" w:hAnsi="Times New Roman" w:cs="Times New Roman"/>
          <w:b/>
          <w:bCs/>
          <w:sz w:val="24"/>
          <w:szCs w:val="24"/>
          <w:lang w:val="de-DE"/>
        </w:rPr>
        <w:t>a</w:t>
      </w:r>
      <w:r w:rsidR="006F0A55">
        <w:rPr>
          <w:rFonts w:ascii="Times New Roman" w:eastAsia="宋体" w:hAnsi="Times New Roman" w:cs="Times New Roman"/>
          <w:bCs/>
          <w:sz w:val="24"/>
          <w:szCs w:val="24"/>
          <w:lang w:val="de-DE"/>
        </w:rPr>
        <w:t>)</w:t>
      </w:r>
      <w:r>
        <w:rPr>
          <w:rFonts w:ascii="Times New Roman" w:eastAsia="宋体" w:hAnsi="Times New Roman" w:cs="Times New Roman"/>
          <w:bCs/>
          <w:sz w:val="24"/>
          <w:szCs w:val="24"/>
          <w:lang w:val="de-DE"/>
        </w:rPr>
        <w:t xml:space="preserve"> and GGFF obtained </w:t>
      </w:r>
      <w:r>
        <w:rPr>
          <w:rFonts w:ascii="Times New Roman" w:eastAsia="宋体" w:hAnsi="Times New Roman" w:cs="Times New Roman"/>
          <w:sz w:val="24"/>
          <w:szCs w:val="24"/>
          <w:lang w:val="de-DE"/>
        </w:rPr>
        <w:t xml:space="preserve">after the high-temperature </w:t>
      </w:r>
      <w:r w:rsidR="00AB7725">
        <w:rPr>
          <w:rFonts w:ascii="Times New Roman" w:eastAsia="宋体" w:hAnsi="Times New Roman" w:cs="Times New Roman"/>
          <w:sz w:val="24"/>
          <w:szCs w:val="24"/>
          <w:lang w:val="de-DE"/>
        </w:rPr>
        <w:t xml:space="preserve">(~1100 °C) </w:t>
      </w:r>
      <w:r>
        <w:rPr>
          <w:rFonts w:ascii="Times New Roman" w:eastAsia="宋体" w:hAnsi="Times New Roman" w:cs="Times New Roman"/>
          <w:sz w:val="24"/>
          <w:szCs w:val="24"/>
          <w:lang w:val="de-DE"/>
        </w:rPr>
        <w:t xml:space="preserve">graphene CVD growing process </w:t>
      </w:r>
      <w:r w:rsidR="006F0A55">
        <w:rPr>
          <w:rFonts w:ascii="Times New Roman" w:eastAsia="宋体" w:hAnsi="Times New Roman" w:cs="Times New Roman"/>
          <w:bCs/>
          <w:sz w:val="24"/>
          <w:szCs w:val="24"/>
          <w:lang w:val="de-DE"/>
        </w:rPr>
        <w:t>(</w:t>
      </w:r>
      <w:r w:rsidR="006F0A55">
        <w:rPr>
          <w:rFonts w:ascii="Times New Roman" w:eastAsia="宋体" w:hAnsi="Times New Roman" w:cs="Times New Roman"/>
          <w:b/>
          <w:bCs/>
          <w:sz w:val="24"/>
          <w:szCs w:val="24"/>
          <w:lang w:val="de-DE"/>
        </w:rPr>
        <w:t>b</w:t>
      </w:r>
      <w:r w:rsidR="006F0A55">
        <w:rPr>
          <w:rFonts w:ascii="Times New Roman" w:eastAsia="宋体" w:hAnsi="Times New Roman" w:cs="Times New Roman"/>
          <w:bCs/>
          <w:sz w:val="24"/>
          <w:szCs w:val="24"/>
          <w:lang w:val="de-DE"/>
        </w:rPr>
        <w:t>)</w:t>
      </w:r>
      <w:r>
        <w:rPr>
          <w:rFonts w:ascii="Times New Roman" w:eastAsia="宋体" w:hAnsi="Times New Roman" w:cs="Times New Roman"/>
          <w:bCs/>
          <w:sz w:val="24"/>
          <w:szCs w:val="24"/>
          <w:lang w:val="de-DE"/>
        </w:rPr>
        <w:t>.</w:t>
      </w:r>
      <w:r>
        <w:rPr>
          <w:rFonts w:ascii="Times New Roman" w:eastAsia="宋体" w:hAnsi="Times New Roman" w:cs="Times New Roman"/>
          <w:sz w:val="24"/>
          <w:szCs w:val="24"/>
          <w:lang w:val="de-DE"/>
        </w:rPr>
        <w:t xml:space="preserve"> </w:t>
      </w:r>
      <w:r>
        <w:rPr>
          <w:rFonts w:ascii="Times New Roman" w:eastAsia="宋体" w:hAnsi="Times New Roman" w:cs="Times New Roman"/>
          <w:bCs/>
          <w:sz w:val="24"/>
          <w:szCs w:val="24"/>
          <w:lang w:val="de-DE"/>
        </w:rPr>
        <w:t xml:space="preserve">The structure of the fiber was well maintained after </w:t>
      </w:r>
      <w:r w:rsidR="00AB7725">
        <w:rPr>
          <w:rFonts w:ascii="Times New Roman" w:eastAsia="宋体" w:hAnsi="Times New Roman" w:cs="Times New Roman" w:hint="eastAsia"/>
          <w:bCs/>
          <w:sz w:val="24"/>
          <w:szCs w:val="24"/>
          <w:lang w:val="de-DE"/>
        </w:rPr>
        <w:t>the</w:t>
      </w:r>
      <w:r w:rsidR="00AB7725">
        <w:rPr>
          <w:rFonts w:ascii="Times New Roman" w:eastAsia="宋体" w:hAnsi="Times New Roman" w:cs="Times New Roman"/>
          <w:bCs/>
          <w:sz w:val="24"/>
          <w:szCs w:val="24"/>
          <w:lang w:val="de-DE"/>
        </w:rPr>
        <w:t xml:space="preserve"> </w:t>
      </w:r>
      <w:r w:rsidR="00AB7725">
        <w:rPr>
          <w:rFonts w:ascii="Times New Roman" w:eastAsia="宋体" w:hAnsi="Times New Roman" w:cs="Times New Roman" w:hint="eastAsia"/>
          <w:bCs/>
          <w:sz w:val="24"/>
          <w:szCs w:val="24"/>
          <w:lang w:val="de-DE"/>
        </w:rPr>
        <w:t>high-te</w:t>
      </w:r>
      <w:r w:rsidR="00AB7725">
        <w:rPr>
          <w:rFonts w:ascii="Times New Roman" w:eastAsia="宋体" w:hAnsi="Times New Roman" w:cs="Times New Roman"/>
          <w:bCs/>
          <w:sz w:val="24"/>
          <w:szCs w:val="24"/>
          <w:lang w:val="de-DE"/>
        </w:rPr>
        <w:t>mperature treatment</w:t>
      </w:r>
      <w:r>
        <w:rPr>
          <w:rFonts w:ascii="Times New Roman" w:eastAsia="宋体" w:hAnsi="Times New Roman" w:cs="Times New Roman"/>
          <w:bCs/>
          <w:sz w:val="24"/>
          <w:szCs w:val="24"/>
          <w:lang w:val="de-DE"/>
        </w:rPr>
        <w:t>.</w:t>
      </w:r>
    </w:p>
    <w:p w14:paraId="66941313" w14:textId="77777777" w:rsidR="003B77BC" w:rsidRDefault="00D26589">
      <w:pPr>
        <w:widowControl/>
        <w:jc w:val="left"/>
        <w:rPr>
          <w:rFonts w:ascii="Times New Roman" w:eastAsia="宋体" w:hAnsi="Times New Roman" w:cs="Times New Roman"/>
          <w:sz w:val="24"/>
          <w:szCs w:val="24"/>
          <w:lang w:val="de-DE"/>
        </w:rPr>
      </w:pPr>
      <w:r>
        <w:rPr>
          <w:rFonts w:ascii="Times New Roman" w:eastAsia="宋体" w:hAnsi="Times New Roman" w:cs="Times New Roman"/>
          <w:sz w:val="24"/>
          <w:szCs w:val="24"/>
          <w:lang w:val="de-DE"/>
        </w:rPr>
        <w:br w:type="page"/>
      </w:r>
    </w:p>
    <w:p w14:paraId="59AC9E9C" w14:textId="6272BD83" w:rsidR="003B77BC" w:rsidRDefault="00B77632">
      <w:pPr>
        <w:tabs>
          <w:tab w:val="left" w:pos="420"/>
        </w:tabs>
        <w:suppressAutoHyphens/>
        <w:spacing w:line="480" w:lineRule="auto"/>
        <w:jc w:val="center"/>
        <w:rPr>
          <w:rFonts w:ascii="Times New Roman" w:eastAsia="宋体" w:hAnsi="Times New Roman" w:cs="Times New Roman"/>
          <w:sz w:val="24"/>
          <w:szCs w:val="24"/>
          <w:lang w:val="de-DE"/>
        </w:rPr>
      </w:pPr>
      <w:r>
        <w:rPr>
          <w:rFonts w:ascii="Times New Roman" w:eastAsia="宋体" w:hAnsi="Times New Roman" w:cs="Times New Roman"/>
          <w:noProof/>
          <w:sz w:val="24"/>
          <w:szCs w:val="24"/>
          <w:lang w:val="de-DE"/>
        </w:rPr>
        <w:lastRenderedPageBreak/>
        <w:drawing>
          <wp:inline distT="0" distB="0" distL="0" distR="0" wp14:anchorId="66DD336A" wp14:editId="5F3D8A4D">
            <wp:extent cx="5943600" cy="22752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S2.tif"/>
                    <pic:cNvPicPr/>
                  </pic:nvPicPr>
                  <pic:blipFill>
                    <a:blip r:embed="rId8">
                      <a:extLst>
                        <a:ext uri="{28A0092B-C50C-407E-A947-70E740481C1C}">
                          <a14:useLocalDpi xmlns:a14="http://schemas.microsoft.com/office/drawing/2010/main" val="0"/>
                        </a:ext>
                      </a:extLst>
                    </a:blip>
                    <a:stretch>
                      <a:fillRect/>
                    </a:stretch>
                  </pic:blipFill>
                  <pic:spPr>
                    <a:xfrm>
                      <a:off x="0" y="0"/>
                      <a:ext cx="5943600" cy="2275205"/>
                    </a:xfrm>
                    <a:prstGeom prst="rect">
                      <a:avLst/>
                    </a:prstGeom>
                  </pic:spPr>
                </pic:pic>
              </a:graphicData>
            </a:graphic>
          </wp:inline>
        </w:drawing>
      </w:r>
    </w:p>
    <w:p w14:paraId="4E4DB74A" w14:textId="6A11FFA2" w:rsidR="003B77BC" w:rsidRDefault="00D26589">
      <w:pPr>
        <w:tabs>
          <w:tab w:val="left" w:pos="420"/>
        </w:tabs>
        <w:suppressAutoHyphens/>
        <w:spacing w:line="480" w:lineRule="auto"/>
        <w:rPr>
          <w:rFonts w:ascii="Times New Roman" w:eastAsia="宋体" w:hAnsi="Times New Roman" w:cs="Times New Roman"/>
          <w:sz w:val="24"/>
          <w:szCs w:val="24"/>
          <w:lang w:val="de-DE"/>
        </w:rPr>
      </w:pPr>
      <w:r>
        <w:rPr>
          <w:rFonts w:ascii="Times New Roman" w:eastAsia="宋体" w:hAnsi="Times New Roman" w:cs="Times New Roman"/>
          <w:b/>
          <w:bCs/>
          <w:sz w:val="24"/>
          <w:szCs w:val="24"/>
          <w:lang w:val="de-DE"/>
        </w:rPr>
        <w:t>Supplementary Fig. 2 |</w:t>
      </w:r>
      <w:r>
        <w:rPr>
          <w:rFonts w:ascii="Times New Roman" w:eastAsia="宋体" w:hAnsi="Times New Roman" w:cs="Times New Roman"/>
          <w:bCs/>
          <w:sz w:val="24"/>
          <w:szCs w:val="24"/>
          <w:lang w:val="de-DE"/>
        </w:rPr>
        <w:t xml:space="preserve"> </w:t>
      </w:r>
      <w:r>
        <w:rPr>
          <w:rFonts w:ascii="Times New Roman" w:eastAsia="宋体" w:hAnsi="Times New Roman" w:cs="Times New Roman"/>
          <w:sz w:val="24"/>
          <w:szCs w:val="24"/>
          <w:lang w:val="de-DE"/>
        </w:rPr>
        <w:t>Current-voltage curves of GGFFs with growth time of (</w:t>
      </w:r>
      <w:r>
        <w:rPr>
          <w:rFonts w:ascii="Times New Roman" w:eastAsia="宋体" w:hAnsi="Times New Roman" w:cs="Times New Roman"/>
          <w:b/>
          <w:sz w:val="24"/>
          <w:szCs w:val="24"/>
          <w:lang w:val="de-DE"/>
        </w:rPr>
        <w:t>a</w:t>
      </w:r>
      <w:r>
        <w:rPr>
          <w:rFonts w:ascii="Times New Roman" w:eastAsia="宋体" w:hAnsi="Times New Roman" w:cs="Times New Roman"/>
          <w:sz w:val="24"/>
          <w:szCs w:val="24"/>
          <w:lang w:val="de-DE"/>
        </w:rPr>
        <w:t>) 15 s</w:t>
      </w:r>
      <w:r w:rsidR="008874DC" w:rsidRPr="008874DC">
        <w:rPr>
          <w:rFonts w:ascii="Times New Roman" w:eastAsia="宋体" w:hAnsi="Times New Roman" w:cs="Times New Roman"/>
          <w:sz w:val="24"/>
          <w:szCs w:val="24"/>
          <w:lang w:val="de-DE"/>
        </w:rPr>
        <w:t xml:space="preserve"> </w:t>
      </w:r>
      <w:r w:rsidR="008874DC">
        <w:rPr>
          <w:rFonts w:ascii="Times New Roman" w:eastAsia="宋体" w:hAnsi="Times New Roman" w:cs="Times New Roman"/>
          <w:sz w:val="24"/>
          <w:szCs w:val="24"/>
          <w:lang w:val="de-DE"/>
        </w:rPr>
        <w:t>and (</w:t>
      </w:r>
      <w:r w:rsidR="008874DC">
        <w:rPr>
          <w:rFonts w:ascii="Times New Roman" w:eastAsia="宋体" w:hAnsi="Times New Roman" w:cs="Times New Roman"/>
          <w:b/>
          <w:sz w:val="24"/>
          <w:szCs w:val="24"/>
          <w:lang w:val="de-DE"/>
        </w:rPr>
        <w:t>b</w:t>
      </w:r>
      <w:r w:rsidR="008874DC">
        <w:rPr>
          <w:rFonts w:ascii="Times New Roman" w:eastAsia="宋体" w:hAnsi="Times New Roman" w:cs="Times New Roman"/>
          <w:sz w:val="24"/>
          <w:szCs w:val="24"/>
          <w:lang w:val="de-DE"/>
        </w:rPr>
        <w:t>) 30 s,</w:t>
      </w:r>
      <w:r>
        <w:rPr>
          <w:rFonts w:ascii="Times New Roman" w:eastAsia="宋体" w:hAnsi="Times New Roman" w:cs="Times New Roman"/>
          <w:sz w:val="24"/>
          <w:szCs w:val="24"/>
          <w:lang w:val="de-DE"/>
        </w:rPr>
        <w:t xml:space="preserve"> showing open-circuit </w:t>
      </w:r>
      <w:r w:rsidR="00EA1BAA">
        <w:rPr>
          <w:rFonts w:ascii="Times New Roman" w:eastAsia="宋体" w:hAnsi="Times New Roman" w:cs="Times New Roman"/>
          <w:sz w:val="24"/>
          <w:szCs w:val="24"/>
          <w:lang w:val="de-DE"/>
        </w:rPr>
        <w:t xml:space="preserve">(corresponding to period I in Fig. 2) and </w:t>
      </w:r>
      <w:r>
        <w:rPr>
          <w:rFonts w:ascii="Times New Roman" w:eastAsia="宋体" w:hAnsi="Times New Roman" w:cs="Times New Roman"/>
          <w:sz w:val="24"/>
          <w:szCs w:val="24"/>
          <w:lang w:val="de-DE"/>
        </w:rPr>
        <w:t>connected-circuit</w:t>
      </w:r>
      <w:r w:rsidR="00EA1BAA">
        <w:rPr>
          <w:rFonts w:ascii="Times New Roman" w:eastAsia="宋体" w:hAnsi="Times New Roman" w:cs="Times New Roman"/>
          <w:sz w:val="24"/>
          <w:szCs w:val="24"/>
          <w:lang w:val="de-DE"/>
        </w:rPr>
        <w:t xml:space="preserve"> (corresponding to period II in Fig. 2) </w:t>
      </w:r>
      <w:r>
        <w:rPr>
          <w:rFonts w:ascii="Times New Roman" w:eastAsia="宋体" w:hAnsi="Times New Roman" w:cs="Times New Roman"/>
          <w:sz w:val="24"/>
          <w:szCs w:val="24"/>
          <w:lang w:val="de-DE"/>
        </w:rPr>
        <w:t>characteristic</w:t>
      </w:r>
      <w:r w:rsidR="00EA1BAA">
        <w:rPr>
          <w:rFonts w:ascii="Times New Roman" w:eastAsia="宋体" w:hAnsi="Times New Roman" w:cs="Times New Roman"/>
          <w:sz w:val="24"/>
          <w:szCs w:val="24"/>
          <w:lang w:val="de-DE"/>
        </w:rPr>
        <w:t>s</w:t>
      </w:r>
      <w:r>
        <w:rPr>
          <w:rFonts w:ascii="Times New Roman" w:eastAsia="宋体" w:hAnsi="Times New Roman" w:cs="Times New Roman"/>
          <w:sz w:val="24"/>
          <w:szCs w:val="24"/>
          <w:lang w:val="de-DE"/>
        </w:rPr>
        <w:t>,</w:t>
      </w:r>
      <w:r w:rsidR="008874DC">
        <w:rPr>
          <w:rFonts w:ascii="Times New Roman" w:eastAsia="宋体" w:hAnsi="Times New Roman" w:cs="Times New Roman"/>
          <w:sz w:val="24"/>
          <w:szCs w:val="24"/>
          <w:lang w:val="de-DE"/>
        </w:rPr>
        <w:t xml:space="preserve"> respectively</w:t>
      </w:r>
      <w:r>
        <w:rPr>
          <w:rFonts w:ascii="Times New Roman" w:eastAsia="宋体" w:hAnsi="Times New Roman" w:cs="Times New Roman"/>
          <w:sz w:val="24"/>
          <w:szCs w:val="24"/>
          <w:lang w:val="de-DE"/>
        </w:rPr>
        <w:t>.</w:t>
      </w:r>
    </w:p>
    <w:p w14:paraId="167D6BF3" w14:textId="77777777" w:rsidR="003B77BC" w:rsidRDefault="00D26589">
      <w:pPr>
        <w:widowControl/>
        <w:jc w:val="left"/>
        <w:rPr>
          <w:rFonts w:ascii="Times New Roman" w:eastAsia="宋体" w:hAnsi="Times New Roman" w:cs="Times New Roman"/>
          <w:sz w:val="24"/>
          <w:szCs w:val="24"/>
          <w:lang w:val="de-DE"/>
        </w:rPr>
      </w:pPr>
      <w:r>
        <w:rPr>
          <w:rFonts w:ascii="Times New Roman" w:eastAsia="宋体" w:hAnsi="Times New Roman" w:cs="Times New Roman"/>
          <w:sz w:val="24"/>
          <w:szCs w:val="24"/>
          <w:lang w:val="de-DE"/>
        </w:rPr>
        <w:br w:type="page"/>
      </w:r>
    </w:p>
    <w:p w14:paraId="64A3097D" w14:textId="226115E2" w:rsidR="003B77BC" w:rsidRDefault="00B77632">
      <w:pPr>
        <w:tabs>
          <w:tab w:val="left" w:pos="420"/>
        </w:tabs>
        <w:suppressAutoHyphens/>
        <w:spacing w:line="480" w:lineRule="auto"/>
        <w:jc w:val="center"/>
        <w:rPr>
          <w:rFonts w:ascii="Times New Roman" w:eastAsia="宋体" w:hAnsi="Times New Roman" w:cs="Times New Roman"/>
          <w:sz w:val="24"/>
          <w:szCs w:val="24"/>
          <w:lang w:val="de-DE"/>
        </w:rPr>
      </w:pPr>
      <w:r>
        <w:rPr>
          <w:rFonts w:ascii="Times New Roman" w:eastAsia="宋体" w:hAnsi="Times New Roman" w:cs="Times New Roman"/>
          <w:noProof/>
          <w:sz w:val="24"/>
          <w:szCs w:val="24"/>
          <w:lang w:val="de-DE"/>
        </w:rPr>
        <w:lastRenderedPageBreak/>
        <w:drawing>
          <wp:inline distT="0" distB="0" distL="0" distR="0" wp14:anchorId="0191350E" wp14:editId="765DE733">
            <wp:extent cx="2880000" cy="2308487"/>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S3.tif"/>
                    <pic:cNvPicPr/>
                  </pic:nvPicPr>
                  <pic:blipFill>
                    <a:blip r:embed="rId9">
                      <a:extLst>
                        <a:ext uri="{28A0092B-C50C-407E-A947-70E740481C1C}">
                          <a14:useLocalDpi xmlns:a14="http://schemas.microsoft.com/office/drawing/2010/main" val="0"/>
                        </a:ext>
                      </a:extLst>
                    </a:blip>
                    <a:stretch>
                      <a:fillRect/>
                    </a:stretch>
                  </pic:blipFill>
                  <pic:spPr>
                    <a:xfrm>
                      <a:off x="0" y="0"/>
                      <a:ext cx="2880000" cy="2308487"/>
                    </a:xfrm>
                    <a:prstGeom prst="rect">
                      <a:avLst/>
                    </a:prstGeom>
                  </pic:spPr>
                </pic:pic>
              </a:graphicData>
            </a:graphic>
          </wp:inline>
        </w:drawing>
      </w:r>
    </w:p>
    <w:p w14:paraId="5DAFF3CC" w14:textId="7461F10D" w:rsidR="003B77BC" w:rsidRDefault="00D26589">
      <w:pPr>
        <w:tabs>
          <w:tab w:val="left" w:pos="420"/>
        </w:tabs>
        <w:suppressAutoHyphens/>
        <w:spacing w:line="480" w:lineRule="auto"/>
        <w:rPr>
          <w:rFonts w:ascii="Times New Roman" w:eastAsia="宋体" w:hAnsi="Times New Roman" w:cs="Times New Roman"/>
          <w:sz w:val="24"/>
          <w:szCs w:val="24"/>
          <w:lang w:val="de-DE"/>
        </w:rPr>
      </w:pPr>
      <w:r>
        <w:rPr>
          <w:rFonts w:ascii="Times New Roman" w:eastAsia="宋体" w:hAnsi="Times New Roman" w:cs="Times New Roman"/>
          <w:b/>
          <w:bCs/>
          <w:sz w:val="24"/>
          <w:szCs w:val="24"/>
          <w:lang w:val="de-DE"/>
        </w:rPr>
        <w:t>Supplementary Fig. 3 |</w:t>
      </w:r>
      <w:r>
        <w:rPr>
          <w:rFonts w:ascii="Times New Roman" w:eastAsia="宋体" w:hAnsi="Times New Roman" w:cs="Times New Roman"/>
          <w:bCs/>
          <w:sz w:val="24"/>
          <w:szCs w:val="24"/>
          <w:lang w:val="de-DE"/>
        </w:rPr>
        <w:t xml:space="preserve"> </w:t>
      </w:r>
      <w:r>
        <w:rPr>
          <w:rFonts w:ascii="Times New Roman" w:eastAsia="宋体" w:hAnsi="Times New Roman" w:cs="Times New Roman"/>
          <w:sz w:val="24"/>
          <w:szCs w:val="24"/>
          <w:lang w:val="de-DE"/>
        </w:rPr>
        <w:t>Growth rates of graphene grown with dichloromethane and methane at the different H</w:t>
      </w:r>
      <w:r>
        <w:rPr>
          <w:rFonts w:ascii="Times New Roman" w:eastAsia="宋体" w:hAnsi="Times New Roman" w:cs="Times New Roman"/>
          <w:sz w:val="24"/>
          <w:szCs w:val="24"/>
          <w:vertAlign w:val="subscript"/>
          <w:lang w:val="de-DE"/>
        </w:rPr>
        <w:t>2</w:t>
      </w:r>
      <w:r>
        <w:rPr>
          <w:rFonts w:ascii="Times New Roman" w:eastAsia="宋体" w:hAnsi="Times New Roman" w:cs="Times New Roman"/>
          <w:sz w:val="24"/>
          <w:szCs w:val="24"/>
          <w:lang w:val="de-DE"/>
        </w:rPr>
        <w:t>/CH</w:t>
      </w:r>
      <w:r>
        <w:rPr>
          <w:rFonts w:ascii="Times New Roman" w:eastAsia="宋体" w:hAnsi="Times New Roman" w:cs="Times New Roman"/>
          <w:sz w:val="24"/>
          <w:szCs w:val="24"/>
          <w:vertAlign w:val="subscript"/>
          <w:lang w:val="de-DE"/>
        </w:rPr>
        <w:t>2</w:t>
      </w:r>
      <w:r>
        <w:rPr>
          <w:rFonts w:ascii="Times New Roman" w:eastAsia="宋体" w:hAnsi="Times New Roman" w:cs="Times New Roman"/>
          <w:sz w:val="24"/>
          <w:szCs w:val="24"/>
          <w:lang w:val="de-DE"/>
        </w:rPr>
        <w:t>Cl</w:t>
      </w:r>
      <w:r>
        <w:rPr>
          <w:rFonts w:ascii="Times New Roman" w:eastAsia="宋体" w:hAnsi="Times New Roman" w:cs="Times New Roman"/>
          <w:sz w:val="24"/>
          <w:szCs w:val="24"/>
          <w:vertAlign w:val="subscript"/>
          <w:lang w:val="de-DE"/>
        </w:rPr>
        <w:t>2</w:t>
      </w:r>
      <w:r>
        <w:rPr>
          <w:rFonts w:ascii="Times New Roman" w:eastAsia="宋体" w:hAnsi="Times New Roman" w:cs="Times New Roman"/>
          <w:sz w:val="24"/>
          <w:szCs w:val="24"/>
          <w:lang w:val="de-DE"/>
        </w:rPr>
        <w:t xml:space="preserve"> or H</w:t>
      </w:r>
      <w:r>
        <w:rPr>
          <w:rFonts w:ascii="Times New Roman" w:eastAsia="宋体" w:hAnsi="Times New Roman" w:cs="Times New Roman"/>
          <w:sz w:val="24"/>
          <w:szCs w:val="24"/>
          <w:vertAlign w:val="subscript"/>
          <w:lang w:val="de-DE"/>
        </w:rPr>
        <w:t>2</w:t>
      </w:r>
      <w:r>
        <w:rPr>
          <w:rFonts w:ascii="Times New Roman" w:eastAsia="宋体" w:hAnsi="Times New Roman" w:cs="Times New Roman"/>
          <w:sz w:val="24"/>
          <w:szCs w:val="24"/>
          <w:lang w:val="de-DE"/>
        </w:rPr>
        <w:t>/CH</w:t>
      </w:r>
      <w:r>
        <w:rPr>
          <w:rFonts w:ascii="Times New Roman" w:eastAsia="宋体" w:hAnsi="Times New Roman" w:cs="Times New Roman"/>
          <w:sz w:val="24"/>
          <w:szCs w:val="24"/>
          <w:vertAlign w:val="subscript"/>
          <w:lang w:val="de-DE"/>
        </w:rPr>
        <w:t>4</w:t>
      </w:r>
      <w:r>
        <w:rPr>
          <w:rFonts w:ascii="Times New Roman" w:eastAsia="宋体" w:hAnsi="Times New Roman" w:cs="Times New Roman"/>
          <w:sz w:val="24"/>
          <w:szCs w:val="24"/>
          <w:lang w:val="de-DE"/>
        </w:rPr>
        <w:t xml:space="preserve"> ratios. The growth rates of graphene on GFF in the dichloromethane</w:t>
      </w:r>
      <w:r w:rsidR="00EA1BAA">
        <w:rPr>
          <w:rFonts w:ascii="Times New Roman" w:eastAsia="宋体" w:hAnsi="Times New Roman" w:cs="Times New Roman"/>
          <w:sz w:val="24"/>
          <w:szCs w:val="24"/>
          <w:lang w:val="de-DE"/>
        </w:rPr>
        <w:t xml:space="preserve"> CVD</w:t>
      </w:r>
      <w:r>
        <w:rPr>
          <w:rFonts w:ascii="Times New Roman" w:eastAsia="宋体" w:hAnsi="Times New Roman" w:cs="Times New Roman"/>
          <w:sz w:val="24"/>
          <w:szCs w:val="24"/>
          <w:lang w:val="de-DE"/>
        </w:rPr>
        <w:t xml:space="preserve"> system kept at </w:t>
      </w:r>
      <w:r w:rsidR="00386399">
        <w:rPr>
          <w:rFonts w:ascii="Times New Roman" w:eastAsia="宋体" w:hAnsi="Times New Roman" w:cs="Times New Roman"/>
          <w:sz w:val="24"/>
          <w:szCs w:val="24"/>
          <w:lang w:val="de-DE"/>
        </w:rPr>
        <w:t xml:space="preserve">~3 </w:t>
      </w:r>
      <w:r>
        <w:rPr>
          <w:rFonts w:ascii="Times New Roman" w:eastAsia="宋体" w:hAnsi="Times New Roman" w:cs="Times New Roman"/>
          <w:sz w:val="24"/>
          <w:szCs w:val="24"/>
          <w:lang w:val="de-DE"/>
        </w:rPr>
        <w:t>orders of magnitude higher that of methane.</w:t>
      </w:r>
    </w:p>
    <w:p w14:paraId="4228CED2" w14:textId="77777777" w:rsidR="003B77BC" w:rsidRDefault="00D26589">
      <w:pPr>
        <w:widowControl/>
        <w:jc w:val="left"/>
        <w:rPr>
          <w:rFonts w:ascii="Times New Roman" w:eastAsia="宋体" w:hAnsi="Times New Roman" w:cs="Times New Roman"/>
          <w:sz w:val="24"/>
          <w:szCs w:val="24"/>
          <w:lang w:val="de-DE"/>
        </w:rPr>
      </w:pPr>
      <w:r>
        <w:rPr>
          <w:rFonts w:ascii="Times New Roman" w:eastAsia="宋体" w:hAnsi="Times New Roman" w:cs="Times New Roman"/>
          <w:sz w:val="24"/>
          <w:szCs w:val="24"/>
          <w:lang w:val="de-DE"/>
        </w:rPr>
        <w:br w:type="page"/>
      </w:r>
    </w:p>
    <w:p w14:paraId="329335D7" w14:textId="5945ECD1" w:rsidR="003B77BC" w:rsidRDefault="00B77632">
      <w:pPr>
        <w:tabs>
          <w:tab w:val="left" w:pos="420"/>
        </w:tabs>
        <w:suppressAutoHyphens/>
        <w:spacing w:line="480" w:lineRule="auto"/>
        <w:jc w:val="center"/>
        <w:rPr>
          <w:rFonts w:ascii="Times New Roman" w:eastAsia="宋体" w:hAnsi="Times New Roman" w:cs="Times New Roman"/>
          <w:sz w:val="24"/>
          <w:szCs w:val="24"/>
          <w:lang w:val="de-DE"/>
        </w:rPr>
      </w:pPr>
      <w:r>
        <w:rPr>
          <w:rFonts w:ascii="Times New Roman" w:eastAsia="宋体" w:hAnsi="Times New Roman" w:cs="Times New Roman"/>
          <w:noProof/>
          <w:sz w:val="24"/>
          <w:szCs w:val="24"/>
          <w:lang w:val="de-DE"/>
        </w:rPr>
        <w:lastRenderedPageBreak/>
        <w:drawing>
          <wp:inline distT="0" distB="0" distL="0" distR="0" wp14:anchorId="6A9B0177" wp14:editId="4F0F6ED7">
            <wp:extent cx="2880000" cy="2488256"/>
            <wp:effectExtent l="0" t="0" r="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S4.tif"/>
                    <pic:cNvPicPr/>
                  </pic:nvPicPr>
                  <pic:blipFill rotWithShape="1">
                    <a:blip r:embed="rId10">
                      <a:extLst>
                        <a:ext uri="{28A0092B-C50C-407E-A947-70E740481C1C}">
                          <a14:useLocalDpi xmlns:a14="http://schemas.microsoft.com/office/drawing/2010/main" val="0"/>
                        </a:ext>
                      </a:extLst>
                    </a:blip>
                    <a:srcRect l="3313" r="3911"/>
                    <a:stretch/>
                  </pic:blipFill>
                  <pic:spPr bwMode="auto">
                    <a:xfrm>
                      <a:off x="0" y="0"/>
                      <a:ext cx="2880000" cy="2488256"/>
                    </a:xfrm>
                    <a:prstGeom prst="rect">
                      <a:avLst/>
                    </a:prstGeom>
                    <a:ln>
                      <a:noFill/>
                    </a:ln>
                    <a:extLst>
                      <a:ext uri="{53640926-AAD7-44D8-BBD7-CCE9431645EC}">
                        <a14:shadowObscured xmlns:a14="http://schemas.microsoft.com/office/drawing/2010/main"/>
                      </a:ext>
                    </a:extLst>
                  </pic:spPr>
                </pic:pic>
              </a:graphicData>
            </a:graphic>
          </wp:inline>
        </w:drawing>
      </w:r>
    </w:p>
    <w:p w14:paraId="548553FE" w14:textId="5D8F2E5D" w:rsidR="003B77BC" w:rsidRDefault="00D26589">
      <w:pPr>
        <w:tabs>
          <w:tab w:val="left" w:pos="420"/>
        </w:tabs>
        <w:suppressAutoHyphens/>
        <w:spacing w:line="480" w:lineRule="auto"/>
        <w:rPr>
          <w:rFonts w:ascii="Times New Roman" w:eastAsia="宋体" w:hAnsi="Times New Roman" w:cs="Times New Roman"/>
          <w:sz w:val="24"/>
          <w:szCs w:val="24"/>
          <w:lang w:val="de-DE"/>
        </w:rPr>
      </w:pPr>
      <w:r>
        <w:rPr>
          <w:rFonts w:ascii="Times New Roman" w:eastAsia="宋体" w:hAnsi="Times New Roman" w:cs="Times New Roman"/>
          <w:b/>
          <w:bCs/>
          <w:sz w:val="24"/>
          <w:szCs w:val="24"/>
          <w:lang w:val="de-DE"/>
        </w:rPr>
        <w:t>Supplementary Fig. 4 |</w:t>
      </w:r>
      <w:r>
        <w:rPr>
          <w:rFonts w:ascii="Times New Roman" w:eastAsia="宋体" w:hAnsi="Times New Roman" w:cs="Times New Roman"/>
          <w:bCs/>
          <w:sz w:val="24"/>
          <w:szCs w:val="24"/>
          <w:lang w:val="de-DE"/>
        </w:rPr>
        <w:t xml:space="preserve"> </w:t>
      </w:r>
      <w:r>
        <w:rPr>
          <w:rFonts w:ascii="Times New Roman" w:eastAsia="宋体" w:hAnsi="Times New Roman" w:cs="Times New Roman"/>
          <w:sz w:val="24"/>
          <w:szCs w:val="24"/>
          <w:lang w:val="de-DE"/>
        </w:rPr>
        <w:t>Comparison of Raman spectra</w:t>
      </w:r>
      <w:bookmarkStart w:id="8" w:name="_Hlk136101039"/>
      <w:r>
        <w:rPr>
          <w:rFonts w:ascii="Times New Roman" w:eastAsia="宋体" w:hAnsi="Times New Roman" w:cs="Times New Roman"/>
          <w:sz w:val="24"/>
          <w:szCs w:val="24"/>
          <w:lang w:val="de-DE"/>
        </w:rPr>
        <w:t xml:space="preserve"> for dichloromethane- and methane-grown graphene obtained with the same growth rate</w:t>
      </w:r>
      <w:bookmarkEnd w:id="8"/>
      <w:r>
        <w:rPr>
          <w:rFonts w:ascii="Times New Roman" w:eastAsia="宋体" w:hAnsi="Times New Roman" w:cs="Times New Roman"/>
          <w:sz w:val="24"/>
          <w:szCs w:val="24"/>
          <w:lang w:val="de-DE"/>
        </w:rPr>
        <w:t>. In contrast to the characteristic Raman 2D band (~2,680 cm</w:t>
      </w:r>
      <w:r>
        <w:rPr>
          <w:rFonts w:ascii="Times New Roman" w:eastAsia="宋体" w:hAnsi="Times New Roman" w:cs="Times New Roman"/>
          <w:sz w:val="24"/>
          <w:szCs w:val="24"/>
          <w:vertAlign w:val="superscript"/>
          <w:lang w:val="de-DE"/>
        </w:rPr>
        <w:t>−1</w:t>
      </w:r>
      <w:r>
        <w:rPr>
          <w:rFonts w:ascii="Times New Roman" w:eastAsia="宋体" w:hAnsi="Times New Roman" w:cs="Times New Roman"/>
          <w:sz w:val="24"/>
          <w:szCs w:val="24"/>
          <w:lang w:val="de-DE"/>
        </w:rPr>
        <w:t>) for dichloromethane-grown graphene, the Raman 2D band</w:t>
      </w:r>
      <w:r w:rsidR="0053674E" w:rsidRPr="0053674E">
        <w:rPr>
          <w:rFonts w:ascii="Times New Roman" w:eastAsia="宋体" w:hAnsi="Times New Roman" w:cs="Times New Roman"/>
          <w:sz w:val="24"/>
          <w:szCs w:val="24"/>
          <w:lang w:val="de-DE"/>
        </w:rPr>
        <w:t xml:space="preserve"> </w:t>
      </w:r>
      <w:r w:rsidR="0053674E">
        <w:rPr>
          <w:rFonts w:ascii="Times New Roman" w:eastAsia="宋体" w:hAnsi="Times New Roman" w:cs="Times New Roman"/>
          <w:sz w:val="24"/>
          <w:szCs w:val="24"/>
          <w:lang w:val="de-DE"/>
        </w:rPr>
        <w:t>of methane-grown graphene</w:t>
      </w:r>
      <w:r>
        <w:rPr>
          <w:rFonts w:ascii="Times New Roman" w:eastAsia="宋体" w:hAnsi="Times New Roman" w:cs="Times New Roman"/>
          <w:sz w:val="24"/>
          <w:szCs w:val="24"/>
          <w:lang w:val="de-DE"/>
        </w:rPr>
        <w:t xml:space="preserve"> is </w:t>
      </w:r>
      <w:r w:rsidR="00B42EA1">
        <w:rPr>
          <w:rFonts w:ascii="Times New Roman" w:eastAsia="宋体" w:hAnsi="Times New Roman" w:cs="Times New Roman"/>
          <w:sz w:val="24"/>
          <w:szCs w:val="24"/>
          <w:lang w:val="de-DE"/>
        </w:rPr>
        <w:t xml:space="preserve">nearly </w:t>
      </w:r>
      <w:r>
        <w:rPr>
          <w:rFonts w:ascii="Times New Roman" w:eastAsia="宋体" w:hAnsi="Times New Roman" w:cs="Times New Roman"/>
          <w:sz w:val="24"/>
          <w:szCs w:val="24"/>
          <w:lang w:val="de-DE"/>
        </w:rPr>
        <w:t>negligible.</w:t>
      </w:r>
    </w:p>
    <w:p w14:paraId="19F41DC7" w14:textId="77777777" w:rsidR="003B77BC" w:rsidRDefault="00D26589">
      <w:pPr>
        <w:widowControl/>
        <w:jc w:val="left"/>
        <w:rPr>
          <w:rFonts w:ascii="Times New Roman" w:eastAsia="宋体" w:hAnsi="Times New Roman" w:cs="Times New Roman"/>
          <w:sz w:val="24"/>
          <w:szCs w:val="24"/>
          <w:lang w:val="de-DE"/>
        </w:rPr>
      </w:pPr>
      <w:r>
        <w:rPr>
          <w:rFonts w:ascii="Times New Roman" w:eastAsia="宋体" w:hAnsi="Times New Roman" w:cs="Times New Roman"/>
          <w:sz w:val="24"/>
          <w:szCs w:val="24"/>
          <w:lang w:val="de-DE"/>
        </w:rPr>
        <w:br w:type="page"/>
      </w:r>
    </w:p>
    <w:p w14:paraId="4527215A" w14:textId="72E45F5D" w:rsidR="003B77BC" w:rsidRDefault="00B77632">
      <w:pPr>
        <w:tabs>
          <w:tab w:val="left" w:pos="420"/>
        </w:tabs>
        <w:suppressAutoHyphens/>
        <w:spacing w:line="480" w:lineRule="auto"/>
        <w:jc w:val="center"/>
        <w:rPr>
          <w:rFonts w:ascii="Times New Roman" w:eastAsia="宋体" w:hAnsi="Times New Roman" w:cs="Times New Roman"/>
          <w:sz w:val="24"/>
          <w:szCs w:val="24"/>
          <w:lang w:val="de-DE"/>
        </w:rPr>
      </w:pPr>
      <w:r>
        <w:rPr>
          <w:rFonts w:ascii="Times New Roman" w:eastAsia="宋体" w:hAnsi="Times New Roman" w:cs="Times New Roman"/>
          <w:noProof/>
          <w:sz w:val="24"/>
          <w:szCs w:val="24"/>
          <w:lang w:val="de-DE"/>
        </w:rPr>
        <w:lastRenderedPageBreak/>
        <w:drawing>
          <wp:inline distT="0" distB="0" distL="0" distR="0" wp14:anchorId="3E2B5D1C" wp14:editId="4C9E1139">
            <wp:extent cx="3168396" cy="2473452"/>
            <wp:effectExtent l="0" t="0" r="0" b="317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S5.tif"/>
                    <pic:cNvPicPr/>
                  </pic:nvPicPr>
                  <pic:blipFill>
                    <a:blip r:embed="rId11">
                      <a:extLst>
                        <a:ext uri="{28A0092B-C50C-407E-A947-70E740481C1C}">
                          <a14:useLocalDpi xmlns:a14="http://schemas.microsoft.com/office/drawing/2010/main" val="0"/>
                        </a:ext>
                      </a:extLst>
                    </a:blip>
                    <a:stretch>
                      <a:fillRect/>
                    </a:stretch>
                  </pic:blipFill>
                  <pic:spPr>
                    <a:xfrm>
                      <a:off x="0" y="0"/>
                      <a:ext cx="3168396" cy="2473452"/>
                    </a:xfrm>
                    <a:prstGeom prst="rect">
                      <a:avLst/>
                    </a:prstGeom>
                  </pic:spPr>
                </pic:pic>
              </a:graphicData>
            </a:graphic>
          </wp:inline>
        </w:drawing>
      </w:r>
    </w:p>
    <w:p w14:paraId="09374D2B" w14:textId="29072EF4" w:rsidR="003B77BC" w:rsidRDefault="00D26589">
      <w:pPr>
        <w:tabs>
          <w:tab w:val="left" w:pos="420"/>
        </w:tabs>
        <w:suppressAutoHyphens/>
        <w:spacing w:line="480" w:lineRule="auto"/>
        <w:rPr>
          <w:rFonts w:ascii="Times New Roman" w:eastAsia="宋体" w:hAnsi="Times New Roman" w:cs="Times New Roman"/>
          <w:sz w:val="24"/>
          <w:szCs w:val="24"/>
          <w:lang w:val="de-DE"/>
        </w:rPr>
      </w:pPr>
      <w:r>
        <w:rPr>
          <w:rFonts w:ascii="Times New Roman" w:eastAsia="宋体" w:hAnsi="Times New Roman" w:cs="Times New Roman"/>
          <w:b/>
          <w:bCs/>
          <w:sz w:val="24"/>
          <w:szCs w:val="24"/>
          <w:lang w:val="de-DE"/>
        </w:rPr>
        <w:t xml:space="preserve">Supplementary Fig. 5 | </w:t>
      </w:r>
      <w:r>
        <w:rPr>
          <w:rFonts w:ascii="Times New Roman" w:eastAsia="宋体" w:hAnsi="Times New Roman" w:cs="Times New Roman"/>
          <w:sz w:val="24"/>
          <w:szCs w:val="24"/>
          <w:lang w:val="de-DE"/>
        </w:rPr>
        <w:t>DFT calculated bond lengths and overlap populations of (</w:t>
      </w:r>
      <w:r>
        <w:rPr>
          <w:rFonts w:ascii="Times New Roman" w:eastAsia="宋体" w:hAnsi="Times New Roman" w:cs="Times New Roman"/>
          <w:b/>
          <w:sz w:val="24"/>
          <w:szCs w:val="24"/>
          <w:lang w:val="de-DE"/>
        </w:rPr>
        <w:t>a</w:t>
      </w:r>
      <w:r>
        <w:rPr>
          <w:rFonts w:ascii="Times New Roman" w:eastAsia="宋体" w:hAnsi="Times New Roman" w:cs="Times New Roman"/>
          <w:sz w:val="24"/>
          <w:szCs w:val="24"/>
          <w:lang w:val="de-DE"/>
        </w:rPr>
        <w:t>) C−H in methane molecule and (</w:t>
      </w:r>
      <w:r>
        <w:rPr>
          <w:rFonts w:ascii="Times New Roman" w:eastAsia="宋体" w:hAnsi="Times New Roman" w:cs="Times New Roman"/>
          <w:b/>
          <w:sz w:val="24"/>
          <w:szCs w:val="24"/>
          <w:lang w:val="de-DE"/>
        </w:rPr>
        <w:t>b</w:t>
      </w:r>
      <w:r>
        <w:rPr>
          <w:rFonts w:ascii="Times New Roman" w:eastAsia="宋体" w:hAnsi="Times New Roman" w:cs="Times New Roman"/>
          <w:sz w:val="24"/>
          <w:szCs w:val="24"/>
          <w:lang w:val="de-DE"/>
        </w:rPr>
        <w:t>) C−H and C−Cl in dichloromethane molecul</w:t>
      </w:r>
      <w:r w:rsidRPr="00EA1BAA">
        <w:rPr>
          <w:rFonts w:ascii="Times New Roman" w:eastAsia="宋体" w:hAnsi="Times New Roman" w:cs="Times New Roman"/>
          <w:sz w:val="24"/>
          <w:szCs w:val="24"/>
          <w:lang w:val="de-DE"/>
        </w:rPr>
        <w:t>e.</w:t>
      </w:r>
      <w:r w:rsidR="00A00479" w:rsidRPr="00EA1BAA">
        <w:t xml:space="preserve"> </w:t>
      </w:r>
      <w:r w:rsidR="00A00479" w:rsidRPr="00EA1BAA">
        <w:rPr>
          <w:rFonts w:ascii="Times New Roman" w:eastAsia="宋体" w:hAnsi="Times New Roman" w:cs="Times New Roman"/>
          <w:sz w:val="24"/>
          <w:szCs w:val="24"/>
          <w:lang w:val="de-DE"/>
        </w:rPr>
        <w:t>The overlap population between two atoms provides a measure of the extent of electron density overlap between their respective atomic orbitals, indicating the strength of the bond between those atoms.</w:t>
      </w:r>
    </w:p>
    <w:p w14:paraId="29982B70" w14:textId="77777777" w:rsidR="003B77BC" w:rsidRDefault="00D26589">
      <w:pPr>
        <w:widowControl/>
        <w:jc w:val="left"/>
        <w:rPr>
          <w:rFonts w:ascii="Times New Roman" w:eastAsia="宋体" w:hAnsi="Times New Roman" w:cs="Times New Roman"/>
          <w:sz w:val="24"/>
          <w:szCs w:val="24"/>
          <w:lang w:val="de-DE"/>
        </w:rPr>
      </w:pPr>
      <w:r>
        <w:rPr>
          <w:rFonts w:ascii="Times New Roman" w:eastAsia="宋体" w:hAnsi="Times New Roman" w:cs="Times New Roman"/>
          <w:sz w:val="24"/>
          <w:szCs w:val="24"/>
          <w:lang w:val="de-DE"/>
        </w:rPr>
        <w:br w:type="page"/>
      </w:r>
    </w:p>
    <w:p w14:paraId="4DC71FBC" w14:textId="49AAE8C2" w:rsidR="003B77BC" w:rsidRDefault="00B77632">
      <w:pPr>
        <w:tabs>
          <w:tab w:val="left" w:pos="420"/>
        </w:tabs>
        <w:suppressAutoHyphens/>
        <w:spacing w:line="480" w:lineRule="auto"/>
        <w:jc w:val="center"/>
        <w:rPr>
          <w:rFonts w:ascii="Times New Roman" w:eastAsia="宋体" w:hAnsi="Times New Roman" w:cs="Times New Roman"/>
          <w:sz w:val="24"/>
          <w:szCs w:val="24"/>
          <w:lang w:val="de-DE"/>
        </w:rPr>
      </w:pPr>
      <w:r>
        <w:rPr>
          <w:rFonts w:ascii="Times New Roman" w:eastAsia="宋体" w:hAnsi="Times New Roman" w:cs="Times New Roman"/>
          <w:noProof/>
          <w:sz w:val="24"/>
          <w:szCs w:val="24"/>
          <w:lang w:val="de-DE"/>
        </w:rPr>
        <w:lastRenderedPageBreak/>
        <w:drawing>
          <wp:inline distT="0" distB="0" distL="0" distR="0" wp14:anchorId="3CB031C5" wp14:editId="291DE24A">
            <wp:extent cx="5943600" cy="268986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S6.tif"/>
                    <pic:cNvPicPr/>
                  </pic:nvPicPr>
                  <pic:blipFill>
                    <a:blip r:embed="rId12">
                      <a:extLst>
                        <a:ext uri="{28A0092B-C50C-407E-A947-70E740481C1C}">
                          <a14:useLocalDpi xmlns:a14="http://schemas.microsoft.com/office/drawing/2010/main" val="0"/>
                        </a:ext>
                      </a:extLst>
                    </a:blip>
                    <a:stretch>
                      <a:fillRect/>
                    </a:stretch>
                  </pic:blipFill>
                  <pic:spPr>
                    <a:xfrm>
                      <a:off x="0" y="0"/>
                      <a:ext cx="5943600" cy="2689860"/>
                    </a:xfrm>
                    <a:prstGeom prst="rect">
                      <a:avLst/>
                    </a:prstGeom>
                  </pic:spPr>
                </pic:pic>
              </a:graphicData>
            </a:graphic>
          </wp:inline>
        </w:drawing>
      </w:r>
    </w:p>
    <w:p w14:paraId="6B19440A" w14:textId="68C88358" w:rsidR="003B77BC" w:rsidRDefault="00D26589">
      <w:pPr>
        <w:tabs>
          <w:tab w:val="left" w:pos="420"/>
        </w:tabs>
        <w:suppressAutoHyphens/>
        <w:spacing w:line="480" w:lineRule="auto"/>
        <w:rPr>
          <w:rFonts w:ascii="Times New Roman" w:eastAsia="宋体" w:hAnsi="Times New Roman" w:cs="Times New Roman"/>
          <w:sz w:val="24"/>
          <w:szCs w:val="24"/>
          <w:lang w:val="de-DE"/>
        </w:rPr>
      </w:pPr>
      <w:r>
        <w:rPr>
          <w:rFonts w:ascii="Times New Roman" w:eastAsia="宋体" w:hAnsi="Times New Roman" w:cs="Times New Roman"/>
          <w:b/>
          <w:bCs/>
          <w:sz w:val="24"/>
          <w:szCs w:val="24"/>
          <w:lang w:val="de-DE"/>
        </w:rPr>
        <w:t xml:space="preserve">Supplementary Fig. 6 | Kinetic calculations of </w:t>
      </w:r>
      <w:r w:rsidR="00AA5674" w:rsidRPr="00AA5674">
        <w:rPr>
          <w:rFonts w:ascii="Times New Roman" w:eastAsia="宋体" w:hAnsi="Times New Roman" w:cs="Times New Roman"/>
          <w:b/>
          <w:bCs/>
          <w:sz w:val="24"/>
          <w:szCs w:val="24"/>
          <w:lang w:val="de-DE"/>
        </w:rPr>
        <w:t xml:space="preserve">dichloromethane </w:t>
      </w:r>
      <w:r w:rsidR="00AA5674">
        <w:rPr>
          <w:rFonts w:ascii="Times New Roman" w:eastAsia="宋体" w:hAnsi="Times New Roman" w:cs="Times New Roman"/>
          <w:b/>
          <w:bCs/>
          <w:sz w:val="24"/>
          <w:szCs w:val="24"/>
          <w:lang w:val="de-DE"/>
        </w:rPr>
        <w:t>and methane</w:t>
      </w:r>
      <w:r>
        <w:rPr>
          <w:rFonts w:ascii="Times New Roman" w:eastAsia="宋体" w:hAnsi="Times New Roman" w:cs="Times New Roman"/>
          <w:b/>
          <w:bCs/>
          <w:sz w:val="24"/>
          <w:szCs w:val="24"/>
          <w:lang w:val="de-DE"/>
        </w:rPr>
        <w:t xml:space="preserve"> pyrolysis. </w:t>
      </w:r>
      <w:r>
        <w:rPr>
          <w:rFonts w:ascii="Times New Roman" w:eastAsia="宋体" w:hAnsi="Times New Roman" w:cs="Times New Roman"/>
          <w:b/>
          <w:sz w:val="24"/>
          <w:szCs w:val="24"/>
          <w:lang w:val="de-DE"/>
        </w:rPr>
        <w:t>a</w:t>
      </w:r>
      <w:r w:rsidR="00BB4BAC">
        <w:rPr>
          <w:rFonts w:ascii="Times New Roman" w:eastAsia="宋体" w:hAnsi="Times New Roman" w:cs="Times New Roman" w:hint="eastAsia"/>
          <w:b/>
          <w:sz w:val="24"/>
          <w:szCs w:val="24"/>
          <w:lang w:val="de-DE"/>
        </w:rPr>
        <w:t>,</w:t>
      </w:r>
      <w:r>
        <w:rPr>
          <w:rFonts w:ascii="Times New Roman" w:eastAsia="宋体" w:hAnsi="Times New Roman" w:cs="Times New Roman"/>
          <w:sz w:val="24"/>
          <w:szCs w:val="24"/>
          <w:lang w:val="de-DE"/>
        </w:rPr>
        <w:t xml:space="preserve"> </w:t>
      </w:r>
      <w:r w:rsidR="00FD3056">
        <w:rPr>
          <w:rFonts w:ascii="Times New Roman" w:eastAsia="宋体" w:hAnsi="Times New Roman" w:cs="Times New Roman"/>
          <w:sz w:val="24"/>
          <w:szCs w:val="24"/>
          <w:lang w:val="de-DE"/>
        </w:rPr>
        <w:t xml:space="preserve">Energy </w:t>
      </w:r>
      <w:r>
        <w:rPr>
          <w:rFonts w:ascii="Times New Roman" w:eastAsia="宋体" w:hAnsi="Times New Roman" w:cs="Times New Roman"/>
          <w:sz w:val="24"/>
          <w:szCs w:val="24"/>
          <w:lang w:val="de-DE"/>
        </w:rPr>
        <w:t xml:space="preserve">barriers </w:t>
      </w:r>
      <w:r>
        <w:rPr>
          <w:rFonts w:ascii="Times New Roman" w:eastAsia="宋体" w:hAnsi="Times New Roman" w:cs="Times New Roman"/>
          <w:i/>
          <w:iCs/>
          <w:sz w:val="24"/>
          <w:szCs w:val="24"/>
          <w:lang w:val="de-DE"/>
        </w:rPr>
        <w:t>E</w:t>
      </w:r>
      <w:r>
        <w:rPr>
          <w:rFonts w:ascii="Times New Roman" w:eastAsia="宋体" w:hAnsi="Times New Roman" w:cs="Times New Roman"/>
          <w:sz w:val="24"/>
          <w:szCs w:val="24"/>
          <w:vertAlign w:val="subscript"/>
          <w:lang w:val="de-DE"/>
        </w:rPr>
        <w:t>a</w:t>
      </w:r>
      <w:r>
        <w:rPr>
          <w:rFonts w:ascii="Times New Roman" w:eastAsia="宋体" w:hAnsi="Times New Roman" w:cs="Times New Roman"/>
          <w:sz w:val="24"/>
          <w:szCs w:val="24"/>
          <w:lang w:val="de-DE"/>
        </w:rPr>
        <w:t xml:space="preserve"> (in eV) </w:t>
      </w:r>
      <w:r w:rsidR="00FD3056">
        <w:rPr>
          <w:rFonts w:ascii="Times New Roman" w:eastAsia="宋体" w:hAnsi="Times New Roman" w:cs="Times New Roman"/>
          <w:sz w:val="24"/>
          <w:szCs w:val="24"/>
          <w:lang w:val="de-DE"/>
        </w:rPr>
        <w:t xml:space="preserve">and possible routes </w:t>
      </w:r>
      <w:r>
        <w:rPr>
          <w:rFonts w:ascii="Times New Roman" w:eastAsia="宋体" w:hAnsi="Times New Roman" w:cs="Times New Roman"/>
          <w:sz w:val="24"/>
          <w:szCs w:val="24"/>
          <w:lang w:val="de-DE"/>
        </w:rPr>
        <w:t xml:space="preserve">for dichloromethane pyrolysis in gas phase.The black filled arrows indicate the main decomposition route. </w:t>
      </w:r>
      <w:r>
        <w:rPr>
          <w:rFonts w:ascii="Times New Roman" w:eastAsia="宋体" w:hAnsi="Times New Roman" w:cs="Times New Roman"/>
          <w:b/>
          <w:sz w:val="24"/>
          <w:szCs w:val="24"/>
          <w:lang w:val="de-DE"/>
        </w:rPr>
        <w:t>b</w:t>
      </w:r>
      <w:r w:rsidR="00BB4BAC">
        <w:rPr>
          <w:rFonts w:ascii="Times New Roman" w:eastAsia="宋体" w:hAnsi="Times New Roman" w:cs="Times New Roman"/>
          <w:b/>
          <w:sz w:val="24"/>
          <w:szCs w:val="24"/>
          <w:lang w:val="de-DE"/>
        </w:rPr>
        <w:t>,</w:t>
      </w:r>
      <w:r>
        <w:rPr>
          <w:rFonts w:ascii="Times New Roman" w:eastAsia="宋体" w:hAnsi="Times New Roman" w:cs="Times New Roman"/>
          <w:sz w:val="24"/>
          <w:szCs w:val="24"/>
          <w:lang w:val="de-DE"/>
        </w:rPr>
        <w:t xml:space="preserve"> Energy barrier of CH</w:t>
      </w:r>
      <w:r>
        <w:rPr>
          <w:rFonts w:ascii="Times New Roman" w:eastAsia="宋体" w:hAnsi="Times New Roman" w:cs="Times New Roman"/>
          <w:sz w:val="24"/>
          <w:szCs w:val="24"/>
          <w:vertAlign w:val="subscript"/>
          <w:lang w:val="de-DE"/>
        </w:rPr>
        <w:t>4</w:t>
      </w:r>
      <w:r>
        <w:rPr>
          <w:rFonts w:ascii="Times New Roman" w:eastAsia="宋体" w:hAnsi="Times New Roman" w:cs="Times New Roman"/>
          <w:sz w:val="24"/>
          <w:szCs w:val="24"/>
          <w:lang w:val="de-DE"/>
        </w:rPr>
        <w:t xml:space="preserve"> dehydrogenation processes in gas phase</w:t>
      </w:r>
      <w:bookmarkStart w:id="9" w:name="_Hlk124360778"/>
      <w:r>
        <w:rPr>
          <w:rFonts w:ascii="Times New Roman" w:eastAsia="宋体" w:hAnsi="Times New Roman" w:cs="Times New Roman"/>
          <w:sz w:val="24"/>
          <w:szCs w:val="24"/>
          <w:lang w:val="de-DE"/>
        </w:rPr>
        <w:t>.</w:t>
      </w:r>
      <w:bookmarkEnd w:id="9"/>
    </w:p>
    <w:p w14:paraId="43541E2E" w14:textId="77777777" w:rsidR="003B77BC" w:rsidRDefault="00D26589">
      <w:pPr>
        <w:widowControl/>
        <w:jc w:val="left"/>
        <w:rPr>
          <w:rFonts w:ascii="Times New Roman" w:eastAsia="宋体" w:hAnsi="Times New Roman" w:cs="Times New Roman"/>
          <w:sz w:val="24"/>
          <w:szCs w:val="24"/>
          <w:lang w:val="de-DE"/>
        </w:rPr>
      </w:pPr>
      <w:r>
        <w:rPr>
          <w:rFonts w:ascii="Times New Roman" w:eastAsia="宋体" w:hAnsi="Times New Roman" w:cs="Times New Roman"/>
          <w:sz w:val="24"/>
          <w:szCs w:val="24"/>
          <w:lang w:val="de-DE"/>
        </w:rPr>
        <w:br w:type="page"/>
      </w:r>
    </w:p>
    <w:p w14:paraId="0D16AFF1" w14:textId="24DD6EE8" w:rsidR="003B77BC" w:rsidRDefault="00B77632">
      <w:pPr>
        <w:tabs>
          <w:tab w:val="left" w:pos="420"/>
        </w:tabs>
        <w:suppressAutoHyphens/>
        <w:spacing w:line="480" w:lineRule="auto"/>
        <w:jc w:val="center"/>
        <w:rPr>
          <w:rFonts w:ascii="Times New Roman" w:eastAsia="宋体" w:hAnsi="Times New Roman" w:cs="Times New Roman"/>
          <w:bCs/>
          <w:sz w:val="24"/>
          <w:szCs w:val="24"/>
          <w:lang w:val="de-DE"/>
        </w:rPr>
      </w:pPr>
      <w:r>
        <w:rPr>
          <w:rFonts w:ascii="Times New Roman" w:eastAsia="宋体" w:hAnsi="Times New Roman" w:cs="Times New Roman"/>
          <w:bCs/>
          <w:noProof/>
          <w:sz w:val="24"/>
          <w:szCs w:val="24"/>
          <w:lang w:val="de-DE"/>
        </w:rPr>
        <w:lastRenderedPageBreak/>
        <w:drawing>
          <wp:inline distT="0" distB="0" distL="0" distR="0" wp14:anchorId="5DF47FBD" wp14:editId="7920BE50">
            <wp:extent cx="3420000" cy="2348922"/>
            <wp:effectExtent l="0" t="0" r="952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S7.tif"/>
                    <pic:cNvPicPr/>
                  </pic:nvPicPr>
                  <pic:blipFill>
                    <a:blip r:embed="rId13">
                      <a:extLst>
                        <a:ext uri="{28A0092B-C50C-407E-A947-70E740481C1C}">
                          <a14:useLocalDpi xmlns:a14="http://schemas.microsoft.com/office/drawing/2010/main" val="0"/>
                        </a:ext>
                      </a:extLst>
                    </a:blip>
                    <a:stretch>
                      <a:fillRect/>
                    </a:stretch>
                  </pic:blipFill>
                  <pic:spPr>
                    <a:xfrm>
                      <a:off x="0" y="0"/>
                      <a:ext cx="3420000" cy="2348922"/>
                    </a:xfrm>
                    <a:prstGeom prst="rect">
                      <a:avLst/>
                    </a:prstGeom>
                  </pic:spPr>
                </pic:pic>
              </a:graphicData>
            </a:graphic>
          </wp:inline>
        </w:drawing>
      </w:r>
    </w:p>
    <w:p w14:paraId="3A68733D" w14:textId="77777777" w:rsidR="003B77BC" w:rsidRDefault="00D26589">
      <w:pPr>
        <w:tabs>
          <w:tab w:val="left" w:pos="420"/>
        </w:tabs>
        <w:suppressAutoHyphens/>
        <w:spacing w:line="480" w:lineRule="auto"/>
        <w:rPr>
          <w:rFonts w:ascii="Times New Roman" w:eastAsia="宋体" w:hAnsi="Times New Roman" w:cs="Times New Roman"/>
          <w:bCs/>
          <w:sz w:val="24"/>
          <w:szCs w:val="24"/>
          <w:lang w:val="de-DE"/>
        </w:rPr>
      </w:pPr>
      <w:r>
        <w:rPr>
          <w:rFonts w:ascii="Times New Roman" w:eastAsia="宋体" w:hAnsi="Times New Roman" w:cs="Times New Roman"/>
          <w:b/>
          <w:bCs/>
          <w:sz w:val="24"/>
          <w:szCs w:val="24"/>
          <w:lang w:val="de-DE"/>
        </w:rPr>
        <w:t xml:space="preserve">Supplementary Fig. 7 | </w:t>
      </w:r>
      <w:r>
        <w:rPr>
          <w:rFonts w:ascii="Times New Roman" w:eastAsia="宋体" w:hAnsi="Times New Roman" w:cs="Times New Roman"/>
          <w:sz w:val="24"/>
          <w:szCs w:val="24"/>
          <w:lang w:val="de-DE"/>
        </w:rPr>
        <w:t xml:space="preserve">Calculated partial pressure of the decomposition products of dichloromethane as a function of temperature. The reaction is assumed under a thermodynamic equilibrium, and </w:t>
      </w:r>
      <w:r>
        <w:rPr>
          <w:rFonts w:ascii="Times New Roman" w:eastAsia="宋体" w:hAnsi="Times New Roman" w:cs="Times New Roman"/>
          <w:i/>
          <w:iCs/>
          <w:sz w:val="24"/>
          <w:szCs w:val="24"/>
          <w:lang w:val="de-DE"/>
        </w:rPr>
        <w:t>P</w:t>
      </w:r>
      <w:r>
        <w:rPr>
          <w:rFonts w:ascii="Times New Roman" w:eastAsia="宋体" w:hAnsi="Times New Roman" w:cs="Times New Roman"/>
          <w:sz w:val="24"/>
          <w:szCs w:val="24"/>
          <w:lang w:val="de-DE"/>
        </w:rPr>
        <w:t>(CH</w:t>
      </w:r>
      <w:r>
        <w:rPr>
          <w:rFonts w:ascii="Times New Roman" w:eastAsia="宋体" w:hAnsi="Times New Roman" w:cs="Times New Roman"/>
          <w:sz w:val="24"/>
          <w:szCs w:val="24"/>
          <w:vertAlign w:val="subscript"/>
          <w:lang w:val="de-DE"/>
        </w:rPr>
        <w:t>2</w:t>
      </w:r>
      <w:r>
        <w:rPr>
          <w:rFonts w:ascii="Times New Roman" w:eastAsia="宋体" w:hAnsi="Times New Roman" w:cs="Times New Roman"/>
          <w:sz w:val="24"/>
          <w:szCs w:val="24"/>
          <w:lang w:val="de-DE"/>
        </w:rPr>
        <w:t>Cl</w:t>
      </w:r>
      <w:r>
        <w:rPr>
          <w:rFonts w:ascii="Times New Roman" w:eastAsia="宋体" w:hAnsi="Times New Roman" w:cs="Times New Roman"/>
          <w:sz w:val="24"/>
          <w:szCs w:val="24"/>
          <w:vertAlign w:val="subscript"/>
          <w:lang w:val="de-DE"/>
        </w:rPr>
        <w:t>2</w:t>
      </w:r>
      <w:r>
        <w:rPr>
          <w:rFonts w:ascii="Times New Roman" w:eastAsia="宋体" w:hAnsi="Times New Roman" w:cs="Times New Roman"/>
          <w:sz w:val="24"/>
          <w:szCs w:val="24"/>
          <w:lang w:val="de-DE"/>
        </w:rPr>
        <w:t xml:space="preserve">) = 2.5 </w:t>
      </w:r>
      <w:r>
        <w:rPr>
          <w:rFonts w:ascii="Times New Roman" w:eastAsia="宋体" w:hAnsi="Times New Roman" w:cs="Times New Roman"/>
          <w:sz w:val="24"/>
          <w:szCs w:val="24"/>
          <w:lang w:val="de-DE"/>
        </w:rPr>
        <w:sym w:font="Symbol" w:char="F0B4"/>
      </w:r>
      <w:r>
        <w:rPr>
          <w:rFonts w:ascii="Times New Roman" w:eastAsia="宋体" w:hAnsi="Times New Roman" w:cs="Times New Roman"/>
          <w:sz w:val="24"/>
          <w:szCs w:val="24"/>
          <w:lang w:val="de-DE"/>
        </w:rPr>
        <w:t xml:space="preserve"> 10</w:t>
      </w:r>
      <w:r>
        <w:rPr>
          <w:rFonts w:ascii="Times New Roman" w:eastAsia="宋体" w:hAnsi="Times New Roman" w:cs="Times New Roman"/>
          <w:sz w:val="24"/>
          <w:szCs w:val="24"/>
          <w:vertAlign w:val="superscript"/>
          <w:lang w:val="de-DE"/>
        </w:rPr>
        <w:t>−4</w:t>
      </w:r>
      <w:r>
        <w:rPr>
          <w:rFonts w:ascii="Times New Roman" w:eastAsia="宋体" w:hAnsi="Times New Roman" w:cs="Times New Roman"/>
          <w:sz w:val="24"/>
          <w:szCs w:val="24"/>
          <w:lang w:val="de-DE"/>
        </w:rPr>
        <w:t xml:space="preserve"> bar, </w:t>
      </w:r>
      <w:r>
        <w:rPr>
          <w:rFonts w:ascii="Times New Roman" w:eastAsia="宋体" w:hAnsi="Times New Roman" w:cs="Times New Roman"/>
          <w:i/>
          <w:iCs/>
          <w:sz w:val="24"/>
          <w:szCs w:val="24"/>
          <w:lang w:val="de-DE"/>
        </w:rPr>
        <w:t>P</w:t>
      </w:r>
      <w:r>
        <w:rPr>
          <w:rFonts w:ascii="Times New Roman" w:eastAsia="宋体" w:hAnsi="Times New Roman" w:cs="Times New Roman"/>
          <w:sz w:val="24"/>
          <w:szCs w:val="24"/>
          <w:lang w:val="de-DE"/>
        </w:rPr>
        <w:t>(H</w:t>
      </w:r>
      <w:r>
        <w:rPr>
          <w:rFonts w:ascii="Times New Roman" w:eastAsia="宋体" w:hAnsi="Times New Roman" w:cs="Times New Roman"/>
          <w:sz w:val="24"/>
          <w:szCs w:val="24"/>
          <w:vertAlign w:val="subscript"/>
          <w:lang w:val="de-DE"/>
        </w:rPr>
        <w:t>2</w:t>
      </w:r>
      <w:r>
        <w:rPr>
          <w:rFonts w:ascii="Times New Roman" w:eastAsia="宋体" w:hAnsi="Times New Roman" w:cs="Times New Roman"/>
          <w:sz w:val="24"/>
          <w:szCs w:val="24"/>
          <w:lang w:val="de-DE"/>
        </w:rPr>
        <w:t xml:space="preserve">) = 2.0 </w:t>
      </w:r>
      <w:r>
        <w:rPr>
          <w:rFonts w:ascii="Times New Roman" w:eastAsia="宋体" w:hAnsi="Times New Roman" w:cs="Times New Roman"/>
          <w:sz w:val="24"/>
          <w:szCs w:val="24"/>
          <w:lang w:val="de-DE"/>
        </w:rPr>
        <w:sym w:font="Symbol" w:char="F0B4"/>
      </w:r>
      <w:r>
        <w:rPr>
          <w:rFonts w:ascii="Times New Roman" w:eastAsia="宋体" w:hAnsi="Times New Roman" w:cs="Times New Roman"/>
          <w:sz w:val="24"/>
          <w:szCs w:val="24"/>
          <w:lang w:val="de-DE"/>
        </w:rPr>
        <w:t xml:space="preserve"> 10</w:t>
      </w:r>
      <w:r>
        <w:rPr>
          <w:rFonts w:ascii="Times New Roman" w:eastAsia="宋体" w:hAnsi="Times New Roman" w:cs="Times New Roman"/>
          <w:sz w:val="24"/>
          <w:szCs w:val="24"/>
          <w:vertAlign w:val="superscript"/>
          <w:lang w:val="de-DE"/>
        </w:rPr>
        <w:t>−3</w:t>
      </w:r>
      <w:r>
        <w:rPr>
          <w:rFonts w:ascii="Times New Roman" w:eastAsia="宋体" w:hAnsi="Times New Roman" w:cs="Times New Roman"/>
          <w:sz w:val="24"/>
          <w:szCs w:val="24"/>
          <w:lang w:val="de-DE"/>
        </w:rPr>
        <w:t xml:space="preserve"> bar. The typical graphene growth temperature of ~1100 °C is marked with grey line.</w:t>
      </w:r>
    </w:p>
    <w:p w14:paraId="5419B7F6" w14:textId="77777777" w:rsidR="003B77BC" w:rsidRDefault="00D26589">
      <w:pPr>
        <w:widowControl/>
        <w:jc w:val="left"/>
        <w:rPr>
          <w:rFonts w:ascii="Times New Roman" w:eastAsia="宋体" w:hAnsi="Times New Roman" w:cs="Times New Roman"/>
          <w:bCs/>
          <w:sz w:val="24"/>
          <w:szCs w:val="24"/>
          <w:lang w:val="de-DE"/>
        </w:rPr>
      </w:pPr>
      <w:r>
        <w:rPr>
          <w:rFonts w:ascii="Times New Roman" w:eastAsia="宋体" w:hAnsi="Times New Roman" w:cs="Times New Roman"/>
          <w:bCs/>
          <w:sz w:val="24"/>
          <w:szCs w:val="24"/>
          <w:lang w:val="de-DE"/>
        </w:rPr>
        <w:br w:type="page"/>
      </w:r>
    </w:p>
    <w:p w14:paraId="79B3392C" w14:textId="14FAC328" w:rsidR="003B77BC" w:rsidRDefault="00B77632">
      <w:pPr>
        <w:tabs>
          <w:tab w:val="left" w:pos="420"/>
        </w:tabs>
        <w:suppressAutoHyphens/>
        <w:spacing w:line="480" w:lineRule="auto"/>
        <w:jc w:val="center"/>
        <w:rPr>
          <w:rFonts w:ascii="Times New Roman" w:eastAsia="宋体" w:hAnsi="Times New Roman" w:cs="Times New Roman"/>
          <w:sz w:val="24"/>
          <w:szCs w:val="24"/>
          <w:lang w:val="de-DE"/>
        </w:rPr>
      </w:pPr>
      <w:r>
        <w:rPr>
          <w:rFonts w:ascii="Times New Roman" w:eastAsia="宋体" w:hAnsi="Times New Roman" w:cs="Times New Roman"/>
          <w:noProof/>
          <w:sz w:val="24"/>
          <w:szCs w:val="24"/>
          <w:lang w:val="de-DE"/>
        </w:rPr>
        <w:lastRenderedPageBreak/>
        <w:drawing>
          <wp:inline distT="0" distB="0" distL="0" distR="0" wp14:anchorId="731D8542" wp14:editId="0888CE81">
            <wp:extent cx="5943600" cy="430847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 S8.tif"/>
                    <pic:cNvPicPr/>
                  </pic:nvPicPr>
                  <pic:blipFill>
                    <a:blip r:embed="rId14">
                      <a:extLst>
                        <a:ext uri="{28A0092B-C50C-407E-A947-70E740481C1C}">
                          <a14:useLocalDpi xmlns:a14="http://schemas.microsoft.com/office/drawing/2010/main" val="0"/>
                        </a:ext>
                      </a:extLst>
                    </a:blip>
                    <a:stretch>
                      <a:fillRect/>
                    </a:stretch>
                  </pic:blipFill>
                  <pic:spPr>
                    <a:xfrm>
                      <a:off x="0" y="0"/>
                      <a:ext cx="5943600" cy="4308475"/>
                    </a:xfrm>
                    <a:prstGeom prst="rect">
                      <a:avLst/>
                    </a:prstGeom>
                  </pic:spPr>
                </pic:pic>
              </a:graphicData>
            </a:graphic>
          </wp:inline>
        </w:drawing>
      </w:r>
    </w:p>
    <w:p w14:paraId="6BA540E5" w14:textId="4F835948" w:rsidR="003B77BC" w:rsidRDefault="00D26589">
      <w:pPr>
        <w:tabs>
          <w:tab w:val="left" w:pos="420"/>
        </w:tabs>
        <w:suppressAutoHyphens/>
        <w:spacing w:line="480" w:lineRule="auto"/>
        <w:rPr>
          <w:rFonts w:ascii="Times New Roman" w:eastAsia="宋体" w:hAnsi="Times New Roman" w:cs="Times New Roman"/>
          <w:sz w:val="24"/>
          <w:szCs w:val="24"/>
          <w:lang w:val="de-DE"/>
        </w:rPr>
      </w:pPr>
      <w:r>
        <w:rPr>
          <w:rFonts w:ascii="Times New Roman" w:eastAsia="宋体" w:hAnsi="Times New Roman" w:cs="Times New Roman"/>
          <w:b/>
          <w:bCs/>
          <w:sz w:val="24"/>
          <w:szCs w:val="24"/>
          <w:lang w:val="de-DE"/>
        </w:rPr>
        <w:t xml:space="preserve">Supplementary Fig. 8 | </w:t>
      </w:r>
      <w:r w:rsidR="009F08AB">
        <w:rPr>
          <w:rFonts w:ascii="Times New Roman" w:eastAsia="宋体" w:hAnsi="Times New Roman" w:cs="Times New Roman"/>
          <w:b/>
          <w:bCs/>
          <w:sz w:val="24"/>
          <w:szCs w:val="24"/>
          <w:lang w:val="de-DE"/>
        </w:rPr>
        <w:t xml:space="preserve">Calculation </w:t>
      </w:r>
      <w:r>
        <w:rPr>
          <w:rFonts w:ascii="Times New Roman" w:eastAsia="宋体" w:hAnsi="Times New Roman" w:cs="Times New Roman"/>
          <w:b/>
          <w:bCs/>
          <w:sz w:val="24"/>
          <w:szCs w:val="24"/>
          <w:lang w:val="de-DE"/>
        </w:rPr>
        <w:t xml:space="preserve">model of the </w:t>
      </w:r>
      <w:r w:rsidR="009F08AB">
        <w:rPr>
          <w:rFonts w:ascii="Times New Roman" w:eastAsia="宋体" w:hAnsi="Times New Roman" w:cs="Times New Roman"/>
          <w:b/>
          <w:bCs/>
          <w:sz w:val="24"/>
          <w:szCs w:val="24"/>
          <w:lang w:val="de-DE"/>
        </w:rPr>
        <w:t xml:space="preserve">GFF </w:t>
      </w:r>
      <w:r>
        <w:rPr>
          <w:rFonts w:ascii="Times New Roman" w:eastAsia="宋体" w:hAnsi="Times New Roman" w:cs="Times New Roman"/>
          <w:b/>
          <w:bCs/>
          <w:sz w:val="24"/>
          <w:szCs w:val="24"/>
          <w:lang w:val="de-DE"/>
        </w:rPr>
        <w:t xml:space="preserve">substrate. </w:t>
      </w:r>
      <w:r>
        <w:rPr>
          <w:rFonts w:ascii="Times New Roman" w:eastAsia="宋体" w:hAnsi="Times New Roman" w:cs="Times New Roman"/>
          <w:b/>
          <w:sz w:val="24"/>
          <w:szCs w:val="24"/>
          <w:lang w:val="de-DE"/>
        </w:rPr>
        <w:t>a</w:t>
      </w:r>
      <w:r w:rsidR="000034D8">
        <w:rPr>
          <w:rFonts w:ascii="Times New Roman" w:eastAsia="宋体" w:hAnsi="Times New Roman" w:cs="Times New Roman"/>
          <w:b/>
          <w:sz w:val="24"/>
          <w:szCs w:val="24"/>
          <w:lang w:val="de-DE"/>
        </w:rPr>
        <w:t>,</w:t>
      </w:r>
      <w:r>
        <w:rPr>
          <w:rFonts w:ascii="Times New Roman" w:eastAsia="宋体" w:hAnsi="Times New Roman" w:cs="Times New Roman"/>
          <w:sz w:val="24"/>
          <w:szCs w:val="24"/>
          <w:lang w:val="de-DE"/>
        </w:rPr>
        <w:t xml:space="preserve"> Schematic of the atomic configurations for SiO</w:t>
      </w:r>
      <w:r>
        <w:rPr>
          <w:rFonts w:ascii="Times New Roman" w:eastAsia="宋体" w:hAnsi="Times New Roman" w:cs="Times New Roman"/>
          <w:sz w:val="24"/>
          <w:szCs w:val="24"/>
          <w:vertAlign w:val="subscript"/>
          <w:lang w:val="de-DE"/>
        </w:rPr>
        <w:t>2</w:t>
      </w:r>
      <w:r>
        <w:rPr>
          <w:rFonts w:ascii="Times New Roman" w:eastAsia="宋体" w:hAnsi="Times New Roman" w:cs="Times New Roman"/>
          <w:sz w:val="24"/>
          <w:szCs w:val="24"/>
          <w:lang w:val="de-DE"/>
        </w:rPr>
        <w:t xml:space="preserve">(0001) surfaces terminated with different elements. </w:t>
      </w:r>
      <w:r>
        <w:rPr>
          <w:rFonts w:ascii="Times New Roman" w:eastAsia="宋体" w:hAnsi="Times New Roman" w:cs="Times New Roman"/>
          <w:b/>
          <w:sz w:val="24"/>
          <w:szCs w:val="24"/>
          <w:lang w:val="de-DE"/>
        </w:rPr>
        <w:t>b</w:t>
      </w:r>
      <w:r w:rsidR="000034D8">
        <w:rPr>
          <w:rFonts w:ascii="Times New Roman" w:eastAsia="宋体" w:hAnsi="Times New Roman" w:cs="Times New Roman"/>
          <w:b/>
          <w:sz w:val="24"/>
          <w:szCs w:val="24"/>
          <w:lang w:val="de-DE"/>
        </w:rPr>
        <w:t>,</w:t>
      </w:r>
      <w:r>
        <w:rPr>
          <w:rFonts w:ascii="Times New Roman" w:eastAsia="宋体" w:hAnsi="Times New Roman" w:cs="Times New Roman"/>
          <w:sz w:val="24"/>
          <w:szCs w:val="24"/>
          <w:lang w:val="de-DE"/>
        </w:rPr>
        <w:t xml:space="preserve"> Stable configurations of O1-, O2-, and Si-terminated surface structures with or without H passivation. </w:t>
      </w:r>
      <w:r>
        <w:rPr>
          <w:rFonts w:ascii="Times New Roman" w:eastAsia="宋体" w:hAnsi="Times New Roman" w:cs="Times New Roman"/>
          <w:b/>
          <w:sz w:val="24"/>
          <w:szCs w:val="24"/>
          <w:lang w:val="de-DE"/>
        </w:rPr>
        <w:t>c</w:t>
      </w:r>
      <w:r w:rsidR="000034D8">
        <w:rPr>
          <w:rFonts w:ascii="Times New Roman" w:eastAsia="宋体" w:hAnsi="Times New Roman" w:cs="Times New Roman"/>
          <w:b/>
          <w:sz w:val="24"/>
          <w:szCs w:val="24"/>
          <w:lang w:val="de-DE"/>
        </w:rPr>
        <w:t>,</w:t>
      </w:r>
      <w:r>
        <w:rPr>
          <w:rFonts w:ascii="Times New Roman" w:eastAsia="宋体" w:hAnsi="Times New Roman" w:cs="Times New Roman"/>
          <w:sz w:val="24"/>
          <w:szCs w:val="24"/>
          <w:lang w:val="de-DE"/>
        </w:rPr>
        <w:t xml:space="preserve"> Comparisons of the surface energy corrosponding to the </w:t>
      </w:r>
      <w:r w:rsidR="000034D8">
        <w:rPr>
          <w:rFonts w:ascii="Times New Roman" w:eastAsia="宋体" w:hAnsi="Times New Roman" w:cs="Times New Roman"/>
          <w:sz w:val="24"/>
          <w:szCs w:val="24"/>
          <w:lang w:val="de-DE"/>
        </w:rPr>
        <w:t>six</w:t>
      </w:r>
      <w:r w:rsidR="009F08AB">
        <w:rPr>
          <w:rFonts w:ascii="Times New Roman" w:eastAsia="宋体" w:hAnsi="Times New Roman" w:cs="Times New Roman"/>
          <w:sz w:val="24"/>
          <w:szCs w:val="24"/>
          <w:lang w:val="de-DE"/>
        </w:rPr>
        <w:t xml:space="preserve"> </w:t>
      </w:r>
      <w:r>
        <w:rPr>
          <w:rFonts w:ascii="Times New Roman" w:eastAsia="宋体" w:hAnsi="Times New Roman" w:cs="Times New Roman"/>
          <w:sz w:val="24"/>
          <w:szCs w:val="24"/>
          <w:lang w:val="de-DE"/>
        </w:rPr>
        <w:t>configurations in (b), where Si-terminated SiO</w:t>
      </w:r>
      <w:r>
        <w:rPr>
          <w:rFonts w:ascii="Times New Roman" w:eastAsia="宋体" w:hAnsi="Times New Roman" w:cs="Times New Roman"/>
          <w:sz w:val="24"/>
          <w:szCs w:val="24"/>
          <w:vertAlign w:val="subscript"/>
          <w:lang w:val="de-DE"/>
        </w:rPr>
        <w:t>2</w:t>
      </w:r>
      <w:r>
        <w:rPr>
          <w:rFonts w:ascii="Times New Roman" w:eastAsia="宋体" w:hAnsi="Times New Roman" w:cs="Times New Roman"/>
          <w:sz w:val="24"/>
          <w:szCs w:val="24"/>
          <w:lang w:val="de-DE"/>
        </w:rPr>
        <w:t>(0001) without H passivation (marked by the red box</w:t>
      </w:r>
      <w:r w:rsidR="009F08AB">
        <w:rPr>
          <w:rFonts w:ascii="Times New Roman" w:eastAsia="宋体" w:hAnsi="Times New Roman" w:cs="Times New Roman"/>
          <w:sz w:val="24"/>
          <w:szCs w:val="24"/>
          <w:lang w:val="de-DE"/>
        </w:rPr>
        <w:t xml:space="preserve"> in (b)</w:t>
      </w:r>
      <w:r>
        <w:rPr>
          <w:rFonts w:ascii="Times New Roman" w:eastAsia="宋体" w:hAnsi="Times New Roman" w:cs="Times New Roman"/>
          <w:sz w:val="24"/>
          <w:szCs w:val="24"/>
          <w:lang w:val="de-DE"/>
        </w:rPr>
        <w:t>) is proved to be the most stable structure with the lowest surface energy.</w:t>
      </w:r>
    </w:p>
    <w:p w14:paraId="3DB79165" w14:textId="77777777" w:rsidR="003B77BC" w:rsidRDefault="00D26589">
      <w:pPr>
        <w:widowControl/>
        <w:jc w:val="left"/>
        <w:rPr>
          <w:rFonts w:ascii="Times New Roman" w:eastAsia="宋体" w:hAnsi="Times New Roman" w:cs="Times New Roman"/>
          <w:sz w:val="24"/>
          <w:szCs w:val="24"/>
          <w:lang w:val="de-DE"/>
        </w:rPr>
      </w:pPr>
      <w:r>
        <w:rPr>
          <w:rFonts w:ascii="Times New Roman" w:eastAsia="宋体" w:hAnsi="Times New Roman" w:cs="Times New Roman"/>
          <w:sz w:val="24"/>
          <w:szCs w:val="24"/>
          <w:lang w:val="de-DE"/>
        </w:rPr>
        <w:br w:type="page"/>
      </w:r>
    </w:p>
    <w:p w14:paraId="4651A170" w14:textId="250381B8" w:rsidR="003B77BC" w:rsidRDefault="00B77632">
      <w:pPr>
        <w:tabs>
          <w:tab w:val="left" w:pos="420"/>
        </w:tabs>
        <w:suppressAutoHyphens/>
        <w:spacing w:line="480" w:lineRule="auto"/>
        <w:jc w:val="center"/>
        <w:rPr>
          <w:rFonts w:ascii="Times New Roman" w:eastAsia="宋体" w:hAnsi="Times New Roman" w:cs="Times New Roman"/>
          <w:sz w:val="24"/>
          <w:szCs w:val="24"/>
          <w:lang w:val="de-DE"/>
        </w:rPr>
      </w:pPr>
      <w:r>
        <w:rPr>
          <w:rFonts w:ascii="Times New Roman" w:eastAsia="宋体" w:hAnsi="Times New Roman" w:cs="Times New Roman"/>
          <w:noProof/>
          <w:sz w:val="24"/>
          <w:szCs w:val="24"/>
          <w:lang w:val="de-DE"/>
        </w:rPr>
        <w:lastRenderedPageBreak/>
        <w:drawing>
          <wp:inline distT="0" distB="0" distL="0" distR="0" wp14:anchorId="1294426B" wp14:editId="558D3F1F">
            <wp:extent cx="4860000" cy="2564499"/>
            <wp:effectExtent l="0" t="0" r="0" b="762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 S9.tif"/>
                    <pic:cNvPicPr/>
                  </pic:nvPicPr>
                  <pic:blipFill>
                    <a:blip r:embed="rId15">
                      <a:extLst>
                        <a:ext uri="{28A0092B-C50C-407E-A947-70E740481C1C}">
                          <a14:useLocalDpi xmlns:a14="http://schemas.microsoft.com/office/drawing/2010/main" val="0"/>
                        </a:ext>
                      </a:extLst>
                    </a:blip>
                    <a:stretch>
                      <a:fillRect/>
                    </a:stretch>
                  </pic:blipFill>
                  <pic:spPr>
                    <a:xfrm>
                      <a:off x="0" y="0"/>
                      <a:ext cx="4860000" cy="2564499"/>
                    </a:xfrm>
                    <a:prstGeom prst="rect">
                      <a:avLst/>
                    </a:prstGeom>
                  </pic:spPr>
                </pic:pic>
              </a:graphicData>
            </a:graphic>
          </wp:inline>
        </w:drawing>
      </w:r>
    </w:p>
    <w:p w14:paraId="44AB260C" w14:textId="228C1E8D" w:rsidR="003B77BC" w:rsidRDefault="00D26589">
      <w:pPr>
        <w:tabs>
          <w:tab w:val="left" w:pos="420"/>
        </w:tabs>
        <w:suppressAutoHyphens/>
        <w:spacing w:line="480" w:lineRule="auto"/>
        <w:rPr>
          <w:rFonts w:ascii="Times New Roman" w:eastAsia="宋体" w:hAnsi="Times New Roman" w:cs="Times New Roman"/>
          <w:sz w:val="24"/>
          <w:szCs w:val="24"/>
          <w:lang w:val="de-DE"/>
        </w:rPr>
      </w:pPr>
      <w:r w:rsidRPr="000034D8">
        <w:rPr>
          <w:rFonts w:ascii="Times New Roman" w:eastAsia="宋体" w:hAnsi="Times New Roman" w:cs="Times New Roman"/>
          <w:b/>
          <w:bCs/>
          <w:sz w:val="24"/>
          <w:szCs w:val="24"/>
          <w:lang w:val="de-DE"/>
        </w:rPr>
        <w:t>Supplementary Fig. 9 |</w:t>
      </w:r>
      <w:r w:rsidRPr="000034D8">
        <w:rPr>
          <w:rFonts w:ascii="Times New Roman" w:eastAsia="宋体" w:hAnsi="Times New Roman" w:cs="Times New Roman"/>
          <w:bCs/>
          <w:sz w:val="24"/>
          <w:szCs w:val="24"/>
          <w:lang w:val="de-DE"/>
        </w:rPr>
        <w:t xml:space="preserve"> </w:t>
      </w:r>
      <w:r w:rsidRPr="000034D8">
        <w:rPr>
          <w:rFonts w:ascii="Times New Roman" w:eastAsia="宋体" w:hAnsi="Times New Roman" w:cs="Times New Roman"/>
          <w:sz w:val="24"/>
          <w:szCs w:val="24"/>
          <w:lang w:val="de-DE"/>
        </w:rPr>
        <w:t>Stable configurations and adsorpstion energies (</w:t>
      </w:r>
      <w:r w:rsidRPr="000034D8">
        <w:rPr>
          <w:rFonts w:ascii="Times New Roman" w:eastAsia="宋体" w:hAnsi="Times New Roman" w:cs="Times New Roman"/>
          <w:i/>
          <w:iCs/>
          <w:sz w:val="24"/>
          <w:szCs w:val="24"/>
          <w:lang w:val="de-DE"/>
        </w:rPr>
        <w:t>E</w:t>
      </w:r>
      <w:r w:rsidRPr="000034D8">
        <w:rPr>
          <w:rFonts w:ascii="Times New Roman" w:eastAsia="宋体" w:hAnsi="Times New Roman" w:cs="Times New Roman"/>
          <w:sz w:val="24"/>
          <w:szCs w:val="24"/>
          <w:vertAlign w:val="subscript"/>
          <w:lang w:val="de-DE"/>
        </w:rPr>
        <w:t>ads</w:t>
      </w:r>
      <w:r w:rsidRPr="000034D8">
        <w:rPr>
          <w:rFonts w:ascii="Times New Roman" w:eastAsia="宋体" w:hAnsi="Times New Roman" w:cs="Times New Roman"/>
          <w:sz w:val="24"/>
          <w:szCs w:val="24"/>
          <w:lang w:val="de-DE"/>
        </w:rPr>
        <w:t xml:space="preserve">) </w:t>
      </w:r>
      <w:r w:rsidRPr="000034D8">
        <w:rPr>
          <w:rFonts w:ascii="Times New Roman" w:eastAsia="宋体" w:hAnsi="Times New Roman" w:cs="Times New Roman"/>
          <w:bCs/>
          <w:sz w:val="24"/>
          <w:szCs w:val="24"/>
          <w:lang w:val="de-DE"/>
        </w:rPr>
        <w:t>of</w:t>
      </w:r>
      <w:r w:rsidRPr="000034D8">
        <w:rPr>
          <w:rFonts w:ascii="Times New Roman" w:eastAsia="宋体" w:hAnsi="Times New Roman" w:cs="Times New Roman"/>
          <w:sz w:val="24"/>
          <w:szCs w:val="24"/>
          <w:lang w:val="de-DE"/>
        </w:rPr>
        <w:t xml:space="preserve"> </w:t>
      </w:r>
      <w:r w:rsidRPr="000034D8">
        <w:rPr>
          <w:rFonts w:ascii="Times New Roman" w:eastAsia="宋体" w:hAnsi="Times New Roman" w:cs="Times New Roman"/>
          <w:bCs/>
          <w:sz w:val="24"/>
          <w:szCs w:val="24"/>
          <w:lang w:val="de-DE"/>
        </w:rPr>
        <w:t>CH</w:t>
      </w:r>
      <w:r w:rsidRPr="000034D8">
        <w:rPr>
          <w:rFonts w:ascii="Times New Roman" w:eastAsia="宋体" w:hAnsi="Times New Roman" w:cs="Times New Roman"/>
          <w:bCs/>
          <w:sz w:val="24"/>
          <w:szCs w:val="24"/>
          <w:vertAlign w:val="subscript"/>
          <w:lang w:val="de-DE"/>
        </w:rPr>
        <w:t>2</w:t>
      </w:r>
      <w:r w:rsidRPr="000034D8">
        <w:rPr>
          <w:rFonts w:ascii="Times New Roman" w:eastAsia="宋体" w:hAnsi="Times New Roman" w:cs="Times New Roman"/>
          <w:bCs/>
          <w:sz w:val="24"/>
          <w:szCs w:val="24"/>
          <w:lang w:val="de-DE"/>
        </w:rPr>
        <w:t xml:space="preserve"> </w:t>
      </w:r>
      <w:bookmarkStart w:id="10" w:name="_Hlk95304138"/>
      <w:r w:rsidRPr="000034D8">
        <w:rPr>
          <w:rFonts w:ascii="Times New Roman" w:eastAsia="宋体" w:hAnsi="Times New Roman" w:cs="Times New Roman"/>
          <w:sz w:val="24"/>
          <w:szCs w:val="24"/>
          <w:lang w:val="de-DE"/>
        </w:rPr>
        <w:t>adsorbed on SiO</w:t>
      </w:r>
      <w:r w:rsidRPr="000034D8">
        <w:rPr>
          <w:rFonts w:ascii="Times New Roman" w:eastAsia="宋体" w:hAnsi="Times New Roman" w:cs="Times New Roman"/>
          <w:sz w:val="24"/>
          <w:szCs w:val="24"/>
          <w:vertAlign w:val="subscript"/>
          <w:lang w:val="de-DE"/>
        </w:rPr>
        <w:t>2</w:t>
      </w:r>
      <w:r w:rsidRPr="000034D8">
        <w:rPr>
          <w:rFonts w:ascii="Times New Roman" w:eastAsia="宋体" w:hAnsi="Times New Roman" w:cs="Times New Roman"/>
          <w:sz w:val="24"/>
          <w:szCs w:val="24"/>
          <w:lang w:val="de-DE"/>
        </w:rPr>
        <w:t>(0001) surface (</w:t>
      </w:r>
      <w:r w:rsidRPr="000034D8">
        <w:rPr>
          <w:rFonts w:ascii="Times New Roman" w:eastAsia="宋体" w:hAnsi="Times New Roman" w:cs="Times New Roman"/>
          <w:b/>
          <w:sz w:val="24"/>
          <w:szCs w:val="24"/>
          <w:lang w:val="de-DE"/>
        </w:rPr>
        <w:t>a</w:t>
      </w:r>
      <w:r w:rsidRPr="000034D8">
        <w:rPr>
          <w:rFonts w:ascii="Times New Roman" w:eastAsia="宋体" w:hAnsi="Times New Roman" w:cs="Times New Roman"/>
          <w:sz w:val="24"/>
          <w:szCs w:val="24"/>
          <w:lang w:val="de-DE"/>
        </w:rPr>
        <w:t xml:space="preserve">) </w:t>
      </w:r>
      <w:bookmarkEnd w:id="10"/>
      <w:r w:rsidRPr="000034D8">
        <w:rPr>
          <w:rFonts w:ascii="Times New Roman" w:eastAsia="宋体" w:hAnsi="Times New Roman" w:cs="Times New Roman"/>
          <w:sz w:val="24"/>
          <w:szCs w:val="24"/>
          <w:lang w:val="de-DE"/>
        </w:rPr>
        <w:t>without and (</w:t>
      </w:r>
      <w:r w:rsidRPr="000034D8">
        <w:rPr>
          <w:rFonts w:ascii="Times New Roman" w:eastAsia="宋体" w:hAnsi="Times New Roman" w:cs="Times New Roman"/>
          <w:b/>
          <w:sz w:val="24"/>
          <w:szCs w:val="24"/>
          <w:lang w:val="de-DE"/>
        </w:rPr>
        <w:t>b</w:t>
      </w:r>
      <w:r w:rsidRPr="000034D8">
        <w:rPr>
          <w:rFonts w:ascii="Times New Roman" w:eastAsia="宋体" w:hAnsi="Times New Roman" w:cs="Times New Roman"/>
          <w:sz w:val="24"/>
          <w:szCs w:val="24"/>
          <w:lang w:val="de-DE"/>
        </w:rPr>
        <w:t>) with Cl coadsorption. Without Cl coadsorption, the adsorption energy of CH</w:t>
      </w:r>
      <w:r w:rsidRPr="000034D8">
        <w:rPr>
          <w:rFonts w:ascii="Times New Roman" w:eastAsia="宋体" w:hAnsi="Times New Roman" w:cs="Times New Roman"/>
          <w:sz w:val="24"/>
          <w:szCs w:val="24"/>
          <w:vertAlign w:val="subscript"/>
          <w:lang w:val="de-DE"/>
        </w:rPr>
        <w:t>2</w:t>
      </w:r>
      <w:r w:rsidRPr="000034D8">
        <w:rPr>
          <w:rFonts w:ascii="Times New Roman" w:eastAsia="宋体" w:hAnsi="Times New Roman" w:cs="Times New Roman"/>
          <w:sz w:val="24"/>
          <w:szCs w:val="24"/>
          <w:lang w:val="de-DE"/>
        </w:rPr>
        <w:t xml:space="preserve"> is </w:t>
      </w:r>
      <w:r w:rsidR="003A336D" w:rsidRPr="000034D8">
        <w:rPr>
          <w:rFonts w:ascii="Times New Roman" w:eastAsia="宋体" w:hAnsi="Times New Roman" w:cs="Times New Roman"/>
          <w:sz w:val="24"/>
          <w:szCs w:val="24"/>
          <w:lang w:val="de-DE"/>
        </w:rPr>
        <w:t>~</w:t>
      </w:r>
      <w:r w:rsidRPr="000034D8">
        <w:rPr>
          <w:rFonts w:ascii="Times New Roman" w:eastAsia="宋体" w:hAnsi="Times New Roman" w:cs="Times New Roman"/>
          <w:sz w:val="24"/>
          <w:szCs w:val="24"/>
          <w:lang w:val="de-DE"/>
        </w:rPr>
        <w:t xml:space="preserve">−1.24 eV for Si site and </w:t>
      </w:r>
      <w:r w:rsidR="003A336D" w:rsidRPr="000034D8">
        <w:rPr>
          <w:rFonts w:ascii="Times New Roman" w:eastAsia="宋体" w:hAnsi="Times New Roman" w:cs="Times New Roman"/>
          <w:sz w:val="24"/>
          <w:szCs w:val="24"/>
          <w:lang w:val="de-DE"/>
        </w:rPr>
        <w:t>~</w:t>
      </w:r>
      <w:r w:rsidRPr="000034D8">
        <w:rPr>
          <w:rFonts w:ascii="Times New Roman" w:eastAsia="宋体" w:hAnsi="Times New Roman" w:cs="Times New Roman"/>
          <w:sz w:val="24"/>
          <w:szCs w:val="24"/>
          <w:lang w:val="de-DE"/>
        </w:rPr>
        <w:t>1.4</w:t>
      </w:r>
      <w:r w:rsidR="003A336D" w:rsidRPr="000034D8">
        <w:rPr>
          <w:rFonts w:ascii="Times New Roman" w:eastAsia="宋体" w:hAnsi="Times New Roman" w:cs="Times New Roman"/>
          <w:sz w:val="24"/>
          <w:szCs w:val="24"/>
          <w:lang w:val="de-DE"/>
        </w:rPr>
        <w:t>0</w:t>
      </w:r>
      <w:r w:rsidRPr="000034D8">
        <w:rPr>
          <w:rFonts w:ascii="Times New Roman" w:eastAsia="宋体" w:hAnsi="Times New Roman" w:cs="Times New Roman"/>
          <w:sz w:val="24"/>
          <w:szCs w:val="24"/>
          <w:lang w:val="de-DE"/>
        </w:rPr>
        <w:t xml:space="preserve"> eV for O site, revealing the nonactivity of O site for CH</w:t>
      </w:r>
      <w:r w:rsidRPr="000034D8">
        <w:rPr>
          <w:rFonts w:ascii="Times New Roman" w:eastAsia="宋体" w:hAnsi="Times New Roman" w:cs="Times New Roman"/>
          <w:sz w:val="24"/>
          <w:szCs w:val="24"/>
          <w:vertAlign w:val="subscript"/>
          <w:lang w:val="de-DE"/>
        </w:rPr>
        <w:t>2</w:t>
      </w:r>
      <w:r w:rsidRPr="000034D8">
        <w:rPr>
          <w:rFonts w:ascii="Times New Roman" w:eastAsia="宋体" w:hAnsi="Times New Roman" w:cs="Times New Roman"/>
          <w:sz w:val="24"/>
          <w:szCs w:val="24"/>
          <w:lang w:val="de-DE"/>
        </w:rPr>
        <w:t xml:space="preserve"> adsorption. With Cl coadsorption on Si site, the adsorption energy of CH</w:t>
      </w:r>
      <w:r w:rsidRPr="000034D8">
        <w:rPr>
          <w:rFonts w:ascii="Times New Roman" w:eastAsia="宋体" w:hAnsi="Times New Roman" w:cs="Times New Roman"/>
          <w:sz w:val="24"/>
          <w:szCs w:val="24"/>
          <w:vertAlign w:val="subscript"/>
          <w:lang w:val="de-DE"/>
        </w:rPr>
        <w:t>2</w:t>
      </w:r>
      <w:r w:rsidRPr="000034D8">
        <w:rPr>
          <w:rFonts w:ascii="Times New Roman" w:eastAsia="宋体" w:hAnsi="Times New Roman" w:cs="Times New Roman"/>
          <w:sz w:val="24"/>
          <w:szCs w:val="24"/>
          <w:lang w:val="de-DE"/>
        </w:rPr>
        <w:t xml:space="preserve"> decreases from </w:t>
      </w:r>
      <w:r w:rsidR="003A336D" w:rsidRPr="000034D8">
        <w:rPr>
          <w:rFonts w:ascii="Times New Roman" w:eastAsia="宋体" w:hAnsi="Times New Roman" w:cs="Times New Roman"/>
          <w:sz w:val="24"/>
          <w:szCs w:val="24"/>
          <w:lang w:val="de-DE"/>
        </w:rPr>
        <w:t>~</w:t>
      </w:r>
      <w:r w:rsidRPr="000034D8">
        <w:rPr>
          <w:rFonts w:ascii="Times New Roman" w:eastAsia="宋体" w:hAnsi="Times New Roman" w:cs="Times New Roman"/>
          <w:sz w:val="24"/>
          <w:szCs w:val="24"/>
          <w:lang w:val="de-DE"/>
        </w:rPr>
        <w:t xml:space="preserve">−1.24 eV to </w:t>
      </w:r>
      <w:r w:rsidR="003A336D" w:rsidRPr="000034D8">
        <w:rPr>
          <w:rFonts w:ascii="Times New Roman" w:eastAsia="宋体" w:hAnsi="Times New Roman" w:cs="Times New Roman"/>
          <w:sz w:val="24"/>
          <w:szCs w:val="24"/>
          <w:lang w:val="de-DE"/>
        </w:rPr>
        <w:t>~</w:t>
      </w:r>
      <w:r w:rsidRPr="000034D8">
        <w:rPr>
          <w:rFonts w:ascii="Times New Roman" w:eastAsia="宋体" w:hAnsi="Times New Roman" w:cs="Times New Roman"/>
          <w:sz w:val="24"/>
          <w:szCs w:val="24"/>
          <w:lang w:val="de-DE"/>
        </w:rPr>
        <w:t xml:space="preserve">−1.26 eV for Si site and from </w:t>
      </w:r>
      <w:r w:rsidR="003A336D" w:rsidRPr="000034D8">
        <w:rPr>
          <w:rFonts w:ascii="Times New Roman" w:eastAsia="宋体" w:hAnsi="Times New Roman" w:cs="Times New Roman"/>
          <w:sz w:val="24"/>
          <w:szCs w:val="24"/>
          <w:lang w:val="de-DE"/>
        </w:rPr>
        <w:t>~</w:t>
      </w:r>
      <w:r w:rsidRPr="000034D8">
        <w:rPr>
          <w:rFonts w:ascii="Times New Roman" w:eastAsia="宋体" w:hAnsi="Times New Roman" w:cs="Times New Roman"/>
          <w:sz w:val="24"/>
          <w:szCs w:val="24"/>
          <w:lang w:val="de-DE"/>
        </w:rPr>
        <w:t xml:space="preserve">1.40 eV to </w:t>
      </w:r>
      <w:r w:rsidR="003A336D" w:rsidRPr="000034D8">
        <w:rPr>
          <w:rFonts w:ascii="Times New Roman" w:eastAsia="宋体" w:hAnsi="Times New Roman" w:cs="Times New Roman"/>
          <w:sz w:val="24"/>
          <w:szCs w:val="24"/>
          <w:lang w:val="de-DE"/>
        </w:rPr>
        <w:t>~</w:t>
      </w:r>
      <w:r w:rsidRPr="000034D8">
        <w:rPr>
          <w:rFonts w:ascii="Times New Roman" w:eastAsia="宋体" w:hAnsi="Times New Roman" w:cs="Times New Roman"/>
          <w:sz w:val="24"/>
          <w:szCs w:val="24"/>
          <w:lang w:val="de-DE"/>
        </w:rPr>
        <w:t>−0.63 eV for adjacent non-bonding O site. The significant decrease of adsorpstion energies on O site indicates that CH</w:t>
      </w:r>
      <w:r w:rsidRPr="000034D8">
        <w:rPr>
          <w:rFonts w:ascii="Times New Roman" w:eastAsia="宋体" w:hAnsi="Times New Roman" w:cs="Times New Roman"/>
          <w:sz w:val="24"/>
          <w:szCs w:val="24"/>
          <w:vertAlign w:val="subscript"/>
          <w:lang w:val="de-DE"/>
        </w:rPr>
        <w:t>2</w:t>
      </w:r>
      <w:r w:rsidRPr="000034D8">
        <w:rPr>
          <w:rFonts w:ascii="Times New Roman" w:eastAsia="宋体" w:hAnsi="Times New Roman" w:cs="Times New Roman"/>
          <w:sz w:val="24"/>
          <w:szCs w:val="24"/>
          <w:lang w:val="de-DE"/>
        </w:rPr>
        <w:t xml:space="preserve"> adsorption is greatly enhanced and the nonactive O site is thus</w:t>
      </w:r>
      <w:r w:rsidRPr="000034D8">
        <w:t xml:space="preserve"> </w:t>
      </w:r>
      <w:r w:rsidRPr="000034D8">
        <w:rPr>
          <w:rFonts w:ascii="Times New Roman" w:eastAsia="宋体" w:hAnsi="Times New Roman" w:cs="Times New Roman"/>
          <w:sz w:val="24"/>
          <w:szCs w:val="24"/>
          <w:lang w:val="de-DE"/>
        </w:rPr>
        <w:t>activated.</w:t>
      </w:r>
    </w:p>
    <w:p w14:paraId="74DF6476" w14:textId="77777777" w:rsidR="003B77BC" w:rsidRDefault="00D26589">
      <w:pPr>
        <w:widowControl/>
        <w:jc w:val="left"/>
        <w:rPr>
          <w:rFonts w:ascii="Times New Roman" w:eastAsia="宋体" w:hAnsi="Times New Roman" w:cs="Times New Roman"/>
          <w:sz w:val="24"/>
          <w:szCs w:val="24"/>
          <w:lang w:val="de-DE"/>
        </w:rPr>
      </w:pPr>
      <w:r>
        <w:rPr>
          <w:rFonts w:ascii="Times New Roman" w:eastAsia="宋体" w:hAnsi="Times New Roman" w:cs="Times New Roman"/>
          <w:sz w:val="24"/>
          <w:szCs w:val="24"/>
          <w:lang w:val="de-DE"/>
        </w:rPr>
        <w:br w:type="page"/>
      </w:r>
    </w:p>
    <w:p w14:paraId="391DF55C" w14:textId="14AD13A7" w:rsidR="003B77BC" w:rsidRDefault="00B77632">
      <w:pPr>
        <w:tabs>
          <w:tab w:val="left" w:pos="420"/>
        </w:tabs>
        <w:suppressAutoHyphens/>
        <w:spacing w:line="480" w:lineRule="auto"/>
        <w:jc w:val="center"/>
        <w:rPr>
          <w:rFonts w:ascii="Times New Roman" w:eastAsia="宋体" w:hAnsi="Times New Roman" w:cs="Times New Roman"/>
          <w:sz w:val="24"/>
          <w:szCs w:val="24"/>
          <w:lang w:val="de-DE"/>
        </w:rPr>
      </w:pPr>
      <w:r>
        <w:rPr>
          <w:rFonts w:ascii="Times New Roman" w:eastAsia="宋体" w:hAnsi="Times New Roman" w:cs="Times New Roman"/>
          <w:noProof/>
          <w:sz w:val="24"/>
          <w:szCs w:val="24"/>
          <w:lang w:val="de-DE"/>
        </w:rPr>
        <w:lastRenderedPageBreak/>
        <w:drawing>
          <wp:inline distT="0" distB="0" distL="0" distR="0" wp14:anchorId="4ED7B0A7" wp14:editId="0E7C234C">
            <wp:extent cx="5943600" cy="219964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 S10.tif"/>
                    <pic:cNvPicPr/>
                  </pic:nvPicPr>
                  <pic:blipFill>
                    <a:blip r:embed="rId16">
                      <a:extLst>
                        <a:ext uri="{28A0092B-C50C-407E-A947-70E740481C1C}">
                          <a14:useLocalDpi xmlns:a14="http://schemas.microsoft.com/office/drawing/2010/main" val="0"/>
                        </a:ext>
                      </a:extLst>
                    </a:blip>
                    <a:stretch>
                      <a:fillRect/>
                    </a:stretch>
                  </pic:blipFill>
                  <pic:spPr>
                    <a:xfrm>
                      <a:off x="0" y="0"/>
                      <a:ext cx="5943600" cy="2199640"/>
                    </a:xfrm>
                    <a:prstGeom prst="rect">
                      <a:avLst/>
                    </a:prstGeom>
                  </pic:spPr>
                </pic:pic>
              </a:graphicData>
            </a:graphic>
          </wp:inline>
        </w:drawing>
      </w:r>
    </w:p>
    <w:p w14:paraId="4D5A92E1" w14:textId="222E6762" w:rsidR="003B77BC" w:rsidRDefault="00D26589">
      <w:pPr>
        <w:tabs>
          <w:tab w:val="left" w:pos="420"/>
        </w:tabs>
        <w:suppressAutoHyphens/>
        <w:spacing w:line="480" w:lineRule="auto"/>
        <w:rPr>
          <w:rFonts w:ascii="Times New Roman" w:eastAsia="宋体" w:hAnsi="Times New Roman" w:cs="Times New Roman"/>
          <w:sz w:val="24"/>
          <w:szCs w:val="24"/>
          <w:lang w:val="de-DE"/>
        </w:rPr>
      </w:pPr>
      <w:r>
        <w:rPr>
          <w:rFonts w:ascii="Times New Roman" w:eastAsia="宋体" w:hAnsi="Times New Roman" w:cs="Times New Roman"/>
          <w:b/>
          <w:bCs/>
          <w:sz w:val="24"/>
          <w:szCs w:val="24"/>
          <w:lang w:val="de-DE"/>
        </w:rPr>
        <w:t>Supplementary Fig. 10</w:t>
      </w:r>
      <w:bookmarkStart w:id="11" w:name="_Hlk95491948"/>
      <w:r>
        <w:rPr>
          <w:rFonts w:ascii="Times New Roman" w:eastAsia="宋体" w:hAnsi="Times New Roman" w:cs="Times New Roman"/>
          <w:b/>
          <w:bCs/>
          <w:sz w:val="24"/>
          <w:szCs w:val="24"/>
          <w:lang w:val="de-DE"/>
        </w:rPr>
        <w:t xml:space="preserve"> |</w:t>
      </w:r>
      <w:r>
        <w:rPr>
          <w:rFonts w:ascii="Times New Roman" w:eastAsia="宋体" w:hAnsi="Times New Roman" w:cs="Times New Roman"/>
          <w:bCs/>
          <w:sz w:val="24"/>
          <w:szCs w:val="24"/>
          <w:lang w:val="de-DE"/>
        </w:rPr>
        <w:t xml:space="preserve"> </w:t>
      </w:r>
      <w:r>
        <w:rPr>
          <w:rFonts w:ascii="Times New Roman" w:eastAsia="宋体" w:hAnsi="Times New Roman" w:cs="Times New Roman"/>
          <w:sz w:val="24"/>
          <w:szCs w:val="24"/>
          <w:lang w:val="de-DE"/>
        </w:rPr>
        <w:t>Energy profiles and the corresponding structure evolution</w:t>
      </w:r>
      <w:bookmarkEnd w:id="11"/>
      <w:r>
        <w:rPr>
          <w:rFonts w:ascii="Times New Roman" w:eastAsia="宋体" w:hAnsi="Times New Roman" w:cs="Times New Roman"/>
          <w:sz w:val="24"/>
          <w:szCs w:val="24"/>
          <w:lang w:val="de-DE"/>
        </w:rPr>
        <w:t xml:space="preserve"> during the dehydrogenation kinetics of </w:t>
      </w:r>
      <w:r w:rsidR="00A658ED">
        <w:rPr>
          <w:rFonts w:ascii="Times New Roman" w:eastAsia="宋体" w:hAnsi="Times New Roman" w:cs="Times New Roman"/>
          <w:sz w:val="24"/>
          <w:szCs w:val="24"/>
          <w:lang w:val="de-DE"/>
        </w:rPr>
        <w:t>the</w:t>
      </w:r>
      <w:r>
        <w:rPr>
          <w:rFonts w:ascii="Times New Roman" w:eastAsia="宋体" w:hAnsi="Times New Roman" w:cs="Times New Roman"/>
          <w:sz w:val="24"/>
          <w:szCs w:val="24"/>
          <w:lang w:val="de-DE"/>
        </w:rPr>
        <w:t>growing zigzag</w:t>
      </w:r>
      <w:r w:rsidR="00BB4BAC">
        <w:rPr>
          <w:rFonts w:ascii="Times New Roman" w:eastAsia="宋体" w:hAnsi="Times New Roman" w:cs="Times New Roman"/>
          <w:sz w:val="24"/>
          <w:szCs w:val="24"/>
          <w:lang w:val="de-DE"/>
        </w:rPr>
        <w:t xml:space="preserve"> </w:t>
      </w:r>
      <w:r>
        <w:rPr>
          <w:rFonts w:ascii="Times New Roman" w:eastAsia="宋体" w:hAnsi="Times New Roman" w:cs="Times New Roman"/>
          <w:sz w:val="24"/>
          <w:szCs w:val="24"/>
          <w:lang w:val="de-DE"/>
        </w:rPr>
        <w:t>edge</w:t>
      </w:r>
      <w:r w:rsidR="00A658ED">
        <w:rPr>
          <w:rFonts w:ascii="Times New Roman" w:eastAsia="宋体" w:hAnsi="Times New Roman" w:cs="Times New Roman"/>
          <w:sz w:val="24"/>
          <w:szCs w:val="24"/>
          <w:lang w:val="de-DE"/>
        </w:rPr>
        <w:t>s</w:t>
      </w:r>
      <w:r w:rsidR="00A658ED" w:rsidRPr="00A658ED">
        <w:rPr>
          <w:rFonts w:ascii="Times New Roman" w:eastAsia="宋体" w:hAnsi="Times New Roman" w:cs="Times New Roman"/>
          <w:sz w:val="24"/>
          <w:szCs w:val="24"/>
          <w:lang w:val="de-DE"/>
        </w:rPr>
        <w:t xml:space="preserve"> </w:t>
      </w:r>
      <w:r w:rsidR="00A658ED">
        <w:rPr>
          <w:rFonts w:ascii="Times New Roman" w:eastAsia="宋体" w:hAnsi="Times New Roman" w:cs="Times New Roman"/>
          <w:sz w:val="24"/>
          <w:szCs w:val="24"/>
          <w:lang w:val="de-DE"/>
        </w:rPr>
        <w:t>of graphene</w:t>
      </w:r>
      <w:r w:rsidR="005C14AD">
        <w:rPr>
          <w:rFonts w:ascii="Times New Roman" w:eastAsia="宋体" w:hAnsi="Times New Roman" w:cs="Times New Roman"/>
          <w:sz w:val="24"/>
          <w:szCs w:val="24"/>
          <w:lang w:val="de-DE"/>
        </w:rPr>
        <w:t xml:space="preserve"> domain</w:t>
      </w:r>
      <w:r>
        <w:rPr>
          <w:rFonts w:ascii="Times New Roman" w:eastAsia="宋体" w:hAnsi="Times New Roman" w:cs="Times New Roman"/>
          <w:sz w:val="24"/>
          <w:szCs w:val="24"/>
          <w:lang w:val="de-DE"/>
        </w:rPr>
        <w:t xml:space="preserve">, where </w:t>
      </w:r>
      <w:r w:rsidR="00E17D8F" w:rsidRPr="00E17D8F">
        <w:rPr>
          <w:rFonts w:ascii="Times New Roman" w:eastAsia="宋体" w:hAnsi="Times New Roman" w:cs="Times New Roman"/>
          <w:sz w:val="24"/>
          <w:szCs w:val="24"/>
          <w:lang w:val="de-DE"/>
        </w:rPr>
        <w:t>(H-)Gr represents that the frontier edge of graphene is terminated by H.</w:t>
      </w:r>
      <w:r w:rsidR="00E17D8F">
        <w:rPr>
          <w:rFonts w:ascii="Times New Roman" w:eastAsia="宋体" w:hAnsi="Times New Roman" w:cs="Times New Roman"/>
          <w:sz w:val="24"/>
          <w:szCs w:val="24"/>
          <w:lang w:val="de-DE"/>
        </w:rPr>
        <w:t xml:space="preserve"> T</w:t>
      </w:r>
      <w:r>
        <w:rPr>
          <w:rFonts w:ascii="Times New Roman" w:eastAsia="宋体" w:hAnsi="Times New Roman" w:cs="Times New Roman" w:hint="eastAsia"/>
          <w:sz w:val="24"/>
          <w:szCs w:val="24"/>
          <w:lang w:val="de-DE"/>
        </w:rPr>
        <w:t xml:space="preserve">he H atoms at graphene edges are removed by </w:t>
      </w:r>
      <w:r>
        <w:rPr>
          <w:rFonts w:ascii="Times New Roman" w:eastAsia="宋体" w:hAnsi="Times New Roman" w:cs="Times New Roman"/>
          <w:sz w:val="24"/>
          <w:szCs w:val="24"/>
          <w:lang w:val="de-DE"/>
        </w:rPr>
        <w:t>CH</w:t>
      </w:r>
      <w:r>
        <w:rPr>
          <w:rFonts w:ascii="Times New Roman" w:eastAsia="宋体" w:hAnsi="Times New Roman" w:cs="Times New Roman"/>
          <w:sz w:val="24"/>
          <w:szCs w:val="24"/>
          <w:vertAlign w:val="subscript"/>
          <w:lang w:val="de-DE"/>
        </w:rPr>
        <w:t>2</w:t>
      </w:r>
      <w:r>
        <w:rPr>
          <w:rFonts w:ascii="Times New Roman" w:eastAsia="宋体" w:hAnsi="Times New Roman" w:cs="Times New Roman" w:hint="eastAsia"/>
          <w:sz w:val="24"/>
          <w:szCs w:val="24"/>
          <w:lang w:val="de-DE"/>
        </w:rPr>
        <w:t xml:space="preserve"> species in the gas phase via CH</w:t>
      </w:r>
      <w:r>
        <w:rPr>
          <w:rFonts w:ascii="Times New Roman" w:eastAsia="宋体" w:hAnsi="Times New Roman" w:cs="Times New Roman"/>
          <w:sz w:val="24"/>
          <w:szCs w:val="24"/>
          <w:vertAlign w:val="subscript"/>
          <w:lang w:val="de-DE"/>
        </w:rPr>
        <w:t>2</w:t>
      </w:r>
      <w:r>
        <w:rPr>
          <w:rFonts w:ascii="Times New Roman" w:eastAsia="宋体" w:hAnsi="Times New Roman" w:cs="Times New Roman" w:hint="eastAsia"/>
          <w:sz w:val="24"/>
          <w:szCs w:val="24"/>
          <w:lang w:val="de-DE"/>
        </w:rPr>
        <w:t xml:space="preserve"> + H-Gr </w:t>
      </w:r>
      <w:r>
        <w:rPr>
          <w:rFonts w:ascii="Times New Roman" w:eastAsia="宋体" w:hAnsi="Times New Roman" w:cs="Times New Roman" w:hint="eastAsia"/>
          <w:sz w:val="24"/>
          <w:szCs w:val="24"/>
          <w:lang w:val="de-DE"/>
        </w:rPr>
        <w:t>→</w:t>
      </w:r>
      <w:r>
        <w:rPr>
          <w:rFonts w:ascii="Times New Roman" w:eastAsia="宋体" w:hAnsi="Times New Roman" w:cs="Times New Roman" w:hint="eastAsia"/>
          <w:sz w:val="24"/>
          <w:szCs w:val="24"/>
          <w:lang w:val="de-DE"/>
        </w:rPr>
        <w:t xml:space="preserve"> CH</w:t>
      </w:r>
      <w:r>
        <w:rPr>
          <w:rFonts w:ascii="Times New Roman" w:eastAsia="宋体" w:hAnsi="Times New Roman" w:cs="Times New Roman"/>
          <w:sz w:val="24"/>
          <w:szCs w:val="24"/>
          <w:vertAlign w:val="subscript"/>
          <w:lang w:val="de-DE"/>
        </w:rPr>
        <w:t>3</w:t>
      </w:r>
      <w:r>
        <w:rPr>
          <w:rFonts w:ascii="Times New Roman" w:eastAsia="宋体" w:hAnsi="Times New Roman" w:cs="Times New Roman" w:hint="eastAsia"/>
          <w:sz w:val="24"/>
          <w:szCs w:val="24"/>
          <w:lang w:val="de-DE"/>
        </w:rPr>
        <w:t xml:space="preserve"> + Gr</w:t>
      </w:r>
      <w:r w:rsidR="0039290C">
        <w:rPr>
          <w:rFonts w:ascii="Times New Roman" w:eastAsia="宋体" w:hAnsi="Times New Roman" w:cs="Times New Roman"/>
          <w:sz w:val="24"/>
          <w:szCs w:val="24"/>
          <w:lang w:val="de-DE"/>
        </w:rPr>
        <w:t xml:space="preserve"> reaction</w:t>
      </w:r>
      <w:r>
        <w:rPr>
          <w:rFonts w:ascii="Times New Roman" w:eastAsia="宋体" w:hAnsi="Times New Roman" w:cs="Times New Roman"/>
          <w:sz w:val="24"/>
          <w:szCs w:val="24"/>
          <w:lang w:val="de-DE"/>
        </w:rPr>
        <w:t xml:space="preserve">. The high reaction energy barrier of </w:t>
      </w:r>
      <w:r w:rsidR="00A658ED">
        <w:rPr>
          <w:rFonts w:ascii="Times New Roman" w:eastAsia="宋体" w:hAnsi="Times New Roman" w:cs="Times New Roman"/>
          <w:sz w:val="24"/>
          <w:szCs w:val="24"/>
          <w:lang w:val="de-DE"/>
        </w:rPr>
        <w:t>~</w:t>
      </w:r>
      <w:r>
        <w:rPr>
          <w:rFonts w:ascii="Times New Roman" w:eastAsia="宋体" w:hAnsi="Times New Roman" w:cs="Times New Roman"/>
          <w:sz w:val="24"/>
          <w:szCs w:val="24"/>
          <w:lang w:val="de-DE"/>
        </w:rPr>
        <w:t>2.06 eV severely limits the expansion</w:t>
      </w:r>
      <w:r w:rsidR="00A658ED" w:rsidRPr="00A658ED">
        <w:rPr>
          <w:rFonts w:ascii="Times New Roman" w:eastAsia="宋体" w:hAnsi="Times New Roman" w:cs="Times New Roman"/>
          <w:sz w:val="24"/>
          <w:szCs w:val="24"/>
          <w:lang w:val="de-DE"/>
        </w:rPr>
        <w:t xml:space="preserve"> </w:t>
      </w:r>
      <w:r w:rsidR="00A658ED">
        <w:rPr>
          <w:rFonts w:ascii="Times New Roman" w:eastAsia="宋体" w:hAnsi="Times New Roman" w:cs="Times New Roman"/>
          <w:sz w:val="24"/>
          <w:szCs w:val="24"/>
          <w:lang w:val="de-DE"/>
        </w:rPr>
        <w:t>of graphene edges</w:t>
      </w:r>
      <w:r>
        <w:rPr>
          <w:rFonts w:ascii="Times New Roman" w:eastAsia="宋体" w:hAnsi="Times New Roman" w:cs="Times New Roman"/>
          <w:sz w:val="24"/>
          <w:szCs w:val="24"/>
          <w:lang w:val="de-DE"/>
        </w:rPr>
        <w:t>.</w:t>
      </w:r>
    </w:p>
    <w:p w14:paraId="26C18E04" w14:textId="77777777" w:rsidR="003B77BC" w:rsidRDefault="00D26589">
      <w:pPr>
        <w:widowControl/>
        <w:jc w:val="left"/>
        <w:rPr>
          <w:rFonts w:ascii="Times New Roman" w:eastAsia="宋体" w:hAnsi="Times New Roman" w:cs="Times New Roman"/>
          <w:sz w:val="24"/>
          <w:szCs w:val="24"/>
          <w:lang w:val="de-DE"/>
        </w:rPr>
      </w:pPr>
      <w:r>
        <w:rPr>
          <w:rFonts w:ascii="Times New Roman" w:eastAsia="宋体" w:hAnsi="Times New Roman" w:cs="Times New Roman"/>
          <w:sz w:val="24"/>
          <w:szCs w:val="24"/>
          <w:lang w:val="de-DE"/>
        </w:rPr>
        <w:br w:type="page"/>
      </w:r>
    </w:p>
    <w:p w14:paraId="6A7205D8" w14:textId="4BD034D5" w:rsidR="003B77BC" w:rsidRDefault="00B77632">
      <w:pPr>
        <w:tabs>
          <w:tab w:val="left" w:pos="420"/>
        </w:tabs>
        <w:suppressAutoHyphens/>
        <w:spacing w:line="480" w:lineRule="auto"/>
        <w:jc w:val="center"/>
        <w:rPr>
          <w:rFonts w:ascii="Times New Roman" w:eastAsia="宋体" w:hAnsi="Times New Roman" w:cs="Times New Roman"/>
          <w:sz w:val="24"/>
          <w:szCs w:val="24"/>
          <w:lang w:val="de-DE"/>
        </w:rPr>
      </w:pPr>
      <w:r>
        <w:rPr>
          <w:rFonts w:ascii="Times New Roman" w:eastAsia="宋体" w:hAnsi="Times New Roman" w:cs="Times New Roman"/>
          <w:noProof/>
          <w:sz w:val="24"/>
          <w:szCs w:val="24"/>
          <w:lang w:val="de-DE"/>
        </w:rPr>
        <w:lastRenderedPageBreak/>
        <w:drawing>
          <wp:inline distT="0" distB="0" distL="0" distR="0" wp14:anchorId="0D87A387" wp14:editId="0D6FE317">
            <wp:extent cx="2880000" cy="2088969"/>
            <wp:effectExtent l="0" t="0" r="0" b="698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S11.tif"/>
                    <pic:cNvPicPr/>
                  </pic:nvPicPr>
                  <pic:blipFill>
                    <a:blip r:embed="rId17">
                      <a:extLst>
                        <a:ext uri="{28A0092B-C50C-407E-A947-70E740481C1C}">
                          <a14:useLocalDpi xmlns:a14="http://schemas.microsoft.com/office/drawing/2010/main" val="0"/>
                        </a:ext>
                      </a:extLst>
                    </a:blip>
                    <a:stretch>
                      <a:fillRect/>
                    </a:stretch>
                  </pic:blipFill>
                  <pic:spPr>
                    <a:xfrm>
                      <a:off x="0" y="0"/>
                      <a:ext cx="2880000" cy="2088969"/>
                    </a:xfrm>
                    <a:prstGeom prst="rect">
                      <a:avLst/>
                    </a:prstGeom>
                  </pic:spPr>
                </pic:pic>
              </a:graphicData>
            </a:graphic>
          </wp:inline>
        </w:drawing>
      </w:r>
    </w:p>
    <w:p w14:paraId="335719DE" w14:textId="3ECA5C75" w:rsidR="003B77BC" w:rsidRPr="006F0A55" w:rsidRDefault="00D26589">
      <w:pPr>
        <w:tabs>
          <w:tab w:val="left" w:pos="420"/>
        </w:tabs>
        <w:suppressAutoHyphens/>
        <w:spacing w:line="480" w:lineRule="auto"/>
        <w:rPr>
          <w:rFonts w:ascii="Times New Roman" w:eastAsia="宋体" w:hAnsi="Times New Roman" w:cs="Times New Roman"/>
          <w:sz w:val="24"/>
          <w:szCs w:val="24"/>
        </w:rPr>
      </w:pPr>
      <w:r>
        <w:rPr>
          <w:rFonts w:ascii="Times New Roman" w:eastAsia="宋体" w:hAnsi="Times New Roman" w:cs="Times New Roman"/>
          <w:b/>
          <w:bCs/>
          <w:sz w:val="24"/>
          <w:szCs w:val="24"/>
          <w:lang w:val="de-DE"/>
        </w:rPr>
        <w:t>Supplementary Fig. 11 |</w:t>
      </w:r>
      <w:r>
        <w:rPr>
          <w:rFonts w:ascii="Times New Roman" w:eastAsia="宋体" w:hAnsi="Times New Roman" w:cs="Times New Roman"/>
          <w:bCs/>
          <w:sz w:val="24"/>
          <w:szCs w:val="24"/>
          <w:lang w:val="de-DE"/>
        </w:rPr>
        <w:t xml:space="preserve"> </w:t>
      </w:r>
      <w:r>
        <w:rPr>
          <w:rFonts w:ascii="Times New Roman" w:eastAsia="宋体" w:hAnsi="Times New Roman" w:cs="Times New Roman"/>
          <w:sz w:val="24"/>
          <w:szCs w:val="24"/>
          <w:lang w:val="de-DE"/>
        </w:rPr>
        <w:t>Schematic of the GGFF flexible pressure sensor, where GGFF is encapsulated by polypropylene films.</w:t>
      </w:r>
    </w:p>
    <w:p w14:paraId="2F8830CB" w14:textId="77777777" w:rsidR="003B77BC" w:rsidRPr="006F0A55" w:rsidRDefault="00D26589">
      <w:pPr>
        <w:widowControl/>
        <w:jc w:val="left"/>
        <w:rPr>
          <w:rFonts w:ascii="Times New Roman" w:eastAsia="宋体" w:hAnsi="Times New Roman" w:cs="Times New Roman"/>
          <w:sz w:val="24"/>
          <w:szCs w:val="24"/>
        </w:rPr>
      </w:pPr>
      <w:r w:rsidRPr="006F0A55">
        <w:rPr>
          <w:rFonts w:ascii="Times New Roman" w:eastAsia="宋体" w:hAnsi="Times New Roman" w:cs="Times New Roman"/>
          <w:sz w:val="24"/>
          <w:szCs w:val="24"/>
        </w:rPr>
        <w:br w:type="page"/>
      </w:r>
    </w:p>
    <w:p w14:paraId="16C498BE" w14:textId="41ECE0F6" w:rsidR="003B77BC" w:rsidRDefault="00B77632">
      <w:pPr>
        <w:tabs>
          <w:tab w:val="left" w:pos="420"/>
        </w:tabs>
        <w:suppressAutoHyphens/>
        <w:spacing w:line="480" w:lineRule="auto"/>
        <w:jc w:val="center"/>
        <w:rPr>
          <w:rFonts w:ascii="Times New Roman" w:eastAsia="宋体" w:hAnsi="Times New Roman" w:cs="Times New Roman"/>
          <w:sz w:val="24"/>
          <w:szCs w:val="24"/>
          <w:lang w:val="de-DE"/>
        </w:rPr>
      </w:pPr>
      <w:r>
        <w:rPr>
          <w:rFonts w:ascii="Times New Roman" w:eastAsia="宋体" w:hAnsi="Times New Roman" w:cs="Times New Roman"/>
          <w:noProof/>
          <w:sz w:val="24"/>
          <w:szCs w:val="24"/>
          <w:lang w:val="de-DE"/>
        </w:rPr>
        <w:lastRenderedPageBreak/>
        <w:drawing>
          <wp:inline distT="0" distB="0" distL="0" distR="0" wp14:anchorId="377F02FA" wp14:editId="54BDB2B8">
            <wp:extent cx="2880000" cy="2403101"/>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 S12.tif"/>
                    <pic:cNvPicPr/>
                  </pic:nvPicPr>
                  <pic:blipFill>
                    <a:blip r:embed="rId18">
                      <a:extLst>
                        <a:ext uri="{28A0092B-C50C-407E-A947-70E740481C1C}">
                          <a14:useLocalDpi xmlns:a14="http://schemas.microsoft.com/office/drawing/2010/main" val="0"/>
                        </a:ext>
                      </a:extLst>
                    </a:blip>
                    <a:stretch>
                      <a:fillRect/>
                    </a:stretch>
                  </pic:blipFill>
                  <pic:spPr>
                    <a:xfrm>
                      <a:off x="0" y="0"/>
                      <a:ext cx="2880000" cy="2403101"/>
                    </a:xfrm>
                    <a:prstGeom prst="rect">
                      <a:avLst/>
                    </a:prstGeom>
                  </pic:spPr>
                </pic:pic>
              </a:graphicData>
            </a:graphic>
          </wp:inline>
        </w:drawing>
      </w:r>
    </w:p>
    <w:p w14:paraId="0F245EF5" w14:textId="3409EAD2" w:rsidR="003B77BC" w:rsidRDefault="00D26589">
      <w:pPr>
        <w:tabs>
          <w:tab w:val="left" w:pos="420"/>
        </w:tabs>
        <w:suppressAutoHyphens/>
        <w:spacing w:line="480" w:lineRule="auto"/>
        <w:rPr>
          <w:rFonts w:ascii="Times New Roman" w:eastAsia="宋体" w:hAnsi="Times New Roman" w:cs="Times New Roman"/>
          <w:sz w:val="24"/>
          <w:szCs w:val="24"/>
          <w:lang w:val="de-DE"/>
        </w:rPr>
      </w:pPr>
      <w:r>
        <w:rPr>
          <w:rFonts w:ascii="Times New Roman" w:eastAsia="宋体" w:hAnsi="Times New Roman" w:cs="Times New Roman"/>
          <w:b/>
          <w:bCs/>
          <w:sz w:val="24"/>
          <w:szCs w:val="24"/>
          <w:lang w:val="de-DE"/>
        </w:rPr>
        <w:t>Supplementary Fig. 12 |</w:t>
      </w:r>
      <w:r>
        <w:rPr>
          <w:rFonts w:ascii="Times New Roman" w:eastAsia="宋体" w:hAnsi="Times New Roman" w:cs="Times New Roman"/>
          <w:bCs/>
          <w:sz w:val="24"/>
          <w:szCs w:val="24"/>
          <w:lang w:val="de-DE"/>
        </w:rPr>
        <w:t xml:space="preserve"> </w:t>
      </w:r>
      <w:r>
        <w:rPr>
          <w:rFonts w:ascii="Times New Roman" w:eastAsia="宋体" w:hAnsi="Times New Roman" w:cs="Times New Roman"/>
          <w:sz w:val="24"/>
          <w:szCs w:val="24"/>
          <w:lang w:val="de-DE"/>
        </w:rPr>
        <w:t>Δ</w:t>
      </w:r>
      <w:r>
        <w:rPr>
          <w:rFonts w:ascii="Times New Roman" w:eastAsia="宋体" w:hAnsi="Times New Roman" w:cs="Times New Roman"/>
          <w:i/>
          <w:sz w:val="24"/>
          <w:szCs w:val="24"/>
          <w:lang w:val="de-DE"/>
        </w:rPr>
        <w:t>R</w:t>
      </w:r>
      <w:r>
        <w:rPr>
          <w:rFonts w:ascii="Times New Roman" w:eastAsia="宋体" w:hAnsi="Times New Roman" w:cs="Times New Roman"/>
          <w:sz w:val="24"/>
          <w:szCs w:val="24"/>
          <w:lang w:val="de-DE"/>
        </w:rPr>
        <w:t>/</w:t>
      </w:r>
      <w:r>
        <w:rPr>
          <w:rFonts w:ascii="Times New Roman" w:eastAsia="宋体" w:hAnsi="Times New Roman" w:cs="Times New Roman"/>
          <w:i/>
          <w:sz w:val="24"/>
          <w:szCs w:val="24"/>
          <w:lang w:val="de-DE"/>
        </w:rPr>
        <w:t>R</w:t>
      </w:r>
      <w:r>
        <w:rPr>
          <w:rFonts w:ascii="Times New Roman" w:eastAsia="宋体" w:hAnsi="Times New Roman" w:cs="Times New Roman"/>
          <w:sz w:val="24"/>
          <w:szCs w:val="24"/>
          <w:vertAlign w:val="subscript"/>
          <w:lang w:val="de-DE"/>
        </w:rPr>
        <w:t>0</w:t>
      </w:r>
      <w:r>
        <w:rPr>
          <w:rFonts w:ascii="Times New Roman" w:eastAsia="宋体" w:hAnsi="Times New Roman" w:cs="Times New Roman"/>
          <w:sz w:val="24"/>
          <w:szCs w:val="24"/>
          <w:lang w:val="de-DE"/>
        </w:rPr>
        <w:t xml:space="preserve"> of GGFF pressure sensor at different finger bending angles, exhibiting a rapid</w:t>
      </w:r>
      <w:r w:rsidR="000034D8">
        <w:rPr>
          <w:rFonts w:ascii="Times New Roman" w:eastAsia="宋体" w:hAnsi="Times New Roman" w:cs="Times New Roman"/>
          <w:sz w:val="24"/>
          <w:szCs w:val="24"/>
          <w:lang w:val="de-DE"/>
        </w:rPr>
        <w:t xml:space="preserve"> </w:t>
      </w:r>
      <w:r w:rsidR="000034D8" w:rsidRPr="000034D8">
        <w:rPr>
          <w:rFonts w:ascii="Times New Roman" w:eastAsia="宋体" w:hAnsi="Times New Roman" w:cs="Times New Roman"/>
          <w:sz w:val="24"/>
          <w:szCs w:val="24"/>
          <w:lang w:val="de-DE"/>
        </w:rPr>
        <w:t xml:space="preserve">relative resistance variations </w:t>
      </w:r>
      <w:r>
        <w:rPr>
          <w:rFonts w:ascii="Times New Roman" w:eastAsia="宋体" w:hAnsi="Times New Roman" w:cs="Times New Roman"/>
          <w:sz w:val="24"/>
          <w:szCs w:val="24"/>
          <w:lang w:val="de-DE"/>
        </w:rPr>
        <w:t>with the good repeatability and stability.</w:t>
      </w:r>
    </w:p>
    <w:p w14:paraId="015B9DBF" w14:textId="77777777" w:rsidR="003B77BC" w:rsidRDefault="00D26589">
      <w:pPr>
        <w:widowControl/>
        <w:jc w:val="left"/>
        <w:rPr>
          <w:rFonts w:ascii="Times New Roman" w:eastAsia="宋体" w:hAnsi="Times New Roman" w:cs="Times New Roman"/>
          <w:sz w:val="24"/>
          <w:szCs w:val="24"/>
          <w:lang w:val="de-DE"/>
        </w:rPr>
      </w:pPr>
      <w:r>
        <w:rPr>
          <w:rFonts w:ascii="Times New Roman" w:eastAsia="宋体" w:hAnsi="Times New Roman" w:cs="Times New Roman"/>
          <w:sz w:val="24"/>
          <w:szCs w:val="24"/>
          <w:lang w:val="de-DE"/>
        </w:rPr>
        <w:br w:type="page"/>
      </w:r>
    </w:p>
    <w:p w14:paraId="32BF5977" w14:textId="77777777" w:rsidR="003B77BC" w:rsidRDefault="00D26589">
      <w:pPr>
        <w:tabs>
          <w:tab w:val="left" w:pos="420"/>
        </w:tabs>
        <w:suppressAutoHyphens/>
        <w:spacing w:line="480" w:lineRule="auto"/>
        <w:outlineLvl w:val="0"/>
        <w:rPr>
          <w:rFonts w:ascii="Times New Roman" w:hAnsi="Times New Roman" w:cs="Times New Roman"/>
          <w:b/>
          <w:sz w:val="24"/>
          <w:szCs w:val="24"/>
        </w:rPr>
      </w:pPr>
      <w:r>
        <w:rPr>
          <w:rFonts w:ascii="Times New Roman" w:hAnsi="Times New Roman" w:cs="Times New Roman"/>
          <w:b/>
          <w:sz w:val="24"/>
          <w:szCs w:val="24"/>
        </w:rPr>
        <w:lastRenderedPageBreak/>
        <w:t>Supplementary References</w:t>
      </w:r>
    </w:p>
    <w:p w14:paraId="2B936EA2" w14:textId="36953E74" w:rsidR="005D3CC1" w:rsidRDefault="005D3CC1" w:rsidP="005D3CC1">
      <w:pPr>
        <w:ind w:left="720" w:hanging="720"/>
        <w:rPr>
          <w:rFonts w:ascii="Times New Roman" w:eastAsia="等线" w:hAnsi="Times New Roman" w:cs="Times New Roman"/>
          <w:sz w:val="22"/>
        </w:rPr>
      </w:pPr>
      <w:r w:rsidRPr="005D3CC1">
        <w:rPr>
          <w:rFonts w:ascii="Times New Roman" w:eastAsia="等线" w:hAnsi="Times New Roman" w:cs="Times New Roman"/>
          <w:sz w:val="22"/>
        </w:rPr>
        <w:t>1.</w:t>
      </w:r>
      <w:r w:rsidRPr="005D3CC1">
        <w:rPr>
          <w:rFonts w:ascii="Times New Roman" w:eastAsia="等线" w:hAnsi="Times New Roman" w:cs="Times New Roman"/>
          <w:sz w:val="22"/>
        </w:rPr>
        <w:tab/>
      </w:r>
      <w:proofErr w:type="spellStart"/>
      <w:r w:rsidRPr="005D3CC1">
        <w:rPr>
          <w:rFonts w:ascii="Times New Roman" w:eastAsia="等线" w:hAnsi="Times New Roman" w:cs="Times New Roman"/>
          <w:sz w:val="22"/>
        </w:rPr>
        <w:t>Kresse</w:t>
      </w:r>
      <w:proofErr w:type="spellEnd"/>
      <w:r w:rsidRPr="005D3CC1">
        <w:rPr>
          <w:rFonts w:ascii="Times New Roman" w:eastAsia="等线" w:hAnsi="Times New Roman" w:cs="Times New Roman"/>
          <w:sz w:val="22"/>
        </w:rPr>
        <w:t>, G.</w:t>
      </w:r>
      <w:r w:rsidR="00F07C8F">
        <w:rPr>
          <w:rFonts w:ascii="Times New Roman" w:eastAsia="等线" w:hAnsi="Times New Roman" w:cs="Times New Roman"/>
          <w:sz w:val="22"/>
        </w:rPr>
        <w:t xml:space="preserve"> &amp;</w:t>
      </w:r>
      <w:r w:rsidRPr="005D3CC1">
        <w:rPr>
          <w:rFonts w:ascii="Times New Roman" w:eastAsia="等线" w:hAnsi="Times New Roman" w:cs="Times New Roman"/>
          <w:sz w:val="22"/>
        </w:rPr>
        <w:t xml:space="preserve"> Joubert, D.</w:t>
      </w:r>
      <w:r w:rsidR="00F07C8F" w:rsidRPr="00F07C8F">
        <w:t xml:space="preserve"> </w:t>
      </w:r>
      <w:r w:rsidR="00F07C8F" w:rsidRPr="00F07C8F">
        <w:rPr>
          <w:rFonts w:ascii="Times New Roman" w:eastAsia="等线" w:hAnsi="Times New Roman" w:cs="Times New Roman"/>
          <w:sz w:val="22"/>
        </w:rPr>
        <w:t>From ultrasoft pseudopotentials to the projector augmented-wave method</w:t>
      </w:r>
      <w:r w:rsidR="00F07C8F">
        <w:rPr>
          <w:rFonts w:ascii="Times New Roman" w:eastAsia="等线" w:hAnsi="Times New Roman" w:cs="Times New Roman"/>
          <w:sz w:val="22"/>
        </w:rPr>
        <w:t>.</w:t>
      </w:r>
      <w:r w:rsidRPr="005D3CC1">
        <w:rPr>
          <w:rFonts w:ascii="Times New Roman" w:eastAsia="等线" w:hAnsi="Times New Roman" w:cs="Times New Roman"/>
          <w:sz w:val="22"/>
        </w:rPr>
        <w:t xml:space="preserve"> </w:t>
      </w:r>
      <w:r w:rsidRPr="005D3CC1">
        <w:rPr>
          <w:rFonts w:ascii="Times New Roman" w:eastAsia="等线" w:hAnsi="Times New Roman" w:cs="Times New Roman"/>
          <w:i/>
          <w:sz w:val="22"/>
        </w:rPr>
        <w:t>Phys. Rev. B</w:t>
      </w:r>
      <w:r w:rsidRPr="005D3CC1">
        <w:rPr>
          <w:rFonts w:ascii="Times New Roman" w:eastAsia="等线" w:hAnsi="Times New Roman" w:cs="Times New Roman"/>
          <w:sz w:val="22"/>
        </w:rPr>
        <w:t xml:space="preserve"> </w:t>
      </w:r>
      <w:r w:rsidRPr="00F07C8F">
        <w:rPr>
          <w:rFonts w:ascii="Times New Roman" w:eastAsia="等线" w:hAnsi="Times New Roman" w:cs="Times New Roman"/>
          <w:b/>
          <w:sz w:val="22"/>
        </w:rPr>
        <w:t>59</w:t>
      </w:r>
      <w:r w:rsidRPr="005D3CC1">
        <w:rPr>
          <w:rFonts w:ascii="Times New Roman" w:eastAsia="等线" w:hAnsi="Times New Roman" w:cs="Times New Roman"/>
          <w:sz w:val="22"/>
        </w:rPr>
        <w:t>, 1758</w:t>
      </w:r>
      <w:r w:rsidR="00F07C8F">
        <w:rPr>
          <w:rFonts w:ascii="Times New Roman" w:eastAsia="XmgrfcBpglhtSTIXGeneral-Regular" w:hAnsi="Times New Roman" w:cs="Times New Roman"/>
          <w:color w:val="000000" w:themeColor="text1"/>
          <w:sz w:val="24"/>
          <w:szCs w:val="24"/>
        </w:rPr>
        <w:t>–</w:t>
      </w:r>
      <w:r w:rsidRPr="005D3CC1">
        <w:rPr>
          <w:rFonts w:ascii="Times New Roman" w:eastAsia="等线" w:hAnsi="Times New Roman" w:cs="Times New Roman"/>
          <w:sz w:val="22"/>
        </w:rPr>
        <w:t>177</w:t>
      </w:r>
      <w:r w:rsidR="00F07C8F">
        <w:rPr>
          <w:rFonts w:ascii="Times New Roman" w:eastAsia="等线" w:hAnsi="Times New Roman" w:cs="Times New Roman"/>
          <w:sz w:val="22"/>
        </w:rPr>
        <w:t xml:space="preserve">5 </w:t>
      </w:r>
      <w:r w:rsidRPr="005D3CC1">
        <w:rPr>
          <w:rFonts w:ascii="Times New Roman" w:eastAsia="等线" w:hAnsi="Times New Roman" w:cs="Times New Roman"/>
          <w:sz w:val="22"/>
        </w:rPr>
        <w:t>(1999).</w:t>
      </w:r>
    </w:p>
    <w:p w14:paraId="022663FA" w14:textId="34E83AEC" w:rsidR="005D3CC1" w:rsidRDefault="005D3CC1" w:rsidP="005D3CC1">
      <w:pPr>
        <w:ind w:left="720" w:hanging="720"/>
        <w:rPr>
          <w:rFonts w:ascii="Times New Roman" w:eastAsia="等线" w:hAnsi="Times New Roman" w:cs="Times New Roman"/>
          <w:sz w:val="22"/>
        </w:rPr>
      </w:pPr>
      <w:r>
        <w:rPr>
          <w:rFonts w:ascii="Times New Roman" w:eastAsia="等线" w:hAnsi="Times New Roman" w:cs="Times New Roman"/>
          <w:sz w:val="22"/>
        </w:rPr>
        <w:t>2</w:t>
      </w:r>
      <w:r w:rsidRPr="005D3CC1">
        <w:rPr>
          <w:rFonts w:ascii="Times New Roman" w:eastAsia="等线" w:hAnsi="Times New Roman" w:cs="Times New Roman"/>
          <w:sz w:val="22"/>
        </w:rPr>
        <w:t>.</w:t>
      </w:r>
      <w:r w:rsidRPr="005D3CC1">
        <w:rPr>
          <w:rFonts w:ascii="Times New Roman" w:eastAsia="等线" w:hAnsi="Times New Roman" w:cs="Times New Roman"/>
          <w:sz w:val="22"/>
        </w:rPr>
        <w:tab/>
      </w:r>
      <w:proofErr w:type="spellStart"/>
      <w:r w:rsidRPr="005D3CC1">
        <w:rPr>
          <w:rFonts w:ascii="Times New Roman" w:eastAsia="等线" w:hAnsi="Times New Roman" w:cs="Times New Roman"/>
          <w:sz w:val="22"/>
        </w:rPr>
        <w:t>Perdew</w:t>
      </w:r>
      <w:proofErr w:type="spellEnd"/>
      <w:r w:rsidRPr="005D3CC1">
        <w:rPr>
          <w:rFonts w:ascii="Times New Roman" w:eastAsia="等线" w:hAnsi="Times New Roman" w:cs="Times New Roman"/>
          <w:sz w:val="22"/>
        </w:rPr>
        <w:t>, J. P., Burke, K.</w:t>
      </w:r>
      <w:r w:rsidR="00F07C8F">
        <w:rPr>
          <w:rFonts w:ascii="Times New Roman" w:eastAsia="等线" w:hAnsi="Times New Roman" w:cs="Times New Roman"/>
          <w:sz w:val="22"/>
        </w:rPr>
        <w:t xml:space="preserve"> &amp;</w:t>
      </w:r>
      <w:r w:rsidRPr="005D3CC1">
        <w:rPr>
          <w:rFonts w:ascii="Times New Roman" w:eastAsia="等线" w:hAnsi="Times New Roman" w:cs="Times New Roman"/>
          <w:sz w:val="22"/>
        </w:rPr>
        <w:t xml:space="preserve"> </w:t>
      </w:r>
      <w:proofErr w:type="spellStart"/>
      <w:r w:rsidRPr="005D3CC1">
        <w:rPr>
          <w:rFonts w:ascii="Times New Roman" w:eastAsia="等线" w:hAnsi="Times New Roman" w:cs="Times New Roman"/>
          <w:sz w:val="22"/>
        </w:rPr>
        <w:t>Ernzerhof</w:t>
      </w:r>
      <w:proofErr w:type="spellEnd"/>
      <w:r w:rsidRPr="005D3CC1">
        <w:rPr>
          <w:rFonts w:ascii="Times New Roman" w:eastAsia="等线" w:hAnsi="Times New Roman" w:cs="Times New Roman"/>
          <w:sz w:val="22"/>
        </w:rPr>
        <w:t>, M.</w:t>
      </w:r>
      <w:r w:rsidR="00F07C8F" w:rsidRPr="00F07C8F">
        <w:t xml:space="preserve"> </w:t>
      </w:r>
      <w:r w:rsidR="00F07C8F" w:rsidRPr="00F07C8F">
        <w:rPr>
          <w:rFonts w:ascii="Times New Roman" w:eastAsia="等线" w:hAnsi="Times New Roman" w:cs="Times New Roman"/>
          <w:sz w:val="22"/>
        </w:rPr>
        <w:t xml:space="preserve">Generalized </w:t>
      </w:r>
      <w:r w:rsidR="00F07C8F">
        <w:rPr>
          <w:rFonts w:ascii="Times New Roman" w:eastAsia="等线" w:hAnsi="Times New Roman" w:cs="Times New Roman"/>
          <w:sz w:val="22"/>
        </w:rPr>
        <w:t>g</w:t>
      </w:r>
      <w:r w:rsidR="00F07C8F" w:rsidRPr="00F07C8F">
        <w:rPr>
          <w:rFonts w:ascii="Times New Roman" w:eastAsia="等线" w:hAnsi="Times New Roman" w:cs="Times New Roman"/>
          <w:sz w:val="22"/>
        </w:rPr>
        <w:t xml:space="preserve">radient </w:t>
      </w:r>
      <w:r w:rsidR="00F07C8F">
        <w:rPr>
          <w:rFonts w:ascii="Times New Roman" w:eastAsia="等线" w:hAnsi="Times New Roman" w:cs="Times New Roman"/>
          <w:sz w:val="22"/>
        </w:rPr>
        <w:t>a</w:t>
      </w:r>
      <w:r w:rsidR="00F07C8F" w:rsidRPr="00F07C8F">
        <w:rPr>
          <w:rFonts w:ascii="Times New Roman" w:eastAsia="等线" w:hAnsi="Times New Roman" w:cs="Times New Roman"/>
          <w:sz w:val="22"/>
        </w:rPr>
        <w:t xml:space="preserve">pproximation </w:t>
      </w:r>
      <w:r w:rsidR="00F07C8F">
        <w:rPr>
          <w:rFonts w:ascii="Times New Roman" w:eastAsia="等线" w:hAnsi="Times New Roman" w:cs="Times New Roman"/>
          <w:sz w:val="22"/>
        </w:rPr>
        <w:t>m</w:t>
      </w:r>
      <w:r w:rsidR="00F07C8F" w:rsidRPr="00F07C8F">
        <w:rPr>
          <w:rFonts w:ascii="Times New Roman" w:eastAsia="等线" w:hAnsi="Times New Roman" w:cs="Times New Roman"/>
          <w:sz w:val="22"/>
        </w:rPr>
        <w:t xml:space="preserve">ade </w:t>
      </w:r>
      <w:r w:rsidR="00F07C8F">
        <w:rPr>
          <w:rFonts w:ascii="Times New Roman" w:eastAsia="等线" w:hAnsi="Times New Roman" w:cs="Times New Roman"/>
          <w:sz w:val="22"/>
        </w:rPr>
        <w:t>s</w:t>
      </w:r>
      <w:r w:rsidR="00F07C8F" w:rsidRPr="00F07C8F">
        <w:rPr>
          <w:rFonts w:ascii="Times New Roman" w:eastAsia="等线" w:hAnsi="Times New Roman" w:cs="Times New Roman"/>
          <w:sz w:val="22"/>
        </w:rPr>
        <w:t>imple</w:t>
      </w:r>
      <w:r w:rsidR="00F07C8F">
        <w:rPr>
          <w:rFonts w:ascii="Times New Roman" w:eastAsia="等线" w:hAnsi="Times New Roman" w:cs="Times New Roman"/>
          <w:sz w:val="22"/>
        </w:rPr>
        <w:t>.</w:t>
      </w:r>
      <w:r w:rsidRPr="005D3CC1">
        <w:rPr>
          <w:rFonts w:ascii="Times New Roman" w:eastAsia="等线" w:hAnsi="Times New Roman" w:cs="Times New Roman"/>
          <w:sz w:val="22"/>
        </w:rPr>
        <w:t xml:space="preserve"> </w:t>
      </w:r>
      <w:r w:rsidRPr="005D3CC1">
        <w:rPr>
          <w:rFonts w:ascii="Times New Roman" w:eastAsia="等线" w:hAnsi="Times New Roman" w:cs="Times New Roman"/>
          <w:i/>
          <w:sz w:val="22"/>
        </w:rPr>
        <w:t xml:space="preserve">Phys. Rev. </w:t>
      </w:r>
      <w:r w:rsidRPr="00F07C8F">
        <w:rPr>
          <w:rFonts w:ascii="Times New Roman" w:eastAsia="等线" w:hAnsi="Times New Roman" w:cs="Times New Roman"/>
          <w:i/>
          <w:sz w:val="22"/>
        </w:rPr>
        <w:t>Lett.</w:t>
      </w:r>
      <w:r w:rsidRPr="00F07C8F">
        <w:rPr>
          <w:rFonts w:ascii="Times New Roman" w:eastAsia="等线" w:hAnsi="Times New Roman" w:cs="Times New Roman"/>
          <w:sz w:val="22"/>
        </w:rPr>
        <w:t xml:space="preserve"> </w:t>
      </w:r>
      <w:r w:rsidRPr="00F07C8F">
        <w:rPr>
          <w:rFonts w:ascii="Times New Roman" w:eastAsia="等线" w:hAnsi="Times New Roman" w:cs="Times New Roman"/>
          <w:b/>
          <w:sz w:val="22"/>
        </w:rPr>
        <w:t>77</w:t>
      </w:r>
      <w:r w:rsidRPr="00F07C8F">
        <w:rPr>
          <w:rFonts w:ascii="Times New Roman" w:eastAsia="等线" w:hAnsi="Times New Roman" w:cs="Times New Roman"/>
          <w:sz w:val="22"/>
        </w:rPr>
        <w:t>, 38</w:t>
      </w:r>
      <w:r w:rsidRPr="005D3CC1">
        <w:rPr>
          <w:rFonts w:ascii="Times New Roman" w:eastAsia="等线" w:hAnsi="Times New Roman" w:cs="Times New Roman"/>
          <w:sz w:val="22"/>
        </w:rPr>
        <w:t>65</w:t>
      </w:r>
      <w:r w:rsidR="00F07C8F">
        <w:rPr>
          <w:rFonts w:ascii="Times New Roman" w:eastAsia="XmgrfcBpglhtSTIXGeneral-Regular" w:hAnsi="Times New Roman" w:cs="Times New Roman"/>
          <w:color w:val="000000" w:themeColor="text1"/>
          <w:sz w:val="24"/>
          <w:szCs w:val="24"/>
        </w:rPr>
        <w:t>–</w:t>
      </w:r>
      <w:r w:rsidRPr="005D3CC1">
        <w:rPr>
          <w:rFonts w:ascii="Times New Roman" w:eastAsia="等线" w:hAnsi="Times New Roman" w:cs="Times New Roman"/>
          <w:sz w:val="22"/>
        </w:rPr>
        <w:t>3868 (1996).</w:t>
      </w:r>
    </w:p>
    <w:p w14:paraId="0DF27A0F" w14:textId="242CBF7F" w:rsidR="005D3CC1" w:rsidRDefault="005D3CC1" w:rsidP="005D3CC1">
      <w:pPr>
        <w:ind w:left="720" w:hanging="720"/>
        <w:rPr>
          <w:rFonts w:ascii="Times New Roman" w:eastAsia="等线" w:hAnsi="Times New Roman" w:cs="Times New Roman"/>
          <w:sz w:val="22"/>
        </w:rPr>
      </w:pPr>
      <w:r>
        <w:rPr>
          <w:rFonts w:ascii="Times New Roman" w:eastAsia="等线" w:hAnsi="Times New Roman" w:cs="Times New Roman"/>
          <w:sz w:val="22"/>
        </w:rPr>
        <w:t>3</w:t>
      </w:r>
      <w:r w:rsidRPr="005D3CC1">
        <w:rPr>
          <w:rFonts w:ascii="Times New Roman" w:eastAsia="等线" w:hAnsi="Times New Roman" w:cs="Times New Roman"/>
          <w:sz w:val="22"/>
        </w:rPr>
        <w:t>.</w:t>
      </w:r>
      <w:r w:rsidRPr="005D3CC1">
        <w:rPr>
          <w:rFonts w:ascii="Times New Roman" w:eastAsia="等线" w:hAnsi="Times New Roman" w:cs="Times New Roman"/>
          <w:sz w:val="22"/>
        </w:rPr>
        <w:tab/>
      </w:r>
      <w:proofErr w:type="spellStart"/>
      <w:r w:rsidRPr="005D3CC1">
        <w:rPr>
          <w:rFonts w:ascii="Times New Roman" w:eastAsia="等线" w:hAnsi="Times New Roman" w:cs="Times New Roman"/>
          <w:sz w:val="22"/>
        </w:rPr>
        <w:t>Limas</w:t>
      </w:r>
      <w:proofErr w:type="spellEnd"/>
      <w:r w:rsidRPr="005D3CC1">
        <w:rPr>
          <w:rFonts w:ascii="Times New Roman" w:eastAsia="等线" w:hAnsi="Times New Roman" w:cs="Times New Roman"/>
          <w:sz w:val="22"/>
        </w:rPr>
        <w:t>, N.</w:t>
      </w:r>
      <w:r w:rsidR="00F07C8F">
        <w:rPr>
          <w:rFonts w:ascii="Times New Roman" w:eastAsia="等线" w:hAnsi="Times New Roman" w:cs="Times New Roman"/>
          <w:sz w:val="22"/>
        </w:rPr>
        <w:t xml:space="preserve"> &amp;</w:t>
      </w:r>
      <w:r w:rsidRPr="005D3CC1">
        <w:rPr>
          <w:rFonts w:ascii="Times New Roman" w:eastAsia="等线" w:hAnsi="Times New Roman" w:cs="Times New Roman"/>
          <w:sz w:val="22"/>
        </w:rPr>
        <w:t xml:space="preserve"> </w:t>
      </w:r>
      <w:proofErr w:type="spellStart"/>
      <w:r w:rsidRPr="005D3CC1">
        <w:rPr>
          <w:rFonts w:ascii="Times New Roman" w:eastAsia="等线" w:hAnsi="Times New Roman" w:cs="Times New Roman"/>
          <w:sz w:val="22"/>
        </w:rPr>
        <w:t>Manz</w:t>
      </w:r>
      <w:proofErr w:type="spellEnd"/>
      <w:r w:rsidRPr="005D3CC1">
        <w:rPr>
          <w:rFonts w:ascii="Times New Roman" w:eastAsia="等线" w:hAnsi="Times New Roman" w:cs="Times New Roman"/>
          <w:sz w:val="22"/>
        </w:rPr>
        <w:t xml:space="preserve">, T. A. </w:t>
      </w:r>
      <w:r w:rsidR="00F07C8F" w:rsidRPr="00F07C8F">
        <w:rPr>
          <w:rFonts w:ascii="Times New Roman" w:eastAsia="等线" w:hAnsi="Times New Roman" w:cs="Times New Roman"/>
          <w:sz w:val="22"/>
        </w:rPr>
        <w:t>Introducing DDEC6 atomic population analysis: part 2. Computed results for a wide range of periodic and nonperiodic materials</w:t>
      </w:r>
      <w:r w:rsidRPr="005D3CC1">
        <w:rPr>
          <w:rFonts w:ascii="Times New Roman" w:eastAsia="等线" w:hAnsi="Times New Roman" w:cs="Times New Roman"/>
          <w:sz w:val="22"/>
        </w:rPr>
        <w:t xml:space="preserve">. </w:t>
      </w:r>
      <w:r w:rsidRPr="005D3CC1">
        <w:rPr>
          <w:rFonts w:ascii="Times New Roman" w:eastAsia="等线" w:hAnsi="Times New Roman" w:cs="Times New Roman"/>
          <w:i/>
          <w:sz w:val="22"/>
        </w:rPr>
        <w:t>RSC Adv.</w:t>
      </w:r>
      <w:r w:rsidRPr="005D3CC1">
        <w:rPr>
          <w:rFonts w:ascii="Times New Roman" w:eastAsia="等线" w:hAnsi="Times New Roman" w:cs="Times New Roman"/>
          <w:sz w:val="22"/>
        </w:rPr>
        <w:t xml:space="preserve"> </w:t>
      </w:r>
      <w:r w:rsidRPr="00F07C8F">
        <w:rPr>
          <w:rFonts w:ascii="Times New Roman" w:eastAsia="等线" w:hAnsi="Times New Roman" w:cs="Times New Roman"/>
          <w:b/>
          <w:sz w:val="22"/>
        </w:rPr>
        <w:t>6</w:t>
      </w:r>
      <w:r w:rsidRPr="005D3CC1">
        <w:rPr>
          <w:rFonts w:ascii="Times New Roman" w:eastAsia="等线" w:hAnsi="Times New Roman" w:cs="Times New Roman"/>
          <w:sz w:val="22"/>
        </w:rPr>
        <w:t>, 45727</w:t>
      </w:r>
      <w:r w:rsidR="00F07C8F">
        <w:rPr>
          <w:rFonts w:ascii="Times New Roman" w:eastAsia="XmgrfcBpglhtSTIXGeneral-Regular" w:hAnsi="Times New Roman" w:cs="Times New Roman"/>
          <w:color w:val="000000" w:themeColor="text1"/>
          <w:sz w:val="24"/>
          <w:szCs w:val="24"/>
        </w:rPr>
        <w:t>–</w:t>
      </w:r>
      <w:r w:rsidRPr="005D3CC1">
        <w:rPr>
          <w:rFonts w:ascii="Times New Roman" w:eastAsia="等线" w:hAnsi="Times New Roman" w:cs="Times New Roman"/>
          <w:sz w:val="22"/>
        </w:rPr>
        <w:t>45747 (2016).</w:t>
      </w:r>
    </w:p>
    <w:p w14:paraId="4E1DFCCD" w14:textId="1925857D" w:rsidR="005D3CC1" w:rsidRPr="005D3CC1" w:rsidRDefault="005D3CC1" w:rsidP="005D3CC1">
      <w:pPr>
        <w:ind w:left="720" w:hanging="720"/>
        <w:rPr>
          <w:rFonts w:ascii="Times New Roman" w:eastAsia="等线" w:hAnsi="Times New Roman" w:cs="Times New Roman"/>
          <w:sz w:val="22"/>
        </w:rPr>
      </w:pPr>
      <w:r>
        <w:rPr>
          <w:rFonts w:ascii="Times New Roman" w:eastAsia="等线" w:hAnsi="Times New Roman" w:cs="Times New Roman"/>
          <w:sz w:val="22"/>
        </w:rPr>
        <w:t>4</w:t>
      </w:r>
      <w:r w:rsidRPr="005D3CC1">
        <w:rPr>
          <w:rFonts w:ascii="Times New Roman" w:eastAsia="等线" w:hAnsi="Times New Roman" w:cs="Times New Roman"/>
          <w:sz w:val="22"/>
        </w:rPr>
        <w:t>.</w:t>
      </w:r>
      <w:r w:rsidRPr="005D3CC1">
        <w:rPr>
          <w:rFonts w:ascii="Times New Roman" w:eastAsia="等线" w:hAnsi="Times New Roman" w:cs="Times New Roman"/>
          <w:sz w:val="22"/>
        </w:rPr>
        <w:tab/>
        <w:t>Mills, G., Jonsson, H.</w:t>
      </w:r>
      <w:r w:rsidR="00F07C8F">
        <w:rPr>
          <w:rFonts w:ascii="Times New Roman" w:eastAsia="等线" w:hAnsi="Times New Roman" w:cs="Times New Roman"/>
          <w:sz w:val="22"/>
        </w:rPr>
        <w:t xml:space="preserve"> &amp;</w:t>
      </w:r>
      <w:r w:rsidRPr="005D3CC1">
        <w:rPr>
          <w:rFonts w:ascii="Times New Roman" w:eastAsia="等线" w:hAnsi="Times New Roman" w:cs="Times New Roman"/>
          <w:sz w:val="22"/>
        </w:rPr>
        <w:t xml:space="preserve"> </w:t>
      </w:r>
      <w:proofErr w:type="spellStart"/>
      <w:r w:rsidRPr="005D3CC1">
        <w:rPr>
          <w:rFonts w:ascii="Times New Roman" w:eastAsia="等线" w:hAnsi="Times New Roman" w:cs="Times New Roman"/>
          <w:sz w:val="22"/>
        </w:rPr>
        <w:t>Schenter</w:t>
      </w:r>
      <w:proofErr w:type="spellEnd"/>
      <w:r w:rsidRPr="005D3CC1">
        <w:rPr>
          <w:rFonts w:ascii="Times New Roman" w:eastAsia="等线" w:hAnsi="Times New Roman" w:cs="Times New Roman"/>
          <w:sz w:val="22"/>
        </w:rPr>
        <w:t xml:space="preserve">, G. K. </w:t>
      </w:r>
      <w:r w:rsidR="00F07C8F" w:rsidRPr="00F07C8F">
        <w:rPr>
          <w:rFonts w:ascii="Times New Roman" w:eastAsia="等线" w:hAnsi="Times New Roman" w:cs="Times New Roman"/>
          <w:sz w:val="22"/>
        </w:rPr>
        <w:t>Reversible work transition state theory: application to dissociative adsorption of hydrogen</w:t>
      </w:r>
      <w:r w:rsidR="00F07C8F">
        <w:rPr>
          <w:rFonts w:ascii="Times New Roman" w:eastAsia="等线" w:hAnsi="Times New Roman" w:cs="Times New Roman"/>
          <w:sz w:val="22"/>
        </w:rPr>
        <w:t>.</w:t>
      </w:r>
      <w:r w:rsidRPr="005D3CC1">
        <w:rPr>
          <w:rFonts w:ascii="Times New Roman" w:eastAsia="等线" w:hAnsi="Times New Roman" w:cs="Times New Roman"/>
          <w:sz w:val="22"/>
        </w:rPr>
        <w:t xml:space="preserve"> </w:t>
      </w:r>
      <w:r w:rsidRPr="005D3CC1">
        <w:rPr>
          <w:rFonts w:ascii="Times New Roman" w:eastAsia="等线" w:hAnsi="Times New Roman" w:cs="Times New Roman"/>
          <w:i/>
          <w:sz w:val="22"/>
        </w:rPr>
        <w:t>Surf. Sci.</w:t>
      </w:r>
      <w:r w:rsidRPr="005D3CC1">
        <w:rPr>
          <w:rFonts w:ascii="Times New Roman" w:eastAsia="等线" w:hAnsi="Times New Roman" w:cs="Times New Roman"/>
          <w:sz w:val="22"/>
        </w:rPr>
        <w:t xml:space="preserve"> </w:t>
      </w:r>
      <w:r w:rsidRPr="00F07C8F">
        <w:rPr>
          <w:rFonts w:ascii="Times New Roman" w:eastAsia="等线" w:hAnsi="Times New Roman" w:cs="Times New Roman"/>
          <w:b/>
          <w:sz w:val="22"/>
        </w:rPr>
        <w:t>324</w:t>
      </w:r>
      <w:r w:rsidRPr="005D3CC1">
        <w:rPr>
          <w:rFonts w:ascii="Times New Roman" w:eastAsia="等线" w:hAnsi="Times New Roman" w:cs="Times New Roman"/>
          <w:sz w:val="22"/>
        </w:rPr>
        <w:t>, 305</w:t>
      </w:r>
      <w:r w:rsidR="00F07C8F">
        <w:rPr>
          <w:rFonts w:ascii="Times New Roman" w:eastAsia="XmgrfcBpglhtSTIXGeneral-Regular" w:hAnsi="Times New Roman" w:cs="Times New Roman"/>
          <w:color w:val="000000" w:themeColor="text1"/>
          <w:sz w:val="24"/>
          <w:szCs w:val="24"/>
        </w:rPr>
        <w:t>–</w:t>
      </w:r>
      <w:r w:rsidRPr="005D3CC1">
        <w:rPr>
          <w:rFonts w:ascii="Times New Roman" w:eastAsia="等线" w:hAnsi="Times New Roman" w:cs="Times New Roman"/>
          <w:sz w:val="22"/>
        </w:rPr>
        <w:t>337 (1995).</w:t>
      </w:r>
    </w:p>
    <w:sectPr w:rsidR="005D3CC1" w:rsidRPr="005D3CC1">
      <w:footerReference w:type="default" r:id="rId19"/>
      <w:pgSz w:w="12240" w:h="15840"/>
      <w:pgMar w:top="1296" w:right="1440" w:bottom="1296" w:left="1440" w:header="850" w:footer="648"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53070" w14:textId="77777777" w:rsidR="00AE5FA5" w:rsidRDefault="00AE5FA5">
      <w:r>
        <w:separator/>
      </w:r>
    </w:p>
  </w:endnote>
  <w:endnote w:type="continuationSeparator" w:id="0">
    <w:p w14:paraId="562BB9F2" w14:textId="77777777" w:rsidR="00AE5FA5" w:rsidRDefault="00AE5F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MS Mincho">
    <w:altName w:val="Yu Gothic"/>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XmgrfcBpglhtSTIXGeneral-Regular">
    <w:altName w:val="微软雅黑"/>
    <w:charset w:val="86"/>
    <w:family w:val="auto"/>
    <w:pitch w:val="default"/>
    <w:sig w:usb0="00000000" w:usb1="00000000" w:usb2="00000010" w:usb3="00000000" w:csb0="0004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6871F" w14:textId="77777777" w:rsidR="003B77BC" w:rsidRDefault="00D26589">
    <w:pPr>
      <w:pStyle w:val="a7"/>
      <w:jc w:val="center"/>
    </w:pPr>
    <w:r>
      <w:rPr>
        <w:rFonts w:ascii="Times New Roman" w:hAnsi="Times New Roman" w:cs="Times New Roman"/>
        <w:bCs/>
        <w:sz w:val="22"/>
      </w:rPr>
      <w:fldChar w:fldCharType="begin"/>
    </w:r>
    <w:r>
      <w:rPr>
        <w:rFonts w:ascii="Times New Roman" w:hAnsi="Times New Roman" w:cs="Times New Roman"/>
        <w:bCs/>
        <w:sz w:val="22"/>
        <w:szCs w:val="22"/>
      </w:rPr>
      <w:instrText>PAGE</w:instrText>
    </w:r>
    <w:r>
      <w:rPr>
        <w:rFonts w:ascii="Times New Roman" w:hAnsi="Times New Roman" w:cs="Times New Roman"/>
        <w:bCs/>
        <w:sz w:val="22"/>
      </w:rPr>
      <w:fldChar w:fldCharType="separate"/>
    </w:r>
    <w:r>
      <w:rPr>
        <w:rFonts w:ascii="Times New Roman" w:hAnsi="Times New Roman" w:cs="Times New Roman"/>
        <w:bCs/>
        <w:sz w:val="22"/>
        <w:szCs w:val="22"/>
      </w:rPr>
      <w:t>16</w:t>
    </w:r>
    <w:r>
      <w:rPr>
        <w:rFonts w:ascii="Times New Roman" w:hAnsi="Times New Roman" w:cs="Times New Roman"/>
        <w:bCs/>
        <w:sz w:val="22"/>
      </w:rPr>
      <w:fldChar w:fldCharType="end"/>
    </w:r>
    <w:r>
      <w:rPr>
        <w:rFonts w:ascii="Times New Roman" w:hAnsi="Times New Roman" w:cs="Times New Roman"/>
        <w:sz w:val="22"/>
        <w:szCs w:val="22"/>
        <w:lang w:val="zh-CN"/>
      </w:rPr>
      <w:t xml:space="preserve"> / </w:t>
    </w:r>
    <w:r>
      <w:rPr>
        <w:rFonts w:ascii="Times New Roman" w:hAnsi="Times New Roman" w:cs="Times New Roman"/>
        <w:bCs/>
        <w:sz w:val="22"/>
      </w:rPr>
      <w:fldChar w:fldCharType="begin"/>
    </w:r>
    <w:r>
      <w:rPr>
        <w:rFonts w:ascii="Times New Roman" w:hAnsi="Times New Roman" w:cs="Times New Roman"/>
        <w:bCs/>
        <w:sz w:val="22"/>
        <w:szCs w:val="22"/>
      </w:rPr>
      <w:instrText>NUMPAGES</w:instrText>
    </w:r>
    <w:r>
      <w:rPr>
        <w:rFonts w:ascii="Times New Roman" w:hAnsi="Times New Roman" w:cs="Times New Roman"/>
        <w:bCs/>
        <w:sz w:val="22"/>
      </w:rPr>
      <w:fldChar w:fldCharType="separate"/>
    </w:r>
    <w:r>
      <w:rPr>
        <w:rFonts w:ascii="Times New Roman" w:hAnsi="Times New Roman" w:cs="Times New Roman"/>
        <w:bCs/>
        <w:sz w:val="22"/>
        <w:szCs w:val="22"/>
      </w:rPr>
      <w:t>16</w:t>
    </w:r>
    <w:r>
      <w:rPr>
        <w:rFonts w:ascii="Times New Roman" w:hAnsi="Times New Roman" w:cs="Times New Roman"/>
        <w:bCs/>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1ACFBE" w14:textId="77777777" w:rsidR="00AE5FA5" w:rsidRDefault="00AE5FA5">
      <w:r>
        <w:separator/>
      </w:r>
    </w:p>
  </w:footnote>
  <w:footnote w:type="continuationSeparator" w:id="0">
    <w:p w14:paraId="76C9F42B" w14:textId="77777777" w:rsidR="00AE5FA5" w:rsidRDefault="00AE5F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540C91"/>
    <w:multiLevelType w:val="hybridMultilevel"/>
    <w:tmpl w:val="F9CC8A24"/>
    <w:lvl w:ilvl="0" w:tplc="901C108A">
      <w:start w:val="1"/>
      <w:numFmt w:val="decimal"/>
      <w:lvlText w:val="%1"/>
      <w:lvlJc w:val="left"/>
      <w:pPr>
        <w:ind w:left="420" w:hanging="420"/>
      </w:pPr>
      <w:rPr>
        <w:rFonts w:hint="eastAsia"/>
        <w:vertAlign w:val="superscrip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73478E0"/>
    <w:multiLevelType w:val="hybridMultilevel"/>
    <w:tmpl w:val="FC76DC30"/>
    <w:lvl w:ilvl="0" w:tplc="CEF62CA4">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F7F3A0B"/>
    <w:multiLevelType w:val="hybridMultilevel"/>
    <w:tmpl w:val="58BC9C52"/>
    <w:lvl w:ilvl="0" w:tplc="85A2FBEC">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22308C4"/>
    <w:multiLevelType w:val="multilevel"/>
    <w:tmpl w:val="422308C4"/>
    <w:lvl w:ilvl="0">
      <w:start w:val="1"/>
      <w:numFmt w:val="decimal"/>
      <w:lvlText w:val="[%1]"/>
      <w:lvlJc w:val="left"/>
      <w:pPr>
        <w:ind w:left="420" w:hanging="420"/>
      </w:pPr>
      <w:rPr>
        <w:rFonts w:ascii="Georgia" w:eastAsia="Georgia" w:hAnsi="Georgia" w:cs="Georgia" w:hint="default"/>
        <w:w w:val="87"/>
        <w:sz w:val="24"/>
        <w:szCs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9225642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26430114">
    <w:abstractNumId w:val="0"/>
  </w:num>
  <w:num w:numId="3" w16cid:durableId="1814979403">
    <w:abstractNumId w:val="2"/>
  </w:num>
  <w:num w:numId="4" w16cid:durableId="18038876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szQ0Mzc2trQ0MjNT0lEKTi0uzszPAykwtKwFAAhbJDMtAAAA"/>
    <w:docVar w:name="EN.InstantFormat" w:val="&lt;ENInstantFormat&gt;&lt;Enabled&gt;1&lt;/Enabled&gt;&lt;ScanUnformatted&gt;1&lt;/ScanUnformatted&gt;&lt;ScanChanges&gt;1&lt;/ScanChanges&gt;&lt;Suspended&gt;1&lt;/Suspended&gt;&lt;/ENInstantFormat&gt;"/>
    <w:docVar w:name="EN.Layout" w:val="&lt;ENLayout&gt;&lt;Style&gt;Nature-1&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zew299zne5erver59d5pad3dz2vdsdwfe9v&quot;&gt;My EndNote Library&lt;record-ids&gt;&lt;item&gt;47&lt;/item&gt;&lt;item&gt;75&lt;/item&gt;&lt;item&gt;79&lt;/item&gt;&lt;item&gt;84&lt;/item&gt;&lt;item&gt;198&lt;/item&gt;&lt;item&gt;294&lt;/item&gt;&lt;item&gt;341&lt;/item&gt;&lt;item&gt;343&lt;/item&gt;&lt;item&gt;344&lt;/item&gt;&lt;item&gt;346&lt;/item&gt;&lt;item&gt;358&lt;/item&gt;&lt;item&gt;377&lt;/item&gt;&lt;item&gt;378&lt;/item&gt;&lt;item&gt;380&lt;/item&gt;&lt;item&gt;416&lt;/item&gt;&lt;item&gt;417&lt;/item&gt;&lt;item&gt;418&lt;/item&gt;&lt;item&gt;419&lt;/item&gt;&lt;item&gt;420&lt;/item&gt;&lt;item&gt;421&lt;/item&gt;&lt;item&gt;422&lt;/item&gt;&lt;item&gt;424&lt;/item&gt;&lt;item&gt;426&lt;/item&gt;&lt;item&gt;427&lt;/item&gt;&lt;item&gt;429&lt;/item&gt;&lt;item&gt;433&lt;/item&gt;&lt;item&gt;436&lt;/item&gt;&lt;item&gt;450&lt;/item&gt;&lt;item&gt;451&lt;/item&gt;&lt;item&gt;455&lt;/item&gt;&lt;item&gt;456&lt;/item&gt;&lt;item&gt;457&lt;/item&gt;&lt;item&gt;458&lt;/item&gt;&lt;item&gt;467&lt;/item&gt;&lt;item&gt;468&lt;/item&gt;&lt;item&gt;470&lt;/item&gt;&lt;item&gt;472&lt;/item&gt;&lt;item&gt;475&lt;/item&gt;&lt;item&gt;476&lt;/item&gt;&lt;item&gt;477&lt;/item&gt;&lt;item&gt;478&lt;/item&gt;&lt;item&gt;485&lt;/item&gt;&lt;item&gt;486&lt;/item&gt;&lt;item&gt;487&lt;/item&gt;&lt;item&gt;488&lt;/item&gt;&lt;item&gt;489&lt;/item&gt;&lt;item&gt;490&lt;/item&gt;&lt;item&gt;492&lt;/item&gt;&lt;item&gt;712&lt;/item&gt;&lt;item&gt;713&lt;/item&gt;&lt;/record-ids&gt;&lt;/item&gt;&lt;/Libraries&gt;"/>
  </w:docVars>
  <w:rsids>
    <w:rsidRoot w:val="0016634A"/>
    <w:rsid w:val="EFFDE08A"/>
    <w:rsid w:val="FA6B293E"/>
    <w:rsid w:val="000006F1"/>
    <w:rsid w:val="000008BF"/>
    <w:rsid w:val="00000B65"/>
    <w:rsid w:val="000016E4"/>
    <w:rsid w:val="00001E83"/>
    <w:rsid w:val="00001EB5"/>
    <w:rsid w:val="00002352"/>
    <w:rsid w:val="000034D8"/>
    <w:rsid w:val="000034DE"/>
    <w:rsid w:val="0000393D"/>
    <w:rsid w:val="0000401A"/>
    <w:rsid w:val="00004626"/>
    <w:rsid w:val="000047F6"/>
    <w:rsid w:val="00004FEA"/>
    <w:rsid w:val="00005150"/>
    <w:rsid w:val="00006350"/>
    <w:rsid w:val="00006456"/>
    <w:rsid w:val="00006D58"/>
    <w:rsid w:val="00007B14"/>
    <w:rsid w:val="00007CC0"/>
    <w:rsid w:val="0001028B"/>
    <w:rsid w:val="00010804"/>
    <w:rsid w:val="00012126"/>
    <w:rsid w:val="00012A5D"/>
    <w:rsid w:val="00012BB1"/>
    <w:rsid w:val="00013564"/>
    <w:rsid w:val="00013689"/>
    <w:rsid w:val="00013744"/>
    <w:rsid w:val="000139AA"/>
    <w:rsid w:val="00015433"/>
    <w:rsid w:val="0001559E"/>
    <w:rsid w:val="000166FE"/>
    <w:rsid w:val="0001679B"/>
    <w:rsid w:val="00016ABC"/>
    <w:rsid w:val="00016FB0"/>
    <w:rsid w:val="00020C46"/>
    <w:rsid w:val="00022065"/>
    <w:rsid w:val="00024B1D"/>
    <w:rsid w:val="00025363"/>
    <w:rsid w:val="00025EFA"/>
    <w:rsid w:val="00026692"/>
    <w:rsid w:val="000313E9"/>
    <w:rsid w:val="000316E7"/>
    <w:rsid w:val="00032012"/>
    <w:rsid w:val="000320CA"/>
    <w:rsid w:val="00032A6F"/>
    <w:rsid w:val="00032FC8"/>
    <w:rsid w:val="00033363"/>
    <w:rsid w:val="00033CEF"/>
    <w:rsid w:val="0003496D"/>
    <w:rsid w:val="00035FA2"/>
    <w:rsid w:val="000360D0"/>
    <w:rsid w:val="000363B7"/>
    <w:rsid w:val="000366B5"/>
    <w:rsid w:val="00036EE5"/>
    <w:rsid w:val="00037803"/>
    <w:rsid w:val="00037874"/>
    <w:rsid w:val="00037C5D"/>
    <w:rsid w:val="00040D37"/>
    <w:rsid w:val="00041B5A"/>
    <w:rsid w:val="000422D7"/>
    <w:rsid w:val="00043AA1"/>
    <w:rsid w:val="0004445A"/>
    <w:rsid w:val="000445C5"/>
    <w:rsid w:val="00044663"/>
    <w:rsid w:val="00045D97"/>
    <w:rsid w:val="00045F21"/>
    <w:rsid w:val="0004712B"/>
    <w:rsid w:val="000473EF"/>
    <w:rsid w:val="0004758E"/>
    <w:rsid w:val="000502E1"/>
    <w:rsid w:val="0005037B"/>
    <w:rsid w:val="00050606"/>
    <w:rsid w:val="00050C1F"/>
    <w:rsid w:val="00050F3B"/>
    <w:rsid w:val="0005120D"/>
    <w:rsid w:val="00051322"/>
    <w:rsid w:val="000518E7"/>
    <w:rsid w:val="00051A52"/>
    <w:rsid w:val="0005375E"/>
    <w:rsid w:val="000539F0"/>
    <w:rsid w:val="00053A43"/>
    <w:rsid w:val="00053AE0"/>
    <w:rsid w:val="00053D0C"/>
    <w:rsid w:val="000543E7"/>
    <w:rsid w:val="0005440D"/>
    <w:rsid w:val="00054BFC"/>
    <w:rsid w:val="00054CE6"/>
    <w:rsid w:val="0005526C"/>
    <w:rsid w:val="00056270"/>
    <w:rsid w:val="0005628A"/>
    <w:rsid w:val="00056D5C"/>
    <w:rsid w:val="00056E60"/>
    <w:rsid w:val="000570D1"/>
    <w:rsid w:val="00060129"/>
    <w:rsid w:val="000612DA"/>
    <w:rsid w:val="0006234E"/>
    <w:rsid w:val="000630D3"/>
    <w:rsid w:val="000639FB"/>
    <w:rsid w:val="00063AA7"/>
    <w:rsid w:val="00063CFE"/>
    <w:rsid w:val="0006433C"/>
    <w:rsid w:val="00064492"/>
    <w:rsid w:val="00065176"/>
    <w:rsid w:val="00065542"/>
    <w:rsid w:val="000665CC"/>
    <w:rsid w:val="00066651"/>
    <w:rsid w:val="000674EB"/>
    <w:rsid w:val="00067830"/>
    <w:rsid w:val="0006797D"/>
    <w:rsid w:val="00067B73"/>
    <w:rsid w:val="00067BCB"/>
    <w:rsid w:val="0007017E"/>
    <w:rsid w:val="000707DC"/>
    <w:rsid w:val="00072C42"/>
    <w:rsid w:val="000736B0"/>
    <w:rsid w:val="00073A38"/>
    <w:rsid w:val="00073C21"/>
    <w:rsid w:val="00074657"/>
    <w:rsid w:val="00075A7D"/>
    <w:rsid w:val="00075B00"/>
    <w:rsid w:val="00075F80"/>
    <w:rsid w:val="00076DEA"/>
    <w:rsid w:val="00077357"/>
    <w:rsid w:val="0008227C"/>
    <w:rsid w:val="000822E7"/>
    <w:rsid w:val="00082797"/>
    <w:rsid w:val="00082B0F"/>
    <w:rsid w:val="00084FB5"/>
    <w:rsid w:val="000855D8"/>
    <w:rsid w:val="00085E40"/>
    <w:rsid w:val="00085EB7"/>
    <w:rsid w:val="00086390"/>
    <w:rsid w:val="00086543"/>
    <w:rsid w:val="00086773"/>
    <w:rsid w:val="00086A83"/>
    <w:rsid w:val="00087BFF"/>
    <w:rsid w:val="00087E41"/>
    <w:rsid w:val="000901BB"/>
    <w:rsid w:val="00090298"/>
    <w:rsid w:val="00090A1E"/>
    <w:rsid w:val="00090ACF"/>
    <w:rsid w:val="00090CE8"/>
    <w:rsid w:val="00091F0F"/>
    <w:rsid w:val="0009233B"/>
    <w:rsid w:val="00092B90"/>
    <w:rsid w:val="00093B71"/>
    <w:rsid w:val="00094011"/>
    <w:rsid w:val="0009433D"/>
    <w:rsid w:val="000946DF"/>
    <w:rsid w:val="00095457"/>
    <w:rsid w:val="00095CF9"/>
    <w:rsid w:val="00096263"/>
    <w:rsid w:val="00096DFA"/>
    <w:rsid w:val="000A00DE"/>
    <w:rsid w:val="000A02A7"/>
    <w:rsid w:val="000A0435"/>
    <w:rsid w:val="000A0739"/>
    <w:rsid w:val="000A0CFB"/>
    <w:rsid w:val="000A10DC"/>
    <w:rsid w:val="000A168B"/>
    <w:rsid w:val="000A1C91"/>
    <w:rsid w:val="000A2CC6"/>
    <w:rsid w:val="000A32ED"/>
    <w:rsid w:val="000A51B3"/>
    <w:rsid w:val="000A540A"/>
    <w:rsid w:val="000A63F4"/>
    <w:rsid w:val="000A7210"/>
    <w:rsid w:val="000A79B5"/>
    <w:rsid w:val="000B04C4"/>
    <w:rsid w:val="000B0626"/>
    <w:rsid w:val="000B0B35"/>
    <w:rsid w:val="000B0C78"/>
    <w:rsid w:val="000B0D7B"/>
    <w:rsid w:val="000B1B00"/>
    <w:rsid w:val="000B1E1F"/>
    <w:rsid w:val="000B2EC0"/>
    <w:rsid w:val="000B3738"/>
    <w:rsid w:val="000B3BE5"/>
    <w:rsid w:val="000B48C0"/>
    <w:rsid w:val="000B5AEA"/>
    <w:rsid w:val="000B6005"/>
    <w:rsid w:val="000B62AE"/>
    <w:rsid w:val="000B7E96"/>
    <w:rsid w:val="000C06D7"/>
    <w:rsid w:val="000C1017"/>
    <w:rsid w:val="000C1983"/>
    <w:rsid w:val="000C2BFC"/>
    <w:rsid w:val="000C388F"/>
    <w:rsid w:val="000C3BF8"/>
    <w:rsid w:val="000C3DA4"/>
    <w:rsid w:val="000C439D"/>
    <w:rsid w:val="000C5312"/>
    <w:rsid w:val="000C5594"/>
    <w:rsid w:val="000C5608"/>
    <w:rsid w:val="000C66EB"/>
    <w:rsid w:val="000C673F"/>
    <w:rsid w:val="000C6EC4"/>
    <w:rsid w:val="000C7112"/>
    <w:rsid w:val="000C7457"/>
    <w:rsid w:val="000D027C"/>
    <w:rsid w:val="000D0BC8"/>
    <w:rsid w:val="000D201D"/>
    <w:rsid w:val="000D39B4"/>
    <w:rsid w:val="000D3C69"/>
    <w:rsid w:val="000D3DFE"/>
    <w:rsid w:val="000D52C3"/>
    <w:rsid w:val="000D5435"/>
    <w:rsid w:val="000D602C"/>
    <w:rsid w:val="000D6C85"/>
    <w:rsid w:val="000D6F0B"/>
    <w:rsid w:val="000D7644"/>
    <w:rsid w:val="000D78F2"/>
    <w:rsid w:val="000D7BF6"/>
    <w:rsid w:val="000E04DC"/>
    <w:rsid w:val="000E063D"/>
    <w:rsid w:val="000E1D7C"/>
    <w:rsid w:val="000E251E"/>
    <w:rsid w:val="000E334F"/>
    <w:rsid w:val="000E4208"/>
    <w:rsid w:val="000E70EC"/>
    <w:rsid w:val="000E73D8"/>
    <w:rsid w:val="000E7B61"/>
    <w:rsid w:val="000E7E04"/>
    <w:rsid w:val="000F0465"/>
    <w:rsid w:val="000F2CB2"/>
    <w:rsid w:val="000F38D7"/>
    <w:rsid w:val="000F3E6C"/>
    <w:rsid w:val="000F4729"/>
    <w:rsid w:val="000F57C8"/>
    <w:rsid w:val="000F6097"/>
    <w:rsid w:val="000F60C9"/>
    <w:rsid w:val="000F7110"/>
    <w:rsid w:val="001000F1"/>
    <w:rsid w:val="00100853"/>
    <w:rsid w:val="00102397"/>
    <w:rsid w:val="00102AFB"/>
    <w:rsid w:val="00103C3C"/>
    <w:rsid w:val="00104622"/>
    <w:rsid w:val="00104991"/>
    <w:rsid w:val="00104AEC"/>
    <w:rsid w:val="00104B7A"/>
    <w:rsid w:val="00104EF2"/>
    <w:rsid w:val="00105ADA"/>
    <w:rsid w:val="001063DC"/>
    <w:rsid w:val="0010662E"/>
    <w:rsid w:val="00107D6B"/>
    <w:rsid w:val="00107E4D"/>
    <w:rsid w:val="0011116B"/>
    <w:rsid w:val="00111C9F"/>
    <w:rsid w:val="001129EC"/>
    <w:rsid w:val="0011326E"/>
    <w:rsid w:val="00113AA9"/>
    <w:rsid w:val="00113E57"/>
    <w:rsid w:val="001148A0"/>
    <w:rsid w:val="00114A5B"/>
    <w:rsid w:val="00114D2A"/>
    <w:rsid w:val="00114F61"/>
    <w:rsid w:val="001162F2"/>
    <w:rsid w:val="00116E8B"/>
    <w:rsid w:val="001170D4"/>
    <w:rsid w:val="0011798D"/>
    <w:rsid w:val="00117B74"/>
    <w:rsid w:val="00120180"/>
    <w:rsid w:val="00120C70"/>
    <w:rsid w:val="001213B8"/>
    <w:rsid w:val="00121E94"/>
    <w:rsid w:val="00122051"/>
    <w:rsid w:val="001220A6"/>
    <w:rsid w:val="001221E1"/>
    <w:rsid w:val="001231F6"/>
    <w:rsid w:val="0012342F"/>
    <w:rsid w:val="0012348D"/>
    <w:rsid w:val="001235B5"/>
    <w:rsid w:val="00124178"/>
    <w:rsid w:val="00124875"/>
    <w:rsid w:val="001248C4"/>
    <w:rsid w:val="00124F14"/>
    <w:rsid w:val="00125812"/>
    <w:rsid w:val="00126441"/>
    <w:rsid w:val="00127EBE"/>
    <w:rsid w:val="0013009E"/>
    <w:rsid w:val="00130A65"/>
    <w:rsid w:val="00130D74"/>
    <w:rsid w:val="00131D73"/>
    <w:rsid w:val="00132344"/>
    <w:rsid w:val="00132BA2"/>
    <w:rsid w:val="001345CC"/>
    <w:rsid w:val="00134C2C"/>
    <w:rsid w:val="001354FA"/>
    <w:rsid w:val="0013597F"/>
    <w:rsid w:val="00136024"/>
    <w:rsid w:val="00136974"/>
    <w:rsid w:val="00136B59"/>
    <w:rsid w:val="001374C5"/>
    <w:rsid w:val="00140046"/>
    <w:rsid w:val="00140B91"/>
    <w:rsid w:val="001411EC"/>
    <w:rsid w:val="001417C7"/>
    <w:rsid w:val="001420DD"/>
    <w:rsid w:val="0014222F"/>
    <w:rsid w:val="00142ACE"/>
    <w:rsid w:val="00142E0A"/>
    <w:rsid w:val="0014350B"/>
    <w:rsid w:val="001438DC"/>
    <w:rsid w:val="00143970"/>
    <w:rsid w:val="00143C51"/>
    <w:rsid w:val="00144792"/>
    <w:rsid w:val="00144E09"/>
    <w:rsid w:val="00145B00"/>
    <w:rsid w:val="00145B2F"/>
    <w:rsid w:val="00145EF6"/>
    <w:rsid w:val="00146721"/>
    <w:rsid w:val="001469D6"/>
    <w:rsid w:val="0014739A"/>
    <w:rsid w:val="001474EC"/>
    <w:rsid w:val="00150F02"/>
    <w:rsid w:val="00151894"/>
    <w:rsid w:val="00151A70"/>
    <w:rsid w:val="00151F19"/>
    <w:rsid w:val="0015292C"/>
    <w:rsid w:val="00152A22"/>
    <w:rsid w:val="00152AC9"/>
    <w:rsid w:val="001531DF"/>
    <w:rsid w:val="001545F6"/>
    <w:rsid w:val="0015560C"/>
    <w:rsid w:val="001557B2"/>
    <w:rsid w:val="00155F48"/>
    <w:rsid w:val="00156010"/>
    <w:rsid w:val="001567FE"/>
    <w:rsid w:val="001573B4"/>
    <w:rsid w:val="00157A44"/>
    <w:rsid w:val="00160268"/>
    <w:rsid w:val="00162447"/>
    <w:rsid w:val="0016313C"/>
    <w:rsid w:val="0016371F"/>
    <w:rsid w:val="001639E5"/>
    <w:rsid w:val="00163C12"/>
    <w:rsid w:val="0016453D"/>
    <w:rsid w:val="0016634A"/>
    <w:rsid w:val="00166430"/>
    <w:rsid w:val="0016649F"/>
    <w:rsid w:val="0016680A"/>
    <w:rsid w:val="00166876"/>
    <w:rsid w:val="001669E9"/>
    <w:rsid w:val="00166BDD"/>
    <w:rsid w:val="00166FD5"/>
    <w:rsid w:val="00167151"/>
    <w:rsid w:val="00170BE2"/>
    <w:rsid w:val="00170E85"/>
    <w:rsid w:val="00170FE6"/>
    <w:rsid w:val="00171400"/>
    <w:rsid w:val="0017293E"/>
    <w:rsid w:val="00172EAF"/>
    <w:rsid w:val="00174042"/>
    <w:rsid w:val="0017420E"/>
    <w:rsid w:val="00174D38"/>
    <w:rsid w:val="00175CAD"/>
    <w:rsid w:val="00175F8A"/>
    <w:rsid w:val="00175FBD"/>
    <w:rsid w:val="0017664B"/>
    <w:rsid w:val="001766E2"/>
    <w:rsid w:val="00177144"/>
    <w:rsid w:val="00177D67"/>
    <w:rsid w:val="001809BF"/>
    <w:rsid w:val="00180E45"/>
    <w:rsid w:val="00181258"/>
    <w:rsid w:val="00182278"/>
    <w:rsid w:val="00184210"/>
    <w:rsid w:val="0018450C"/>
    <w:rsid w:val="00184670"/>
    <w:rsid w:val="0018621F"/>
    <w:rsid w:val="00186BA7"/>
    <w:rsid w:val="00186FAC"/>
    <w:rsid w:val="001871D1"/>
    <w:rsid w:val="00187291"/>
    <w:rsid w:val="0018752D"/>
    <w:rsid w:val="0018782F"/>
    <w:rsid w:val="001901A5"/>
    <w:rsid w:val="001908F3"/>
    <w:rsid w:val="00190BF0"/>
    <w:rsid w:val="001910E8"/>
    <w:rsid w:val="00191115"/>
    <w:rsid w:val="00191266"/>
    <w:rsid w:val="0019162B"/>
    <w:rsid w:val="001929E4"/>
    <w:rsid w:val="001934F9"/>
    <w:rsid w:val="0019507E"/>
    <w:rsid w:val="00195086"/>
    <w:rsid w:val="001951B1"/>
    <w:rsid w:val="00195C1B"/>
    <w:rsid w:val="00195F1B"/>
    <w:rsid w:val="00196460"/>
    <w:rsid w:val="001964A4"/>
    <w:rsid w:val="00196A59"/>
    <w:rsid w:val="0019751D"/>
    <w:rsid w:val="001A0285"/>
    <w:rsid w:val="001A0763"/>
    <w:rsid w:val="001A0B2D"/>
    <w:rsid w:val="001A158C"/>
    <w:rsid w:val="001A2D97"/>
    <w:rsid w:val="001A2E07"/>
    <w:rsid w:val="001A3148"/>
    <w:rsid w:val="001A3515"/>
    <w:rsid w:val="001A3B88"/>
    <w:rsid w:val="001A3E42"/>
    <w:rsid w:val="001A4004"/>
    <w:rsid w:val="001A41B2"/>
    <w:rsid w:val="001A4D17"/>
    <w:rsid w:val="001A51DF"/>
    <w:rsid w:val="001A5460"/>
    <w:rsid w:val="001A6A01"/>
    <w:rsid w:val="001A6FA9"/>
    <w:rsid w:val="001A7039"/>
    <w:rsid w:val="001A76EC"/>
    <w:rsid w:val="001B125C"/>
    <w:rsid w:val="001B1469"/>
    <w:rsid w:val="001B172E"/>
    <w:rsid w:val="001B21CD"/>
    <w:rsid w:val="001B21DE"/>
    <w:rsid w:val="001B27AC"/>
    <w:rsid w:val="001B2C76"/>
    <w:rsid w:val="001B307C"/>
    <w:rsid w:val="001B3D59"/>
    <w:rsid w:val="001B4568"/>
    <w:rsid w:val="001B4A76"/>
    <w:rsid w:val="001B52CA"/>
    <w:rsid w:val="001B580D"/>
    <w:rsid w:val="001B5BA3"/>
    <w:rsid w:val="001B711C"/>
    <w:rsid w:val="001B75EB"/>
    <w:rsid w:val="001C096C"/>
    <w:rsid w:val="001C18B9"/>
    <w:rsid w:val="001C1936"/>
    <w:rsid w:val="001C1E1A"/>
    <w:rsid w:val="001C223A"/>
    <w:rsid w:val="001C252F"/>
    <w:rsid w:val="001C2AAA"/>
    <w:rsid w:val="001C417E"/>
    <w:rsid w:val="001C4800"/>
    <w:rsid w:val="001C5186"/>
    <w:rsid w:val="001C5C75"/>
    <w:rsid w:val="001C5CE5"/>
    <w:rsid w:val="001C692E"/>
    <w:rsid w:val="001D03B8"/>
    <w:rsid w:val="001D1C90"/>
    <w:rsid w:val="001D277B"/>
    <w:rsid w:val="001D2865"/>
    <w:rsid w:val="001D3084"/>
    <w:rsid w:val="001D44DE"/>
    <w:rsid w:val="001D4F82"/>
    <w:rsid w:val="001D6E90"/>
    <w:rsid w:val="001D77FF"/>
    <w:rsid w:val="001D7DC7"/>
    <w:rsid w:val="001E0240"/>
    <w:rsid w:val="001E04A6"/>
    <w:rsid w:val="001E059E"/>
    <w:rsid w:val="001E0752"/>
    <w:rsid w:val="001E1994"/>
    <w:rsid w:val="001E1C8B"/>
    <w:rsid w:val="001E2698"/>
    <w:rsid w:val="001E2CE2"/>
    <w:rsid w:val="001E3522"/>
    <w:rsid w:val="001E38CB"/>
    <w:rsid w:val="001E3C28"/>
    <w:rsid w:val="001E5B76"/>
    <w:rsid w:val="001E6739"/>
    <w:rsid w:val="001F054B"/>
    <w:rsid w:val="001F0DE9"/>
    <w:rsid w:val="001F10E9"/>
    <w:rsid w:val="001F1644"/>
    <w:rsid w:val="001F1A5A"/>
    <w:rsid w:val="001F2396"/>
    <w:rsid w:val="001F2DD3"/>
    <w:rsid w:val="001F2EDB"/>
    <w:rsid w:val="001F35F0"/>
    <w:rsid w:val="001F3C12"/>
    <w:rsid w:val="001F3CD2"/>
    <w:rsid w:val="001F40DD"/>
    <w:rsid w:val="001F510F"/>
    <w:rsid w:val="001F62B6"/>
    <w:rsid w:val="001F6BF8"/>
    <w:rsid w:val="002007D3"/>
    <w:rsid w:val="0020151A"/>
    <w:rsid w:val="0020156E"/>
    <w:rsid w:val="00201E8C"/>
    <w:rsid w:val="00202161"/>
    <w:rsid w:val="0020341D"/>
    <w:rsid w:val="00203529"/>
    <w:rsid w:val="00203643"/>
    <w:rsid w:val="002036B6"/>
    <w:rsid w:val="00203C8A"/>
    <w:rsid w:val="00203CFF"/>
    <w:rsid w:val="00203ED9"/>
    <w:rsid w:val="002041D8"/>
    <w:rsid w:val="0020427E"/>
    <w:rsid w:val="00204937"/>
    <w:rsid w:val="002062A4"/>
    <w:rsid w:val="00206411"/>
    <w:rsid w:val="00206B8B"/>
    <w:rsid w:val="00206D7B"/>
    <w:rsid w:val="00206E5B"/>
    <w:rsid w:val="0021053D"/>
    <w:rsid w:val="00210ABF"/>
    <w:rsid w:val="00211A92"/>
    <w:rsid w:val="002123CF"/>
    <w:rsid w:val="00212587"/>
    <w:rsid w:val="002128B4"/>
    <w:rsid w:val="00212F8F"/>
    <w:rsid w:val="0021330B"/>
    <w:rsid w:val="002139B1"/>
    <w:rsid w:val="002146E3"/>
    <w:rsid w:val="00214906"/>
    <w:rsid w:val="002159BA"/>
    <w:rsid w:val="00216BC6"/>
    <w:rsid w:val="0021768B"/>
    <w:rsid w:val="002176EF"/>
    <w:rsid w:val="00217AC7"/>
    <w:rsid w:val="00217EDC"/>
    <w:rsid w:val="00220C95"/>
    <w:rsid w:val="00221104"/>
    <w:rsid w:val="00222A1A"/>
    <w:rsid w:val="00222D18"/>
    <w:rsid w:val="00222DF6"/>
    <w:rsid w:val="00226E46"/>
    <w:rsid w:val="00227146"/>
    <w:rsid w:val="0022746B"/>
    <w:rsid w:val="00227631"/>
    <w:rsid w:val="002277EC"/>
    <w:rsid w:val="00227B14"/>
    <w:rsid w:val="00227B93"/>
    <w:rsid w:val="00230043"/>
    <w:rsid w:val="00230A59"/>
    <w:rsid w:val="00230E04"/>
    <w:rsid w:val="002312BE"/>
    <w:rsid w:val="00231801"/>
    <w:rsid w:val="00231C20"/>
    <w:rsid w:val="00232D34"/>
    <w:rsid w:val="00232D9A"/>
    <w:rsid w:val="002334C3"/>
    <w:rsid w:val="002335DA"/>
    <w:rsid w:val="00233CBB"/>
    <w:rsid w:val="002343EA"/>
    <w:rsid w:val="00234ADD"/>
    <w:rsid w:val="0023556A"/>
    <w:rsid w:val="00235DEE"/>
    <w:rsid w:val="0023605C"/>
    <w:rsid w:val="00236BB4"/>
    <w:rsid w:val="002414C6"/>
    <w:rsid w:val="00241665"/>
    <w:rsid w:val="002419D8"/>
    <w:rsid w:val="00241D2B"/>
    <w:rsid w:val="00242083"/>
    <w:rsid w:val="00242339"/>
    <w:rsid w:val="002423AA"/>
    <w:rsid w:val="00242805"/>
    <w:rsid w:val="00242D2D"/>
    <w:rsid w:val="00242FE5"/>
    <w:rsid w:val="002430D8"/>
    <w:rsid w:val="0024576C"/>
    <w:rsid w:val="00246577"/>
    <w:rsid w:val="0024723B"/>
    <w:rsid w:val="00247AB6"/>
    <w:rsid w:val="00247F22"/>
    <w:rsid w:val="00247F47"/>
    <w:rsid w:val="00251983"/>
    <w:rsid w:val="002521F9"/>
    <w:rsid w:val="002523B6"/>
    <w:rsid w:val="002523D4"/>
    <w:rsid w:val="002529CD"/>
    <w:rsid w:val="00254041"/>
    <w:rsid w:val="00254B7F"/>
    <w:rsid w:val="002564BF"/>
    <w:rsid w:val="00257A7C"/>
    <w:rsid w:val="0026033B"/>
    <w:rsid w:val="002609DA"/>
    <w:rsid w:val="00261425"/>
    <w:rsid w:val="002618E8"/>
    <w:rsid w:val="00261A7F"/>
    <w:rsid w:val="00262018"/>
    <w:rsid w:val="002629D3"/>
    <w:rsid w:val="00263849"/>
    <w:rsid w:val="00263954"/>
    <w:rsid w:val="00263A2B"/>
    <w:rsid w:val="00265F65"/>
    <w:rsid w:val="00266407"/>
    <w:rsid w:val="00266697"/>
    <w:rsid w:val="00266F49"/>
    <w:rsid w:val="002679F3"/>
    <w:rsid w:val="00267A76"/>
    <w:rsid w:val="00267A9A"/>
    <w:rsid w:val="00267D8E"/>
    <w:rsid w:val="00270760"/>
    <w:rsid w:val="002707B0"/>
    <w:rsid w:val="00270AA8"/>
    <w:rsid w:val="00271A51"/>
    <w:rsid w:val="00272279"/>
    <w:rsid w:val="00272795"/>
    <w:rsid w:val="00272AB6"/>
    <w:rsid w:val="00272DB2"/>
    <w:rsid w:val="002730C1"/>
    <w:rsid w:val="002734F5"/>
    <w:rsid w:val="00273E7F"/>
    <w:rsid w:val="00274135"/>
    <w:rsid w:val="00274A48"/>
    <w:rsid w:val="00275489"/>
    <w:rsid w:val="0027675D"/>
    <w:rsid w:val="00276D64"/>
    <w:rsid w:val="00276E56"/>
    <w:rsid w:val="0027701F"/>
    <w:rsid w:val="002773FE"/>
    <w:rsid w:val="00277D93"/>
    <w:rsid w:val="00280E31"/>
    <w:rsid w:val="0028104F"/>
    <w:rsid w:val="00282DE7"/>
    <w:rsid w:val="002838A2"/>
    <w:rsid w:val="00284208"/>
    <w:rsid w:val="00284759"/>
    <w:rsid w:val="0028498F"/>
    <w:rsid w:val="002849C9"/>
    <w:rsid w:val="00284E58"/>
    <w:rsid w:val="002859AA"/>
    <w:rsid w:val="002867CD"/>
    <w:rsid w:val="002868C6"/>
    <w:rsid w:val="00286A89"/>
    <w:rsid w:val="00287649"/>
    <w:rsid w:val="00290529"/>
    <w:rsid w:val="002918CE"/>
    <w:rsid w:val="00291EE4"/>
    <w:rsid w:val="0029219E"/>
    <w:rsid w:val="00293286"/>
    <w:rsid w:val="0029328B"/>
    <w:rsid w:val="002947B4"/>
    <w:rsid w:val="00294AEB"/>
    <w:rsid w:val="00294F68"/>
    <w:rsid w:val="002956AC"/>
    <w:rsid w:val="00295E5C"/>
    <w:rsid w:val="0029604E"/>
    <w:rsid w:val="002963D2"/>
    <w:rsid w:val="00296981"/>
    <w:rsid w:val="00296CC8"/>
    <w:rsid w:val="00297E3D"/>
    <w:rsid w:val="002A169C"/>
    <w:rsid w:val="002A19E0"/>
    <w:rsid w:val="002A2DDA"/>
    <w:rsid w:val="002A2EBE"/>
    <w:rsid w:val="002A2F9D"/>
    <w:rsid w:val="002A32CC"/>
    <w:rsid w:val="002A32DD"/>
    <w:rsid w:val="002A4320"/>
    <w:rsid w:val="002A5770"/>
    <w:rsid w:val="002A6464"/>
    <w:rsid w:val="002A6589"/>
    <w:rsid w:val="002A674D"/>
    <w:rsid w:val="002A6F9C"/>
    <w:rsid w:val="002A6FB3"/>
    <w:rsid w:val="002B0243"/>
    <w:rsid w:val="002B04B9"/>
    <w:rsid w:val="002B0DD2"/>
    <w:rsid w:val="002B15F6"/>
    <w:rsid w:val="002B1819"/>
    <w:rsid w:val="002B1A72"/>
    <w:rsid w:val="002B20CC"/>
    <w:rsid w:val="002B23FE"/>
    <w:rsid w:val="002B3F50"/>
    <w:rsid w:val="002B59DF"/>
    <w:rsid w:val="002B60AD"/>
    <w:rsid w:val="002B7DA2"/>
    <w:rsid w:val="002C0CE8"/>
    <w:rsid w:val="002C0D84"/>
    <w:rsid w:val="002C23F8"/>
    <w:rsid w:val="002C2AEB"/>
    <w:rsid w:val="002C3182"/>
    <w:rsid w:val="002C373B"/>
    <w:rsid w:val="002C3FBE"/>
    <w:rsid w:val="002C4222"/>
    <w:rsid w:val="002C460C"/>
    <w:rsid w:val="002C5ADE"/>
    <w:rsid w:val="002C6C1F"/>
    <w:rsid w:val="002C6DCD"/>
    <w:rsid w:val="002C6FB7"/>
    <w:rsid w:val="002C7D65"/>
    <w:rsid w:val="002D0467"/>
    <w:rsid w:val="002D05BB"/>
    <w:rsid w:val="002D0A54"/>
    <w:rsid w:val="002D1FF5"/>
    <w:rsid w:val="002D263E"/>
    <w:rsid w:val="002D2860"/>
    <w:rsid w:val="002D40F2"/>
    <w:rsid w:val="002D5884"/>
    <w:rsid w:val="002D664D"/>
    <w:rsid w:val="002D727B"/>
    <w:rsid w:val="002D7711"/>
    <w:rsid w:val="002E0BC2"/>
    <w:rsid w:val="002E0C31"/>
    <w:rsid w:val="002E13B4"/>
    <w:rsid w:val="002E13C2"/>
    <w:rsid w:val="002E1639"/>
    <w:rsid w:val="002E1824"/>
    <w:rsid w:val="002E18C8"/>
    <w:rsid w:val="002E1E2F"/>
    <w:rsid w:val="002E22FC"/>
    <w:rsid w:val="002E2632"/>
    <w:rsid w:val="002E2838"/>
    <w:rsid w:val="002E291A"/>
    <w:rsid w:val="002E37D1"/>
    <w:rsid w:val="002E3F7F"/>
    <w:rsid w:val="002E47A0"/>
    <w:rsid w:val="002E47E7"/>
    <w:rsid w:val="002E48D7"/>
    <w:rsid w:val="002E4A20"/>
    <w:rsid w:val="002E597C"/>
    <w:rsid w:val="002E5D17"/>
    <w:rsid w:val="002E5E76"/>
    <w:rsid w:val="002E6CCE"/>
    <w:rsid w:val="002E730D"/>
    <w:rsid w:val="002E7523"/>
    <w:rsid w:val="002F0A37"/>
    <w:rsid w:val="002F110A"/>
    <w:rsid w:val="002F11A4"/>
    <w:rsid w:val="002F1E56"/>
    <w:rsid w:val="002F211E"/>
    <w:rsid w:val="002F2860"/>
    <w:rsid w:val="002F2C6B"/>
    <w:rsid w:val="002F2E28"/>
    <w:rsid w:val="002F3F5B"/>
    <w:rsid w:val="002F41DC"/>
    <w:rsid w:val="002F526C"/>
    <w:rsid w:val="002F5317"/>
    <w:rsid w:val="002F55CA"/>
    <w:rsid w:val="002F66C1"/>
    <w:rsid w:val="002F709B"/>
    <w:rsid w:val="002F7477"/>
    <w:rsid w:val="00300026"/>
    <w:rsid w:val="003003FA"/>
    <w:rsid w:val="00300A70"/>
    <w:rsid w:val="003016D5"/>
    <w:rsid w:val="00301AF5"/>
    <w:rsid w:val="00302543"/>
    <w:rsid w:val="00302EF6"/>
    <w:rsid w:val="003032EB"/>
    <w:rsid w:val="003050AF"/>
    <w:rsid w:val="00305288"/>
    <w:rsid w:val="00305DA2"/>
    <w:rsid w:val="00305E18"/>
    <w:rsid w:val="003061C6"/>
    <w:rsid w:val="003065F6"/>
    <w:rsid w:val="00306D0D"/>
    <w:rsid w:val="00306F19"/>
    <w:rsid w:val="00307330"/>
    <w:rsid w:val="0030782E"/>
    <w:rsid w:val="0031039C"/>
    <w:rsid w:val="003105BB"/>
    <w:rsid w:val="00311019"/>
    <w:rsid w:val="003116FF"/>
    <w:rsid w:val="00312A4A"/>
    <w:rsid w:val="00312B0B"/>
    <w:rsid w:val="00312C11"/>
    <w:rsid w:val="00312F1F"/>
    <w:rsid w:val="00313328"/>
    <w:rsid w:val="00313426"/>
    <w:rsid w:val="0031357E"/>
    <w:rsid w:val="00313C7B"/>
    <w:rsid w:val="003151CD"/>
    <w:rsid w:val="003153FF"/>
    <w:rsid w:val="00315619"/>
    <w:rsid w:val="00315F12"/>
    <w:rsid w:val="00316433"/>
    <w:rsid w:val="00316438"/>
    <w:rsid w:val="003200E0"/>
    <w:rsid w:val="0032031D"/>
    <w:rsid w:val="003204B7"/>
    <w:rsid w:val="003209A3"/>
    <w:rsid w:val="003210BC"/>
    <w:rsid w:val="00322670"/>
    <w:rsid w:val="00323690"/>
    <w:rsid w:val="003253A8"/>
    <w:rsid w:val="00325AFE"/>
    <w:rsid w:val="00325F64"/>
    <w:rsid w:val="00327BF4"/>
    <w:rsid w:val="00331022"/>
    <w:rsid w:val="00332968"/>
    <w:rsid w:val="00332EA1"/>
    <w:rsid w:val="003331F6"/>
    <w:rsid w:val="00333C66"/>
    <w:rsid w:val="00335409"/>
    <w:rsid w:val="00335A80"/>
    <w:rsid w:val="003364F0"/>
    <w:rsid w:val="00336920"/>
    <w:rsid w:val="00336DA0"/>
    <w:rsid w:val="003375C7"/>
    <w:rsid w:val="00337A62"/>
    <w:rsid w:val="00337C31"/>
    <w:rsid w:val="003404B4"/>
    <w:rsid w:val="00340A82"/>
    <w:rsid w:val="00340D3A"/>
    <w:rsid w:val="00341C1D"/>
    <w:rsid w:val="0034326B"/>
    <w:rsid w:val="00343279"/>
    <w:rsid w:val="00343E2F"/>
    <w:rsid w:val="0034466A"/>
    <w:rsid w:val="00345332"/>
    <w:rsid w:val="003453F5"/>
    <w:rsid w:val="00345412"/>
    <w:rsid w:val="00345502"/>
    <w:rsid w:val="00345814"/>
    <w:rsid w:val="00345F52"/>
    <w:rsid w:val="00346554"/>
    <w:rsid w:val="0034667D"/>
    <w:rsid w:val="00347D1A"/>
    <w:rsid w:val="00350128"/>
    <w:rsid w:val="00350EC4"/>
    <w:rsid w:val="00351A5D"/>
    <w:rsid w:val="0035246A"/>
    <w:rsid w:val="00354CA1"/>
    <w:rsid w:val="00354E04"/>
    <w:rsid w:val="003552CA"/>
    <w:rsid w:val="00355679"/>
    <w:rsid w:val="003557AC"/>
    <w:rsid w:val="00355B54"/>
    <w:rsid w:val="003560E2"/>
    <w:rsid w:val="003563EE"/>
    <w:rsid w:val="003565BE"/>
    <w:rsid w:val="0035758F"/>
    <w:rsid w:val="00357AA8"/>
    <w:rsid w:val="00357CC6"/>
    <w:rsid w:val="00360AE9"/>
    <w:rsid w:val="00361C29"/>
    <w:rsid w:val="00362869"/>
    <w:rsid w:val="00363745"/>
    <w:rsid w:val="00364239"/>
    <w:rsid w:val="0036437E"/>
    <w:rsid w:val="00364533"/>
    <w:rsid w:val="003647CF"/>
    <w:rsid w:val="00365014"/>
    <w:rsid w:val="0036565E"/>
    <w:rsid w:val="0036661C"/>
    <w:rsid w:val="00366B9E"/>
    <w:rsid w:val="00366C50"/>
    <w:rsid w:val="00367B62"/>
    <w:rsid w:val="00367EDE"/>
    <w:rsid w:val="00370871"/>
    <w:rsid w:val="00371383"/>
    <w:rsid w:val="00371A3E"/>
    <w:rsid w:val="00371ED3"/>
    <w:rsid w:val="0037239D"/>
    <w:rsid w:val="00373707"/>
    <w:rsid w:val="00373C86"/>
    <w:rsid w:val="00373FE1"/>
    <w:rsid w:val="00374672"/>
    <w:rsid w:val="003747AB"/>
    <w:rsid w:val="003748AB"/>
    <w:rsid w:val="003761EE"/>
    <w:rsid w:val="00376B88"/>
    <w:rsid w:val="00377589"/>
    <w:rsid w:val="00377B44"/>
    <w:rsid w:val="00380DA8"/>
    <w:rsid w:val="00381F37"/>
    <w:rsid w:val="00382178"/>
    <w:rsid w:val="00382186"/>
    <w:rsid w:val="00382900"/>
    <w:rsid w:val="00382FC8"/>
    <w:rsid w:val="003835DC"/>
    <w:rsid w:val="003836FA"/>
    <w:rsid w:val="00383804"/>
    <w:rsid w:val="0038392E"/>
    <w:rsid w:val="00383A31"/>
    <w:rsid w:val="00384470"/>
    <w:rsid w:val="00384C1D"/>
    <w:rsid w:val="00384D2F"/>
    <w:rsid w:val="00385F32"/>
    <w:rsid w:val="00386399"/>
    <w:rsid w:val="00386500"/>
    <w:rsid w:val="00386B41"/>
    <w:rsid w:val="00387877"/>
    <w:rsid w:val="00390034"/>
    <w:rsid w:val="00390A59"/>
    <w:rsid w:val="003918AA"/>
    <w:rsid w:val="00391BED"/>
    <w:rsid w:val="00391FDC"/>
    <w:rsid w:val="0039267B"/>
    <w:rsid w:val="0039290C"/>
    <w:rsid w:val="00392F3D"/>
    <w:rsid w:val="00393076"/>
    <w:rsid w:val="0039392B"/>
    <w:rsid w:val="00393EB9"/>
    <w:rsid w:val="00395F0D"/>
    <w:rsid w:val="0039607D"/>
    <w:rsid w:val="00396639"/>
    <w:rsid w:val="00396721"/>
    <w:rsid w:val="00396B60"/>
    <w:rsid w:val="00396BDB"/>
    <w:rsid w:val="00397B21"/>
    <w:rsid w:val="003A0175"/>
    <w:rsid w:val="003A0492"/>
    <w:rsid w:val="003A04A7"/>
    <w:rsid w:val="003A0DC4"/>
    <w:rsid w:val="003A10E2"/>
    <w:rsid w:val="003A1AA8"/>
    <w:rsid w:val="003A2546"/>
    <w:rsid w:val="003A2830"/>
    <w:rsid w:val="003A2F54"/>
    <w:rsid w:val="003A2FE3"/>
    <w:rsid w:val="003A32F8"/>
    <w:rsid w:val="003A336D"/>
    <w:rsid w:val="003A3414"/>
    <w:rsid w:val="003A37C0"/>
    <w:rsid w:val="003A3AB9"/>
    <w:rsid w:val="003A3CFD"/>
    <w:rsid w:val="003A4C1A"/>
    <w:rsid w:val="003A4EE2"/>
    <w:rsid w:val="003A545F"/>
    <w:rsid w:val="003A63C6"/>
    <w:rsid w:val="003A6868"/>
    <w:rsid w:val="003A6F38"/>
    <w:rsid w:val="003A78C7"/>
    <w:rsid w:val="003B01A6"/>
    <w:rsid w:val="003B0DE6"/>
    <w:rsid w:val="003B2527"/>
    <w:rsid w:val="003B26FB"/>
    <w:rsid w:val="003B2CE0"/>
    <w:rsid w:val="003B2E59"/>
    <w:rsid w:val="003B374A"/>
    <w:rsid w:val="003B3AD3"/>
    <w:rsid w:val="003B3BE1"/>
    <w:rsid w:val="003B4413"/>
    <w:rsid w:val="003B49E0"/>
    <w:rsid w:val="003B5012"/>
    <w:rsid w:val="003B5A54"/>
    <w:rsid w:val="003B5B30"/>
    <w:rsid w:val="003B666A"/>
    <w:rsid w:val="003B6F2F"/>
    <w:rsid w:val="003B739C"/>
    <w:rsid w:val="003B77BC"/>
    <w:rsid w:val="003B7F32"/>
    <w:rsid w:val="003C061B"/>
    <w:rsid w:val="003C1AC7"/>
    <w:rsid w:val="003C2BCC"/>
    <w:rsid w:val="003C3F17"/>
    <w:rsid w:val="003C40A9"/>
    <w:rsid w:val="003C440D"/>
    <w:rsid w:val="003C46E1"/>
    <w:rsid w:val="003C4D5F"/>
    <w:rsid w:val="003C5BF1"/>
    <w:rsid w:val="003C6520"/>
    <w:rsid w:val="003C664D"/>
    <w:rsid w:val="003C68E7"/>
    <w:rsid w:val="003C6A4E"/>
    <w:rsid w:val="003C6D41"/>
    <w:rsid w:val="003C7E5E"/>
    <w:rsid w:val="003D06E1"/>
    <w:rsid w:val="003D0928"/>
    <w:rsid w:val="003D0F9C"/>
    <w:rsid w:val="003D1282"/>
    <w:rsid w:val="003D19C3"/>
    <w:rsid w:val="003D2ABC"/>
    <w:rsid w:val="003D31C3"/>
    <w:rsid w:val="003D3266"/>
    <w:rsid w:val="003D3741"/>
    <w:rsid w:val="003D41F9"/>
    <w:rsid w:val="003D47E8"/>
    <w:rsid w:val="003D4DE4"/>
    <w:rsid w:val="003D52C4"/>
    <w:rsid w:val="003D5641"/>
    <w:rsid w:val="003D5B76"/>
    <w:rsid w:val="003D664C"/>
    <w:rsid w:val="003D66D2"/>
    <w:rsid w:val="003D6954"/>
    <w:rsid w:val="003D77AE"/>
    <w:rsid w:val="003E0523"/>
    <w:rsid w:val="003E0776"/>
    <w:rsid w:val="003E0B67"/>
    <w:rsid w:val="003E0CB6"/>
    <w:rsid w:val="003E3332"/>
    <w:rsid w:val="003E4257"/>
    <w:rsid w:val="003E4BA2"/>
    <w:rsid w:val="003E4F50"/>
    <w:rsid w:val="003E5527"/>
    <w:rsid w:val="003E5B04"/>
    <w:rsid w:val="003F0168"/>
    <w:rsid w:val="003F02DA"/>
    <w:rsid w:val="003F1133"/>
    <w:rsid w:val="003F18DA"/>
    <w:rsid w:val="003F1BF3"/>
    <w:rsid w:val="003F229A"/>
    <w:rsid w:val="003F2749"/>
    <w:rsid w:val="003F2752"/>
    <w:rsid w:val="003F2915"/>
    <w:rsid w:val="003F3357"/>
    <w:rsid w:val="003F36F4"/>
    <w:rsid w:val="003F3CBE"/>
    <w:rsid w:val="003F45B5"/>
    <w:rsid w:val="003F4894"/>
    <w:rsid w:val="003F4BFE"/>
    <w:rsid w:val="003F5284"/>
    <w:rsid w:val="003F570B"/>
    <w:rsid w:val="003F57B4"/>
    <w:rsid w:val="003F6042"/>
    <w:rsid w:val="003F6537"/>
    <w:rsid w:val="003F78A9"/>
    <w:rsid w:val="003F7A04"/>
    <w:rsid w:val="00400B6A"/>
    <w:rsid w:val="004026EF"/>
    <w:rsid w:val="00404048"/>
    <w:rsid w:val="0040480F"/>
    <w:rsid w:val="00405604"/>
    <w:rsid w:val="004059A3"/>
    <w:rsid w:val="00405F78"/>
    <w:rsid w:val="00410410"/>
    <w:rsid w:val="00411FBD"/>
    <w:rsid w:val="00414516"/>
    <w:rsid w:val="00414F6D"/>
    <w:rsid w:val="0041561E"/>
    <w:rsid w:val="00415A68"/>
    <w:rsid w:val="004165D5"/>
    <w:rsid w:val="004167C4"/>
    <w:rsid w:val="0041684B"/>
    <w:rsid w:val="0042010C"/>
    <w:rsid w:val="004202BC"/>
    <w:rsid w:val="00420932"/>
    <w:rsid w:val="004214EF"/>
    <w:rsid w:val="00422139"/>
    <w:rsid w:val="00422B3A"/>
    <w:rsid w:val="00424C33"/>
    <w:rsid w:val="00424C48"/>
    <w:rsid w:val="00425CBB"/>
    <w:rsid w:val="00426A22"/>
    <w:rsid w:val="00426D1A"/>
    <w:rsid w:val="00426D86"/>
    <w:rsid w:val="004270A3"/>
    <w:rsid w:val="00430C3E"/>
    <w:rsid w:val="0043102F"/>
    <w:rsid w:val="00431A12"/>
    <w:rsid w:val="00432C66"/>
    <w:rsid w:val="004332FA"/>
    <w:rsid w:val="00433772"/>
    <w:rsid w:val="00433CDD"/>
    <w:rsid w:val="00433FF7"/>
    <w:rsid w:val="004341A1"/>
    <w:rsid w:val="00434EFA"/>
    <w:rsid w:val="0043516F"/>
    <w:rsid w:val="004359A5"/>
    <w:rsid w:val="00435B81"/>
    <w:rsid w:val="004362F4"/>
    <w:rsid w:val="004367F1"/>
    <w:rsid w:val="00437239"/>
    <w:rsid w:val="00437657"/>
    <w:rsid w:val="00437986"/>
    <w:rsid w:val="00442671"/>
    <w:rsid w:val="00442C23"/>
    <w:rsid w:val="00442FC6"/>
    <w:rsid w:val="0044417E"/>
    <w:rsid w:val="0044566F"/>
    <w:rsid w:val="00445C94"/>
    <w:rsid w:val="0044653F"/>
    <w:rsid w:val="0044695B"/>
    <w:rsid w:val="00447572"/>
    <w:rsid w:val="004477F4"/>
    <w:rsid w:val="00447A33"/>
    <w:rsid w:val="00451BA7"/>
    <w:rsid w:val="00452D08"/>
    <w:rsid w:val="00453932"/>
    <w:rsid w:val="00455905"/>
    <w:rsid w:val="00455A51"/>
    <w:rsid w:val="00455AC2"/>
    <w:rsid w:val="00455BD3"/>
    <w:rsid w:val="00456DB6"/>
    <w:rsid w:val="0046074D"/>
    <w:rsid w:val="00460B6F"/>
    <w:rsid w:val="0046128C"/>
    <w:rsid w:val="004619BF"/>
    <w:rsid w:val="00462626"/>
    <w:rsid w:val="00462836"/>
    <w:rsid w:val="00462A4B"/>
    <w:rsid w:val="004633AF"/>
    <w:rsid w:val="0046380E"/>
    <w:rsid w:val="00464112"/>
    <w:rsid w:val="00464D62"/>
    <w:rsid w:val="00464D9F"/>
    <w:rsid w:val="004653E4"/>
    <w:rsid w:val="0046543E"/>
    <w:rsid w:val="004658C2"/>
    <w:rsid w:val="00465BB0"/>
    <w:rsid w:val="00465CED"/>
    <w:rsid w:val="00467044"/>
    <w:rsid w:val="0046760B"/>
    <w:rsid w:val="004679D8"/>
    <w:rsid w:val="00467AEA"/>
    <w:rsid w:val="00467F49"/>
    <w:rsid w:val="00470125"/>
    <w:rsid w:val="0047085C"/>
    <w:rsid w:val="00470B4B"/>
    <w:rsid w:val="00471112"/>
    <w:rsid w:val="00471329"/>
    <w:rsid w:val="00471351"/>
    <w:rsid w:val="004714E7"/>
    <w:rsid w:val="004733CA"/>
    <w:rsid w:val="004739CB"/>
    <w:rsid w:val="00474D5D"/>
    <w:rsid w:val="00474D67"/>
    <w:rsid w:val="00474EB2"/>
    <w:rsid w:val="004752D9"/>
    <w:rsid w:val="0047532E"/>
    <w:rsid w:val="00475CD3"/>
    <w:rsid w:val="00476810"/>
    <w:rsid w:val="00476E04"/>
    <w:rsid w:val="00477AA1"/>
    <w:rsid w:val="00480170"/>
    <w:rsid w:val="00480C07"/>
    <w:rsid w:val="00480CB9"/>
    <w:rsid w:val="004813DB"/>
    <w:rsid w:val="004825E9"/>
    <w:rsid w:val="00482ED3"/>
    <w:rsid w:val="00484E13"/>
    <w:rsid w:val="00485E1F"/>
    <w:rsid w:val="0048691A"/>
    <w:rsid w:val="00487367"/>
    <w:rsid w:val="004877CA"/>
    <w:rsid w:val="00490B1E"/>
    <w:rsid w:val="004918AC"/>
    <w:rsid w:val="0049196B"/>
    <w:rsid w:val="00491E6D"/>
    <w:rsid w:val="00492FCB"/>
    <w:rsid w:val="004931CC"/>
    <w:rsid w:val="004933ED"/>
    <w:rsid w:val="00493DD1"/>
    <w:rsid w:val="00494626"/>
    <w:rsid w:val="004955B9"/>
    <w:rsid w:val="004958E9"/>
    <w:rsid w:val="00495BAC"/>
    <w:rsid w:val="00495ED3"/>
    <w:rsid w:val="0049690B"/>
    <w:rsid w:val="00496A8A"/>
    <w:rsid w:val="0049711F"/>
    <w:rsid w:val="00497224"/>
    <w:rsid w:val="004A0FCC"/>
    <w:rsid w:val="004A11FA"/>
    <w:rsid w:val="004A3B60"/>
    <w:rsid w:val="004A3E35"/>
    <w:rsid w:val="004A3EB0"/>
    <w:rsid w:val="004A5133"/>
    <w:rsid w:val="004A75C6"/>
    <w:rsid w:val="004B1328"/>
    <w:rsid w:val="004B1CBA"/>
    <w:rsid w:val="004B2483"/>
    <w:rsid w:val="004B2DD8"/>
    <w:rsid w:val="004B36D7"/>
    <w:rsid w:val="004B3BF0"/>
    <w:rsid w:val="004B435E"/>
    <w:rsid w:val="004B44A9"/>
    <w:rsid w:val="004B483E"/>
    <w:rsid w:val="004B4BF1"/>
    <w:rsid w:val="004B4F3A"/>
    <w:rsid w:val="004B569B"/>
    <w:rsid w:val="004B56D8"/>
    <w:rsid w:val="004B5D89"/>
    <w:rsid w:val="004B5EE9"/>
    <w:rsid w:val="004B7175"/>
    <w:rsid w:val="004B7291"/>
    <w:rsid w:val="004B7D0C"/>
    <w:rsid w:val="004C00BE"/>
    <w:rsid w:val="004C016B"/>
    <w:rsid w:val="004C07F6"/>
    <w:rsid w:val="004C1298"/>
    <w:rsid w:val="004C1DFD"/>
    <w:rsid w:val="004C305B"/>
    <w:rsid w:val="004C397B"/>
    <w:rsid w:val="004C3B22"/>
    <w:rsid w:val="004C3DEE"/>
    <w:rsid w:val="004C443C"/>
    <w:rsid w:val="004C49B8"/>
    <w:rsid w:val="004C4D9C"/>
    <w:rsid w:val="004C66C9"/>
    <w:rsid w:val="004C6956"/>
    <w:rsid w:val="004C6E4F"/>
    <w:rsid w:val="004C719B"/>
    <w:rsid w:val="004C7522"/>
    <w:rsid w:val="004C7AF1"/>
    <w:rsid w:val="004C7B20"/>
    <w:rsid w:val="004D00BB"/>
    <w:rsid w:val="004D11FF"/>
    <w:rsid w:val="004D13FD"/>
    <w:rsid w:val="004D16FC"/>
    <w:rsid w:val="004D1AD4"/>
    <w:rsid w:val="004D2036"/>
    <w:rsid w:val="004D270B"/>
    <w:rsid w:val="004D2937"/>
    <w:rsid w:val="004D3A8A"/>
    <w:rsid w:val="004D3FCE"/>
    <w:rsid w:val="004D40C3"/>
    <w:rsid w:val="004D4511"/>
    <w:rsid w:val="004D57F6"/>
    <w:rsid w:val="004D5E69"/>
    <w:rsid w:val="004D60E6"/>
    <w:rsid w:val="004D62FD"/>
    <w:rsid w:val="004D762B"/>
    <w:rsid w:val="004E0266"/>
    <w:rsid w:val="004E1518"/>
    <w:rsid w:val="004E1EDC"/>
    <w:rsid w:val="004E206C"/>
    <w:rsid w:val="004E25CC"/>
    <w:rsid w:val="004E33D1"/>
    <w:rsid w:val="004E406C"/>
    <w:rsid w:val="004E5E7F"/>
    <w:rsid w:val="004E64FF"/>
    <w:rsid w:val="004E6A4E"/>
    <w:rsid w:val="004E73EE"/>
    <w:rsid w:val="004E7539"/>
    <w:rsid w:val="004E7CD3"/>
    <w:rsid w:val="004F0D57"/>
    <w:rsid w:val="004F25B5"/>
    <w:rsid w:val="004F265B"/>
    <w:rsid w:val="004F29CC"/>
    <w:rsid w:val="004F2E4B"/>
    <w:rsid w:val="004F3607"/>
    <w:rsid w:val="004F44E9"/>
    <w:rsid w:val="004F50B3"/>
    <w:rsid w:val="004F534F"/>
    <w:rsid w:val="004F589D"/>
    <w:rsid w:val="004F79C4"/>
    <w:rsid w:val="004F7F08"/>
    <w:rsid w:val="00501CA4"/>
    <w:rsid w:val="00501DFB"/>
    <w:rsid w:val="005032EC"/>
    <w:rsid w:val="005036DA"/>
    <w:rsid w:val="00504862"/>
    <w:rsid w:val="00505376"/>
    <w:rsid w:val="005055F6"/>
    <w:rsid w:val="00505718"/>
    <w:rsid w:val="00505767"/>
    <w:rsid w:val="00507768"/>
    <w:rsid w:val="00507F9F"/>
    <w:rsid w:val="00510AE7"/>
    <w:rsid w:val="00510B89"/>
    <w:rsid w:val="00510E0E"/>
    <w:rsid w:val="0051238C"/>
    <w:rsid w:val="005123B5"/>
    <w:rsid w:val="005126E1"/>
    <w:rsid w:val="0051345B"/>
    <w:rsid w:val="005144F7"/>
    <w:rsid w:val="00514CBB"/>
    <w:rsid w:val="00514F93"/>
    <w:rsid w:val="00515B38"/>
    <w:rsid w:val="00516348"/>
    <w:rsid w:val="0051706A"/>
    <w:rsid w:val="00520FDD"/>
    <w:rsid w:val="00521701"/>
    <w:rsid w:val="00522926"/>
    <w:rsid w:val="005241F5"/>
    <w:rsid w:val="005246A6"/>
    <w:rsid w:val="00524959"/>
    <w:rsid w:val="005252FE"/>
    <w:rsid w:val="00525388"/>
    <w:rsid w:val="0052580A"/>
    <w:rsid w:val="00525B12"/>
    <w:rsid w:val="00525DA2"/>
    <w:rsid w:val="005263F5"/>
    <w:rsid w:val="00526618"/>
    <w:rsid w:val="005266A2"/>
    <w:rsid w:val="00526B22"/>
    <w:rsid w:val="00526BE0"/>
    <w:rsid w:val="0052721E"/>
    <w:rsid w:val="00530131"/>
    <w:rsid w:val="005306BA"/>
    <w:rsid w:val="005318B1"/>
    <w:rsid w:val="00531ADA"/>
    <w:rsid w:val="00531D0F"/>
    <w:rsid w:val="00531D2B"/>
    <w:rsid w:val="005324D4"/>
    <w:rsid w:val="005325FE"/>
    <w:rsid w:val="00532B35"/>
    <w:rsid w:val="005332D8"/>
    <w:rsid w:val="0053431A"/>
    <w:rsid w:val="00534A65"/>
    <w:rsid w:val="00534D0C"/>
    <w:rsid w:val="00534F20"/>
    <w:rsid w:val="00534F32"/>
    <w:rsid w:val="00535559"/>
    <w:rsid w:val="00535BBC"/>
    <w:rsid w:val="0053674E"/>
    <w:rsid w:val="00536769"/>
    <w:rsid w:val="0053686F"/>
    <w:rsid w:val="00536E04"/>
    <w:rsid w:val="00536F51"/>
    <w:rsid w:val="005400EA"/>
    <w:rsid w:val="005403E4"/>
    <w:rsid w:val="00540403"/>
    <w:rsid w:val="0054041F"/>
    <w:rsid w:val="00540AE3"/>
    <w:rsid w:val="00541DB5"/>
    <w:rsid w:val="00543139"/>
    <w:rsid w:val="005439FE"/>
    <w:rsid w:val="00544587"/>
    <w:rsid w:val="00544C22"/>
    <w:rsid w:val="00544F83"/>
    <w:rsid w:val="005460ED"/>
    <w:rsid w:val="0054667B"/>
    <w:rsid w:val="005476CE"/>
    <w:rsid w:val="005478B1"/>
    <w:rsid w:val="00547E3E"/>
    <w:rsid w:val="005517BE"/>
    <w:rsid w:val="00553748"/>
    <w:rsid w:val="00553A79"/>
    <w:rsid w:val="00553EF9"/>
    <w:rsid w:val="005541AF"/>
    <w:rsid w:val="00554412"/>
    <w:rsid w:val="00554732"/>
    <w:rsid w:val="0055574F"/>
    <w:rsid w:val="005559D6"/>
    <w:rsid w:val="00556AE6"/>
    <w:rsid w:val="00557146"/>
    <w:rsid w:val="00557D25"/>
    <w:rsid w:val="0056080E"/>
    <w:rsid w:val="00561628"/>
    <w:rsid w:val="00561E6C"/>
    <w:rsid w:val="00562499"/>
    <w:rsid w:val="005630BD"/>
    <w:rsid w:val="0056310E"/>
    <w:rsid w:val="00563FB5"/>
    <w:rsid w:val="005640FE"/>
    <w:rsid w:val="00564530"/>
    <w:rsid w:val="005652C3"/>
    <w:rsid w:val="00565CA6"/>
    <w:rsid w:val="00565CF8"/>
    <w:rsid w:val="00566455"/>
    <w:rsid w:val="00566646"/>
    <w:rsid w:val="0056674D"/>
    <w:rsid w:val="00566A06"/>
    <w:rsid w:val="0056739E"/>
    <w:rsid w:val="00567F54"/>
    <w:rsid w:val="00570236"/>
    <w:rsid w:val="00570CA3"/>
    <w:rsid w:val="0057189E"/>
    <w:rsid w:val="0057329C"/>
    <w:rsid w:val="00574B90"/>
    <w:rsid w:val="0057590D"/>
    <w:rsid w:val="00576578"/>
    <w:rsid w:val="00577238"/>
    <w:rsid w:val="0057787C"/>
    <w:rsid w:val="0058006F"/>
    <w:rsid w:val="005803B9"/>
    <w:rsid w:val="00580D91"/>
    <w:rsid w:val="00580FB1"/>
    <w:rsid w:val="00581E37"/>
    <w:rsid w:val="00582E13"/>
    <w:rsid w:val="00582F7D"/>
    <w:rsid w:val="00583958"/>
    <w:rsid w:val="00584510"/>
    <w:rsid w:val="00584B14"/>
    <w:rsid w:val="00584E84"/>
    <w:rsid w:val="00585307"/>
    <w:rsid w:val="0058533C"/>
    <w:rsid w:val="005865C9"/>
    <w:rsid w:val="005872BD"/>
    <w:rsid w:val="005900E0"/>
    <w:rsid w:val="00590443"/>
    <w:rsid w:val="005908B3"/>
    <w:rsid w:val="005909F3"/>
    <w:rsid w:val="00590FB8"/>
    <w:rsid w:val="005912FD"/>
    <w:rsid w:val="005915AF"/>
    <w:rsid w:val="00592F95"/>
    <w:rsid w:val="00594477"/>
    <w:rsid w:val="005944A9"/>
    <w:rsid w:val="005947D2"/>
    <w:rsid w:val="00594F28"/>
    <w:rsid w:val="00595038"/>
    <w:rsid w:val="005956AB"/>
    <w:rsid w:val="005970FC"/>
    <w:rsid w:val="00597501"/>
    <w:rsid w:val="00597CD0"/>
    <w:rsid w:val="00597EAF"/>
    <w:rsid w:val="00597ECA"/>
    <w:rsid w:val="005A04E9"/>
    <w:rsid w:val="005A0A5A"/>
    <w:rsid w:val="005A0A99"/>
    <w:rsid w:val="005A0ECE"/>
    <w:rsid w:val="005A1999"/>
    <w:rsid w:val="005A1F8D"/>
    <w:rsid w:val="005A2B8C"/>
    <w:rsid w:val="005A3088"/>
    <w:rsid w:val="005A382B"/>
    <w:rsid w:val="005A38E9"/>
    <w:rsid w:val="005A3B98"/>
    <w:rsid w:val="005A42A9"/>
    <w:rsid w:val="005A4717"/>
    <w:rsid w:val="005A4A0A"/>
    <w:rsid w:val="005A559B"/>
    <w:rsid w:val="005A5924"/>
    <w:rsid w:val="005A6C85"/>
    <w:rsid w:val="005A6DF8"/>
    <w:rsid w:val="005B0677"/>
    <w:rsid w:val="005B0A14"/>
    <w:rsid w:val="005B1958"/>
    <w:rsid w:val="005B1D4B"/>
    <w:rsid w:val="005B2476"/>
    <w:rsid w:val="005B284A"/>
    <w:rsid w:val="005B43B9"/>
    <w:rsid w:val="005B43FA"/>
    <w:rsid w:val="005B67E1"/>
    <w:rsid w:val="005C11DC"/>
    <w:rsid w:val="005C14AD"/>
    <w:rsid w:val="005C185E"/>
    <w:rsid w:val="005C2308"/>
    <w:rsid w:val="005C3808"/>
    <w:rsid w:val="005C3FD6"/>
    <w:rsid w:val="005C4131"/>
    <w:rsid w:val="005C446D"/>
    <w:rsid w:val="005C47DC"/>
    <w:rsid w:val="005C4C92"/>
    <w:rsid w:val="005C4E74"/>
    <w:rsid w:val="005C7127"/>
    <w:rsid w:val="005D001E"/>
    <w:rsid w:val="005D0479"/>
    <w:rsid w:val="005D0520"/>
    <w:rsid w:val="005D0AE2"/>
    <w:rsid w:val="005D11EE"/>
    <w:rsid w:val="005D187B"/>
    <w:rsid w:val="005D2132"/>
    <w:rsid w:val="005D3B08"/>
    <w:rsid w:val="005D3CC1"/>
    <w:rsid w:val="005D4098"/>
    <w:rsid w:val="005D4236"/>
    <w:rsid w:val="005D4564"/>
    <w:rsid w:val="005D4D59"/>
    <w:rsid w:val="005D4D9A"/>
    <w:rsid w:val="005D6143"/>
    <w:rsid w:val="005D6C3E"/>
    <w:rsid w:val="005D6FDB"/>
    <w:rsid w:val="005D75A9"/>
    <w:rsid w:val="005D7625"/>
    <w:rsid w:val="005D79FA"/>
    <w:rsid w:val="005D7C1D"/>
    <w:rsid w:val="005E025C"/>
    <w:rsid w:val="005E06F9"/>
    <w:rsid w:val="005E1E34"/>
    <w:rsid w:val="005E3745"/>
    <w:rsid w:val="005E38C7"/>
    <w:rsid w:val="005E424D"/>
    <w:rsid w:val="005E44AD"/>
    <w:rsid w:val="005E4797"/>
    <w:rsid w:val="005E52D3"/>
    <w:rsid w:val="005E5D28"/>
    <w:rsid w:val="005E5DAB"/>
    <w:rsid w:val="005E62D6"/>
    <w:rsid w:val="005F1BDF"/>
    <w:rsid w:val="005F256F"/>
    <w:rsid w:val="005F58DA"/>
    <w:rsid w:val="005F5D20"/>
    <w:rsid w:val="005F5DAB"/>
    <w:rsid w:val="005F66B9"/>
    <w:rsid w:val="006000D2"/>
    <w:rsid w:val="006006FC"/>
    <w:rsid w:val="00600C09"/>
    <w:rsid w:val="00601485"/>
    <w:rsid w:val="006025D8"/>
    <w:rsid w:val="006027BB"/>
    <w:rsid w:val="006027DB"/>
    <w:rsid w:val="00602B4C"/>
    <w:rsid w:val="00602CC0"/>
    <w:rsid w:val="00602FA0"/>
    <w:rsid w:val="00603382"/>
    <w:rsid w:val="0060351A"/>
    <w:rsid w:val="00603C24"/>
    <w:rsid w:val="00604941"/>
    <w:rsid w:val="00604997"/>
    <w:rsid w:val="00604AE4"/>
    <w:rsid w:val="00604E55"/>
    <w:rsid w:val="00605B47"/>
    <w:rsid w:val="00605BE2"/>
    <w:rsid w:val="00606603"/>
    <w:rsid w:val="006066A2"/>
    <w:rsid w:val="00606924"/>
    <w:rsid w:val="006069CA"/>
    <w:rsid w:val="00606EBC"/>
    <w:rsid w:val="0060746C"/>
    <w:rsid w:val="00610476"/>
    <w:rsid w:val="00610BBA"/>
    <w:rsid w:val="00612FEA"/>
    <w:rsid w:val="006130AD"/>
    <w:rsid w:val="0061310E"/>
    <w:rsid w:val="00613208"/>
    <w:rsid w:val="006133A2"/>
    <w:rsid w:val="00613841"/>
    <w:rsid w:val="006142AC"/>
    <w:rsid w:val="0061497C"/>
    <w:rsid w:val="00615240"/>
    <w:rsid w:val="00615D08"/>
    <w:rsid w:val="006164C1"/>
    <w:rsid w:val="00616B38"/>
    <w:rsid w:val="00617BE8"/>
    <w:rsid w:val="00617D1A"/>
    <w:rsid w:val="00620501"/>
    <w:rsid w:val="006205BF"/>
    <w:rsid w:val="00620835"/>
    <w:rsid w:val="0062134F"/>
    <w:rsid w:val="00621E13"/>
    <w:rsid w:val="00622BD4"/>
    <w:rsid w:val="00622CE6"/>
    <w:rsid w:val="00624197"/>
    <w:rsid w:val="006247DB"/>
    <w:rsid w:val="00624904"/>
    <w:rsid w:val="0062520B"/>
    <w:rsid w:val="00625A21"/>
    <w:rsid w:val="00626751"/>
    <w:rsid w:val="00626C42"/>
    <w:rsid w:val="0063005B"/>
    <w:rsid w:val="00630405"/>
    <w:rsid w:val="00630BAF"/>
    <w:rsid w:val="00630BFF"/>
    <w:rsid w:val="006310E8"/>
    <w:rsid w:val="006311D6"/>
    <w:rsid w:val="00631FF2"/>
    <w:rsid w:val="006329E8"/>
    <w:rsid w:val="0063375D"/>
    <w:rsid w:val="0063593B"/>
    <w:rsid w:val="00635B3B"/>
    <w:rsid w:val="00636558"/>
    <w:rsid w:val="00637309"/>
    <w:rsid w:val="00637B3A"/>
    <w:rsid w:val="00640664"/>
    <w:rsid w:val="00640837"/>
    <w:rsid w:val="00640DE8"/>
    <w:rsid w:val="00641052"/>
    <w:rsid w:val="00641503"/>
    <w:rsid w:val="006415AC"/>
    <w:rsid w:val="0064174B"/>
    <w:rsid w:val="00641B08"/>
    <w:rsid w:val="00641DA2"/>
    <w:rsid w:val="00641F17"/>
    <w:rsid w:val="006420E4"/>
    <w:rsid w:val="006424E9"/>
    <w:rsid w:val="006429DB"/>
    <w:rsid w:val="006439EC"/>
    <w:rsid w:val="00643D2B"/>
    <w:rsid w:val="006443C8"/>
    <w:rsid w:val="00644612"/>
    <w:rsid w:val="00644E49"/>
    <w:rsid w:val="00646ED5"/>
    <w:rsid w:val="00650273"/>
    <w:rsid w:val="00651080"/>
    <w:rsid w:val="006519F5"/>
    <w:rsid w:val="00651E9A"/>
    <w:rsid w:val="006523BA"/>
    <w:rsid w:val="006525B1"/>
    <w:rsid w:val="006528DC"/>
    <w:rsid w:val="00652917"/>
    <w:rsid w:val="00653A62"/>
    <w:rsid w:val="00654592"/>
    <w:rsid w:val="006545BB"/>
    <w:rsid w:val="00655C71"/>
    <w:rsid w:val="00655E89"/>
    <w:rsid w:val="006563D1"/>
    <w:rsid w:val="00660A42"/>
    <w:rsid w:val="006614F9"/>
    <w:rsid w:val="00661CEB"/>
    <w:rsid w:val="0066498D"/>
    <w:rsid w:val="00666C37"/>
    <w:rsid w:val="006672DF"/>
    <w:rsid w:val="00667548"/>
    <w:rsid w:val="0066793A"/>
    <w:rsid w:val="0067058A"/>
    <w:rsid w:val="00670FF8"/>
    <w:rsid w:val="00672B92"/>
    <w:rsid w:val="00672C43"/>
    <w:rsid w:val="0067331E"/>
    <w:rsid w:val="006734BD"/>
    <w:rsid w:val="00673A3D"/>
    <w:rsid w:val="00674032"/>
    <w:rsid w:val="00676759"/>
    <w:rsid w:val="006775A3"/>
    <w:rsid w:val="00677B38"/>
    <w:rsid w:val="00680271"/>
    <w:rsid w:val="00680595"/>
    <w:rsid w:val="00681830"/>
    <w:rsid w:val="006818BC"/>
    <w:rsid w:val="00681EED"/>
    <w:rsid w:val="0068207C"/>
    <w:rsid w:val="0068334A"/>
    <w:rsid w:val="00683631"/>
    <w:rsid w:val="006837D7"/>
    <w:rsid w:val="00683C3A"/>
    <w:rsid w:val="00686ADA"/>
    <w:rsid w:val="00686E10"/>
    <w:rsid w:val="006871C8"/>
    <w:rsid w:val="006872A4"/>
    <w:rsid w:val="0069003D"/>
    <w:rsid w:val="006903E3"/>
    <w:rsid w:val="006907B2"/>
    <w:rsid w:val="006908A5"/>
    <w:rsid w:val="00690FFE"/>
    <w:rsid w:val="00691F7A"/>
    <w:rsid w:val="00692583"/>
    <w:rsid w:val="0069395B"/>
    <w:rsid w:val="00693F11"/>
    <w:rsid w:val="00694A85"/>
    <w:rsid w:val="00695782"/>
    <w:rsid w:val="00696B87"/>
    <w:rsid w:val="00696FDC"/>
    <w:rsid w:val="006A02FA"/>
    <w:rsid w:val="006A1710"/>
    <w:rsid w:val="006A18FE"/>
    <w:rsid w:val="006A1F0A"/>
    <w:rsid w:val="006A2639"/>
    <w:rsid w:val="006A45A3"/>
    <w:rsid w:val="006A4AC6"/>
    <w:rsid w:val="006A4DF1"/>
    <w:rsid w:val="006A7C17"/>
    <w:rsid w:val="006A7F5F"/>
    <w:rsid w:val="006B0005"/>
    <w:rsid w:val="006B035B"/>
    <w:rsid w:val="006B0A21"/>
    <w:rsid w:val="006B0A3F"/>
    <w:rsid w:val="006B1D87"/>
    <w:rsid w:val="006B22D3"/>
    <w:rsid w:val="006B2BC9"/>
    <w:rsid w:val="006B3470"/>
    <w:rsid w:val="006B3EDC"/>
    <w:rsid w:val="006B4099"/>
    <w:rsid w:val="006B43D7"/>
    <w:rsid w:val="006B4A94"/>
    <w:rsid w:val="006B4C8E"/>
    <w:rsid w:val="006B53B4"/>
    <w:rsid w:val="006B5442"/>
    <w:rsid w:val="006B5865"/>
    <w:rsid w:val="006B5D03"/>
    <w:rsid w:val="006B62D6"/>
    <w:rsid w:val="006B6BCC"/>
    <w:rsid w:val="006B6C7C"/>
    <w:rsid w:val="006B7302"/>
    <w:rsid w:val="006B7AFF"/>
    <w:rsid w:val="006C0179"/>
    <w:rsid w:val="006C085B"/>
    <w:rsid w:val="006C11E2"/>
    <w:rsid w:val="006C16EF"/>
    <w:rsid w:val="006C2233"/>
    <w:rsid w:val="006C2944"/>
    <w:rsid w:val="006C3865"/>
    <w:rsid w:val="006C3BD2"/>
    <w:rsid w:val="006C5D1E"/>
    <w:rsid w:val="006C6648"/>
    <w:rsid w:val="006C687B"/>
    <w:rsid w:val="006C7012"/>
    <w:rsid w:val="006C72E2"/>
    <w:rsid w:val="006C793E"/>
    <w:rsid w:val="006C7F58"/>
    <w:rsid w:val="006D0DF2"/>
    <w:rsid w:val="006D0EB8"/>
    <w:rsid w:val="006D2092"/>
    <w:rsid w:val="006D24B3"/>
    <w:rsid w:val="006D34EC"/>
    <w:rsid w:val="006D3513"/>
    <w:rsid w:val="006D3793"/>
    <w:rsid w:val="006D3C65"/>
    <w:rsid w:val="006D3EAE"/>
    <w:rsid w:val="006D43FE"/>
    <w:rsid w:val="006D4912"/>
    <w:rsid w:val="006D494B"/>
    <w:rsid w:val="006D4E41"/>
    <w:rsid w:val="006D5ADD"/>
    <w:rsid w:val="006D5C51"/>
    <w:rsid w:val="006D6D90"/>
    <w:rsid w:val="006E1092"/>
    <w:rsid w:val="006E1302"/>
    <w:rsid w:val="006E15EC"/>
    <w:rsid w:val="006E179B"/>
    <w:rsid w:val="006E2F04"/>
    <w:rsid w:val="006E30D7"/>
    <w:rsid w:val="006E32E8"/>
    <w:rsid w:val="006E513F"/>
    <w:rsid w:val="006E5321"/>
    <w:rsid w:val="006E5AAA"/>
    <w:rsid w:val="006E5E41"/>
    <w:rsid w:val="006E6CD5"/>
    <w:rsid w:val="006E6E7F"/>
    <w:rsid w:val="006E6E90"/>
    <w:rsid w:val="006E71F8"/>
    <w:rsid w:val="006E7202"/>
    <w:rsid w:val="006E7370"/>
    <w:rsid w:val="006F0083"/>
    <w:rsid w:val="006F0A55"/>
    <w:rsid w:val="006F0BAA"/>
    <w:rsid w:val="006F18A4"/>
    <w:rsid w:val="006F1A63"/>
    <w:rsid w:val="006F1DE8"/>
    <w:rsid w:val="006F200E"/>
    <w:rsid w:val="006F20FB"/>
    <w:rsid w:val="006F25E6"/>
    <w:rsid w:val="006F2CF5"/>
    <w:rsid w:val="006F3712"/>
    <w:rsid w:val="006F44A8"/>
    <w:rsid w:val="006F4C17"/>
    <w:rsid w:val="006F5D34"/>
    <w:rsid w:val="006F5D87"/>
    <w:rsid w:val="006F5F3E"/>
    <w:rsid w:val="006F6A7B"/>
    <w:rsid w:val="006F6B88"/>
    <w:rsid w:val="006F7D68"/>
    <w:rsid w:val="007007AA"/>
    <w:rsid w:val="00700AEB"/>
    <w:rsid w:val="00700CDB"/>
    <w:rsid w:val="00701283"/>
    <w:rsid w:val="00701A36"/>
    <w:rsid w:val="00703653"/>
    <w:rsid w:val="00703B25"/>
    <w:rsid w:val="007042F1"/>
    <w:rsid w:val="007052B9"/>
    <w:rsid w:val="0070563E"/>
    <w:rsid w:val="00710855"/>
    <w:rsid w:val="00711125"/>
    <w:rsid w:val="0071126F"/>
    <w:rsid w:val="007112F5"/>
    <w:rsid w:val="00711865"/>
    <w:rsid w:val="007118DB"/>
    <w:rsid w:val="007121BF"/>
    <w:rsid w:val="0071280C"/>
    <w:rsid w:val="00712A09"/>
    <w:rsid w:val="00712DA3"/>
    <w:rsid w:val="0071364D"/>
    <w:rsid w:val="00713EBE"/>
    <w:rsid w:val="00713F6F"/>
    <w:rsid w:val="00714D57"/>
    <w:rsid w:val="007155EE"/>
    <w:rsid w:val="00715F95"/>
    <w:rsid w:val="00716FC0"/>
    <w:rsid w:val="00717761"/>
    <w:rsid w:val="00720204"/>
    <w:rsid w:val="00720B7C"/>
    <w:rsid w:val="00720DEF"/>
    <w:rsid w:val="00721064"/>
    <w:rsid w:val="00721D42"/>
    <w:rsid w:val="00722609"/>
    <w:rsid w:val="00723EDD"/>
    <w:rsid w:val="00724398"/>
    <w:rsid w:val="00724D31"/>
    <w:rsid w:val="00725508"/>
    <w:rsid w:val="00725BBE"/>
    <w:rsid w:val="007264FE"/>
    <w:rsid w:val="007271DF"/>
    <w:rsid w:val="007272EE"/>
    <w:rsid w:val="007276E7"/>
    <w:rsid w:val="00727767"/>
    <w:rsid w:val="00727BBC"/>
    <w:rsid w:val="00727E2B"/>
    <w:rsid w:val="007307AB"/>
    <w:rsid w:val="00730926"/>
    <w:rsid w:val="00731C84"/>
    <w:rsid w:val="0073214E"/>
    <w:rsid w:val="0073240D"/>
    <w:rsid w:val="00732E4A"/>
    <w:rsid w:val="00733B4F"/>
    <w:rsid w:val="0073482D"/>
    <w:rsid w:val="00735732"/>
    <w:rsid w:val="00736B3A"/>
    <w:rsid w:val="007408AD"/>
    <w:rsid w:val="00740BFA"/>
    <w:rsid w:val="00740C95"/>
    <w:rsid w:val="0074161D"/>
    <w:rsid w:val="0074205D"/>
    <w:rsid w:val="00742701"/>
    <w:rsid w:val="00742F49"/>
    <w:rsid w:val="007434DF"/>
    <w:rsid w:val="00743CAC"/>
    <w:rsid w:val="007444F5"/>
    <w:rsid w:val="00744E8A"/>
    <w:rsid w:val="00745A64"/>
    <w:rsid w:val="00747E45"/>
    <w:rsid w:val="00750673"/>
    <w:rsid w:val="00750871"/>
    <w:rsid w:val="007508CB"/>
    <w:rsid w:val="00752B6F"/>
    <w:rsid w:val="00752ED5"/>
    <w:rsid w:val="0075347C"/>
    <w:rsid w:val="0075359B"/>
    <w:rsid w:val="00753942"/>
    <w:rsid w:val="00753D01"/>
    <w:rsid w:val="0075407D"/>
    <w:rsid w:val="00755534"/>
    <w:rsid w:val="00755A74"/>
    <w:rsid w:val="00755EF7"/>
    <w:rsid w:val="00757DEB"/>
    <w:rsid w:val="0076067D"/>
    <w:rsid w:val="00760957"/>
    <w:rsid w:val="00761630"/>
    <w:rsid w:val="00761F98"/>
    <w:rsid w:val="007625CE"/>
    <w:rsid w:val="0076296A"/>
    <w:rsid w:val="007644C1"/>
    <w:rsid w:val="007647AC"/>
    <w:rsid w:val="00764B64"/>
    <w:rsid w:val="00764DEA"/>
    <w:rsid w:val="00765374"/>
    <w:rsid w:val="007655E3"/>
    <w:rsid w:val="00765DD3"/>
    <w:rsid w:val="00767896"/>
    <w:rsid w:val="007679BD"/>
    <w:rsid w:val="00770207"/>
    <w:rsid w:val="0077086C"/>
    <w:rsid w:val="007713D5"/>
    <w:rsid w:val="00771444"/>
    <w:rsid w:val="007727A7"/>
    <w:rsid w:val="00772962"/>
    <w:rsid w:val="00772FD7"/>
    <w:rsid w:val="0077337E"/>
    <w:rsid w:val="007738C2"/>
    <w:rsid w:val="00773D39"/>
    <w:rsid w:val="00774D1D"/>
    <w:rsid w:val="007750ED"/>
    <w:rsid w:val="0077539F"/>
    <w:rsid w:val="0077596A"/>
    <w:rsid w:val="00775B0F"/>
    <w:rsid w:val="0077648B"/>
    <w:rsid w:val="007764CA"/>
    <w:rsid w:val="00776A6B"/>
    <w:rsid w:val="00776D8D"/>
    <w:rsid w:val="00780B11"/>
    <w:rsid w:val="0078133C"/>
    <w:rsid w:val="007815C0"/>
    <w:rsid w:val="007821D3"/>
    <w:rsid w:val="0078344D"/>
    <w:rsid w:val="00783792"/>
    <w:rsid w:val="0078567A"/>
    <w:rsid w:val="00785D19"/>
    <w:rsid w:val="00786297"/>
    <w:rsid w:val="00786C54"/>
    <w:rsid w:val="00787826"/>
    <w:rsid w:val="00787E0A"/>
    <w:rsid w:val="00790393"/>
    <w:rsid w:val="00790569"/>
    <w:rsid w:val="00790A17"/>
    <w:rsid w:val="007913EF"/>
    <w:rsid w:val="00791757"/>
    <w:rsid w:val="0079273F"/>
    <w:rsid w:val="00794035"/>
    <w:rsid w:val="007945C3"/>
    <w:rsid w:val="007951FB"/>
    <w:rsid w:val="0079573D"/>
    <w:rsid w:val="00796C2D"/>
    <w:rsid w:val="00796E87"/>
    <w:rsid w:val="00796F0F"/>
    <w:rsid w:val="007974AE"/>
    <w:rsid w:val="00797809"/>
    <w:rsid w:val="00797810"/>
    <w:rsid w:val="007A0275"/>
    <w:rsid w:val="007A1237"/>
    <w:rsid w:val="007A230C"/>
    <w:rsid w:val="007A261F"/>
    <w:rsid w:val="007A35F7"/>
    <w:rsid w:val="007A36FC"/>
    <w:rsid w:val="007A383C"/>
    <w:rsid w:val="007A5746"/>
    <w:rsid w:val="007A5E76"/>
    <w:rsid w:val="007A6DE2"/>
    <w:rsid w:val="007A744C"/>
    <w:rsid w:val="007A7ACF"/>
    <w:rsid w:val="007B0B76"/>
    <w:rsid w:val="007B0BCF"/>
    <w:rsid w:val="007B20B3"/>
    <w:rsid w:val="007B32C6"/>
    <w:rsid w:val="007B3DF0"/>
    <w:rsid w:val="007B4BEE"/>
    <w:rsid w:val="007B4E58"/>
    <w:rsid w:val="007B7A0C"/>
    <w:rsid w:val="007C02C5"/>
    <w:rsid w:val="007C0F25"/>
    <w:rsid w:val="007C1036"/>
    <w:rsid w:val="007C2482"/>
    <w:rsid w:val="007C2C34"/>
    <w:rsid w:val="007C30D5"/>
    <w:rsid w:val="007C3492"/>
    <w:rsid w:val="007C55D0"/>
    <w:rsid w:val="007C6205"/>
    <w:rsid w:val="007C6DD5"/>
    <w:rsid w:val="007D0052"/>
    <w:rsid w:val="007D28E7"/>
    <w:rsid w:val="007D2FA9"/>
    <w:rsid w:val="007D3C65"/>
    <w:rsid w:val="007D4C85"/>
    <w:rsid w:val="007D4F22"/>
    <w:rsid w:val="007D503A"/>
    <w:rsid w:val="007D50DF"/>
    <w:rsid w:val="007D5450"/>
    <w:rsid w:val="007D559D"/>
    <w:rsid w:val="007D581A"/>
    <w:rsid w:val="007D590C"/>
    <w:rsid w:val="007D60E2"/>
    <w:rsid w:val="007D6870"/>
    <w:rsid w:val="007D7A1D"/>
    <w:rsid w:val="007D7BB4"/>
    <w:rsid w:val="007E0B6B"/>
    <w:rsid w:val="007E17F9"/>
    <w:rsid w:val="007E1E98"/>
    <w:rsid w:val="007E25F2"/>
    <w:rsid w:val="007E26C7"/>
    <w:rsid w:val="007E39A3"/>
    <w:rsid w:val="007E4538"/>
    <w:rsid w:val="007E476A"/>
    <w:rsid w:val="007E4EF2"/>
    <w:rsid w:val="007E5EA7"/>
    <w:rsid w:val="007E6043"/>
    <w:rsid w:val="007E7043"/>
    <w:rsid w:val="007F058A"/>
    <w:rsid w:val="007F0E1B"/>
    <w:rsid w:val="007F1A35"/>
    <w:rsid w:val="007F24D6"/>
    <w:rsid w:val="007F2B0C"/>
    <w:rsid w:val="007F4036"/>
    <w:rsid w:val="007F44F9"/>
    <w:rsid w:val="007F701D"/>
    <w:rsid w:val="007F7D9E"/>
    <w:rsid w:val="007F7FA6"/>
    <w:rsid w:val="008001AB"/>
    <w:rsid w:val="008001CF"/>
    <w:rsid w:val="008005D1"/>
    <w:rsid w:val="00800ACE"/>
    <w:rsid w:val="00801077"/>
    <w:rsid w:val="00801490"/>
    <w:rsid w:val="008017E6"/>
    <w:rsid w:val="008024F7"/>
    <w:rsid w:val="0080360A"/>
    <w:rsid w:val="0080365B"/>
    <w:rsid w:val="0080368F"/>
    <w:rsid w:val="00803C65"/>
    <w:rsid w:val="00803ECA"/>
    <w:rsid w:val="00804B1C"/>
    <w:rsid w:val="00804C66"/>
    <w:rsid w:val="008057FA"/>
    <w:rsid w:val="00805854"/>
    <w:rsid w:val="00805F14"/>
    <w:rsid w:val="008060EE"/>
    <w:rsid w:val="00806E14"/>
    <w:rsid w:val="00807DB6"/>
    <w:rsid w:val="00810FEB"/>
    <w:rsid w:val="0081219D"/>
    <w:rsid w:val="00812F20"/>
    <w:rsid w:val="0081361C"/>
    <w:rsid w:val="008136A4"/>
    <w:rsid w:val="00813834"/>
    <w:rsid w:val="00814738"/>
    <w:rsid w:val="0081485A"/>
    <w:rsid w:val="00814F32"/>
    <w:rsid w:val="0081545F"/>
    <w:rsid w:val="00820548"/>
    <w:rsid w:val="00820715"/>
    <w:rsid w:val="008222BE"/>
    <w:rsid w:val="0082248C"/>
    <w:rsid w:val="00822DAB"/>
    <w:rsid w:val="00822F67"/>
    <w:rsid w:val="00823423"/>
    <w:rsid w:val="00824F36"/>
    <w:rsid w:val="00825C64"/>
    <w:rsid w:val="00826816"/>
    <w:rsid w:val="00826E26"/>
    <w:rsid w:val="00827C6F"/>
    <w:rsid w:val="00827D43"/>
    <w:rsid w:val="00830920"/>
    <w:rsid w:val="00831F1D"/>
    <w:rsid w:val="00833C2A"/>
    <w:rsid w:val="00833FAE"/>
    <w:rsid w:val="0083452E"/>
    <w:rsid w:val="00834A7D"/>
    <w:rsid w:val="008357D6"/>
    <w:rsid w:val="00835D0A"/>
    <w:rsid w:val="00835FAF"/>
    <w:rsid w:val="00836862"/>
    <w:rsid w:val="008368C6"/>
    <w:rsid w:val="00837211"/>
    <w:rsid w:val="0083730E"/>
    <w:rsid w:val="00837C58"/>
    <w:rsid w:val="00840024"/>
    <w:rsid w:val="008405D8"/>
    <w:rsid w:val="00840C89"/>
    <w:rsid w:val="008415B1"/>
    <w:rsid w:val="00841EF4"/>
    <w:rsid w:val="00842077"/>
    <w:rsid w:val="008424BD"/>
    <w:rsid w:val="00842B0C"/>
    <w:rsid w:val="00842CB7"/>
    <w:rsid w:val="00843B7E"/>
    <w:rsid w:val="00843FF4"/>
    <w:rsid w:val="008453AB"/>
    <w:rsid w:val="00845C41"/>
    <w:rsid w:val="00845DFB"/>
    <w:rsid w:val="00850154"/>
    <w:rsid w:val="00850C92"/>
    <w:rsid w:val="008535CA"/>
    <w:rsid w:val="0085365C"/>
    <w:rsid w:val="00854171"/>
    <w:rsid w:val="0085418A"/>
    <w:rsid w:val="0085423D"/>
    <w:rsid w:val="0085425D"/>
    <w:rsid w:val="00854BB7"/>
    <w:rsid w:val="00856648"/>
    <w:rsid w:val="00856656"/>
    <w:rsid w:val="00856AD6"/>
    <w:rsid w:val="00856C40"/>
    <w:rsid w:val="00856DC3"/>
    <w:rsid w:val="00857310"/>
    <w:rsid w:val="00857F06"/>
    <w:rsid w:val="0086050A"/>
    <w:rsid w:val="0086170D"/>
    <w:rsid w:val="00861DEF"/>
    <w:rsid w:val="00862885"/>
    <w:rsid w:val="008638B1"/>
    <w:rsid w:val="00863F3A"/>
    <w:rsid w:val="0086431C"/>
    <w:rsid w:val="00864EC0"/>
    <w:rsid w:val="00865D5F"/>
    <w:rsid w:val="00865DAD"/>
    <w:rsid w:val="008665BC"/>
    <w:rsid w:val="00866770"/>
    <w:rsid w:val="00866DE5"/>
    <w:rsid w:val="00866F21"/>
    <w:rsid w:val="00867D2C"/>
    <w:rsid w:val="008708E7"/>
    <w:rsid w:val="00872D98"/>
    <w:rsid w:val="00873565"/>
    <w:rsid w:val="008737C5"/>
    <w:rsid w:val="00874D97"/>
    <w:rsid w:val="008755C9"/>
    <w:rsid w:val="00876211"/>
    <w:rsid w:val="008772F8"/>
    <w:rsid w:val="00877374"/>
    <w:rsid w:val="00877A50"/>
    <w:rsid w:val="00877BFE"/>
    <w:rsid w:val="008808DC"/>
    <w:rsid w:val="00880DB6"/>
    <w:rsid w:val="008825A0"/>
    <w:rsid w:val="00882EAC"/>
    <w:rsid w:val="00883F77"/>
    <w:rsid w:val="00884CC8"/>
    <w:rsid w:val="00884F07"/>
    <w:rsid w:val="00885048"/>
    <w:rsid w:val="008856CF"/>
    <w:rsid w:val="00885ADB"/>
    <w:rsid w:val="00886CD4"/>
    <w:rsid w:val="0088724B"/>
    <w:rsid w:val="008872FF"/>
    <w:rsid w:val="008873C0"/>
    <w:rsid w:val="008874DC"/>
    <w:rsid w:val="00887E95"/>
    <w:rsid w:val="00891ADF"/>
    <w:rsid w:val="00891E71"/>
    <w:rsid w:val="00892258"/>
    <w:rsid w:val="00892507"/>
    <w:rsid w:val="00892776"/>
    <w:rsid w:val="0089366C"/>
    <w:rsid w:val="00895FCD"/>
    <w:rsid w:val="00896525"/>
    <w:rsid w:val="008967AB"/>
    <w:rsid w:val="00897A87"/>
    <w:rsid w:val="008A0BB6"/>
    <w:rsid w:val="008A0D34"/>
    <w:rsid w:val="008A14B6"/>
    <w:rsid w:val="008A1B92"/>
    <w:rsid w:val="008A1BB9"/>
    <w:rsid w:val="008A1C43"/>
    <w:rsid w:val="008A35EF"/>
    <w:rsid w:val="008A4012"/>
    <w:rsid w:val="008A4264"/>
    <w:rsid w:val="008A44CE"/>
    <w:rsid w:val="008A4937"/>
    <w:rsid w:val="008A4E38"/>
    <w:rsid w:val="008A56A4"/>
    <w:rsid w:val="008A5724"/>
    <w:rsid w:val="008A5B26"/>
    <w:rsid w:val="008A5C37"/>
    <w:rsid w:val="008A5EE4"/>
    <w:rsid w:val="008A6136"/>
    <w:rsid w:val="008A6D92"/>
    <w:rsid w:val="008A7433"/>
    <w:rsid w:val="008B007F"/>
    <w:rsid w:val="008B0811"/>
    <w:rsid w:val="008B0E64"/>
    <w:rsid w:val="008B2001"/>
    <w:rsid w:val="008B2208"/>
    <w:rsid w:val="008B2548"/>
    <w:rsid w:val="008B37A8"/>
    <w:rsid w:val="008B43BD"/>
    <w:rsid w:val="008B45E6"/>
    <w:rsid w:val="008B4BD4"/>
    <w:rsid w:val="008B59DF"/>
    <w:rsid w:val="008B643B"/>
    <w:rsid w:val="008B6A3C"/>
    <w:rsid w:val="008B6ECB"/>
    <w:rsid w:val="008B7830"/>
    <w:rsid w:val="008B7B65"/>
    <w:rsid w:val="008C0345"/>
    <w:rsid w:val="008C0BF8"/>
    <w:rsid w:val="008C127B"/>
    <w:rsid w:val="008C1743"/>
    <w:rsid w:val="008C1804"/>
    <w:rsid w:val="008C2CC0"/>
    <w:rsid w:val="008C2E64"/>
    <w:rsid w:val="008C3BB6"/>
    <w:rsid w:val="008C44FD"/>
    <w:rsid w:val="008C46C1"/>
    <w:rsid w:val="008C735B"/>
    <w:rsid w:val="008C7982"/>
    <w:rsid w:val="008D04AB"/>
    <w:rsid w:val="008D0BB5"/>
    <w:rsid w:val="008D1384"/>
    <w:rsid w:val="008D1F40"/>
    <w:rsid w:val="008D204E"/>
    <w:rsid w:val="008D36EB"/>
    <w:rsid w:val="008D4407"/>
    <w:rsid w:val="008D5E5E"/>
    <w:rsid w:val="008D5FD7"/>
    <w:rsid w:val="008D6978"/>
    <w:rsid w:val="008E019C"/>
    <w:rsid w:val="008E0CF8"/>
    <w:rsid w:val="008E1C2B"/>
    <w:rsid w:val="008E238D"/>
    <w:rsid w:val="008E2607"/>
    <w:rsid w:val="008E376F"/>
    <w:rsid w:val="008E4FED"/>
    <w:rsid w:val="008E5047"/>
    <w:rsid w:val="008E5C2D"/>
    <w:rsid w:val="008E5F04"/>
    <w:rsid w:val="008E6733"/>
    <w:rsid w:val="008E6FDC"/>
    <w:rsid w:val="008E71B8"/>
    <w:rsid w:val="008E726F"/>
    <w:rsid w:val="008E733A"/>
    <w:rsid w:val="008E7A94"/>
    <w:rsid w:val="008E7BA1"/>
    <w:rsid w:val="008E7CCF"/>
    <w:rsid w:val="008E7D7C"/>
    <w:rsid w:val="008E7FB3"/>
    <w:rsid w:val="008F04AC"/>
    <w:rsid w:val="008F06B7"/>
    <w:rsid w:val="008F1692"/>
    <w:rsid w:val="008F1FE7"/>
    <w:rsid w:val="008F2590"/>
    <w:rsid w:val="008F2B48"/>
    <w:rsid w:val="008F3902"/>
    <w:rsid w:val="008F39A3"/>
    <w:rsid w:val="008F3DA8"/>
    <w:rsid w:val="008F3DC1"/>
    <w:rsid w:val="008F434A"/>
    <w:rsid w:val="008F4A06"/>
    <w:rsid w:val="008F629E"/>
    <w:rsid w:val="008F67FB"/>
    <w:rsid w:val="008F6E70"/>
    <w:rsid w:val="008F7A55"/>
    <w:rsid w:val="008F7C6C"/>
    <w:rsid w:val="0090017A"/>
    <w:rsid w:val="0090017B"/>
    <w:rsid w:val="009004F3"/>
    <w:rsid w:val="0090070A"/>
    <w:rsid w:val="0090095B"/>
    <w:rsid w:val="0090123D"/>
    <w:rsid w:val="00901E56"/>
    <w:rsid w:val="00902E90"/>
    <w:rsid w:val="009043E6"/>
    <w:rsid w:val="00904B59"/>
    <w:rsid w:val="00904F4B"/>
    <w:rsid w:val="00905209"/>
    <w:rsid w:val="0090541C"/>
    <w:rsid w:val="00905C2A"/>
    <w:rsid w:val="00905EC3"/>
    <w:rsid w:val="00906B10"/>
    <w:rsid w:val="009072F3"/>
    <w:rsid w:val="00907692"/>
    <w:rsid w:val="00910038"/>
    <w:rsid w:val="0091104F"/>
    <w:rsid w:val="00911319"/>
    <w:rsid w:val="00911B6A"/>
    <w:rsid w:val="00913C40"/>
    <w:rsid w:val="00913F02"/>
    <w:rsid w:val="00914130"/>
    <w:rsid w:val="00915331"/>
    <w:rsid w:val="0091590B"/>
    <w:rsid w:val="00915A16"/>
    <w:rsid w:val="00915DB3"/>
    <w:rsid w:val="00917839"/>
    <w:rsid w:val="009178BA"/>
    <w:rsid w:val="00917C60"/>
    <w:rsid w:val="009201E9"/>
    <w:rsid w:val="009206CC"/>
    <w:rsid w:val="009208E1"/>
    <w:rsid w:val="00920C3B"/>
    <w:rsid w:val="00921737"/>
    <w:rsid w:val="0092256E"/>
    <w:rsid w:val="00922659"/>
    <w:rsid w:val="00922BB8"/>
    <w:rsid w:val="009232C9"/>
    <w:rsid w:val="009237F8"/>
    <w:rsid w:val="00923B67"/>
    <w:rsid w:val="00923B90"/>
    <w:rsid w:val="009240DD"/>
    <w:rsid w:val="009245A0"/>
    <w:rsid w:val="00925430"/>
    <w:rsid w:val="00926F3B"/>
    <w:rsid w:val="009274EF"/>
    <w:rsid w:val="0092750D"/>
    <w:rsid w:val="00927636"/>
    <w:rsid w:val="00927E15"/>
    <w:rsid w:val="0093007C"/>
    <w:rsid w:val="0093080E"/>
    <w:rsid w:val="009308DB"/>
    <w:rsid w:val="00930B8F"/>
    <w:rsid w:val="00930C1E"/>
    <w:rsid w:val="0093112D"/>
    <w:rsid w:val="009316F1"/>
    <w:rsid w:val="00932DD4"/>
    <w:rsid w:val="00933A9C"/>
    <w:rsid w:val="009348FD"/>
    <w:rsid w:val="00934E49"/>
    <w:rsid w:val="0093506D"/>
    <w:rsid w:val="00935694"/>
    <w:rsid w:val="00936021"/>
    <w:rsid w:val="009367D5"/>
    <w:rsid w:val="00937415"/>
    <w:rsid w:val="0093755E"/>
    <w:rsid w:val="0094086A"/>
    <w:rsid w:val="0094086B"/>
    <w:rsid w:val="009409E3"/>
    <w:rsid w:val="0094291B"/>
    <w:rsid w:val="009429F6"/>
    <w:rsid w:val="00943801"/>
    <w:rsid w:val="009441DB"/>
    <w:rsid w:val="0094423C"/>
    <w:rsid w:val="0094489E"/>
    <w:rsid w:val="00945901"/>
    <w:rsid w:val="00945EA5"/>
    <w:rsid w:val="00947A71"/>
    <w:rsid w:val="00947EE8"/>
    <w:rsid w:val="00951FFA"/>
    <w:rsid w:val="0095220A"/>
    <w:rsid w:val="00952845"/>
    <w:rsid w:val="0095355E"/>
    <w:rsid w:val="00953CE9"/>
    <w:rsid w:val="00953D29"/>
    <w:rsid w:val="00953DB8"/>
    <w:rsid w:val="00954E17"/>
    <w:rsid w:val="00955C54"/>
    <w:rsid w:val="009569C3"/>
    <w:rsid w:val="00956D8D"/>
    <w:rsid w:val="00956DC1"/>
    <w:rsid w:val="00956E07"/>
    <w:rsid w:val="0095723D"/>
    <w:rsid w:val="009572DF"/>
    <w:rsid w:val="009577B6"/>
    <w:rsid w:val="00962872"/>
    <w:rsid w:val="00962C24"/>
    <w:rsid w:val="00962CB2"/>
    <w:rsid w:val="00962DD6"/>
    <w:rsid w:val="00963355"/>
    <w:rsid w:val="0096356A"/>
    <w:rsid w:val="009636F1"/>
    <w:rsid w:val="009639CB"/>
    <w:rsid w:val="00963C13"/>
    <w:rsid w:val="00963EC1"/>
    <w:rsid w:val="009642E8"/>
    <w:rsid w:val="009647E9"/>
    <w:rsid w:val="009650A2"/>
    <w:rsid w:val="00966E50"/>
    <w:rsid w:val="00967349"/>
    <w:rsid w:val="009679A2"/>
    <w:rsid w:val="009706F4"/>
    <w:rsid w:val="009733F3"/>
    <w:rsid w:val="00975356"/>
    <w:rsid w:val="00976547"/>
    <w:rsid w:val="00976874"/>
    <w:rsid w:val="00977E21"/>
    <w:rsid w:val="00981701"/>
    <w:rsid w:val="00981FFB"/>
    <w:rsid w:val="00982061"/>
    <w:rsid w:val="00982071"/>
    <w:rsid w:val="0098244F"/>
    <w:rsid w:val="009833E2"/>
    <w:rsid w:val="00983589"/>
    <w:rsid w:val="00983736"/>
    <w:rsid w:val="00983F46"/>
    <w:rsid w:val="009840CA"/>
    <w:rsid w:val="009855D0"/>
    <w:rsid w:val="00985AD5"/>
    <w:rsid w:val="0098631C"/>
    <w:rsid w:val="009868F3"/>
    <w:rsid w:val="00986B66"/>
    <w:rsid w:val="00986BFB"/>
    <w:rsid w:val="00986C27"/>
    <w:rsid w:val="00986CFF"/>
    <w:rsid w:val="00986F90"/>
    <w:rsid w:val="009871F6"/>
    <w:rsid w:val="0099017C"/>
    <w:rsid w:val="0099030F"/>
    <w:rsid w:val="009904B2"/>
    <w:rsid w:val="009906B6"/>
    <w:rsid w:val="009908E9"/>
    <w:rsid w:val="00991058"/>
    <w:rsid w:val="0099132D"/>
    <w:rsid w:val="00992613"/>
    <w:rsid w:val="009938D4"/>
    <w:rsid w:val="00993BE2"/>
    <w:rsid w:val="0099430E"/>
    <w:rsid w:val="00994CD6"/>
    <w:rsid w:val="00994D51"/>
    <w:rsid w:val="00996878"/>
    <w:rsid w:val="00996CCB"/>
    <w:rsid w:val="009977A1"/>
    <w:rsid w:val="00997AD0"/>
    <w:rsid w:val="00997DFE"/>
    <w:rsid w:val="009A004E"/>
    <w:rsid w:val="009A00E7"/>
    <w:rsid w:val="009A069F"/>
    <w:rsid w:val="009A11CE"/>
    <w:rsid w:val="009A17BF"/>
    <w:rsid w:val="009A19E8"/>
    <w:rsid w:val="009A2F3C"/>
    <w:rsid w:val="009A3A42"/>
    <w:rsid w:val="009A3D6B"/>
    <w:rsid w:val="009A5378"/>
    <w:rsid w:val="009A5C57"/>
    <w:rsid w:val="009A6173"/>
    <w:rsid w:val="009A6B67"/>
    <w:rsid w:val="009A6CB6"/>
    <w:rsid w:val="009A6EDB"/>
    <w:rsid w:val="009A6F5B"/>
    <w:rsid w:val="009A72DB"/>
    <w:rsid w:val="009A73D3"/>
    <w:rsid w:val="009A7D8C"/>
    <w:rsid w:val="009B0043"/>
    <w:rsid w:val="009B0824"/>
    <w:rsid w:val="009B0F24"/>
    <w:rsid w:val="009B15EC"/>
    <w:rsid w:val="009B275F"/>
    <w:rsid w:val="009B2F16"/>
    <w:rsid w:val="009B3CBF"/>
    <w:rsid w:val="009B431D"/>
    <w:rsid w:val="009B4915"/>
    <w:rsid w:val="009B572D"/>
    <w:rsid w:val="009B5F30"/>
    <w:rsid w:val="009B668A"/>
    <w:rsid w:val="009B6A33"/>
    <w:rsid w:val="009C0113"/>
    <w:rsid w:val="009C0C1D"/>
    <w:rsid w:val="009C2024"/>
    <w:rsid w:val="009C3276"/>
    <w:rsid w:val="009C3699"/>
    <w:rsid w:val="009C375A"/>
    <w:rsid w:val="009C449A"/>
    <w:rsid w:val="009C486D"/>
    <w:rsid w:val="009C5381"/>
    <w:rsid w:val="009C6597"/>
    <w:rsid w:val="009C6FB6"/>
    <w:rsid w:val="009C70CD"/>
    <w:rsid w:val="009C76F8"/>
    <w:rsid w:val="009D09FB"/>
    <w:rsid w:val="009D0DB5"/>
    <w:rsid w:val="009D1589"/>
    <w:rsid w:val="009D3F54"/>
    <w:rsid w:val="009D533E"/>
    <w:rsid w:val="009D543A"/>
    <w:rsid w:val="009D5769"/>
    <w:rsid w:val="009D5F71"/>
    <w:rsid w:val="009D5F8A"/>
    <w:rsid w:val="009D6922"/>
    <w:rsid w:val="009E0B51"/>
    <w:rsid w:val="009E0E1B"/>
    <w:rsid w:val="009E0FA5"/>
    <w:rsid w:val="009E15F5"/>
    <w:rsid w:val="009E272F"/>
    <w:rsid w:val="009E27C9"/>
    <w:rsid w:val="009E2C84"/>
    <w:rsid w:val="009E34CD"/>
    <w:rsid w:val="009E35D8"/>
    <w:rsid w:val="009E4029"/>
    <w:rsid w:val="009E4661"/>
    <w:rsid w:val="009E495F"/>
    <w:rsid w:val="009E541F"/>
    <w:rsid w:val="009E5424"/>
    <w:rsid w:val="009E6011"/>
    <w:rsid w:val="009E6A4F"/>
    <w:rsid w:val="009E7EAD"/>
    <w:rsid w:val="009F08AB"/>
    <w:rsid w:val="009F26D3"/>
    <w:rsid w:val="009F46E0"/>
    <w:rsid w:val="009F4BCD"/>
    <w:rsid w:val="009F503E"/>
    <w:rsid w:val="009F520A"/>
    <w:rsid w:val="009F586A"/>
    <w:rsid w:val="009F5940"/>
    <w:rsid w:val="009F6C1B"/>
    <w:rsid w:val="009F6F06"/>
    <w:rsid w:val="009F7358"/>
    <w:rsid w:val="009F7611"/>
    <w:rsid w:val="00A00479"/>
    <w:rsid w:val="00A0160F"/>
    <w:rsid w:val="00A0189F"/>
    <w:rsid w:val="00A018C9"/>
    <w:rsid w:val="00A01ABF"/>
    <w:rsid w:val="00A01C7E"/>
    <w:rsid w:val="00A020E8"/>
    <w:rsid w:val="00A0252D"/>
    <w:rsid w:val="00A03266"/>
    <w:rsid w:val="00A032BD"/>
    <w:rsid w:val="00A03AC9"/>
    <w:rsid w:val="00A04B2C"/>
    <w:rsid w:val="00A06008"/>
    <w:rsid w:val="00A070B0"/>
    <w:rsid w:val="00A115F7"/>
    <w:rsid w:val="00A1242E"/>
    <w:rsid w:val="00A132B0"/>
    <w:rsid w:val="00A135B8"/>
    <w:rsid w:val="00A14B7D"/>
    <w:rsid w:val="00A14DE4"/>
    <w:rsid w:val="00A1592C"/>
    <w:rsid w:val="00A159C6"/>
    <w:rsid w:val="00A167CE"/>
    <w:rsid w:val="00A200E2"/>
    <w:rsid w:val="00A20ECC"/>
    <w:rsid w:val="00A2107A"/>
    <w:rsid w:val="00A217D7"/>
    <w:rsid w:val="00A21C1D"/>
    <w:rsid w:val="00A23058"/>
    <w:rsid w:val="00A23D13"/>
    <w:rsid w:val="00A2492D"/>
    <w:rsid w:val="00A25521"/>
    <w:rsid w:val="00A256BF"/>
    <w:rsid w:val="00A257FC"/>
    <w:rsid w:val="00A270DD"/>
    <w:rsid w:val="00A271B8"/>
    <w:rsid w:val="00A27891"/>
    <w:rsid w:val="00A30258"/>
    <w:rsid w:val="00A3062C"/>
    <w:rsid w:val="00A3104F"/>
    <w:rsid w:val="00A321E1"/>
    <w:rsid w:val="00A321FF"/>
    <w:rsid w:val="00A322EA"/>
    <w:rsid w:val="00A3255C"/>
    <w:rsid w:val="00A328AE"/>
    <w:rsid w:val="00A3328A"/>
    <w:rsid w:val="00A338EB"/>
    <w:rsid w:val="00A34283"/>
    <w:rsid w:val="00A342A4"/>
    <w:rsid w:val="00A342B6"/>
    <w:rsid w:val="00A3517E"/>
    <w:rsid w:val="00A357A8"/>
    <w:rsid w:val="00A366D8"/>
    <w:rsid w:val="00A36899"/>
    <w:rsid w:val="00A36B14"/>
    <w:rsid w:val="00A37754"/>
    <w:rsid w:val="00A37EC2"/>
    <w:rsid w:val="00A409B9"/>
    <w:rsid w:val="00A40BD8"/>
    <w:rsid w:val="00A41D8F"/>
    <w:rsid w:val="00A4248E"/>
    <w:rsid w:val="00A433FF"/>
    <w:rsid w:val="00A43D2C"/>
    <w:rsid w:val="00A43FA7"/>
    <w:rsid w:val="00A441FC"/>
    <w:rsid w:val="00A442E7"/>
    <w:rsid w:val="00A45CAC"/>
    <w:rsid w:val="00A46495"/>
    <w:rsid w:val="00A4669A"/>
    <w:rsid w:val="00A4787C"/>
    <w:rsid w:val="00A47ACC"/>
    <w:rsid w:val="00A47BC3"/>
    <w:rsid w:val="00A47CF9"/>
    <w:rsid w:val="00A50607"/>
    <w:rsid w:val="00A506AE"/>
    <w:rsid w:val="00A50A45"/>
    <w:rsid w:val="00A50B73"/>
    <w:rsid w:val="00A50CDB"/>
    <w:rsid w:val="00A50EE5"/>
    <w:rsid w:val="00A5305A"/>
    <w:rsid w:val="00A534A1"/>
    <w:rsid w:val="00A53E3F"/>
    <w:rsid w:val="00A540B9"/>
    <w:rsid w:val="00A54291"/>
    <w:rsid w:val="00A55394"/>
    <w:rsid w:val="00A55880"/>
    <w:rsid w:val="00A55BBD"/>
    <w:rsid w:val="00A566F1"/>
    <w:rsid w:val="00A567A7"/>
    <w:rsid w:val="00A5740F"/>
    <w:rsid w:val="00A60091"/>
    <w:rsid w:val="00A60AA7"/>
    <w:rsid w:val="00A6112A"/>
    <w:rsid w:val="00A61452"/>
    <w:rsid w:val="00A61A9F"/>
    <w:rsid w:val="00A621EC"/>
    <w:rsid w:val="00A622FF"/>
    <w:rsid w:val="00A64080"/>
    <w:rsid w:val="00A64FD5"/>
    <w:rsid w:val="00A658ED"/>
    <w:rsid w:val="00A65A61"/>
    <w:rsid w:val="00A66279"/>
    <w:rsid w:val="00A66CA2"/>
    <w:rsid w:val="00A67A26"/>
    <w:rsid w:val="00A7008C"/>
    <w:rsid w:val="00A70558"/>
    <w:rsid w:val="00A70F4F"/>
    <w:rsid w:val="00A71A25"/>
    <w:rsid w:val="00A728A0"/>
    <w:rsid w:val="00A72AEE"/>
    <w:rsid w:val="00A72D4F"/>
    <w:rsid w:val="00A72E21"/>
    <w:rsid w:val="00A73A61"/>
    <w:rsid w:val="00A76061"/>
    <w:rsid w:val="00A76251"/>
    <w:rsid w:val="00A76607"/>
    <w:rsid w:val="00A76E13"/>
    <w:rsid w:val="00A80A12"/>
    <w:rsid w:val="00A819D0"/>
    <w:rsid w:val="00A81F9A"/>
    <w:rsid w:val="00A83172"/>
    <w:rsid w:val="00A83267"/>
    <w:rsid w:val="00A84C0D"/>
    <w:rsid w:val="00A85660"/>
    <w:rsid w:val="00A85B7C"/>
    <w:rsid w:val="00A85DCB"/>
    <w:rsid w:val="00A860B7"/>
    <w:rsid w:val="00A86B5C"/>
    <w:rsid w:val="00A870E0"/>
    <w:rsid w:val="00A87446"/>
    <w:rsid w:val="00A87560"/>
    <w:rsid w:val="00A90396"/>
    <w:rsid w:val="00A9062F"/>
    <w:rsid w:val="00A91025"/>
    <w:rsid w:val="00A9129F"/>
    <w:rsid w:val="00A914C7"/>
    <w:rsid w:val="00A920E7"/>
    <w:rsid w:val="00A9270E"/>
    <w:rsid w:val="00A92C21"/>
    <w:rsid w:val="00A93153"/>
    <w:rsid w:val="00A939A7"/>
    <w:rsid w:val="00A94764"/>
    <w:rsid w:val="00A947C9"/>
    <w:rsid w:val="00A94978"/>
    <w:rsid w:val="00A952EC"/>
    <w:rsid w:val="00A9596F"/>
    <w:rsid w:val="00A96F47"/>
    <w:rsid w:val="00A97B98"/>
    <w:rsid w:val="00A97BB2"/>
    <w:rsid w:val="00AA0307"/>
    <w:rsid w:val="00AA120B"/>
    <w:rsid w:val="00AA13CE"/>
    <w:rsid w:val="00AA15E6"/>
    <w:rsid w:val="00AA180E"/>
    <w:rsid w:val="00AA1BCF"/>
    <w:rsid w:val="00AA1F14"/>
    <w:rsid w:val="00AA2516"/>
    <w:rsid w:val="00AA25ED"/>
    <w:rsid w:val="00AA329D"/>
    <w:rsid w:val="00AA3FD4"/>
    <w:rsid w:val="00AA447C"/>
    <w:rsid w:val="00AA463D"/>
    <w:rsid w:val="00AA4CA7"/>
    <w:rsid w:val="00AA4FB1"/>
    <w:rsid w:val="00AA5674"/>
    <w:rsid w:val="00AA68CB"/>
    <w:rsid w:val="00AA6EC1"/>
    <w:rsid w:val="00AA711F"/>
    <w:rsid w:val="00AA7F37"/>
    <w:rsid w:val="00AB05E7"/>
    <w:rsid w:val="00AB0ECA"/>
    <w:rsid w:val="00AB289C"/>
    <w:rsid w:val="00AB2D68"/>
    <w:rsid w:val="00AB3807"/>
    <w:rsid w:val="00AB39A9"/>
    <w:rsid w:val="00AB4123"/>
    <w:rsid w:val="00AB458A"/>
    <w:rsid w:val="00AB46FE"/>
    <w:rsid w:val="00AB4B41"/>
    <w:rsid w:val="00AB4D67"/>
    <w:rsid w:val="00AB50DF"/>
    <w:rsid w:val="00AB5786"/>
    <w:rsid w:val="00AB7084"/>
    <w:rsid w:val="00AB7636"/>
    <w:rsid w:val="00AB7725"/>
    <w:rsid w:val="00AC0682"/>
    <w:rsid w:val="00AC0DCB"/>
    <w:rsid w:val="00AC15FC"/>
    <w:rsid w:val="00AC177A"/>
    <w:rsid w:val="00AC1823"/>
    <w:rsid w:val="00AC1E0F"/>
    <w:rsid w:val="00AC36A0"/>
    <w:rsid w:val="00AC36D0"/>
    <w:rsid w:val="00AC3724"/>
    <w:rsid w:val="00AC575B"/>
    <w:rsid w:val="00AC5D27"/>
    <w:rsid w:val="00AC620A"/>
    <w:rsid w:val="00AC624C"/>
    <w:rsid w:val="00AC6777"/>
    <w:rsid w:val="00AC6995"/>
    <w:rsid w:val="00AC74DC"/>
    <w:rsid w:val="00AC7696"/>
    <w:rsid w:val="00AD0FD8"/>
    <w:rsid w:val="00AD1950"/>
    <w:rsid w:val="00AD2268"/>
    <w:rsid w:val="00AD369F"/>
    <w:rsid w:val="00AD3E43"/>
    <w:rsid w:val="00AD3E76"/>
    <w:rsid w:val="00AD3F13"/>
    <w:rsid w:val="00AD4147"/>
    <w:rsid w:val="00AD4772"/>
    <w:rsid w:val="00AD588E"/>
    <w:rsid w:val="00AD64A4"/>
    <w:rsid w:val="00AD74E0"/>
    <w:rsid w:val="00AE04A1"/>
    <w:rsid w:val="00AE085E"/>
    <w:rsid w:val="00AE1588"/>
    <w:rsid w:val="00AE174F"/>
    <w:rsid w:val="00AE18B4"/>
    <w:rsid w:val="00AE1C95"/>
    <w:rsid w:val="00AE2169"/>
    <w:rsid w:val="00AE2FB7"/>
    <w:rsid w:val="00AE3308"/>
    <w:rsid w:val="00AE33CC"/>
    <w:rsid w:val="00AE4BA4"/>
    <w:rsid w:val="00AE59C6"/>
    <w:rsid w:val="00AE5E24"/>
    <w:rsid w:val="00AE5E96"/>
    <w:rsid w:val="00AE5FA5"/>
    <w:rsid w:val="00AE639C"/>
    <w:rsid w:val="00AE680C"/>
    <w:rsid w:val="00AE6BEB"/>
    <w:rsid w:val="00AE70B3"/>
    <w:rsid w:val="00AE79D6"/>
    <w:rsid w:val="00AE7B7B"/>
    <w:rsid w:val="00AF01AA"/>
    <w:rsid w:val="00AF0402"/>
    <w:rsid w:val="00AF0931"/>
    <w:rsid w:val="00AF0B7B"/>
    <w:rsid w:val="00AF0CC3"/>
    <w:rsid w:val="00AF1416"/>
    <w:rsid w:val="00AF18A3"/>
    <w:rsid w:val="00AF20B0"/>
    <w:rsid w:val="00AF25DB"/>
    <w:rsid w:val="00AF494E"/>
    <w:rsid w:val="00AF6B70"/>
    <w:rsid w:val="00AF6D32"/>
    <w:rsid w:val="00AF74C7"/>
    <w:rsid w:val="00B0119D"/>
    <w:rsid w:val="00B0124E"/>
    <w:rsid w:val="00B01DFF"/>
    <w:rsid w:val="00B02554"/>
    <w:rsid w:val="00B0280D"/>
    <w:rsid w:val="00B02B2C"/>
    <w:rsid w:val="00B03FA7"/>
    <w:rsid w:val="00B04EC5"/>
    <w:rsid w:val="00B055E4"/>
    <w:rsid w:val="00B05E8F"/>
    <w:rsid w:val="00B06B0B"/>
    <w:rsid w:val="00B07148"/>
    <w:rsid w:val="00B07A64"/>
    <w:rsid w:val="00B1044E"/>
    <w:rsid w:val="00B1060D"/>
    <w:rsid w:val="00B10D8E"/>
    <w:rsid w:val="00B111B9"/>
    <w:rsid w:val="00B11398"/>
    <w:rsid w:val="00B11410"/>
    <w:rsid w:val="00B1149C"/>
    <w:rsid w:val="00B114A8"/>
    <w:rsid w:val="00B12915"/>
    <w:rsid w:val="00B1341F"/>
    <w:rsid w:val="00B13C16"/>
    <w:rsid w:val="00B13C3F"/>
    <w:rsid w:val="00B13EDC"/>
    <w:rsid w:val="00B14468"/>
    <w:rsid w:val="00B14501"/>
    <w:rsid w:val="00B14738"/>
    <w:rsid w:val="00B14818"/>
    <w:rsid w:val="00B149C4"/>
    <w:rsid w:val="00B150D4"/>
    <w:rsid w:val="00B15A04"/>
    <w:rsid w:val="00B15C70"/>
    <w:rsid w:val="00B16202"/>
    <w:rsid w:val="00B16362"/>
    <w:rsid w:val="00B1639A"/>
    <w:rsid w:val="00B171EC"/>
    <w:rsid w:val="00B17746"/>
    <w:rsid w:val="00B17F76"/>
    <w:rsid w:val="00B20137"/>
    <w:rsid w:val="00B202B5"/>
    <w:rsid w:val="00B20786"/>
    <w:rsid w:val="00B215D5"/>
    <w:rsid w:val="00B21E32"/>
    <w:rsid w:val="00B22AEE"/>
    <w:rsid w:val="00B22BD7"/>
    <w:rsid w:val="00B25C5C"/>
    <w:rsid w:val="00B2664D"/>
    <w:rsid w:val="00B2689D"/>
    <w:rsid w:val="00B2722E"/>
    <w:rsid w:val="00B27F48"/>
    <w:rsid w:val="00B301D8"/>
    <w:rsid w:val="00B302CD"/>
    <w:rsid w:val="00B30412"/>
    <w:rsid w:val="00B312B9"/>
    <w:rsid w:val="00B31517"/>
    <w:rsid w:val="00B316A2"/>
    <w:rsid w:val="00B31C82"/>
    <w:rsid w:val="00B31CE4"/>
    <w:rsid w:val="00B32257"/>
    <w:rsid w:val="00B32E8F"/>
    <w:rsid w:val="00B32E9D"/>
    <w:rsid w:val="00B345FF"/>
    <w:rsid w:val="00B34C96"/>
    <w:rsid w:val="00B35597"/>
    <w:rsid w:val="00B35DB7"/>
    <w:rsid w:val="00B3663D"/>
    <w:rsid w:val="00B37510"/>
    <w:rsid w:val="00B379A3"/>
    <w:rsid w:val="00B412BC"/>
    <w:rsid w:val="00B4159E"/>
    <w:rsid w:val="00B41655"/>
    <w:rsid w:val="00B42A7B"/>
    <w:rsid w:val="00B42EA1"/>
    <w:rsid w:val="00B43DB6"/>
    <w:rsid w:val="00B442D4"/>
    <w:rsid w:val="00B4472B"/>
    <w:rsid w:val="00B44A08"/>
    <w:rsid w:val="00B4524C"/>
    <w:rsid w:val="00B459A2"/>
    <w:rsid w:val="00B459AE"/>
    <w:rsid w:val="00B46021"/>
    <w:rsid w:val="00B46B47"/>
    <w:rsid w:val="00B473A8"/>
    <w:rsid w:val="00B477BF"/>
    <w:rsid w:val="00B5010C"/>
    <w:rsid w:val="00B50680"/>
    <w:rsid w:val="00B523A4"/>
    <w:rsid w:val="00B5242A"/>
    <w:rsid w:val="00B52C09"/>
    <w:rsid w:val="00B52EC2"/>
    <w:rsid w:val="00B53104"/>
    <w:rsid w:val="00B53707"/>
    <w:rsid w:val="00B54B91"/>
    <w:rsid w:val="00B552F5"/>
    <w:rsid w:val="00B561FE"/>
    <w:rsid w:val="00B56301"/>
    <w:rsid w:val="00B563A3"/>
    <w:rsid w:val="00B56D72"/>
    <w:rsid w:val="00B56F7F"/>
    <w:rsid w:val="00B57233"/>
    <w:rsid w:val="00B574F5"/>
    <w:rsid w:val="00B57B09"/>
    <w:rsid w:val="00B57F03"/>
    <w:rsid w:val="00B604C0"/>
    <w:rsid w:val="00B61F4F"/>
    <w:rsid w:val="00B61FFF"/>
    <w:rsid w:val="00B622A9"/>
    <w:rsid w:val="00B63BD4"/>
    <w:rsid w:val="00B65E86"/>
    <w:rsid w:val="00B6676F"/>
    <w:rsid w:val="00B66A21"/>
    <w:rsid w:val="00B66AED"/>
    <w:rsid w:val="00B67739"/>
    <w:rsid w:val="00B7012D"/>
    <w:rsid w:val="00B70852"/>
    <w:rsid w:val="00B70A0D"/>
    <w:rsid w:val="00B717C4"/>
    <w:rsid w:val="00B72CB8"/>
    <w:rsid w:val="00B7304C"/>
    <w:rsid w:val="00B742D1"/>
    <w:rsid w:val="00B74385"/>
    <w:rsid w:val="00B748CA"/>
    <w:rsid w:val="00B74E1B"/>
    <w:rsid w:val="00B758B1"/>
    <w:rsid w:val="00B76647"/>
    <w:rsid w:val="00B76CB3"/>
    <w:rsid w:val="00B76D34"/>
    <w:rsid w:val="00B77219"/>
    <w:rsid w:val="00B77632"/>
    <w:rsid w:val="00B77934"/>
    <w:rsid w:val="00B77B84"/>
    <w:rsid w:val="00B80FFB"/>
    <w:rsid w:val="00B82EE2"/>
    <w:rsid w:val="00B83029"/>
    <w:rsid w:val="00B830F0"/>
    <w:rsid w:val="00B835D9"/>
    <w:rsid w:val="00B83CAE"/>
    <w:rsid w:val="00B83D86"/>
    <w:rsid w:val="00B84B67"/>
    <w:rsid w:val="00B84E7A"/>
    <w:rsid w:val="00B858AF"/>
    <w:rsid w:val="00B8595D"/>
    <w:rsid w:val="00B86B56"/>
    <w:rsid w:val="00B86BB7"/>
    <w:rsid w:val="00B87544"/>
    <w:rsid w:val="00B878BA"/>
    <w:rsid w:val="00B87C23"/>
    <w:rsid w:val="00B87CBB"/>
    <w:rsid w:val="00B909CB"/>
    <w:rsid w:val="00B9242D"/>
    <w:rsid w:val="00B9278E"/>
    <w:rsid w:val="00B927CC"/>
    <w:rsid w:val="00B93361"/>
    <w:rsid w:val="00B934B8"/>
    <w:rsid w:val="00B93531"/>
    <w:rsid w:val="00B93F96"/>
    <w:rsid w:val="00B9420E"/>
    <w:rsid w:val="00B943CF"/>
    <w:rsid w:val="00B944F8"/>
    <w:rsid w:val="00B9463D"/>
    <w:rsid w:val="00B9528E"/>
    <w:rsid w:val="00B952BA"/>
    <w:rsid w:val="00B95528"/>
    <w:rsid w:val="00B95882"/>
    <w:rsid w:val="00B978FE"/>
    <w:rsid w:val="00B97BBA"/>
    <w:rsid w:val="00BA059C"/>
    <w:rsid w:val="00BA0EB5"/>
    <w:rsid w:val="00BA1457"/>
    <w:rsid w:val="00BA1CF8"/>
    <w:rsid w:val="00BA214D"/>
    <w:rsid w:val="00BA369E"/>
    <w:rsid w:val="00BA3865"/>
    <w:rsid w:val="00BA4042"/>
    <w:rsid w:val="00BA4D83"/>
    <w:rsid w:val="00BA4DC3"/>
    <w:rsid w:val="00BA5271"/>
    <w:rsid w:val="00BA57D3"/>
    <w:rsid w:val="00BA592D"/>
    <w:rsid w:val="00BA6C55"/>
    <w:rsid w:val="00BA739C"/>
    <w:rsid w:val="00BA7418"/>
    <w:rsid w:val="00BA7AAF"/>
    <w:rsid w:val="00BB015F"/>
    <w:rsid w:val="00BB052F"/>
    <w:rsid w:val="00BB0880"/>
    <w:rsid w:val="00BB14F5"/>
    <w:rsid w:val="00BB2BC6"/>
    <w:rsid w:val="00BB4232"/>
    <w:rsid w:val="00BB4BAC"/>
    <w:rsid w:val="00BB565F"/>
    <w:rsid w:val="00BB5B97"/>
    <w:rsid w:val="00BB63AC"/>
    <w:rsid w:val="00BB64F3"/>
    <w:rsid w:val="00BB651A"/>
    <w:rsid w:val="00BB6931"/>
    <w:rsid w:val="00BB6D81"/>
    <w:rsid w:val="00BC063D"/>
    <w:rsid w:val="00BC06B0"/>
    <w:rsid w:val="00BC0B48"/>
    <w:rsid w:val="00BC1AB3"/>
    <w:rsid w:val="00BC1BC9"/>
    <w:rsid w:val="00BC269B"/>
    <w:rsid w:val="00BC2C75"/>
    <w:rsid w:val="00BC331A"/>
    <w:rsid w:val="00BC3AD1"/>
    <w:rsid w:val="00BC3C52"/>
    <w:rsid w:val="00BC5F48"/>
    <w:rsid w:val="00BC6481"/>
    <w:rsid w:val="00BC6933"/>
    <w:rsid w:val="00BC6C0D"/>
    <w:rsid w:val="00BC6F85"/>
    <w:rsid w:val="00BC7D99"/>
    <w:rsid w:val="00BD0631"/>
    <w:rsid w:val="00BD0F53"/>
    <w:rsid w:val="00BD252E"/>
    <w:rsid w:val="00BD2DDE"/>
    <w:rsid w:val="00BD329F"/>
    <w:rsid w:val="00BD354C"/>
    <w:rsid w:val="00BD3CA1"/>
    <w:rsid w:val="00BD3F35"/>
    <w:rsid w:val="00BD3FBE"/>
    <w:rsid w:val="00BD45A9"/>
    <w:rsid w:val="00BD4F41"/>
    <w:rsid w:val="00BD51E9"/>
    <w:rsid w:val="00BD5ABF"/>
    <w:rsid w:val="00BD5BFD"/>
    <w:rsid w:val="00BD5F5A"/>
    <w:rsid w:val="00BD5FF2"/>
    <w:rsid w:val="00BD612A"/>
    <w:rsid w:val="00BD6992"/>
    <w:rsid w:val="00BD6F32"/>
    <w:rsid w:val="00BD720E"/>
    <w:rsid w:val="00BD77B5"/>
    <w:rsid w:val="00BD7A6B"/>
    <w:rsid w:val="00BD7D3E"/>
    <w:rsid w:val="00BE02B4"/>
    <w:rsid w:val="00BE02CE"/>
    <w:rsid w:val="00BE06B2"/>
    <w:rsid w:val="00BE1563"/>
    <w:rsid w:val="00BE2095"/>
    <w:rsid w:val="00BE211C"/>
    <w:rsid w:val="00BE2B70"/>
    <w:rsid w:val="00BE2BFE"/>
    <w:rsid w:val="00BE316A"/>
    <w:rsid w:val="00BE31EE"/>
    <w:rsid w:val="00BE3A26"/>
    <w:rsid w:val="00BE491B"/>
    <w:rsid w:val="00BE56C7"/>
    <w:rsid w:val="00BE5D8A"/>
    <w:rsid w:val="00BE6136"/>
    <w:rsid w:val="00BE6F51"/>
    <w:rsid w:val="00BE783D"/>
    <w:rsid w:val="00BE7886"/>
    <w:rsid w:val="00BE7F6C"/>
    <w:rsid w:val="00BF0769"/>
    <w:rsid w:val="00BF21DB"/>
    <w:rsid w:val="00BF29EC"/>
    <w:rsid w:val="00BF2C4D"/>
    <w:rsid w:val="00BF2E68"/>
    <w:rsid w:val="00BF3291"/>
    <w:rsid w:val="00BF3495"/>
    <w:rsid w:val="00BF381D"/>
    <w:rsid w:val="00BF393E"/>
    <w:rsid w:val="00BF3ACC"/>
    <w:rsid w:val="00BF590D"/>
    <w:rsid w:val="00BF5E3D"/>
    <w:rsid w:val="00BF6191"/>
    <w:rsid w:val="00BF6A36"/>
    <w:rsid w:val="00BF7AC7"/>
    <w:rsid w:val="00BF7FAA"/>
    <w:rsid w:val="00C0091A"/>
    <w:rsid w:val="00C01105"/>
    <w:rsid w:val="00C013D0"/>
    <w:rsid w:val="00C01B45"/>
    <w:rsid w:val="00C01E0D"/>
    <w:rsid w:val="00C022EF"/>
    <w:rsid w:val="00C02415"/>
    <w:rsid w:val="00C0357B"/>
    <w:rsid w:val="00C050DF"/>
    <w:rsid w:val="00C06786"/>
    <w:rsid w:val="00C0775F"/>
    <w:rsid w:val="00C07B0F"/>
    <w:rsid w:val="00C07BE6"/>
    <w:rsid w:val="00C07C90"/>
    <w:rsid w:val="00C07ECF"/>
    <w:rsid w:val="00C1039B"/>
    <w:rsid w:val="00C10913"/>
    <w:rsid w:val="00C10DFE"/>
    <w:rsid w:val="00C12326"/>
    <w:rsid w:val="00C12383"/>
    <w:rsid w:val="00C12799"/>
    <w:rsid w:val="00C129D4"/>
    <w:rsid w:val="00C13F35"/>
    <w:rsid w:val="00C1435B"/>
    <w:rsid w:val="00C14903"/>
    <w:rsid w:val="00C152C9"/>
    <w:rsid w:val="00C1577B"/>
    <w:rsid w:val="00C15967"/>
    <w:rsid w:val="00C15D14"/>
    <w:rsid w:val="00C15DEF"/>
    <w:rsid w:val="00C15F39"/>
    <w:rsid w:val="00C1652C"/>
    <w:rsid w:val="00C1681A"/>
    <w:rsid w:val="00C169E0"/>
    <w:rsid w:val="00C17027"/>
    <w:rsid w:val="00C1793B"/>
    <w:rsid w:val="00C21027"/>
    <w:rsid w:val="00C228BF"/>
    <w:rsid w:val="00C2298B"/>
    <w:rsid w:val="00C22E35"/>
    <w:rsid w:val="00C23648"/>
    <w:rsid w:val="00C236ED"/>
    <w:rsid w:val="00C2392F"/>
    <w:rsid w:val="00C24083"/>
    <w:rsid w:val="00C24532"/>
    <w:rsid w:val="00C247BB"/>
    <w:rsid w:val="00C24FDA"/>
    <w:rsid w:val="00C253F2"/>
    <w:rsid w:val="00C25A41"/>
    <w:rsid w:val="00C262E5"/>
    <w:rsid w:val="00C26334"/>
    <w:rsid w:val="00C26977"/>
    <w:rsid w:val="00C26B32"/>
    <w:rsid w:val="00C26CF1"/>
    <w:rsid w:val="00C27761"/>
    <w:rsid w:val="00C301C8"/>
    <w:rsid w:val="00C30426"/>
    <w:rsid w:val="00C30A7E"/>
    <w:rsid w:val="00C30E1D"/>
    <w:rsid w:val="00C31DD3"/>
    <w:rsid w:val="00C32372"/>
    <w:rsid w:val="00C3258E"/>
    <w:rsid w:val="00C32853"/>
    <w:rsid w:val="00C32A79"/>
    <w:rsid w:val="00C33D18"/>
    <w:rsid w:val="00C33DF9"/>
    <w:rsid w:val="00C35053"/>
    <w:rsid w:val="00C35341"/>
    <w:rsid w:val="00C3541B"/>
    <w:rsid w:val="00C3572A"/>
    <w:rsid w:val="00C35FD8"/>
    <w:rsid w:val="00C368AD"/>
    <w:rsid w:val="00C36C4D"/>
    <w:rsid w:val="00C374DE"/>
    <w:rsid w:val="00C37794"/>
    <w:rsid w:val="00C377C1"/>
    <w:rsid w:val="00C37F50"/>
    <w:rsid w:val="00C37F9E"/>
    <w:rsid w:val="00C40BEF"/>
    <w:rsid w:val="00C41238"/>
    <w:rsid w:val="00C4136A"/>
    <w:rsid w:val="00C41633"/>
    <w:rsid w:val="00C41ED1"/>
    <w:rsid w:val="00C425FF"/>
    <w:rsid w:val="00C426F1"/>
    <w:rsid w:val="00C4383D"/>
    <w:rsid w:val="00C43BEF"/>
    <w:rsid w:val="00C44475"/>
    <w:rsid w:val="00C449ED"/>
    <w:rsid w:val="00C463E3"/>
    <w:rsid w:val="00C466CC"/>
    <w:rsid w:val="00C51902"/>
    <w:rsid w:val="00C5253F"/>
    <w:rsid w:val="00C5292F"/>
    <w:rsid w:val="00C52AA6"/>
    <w:rsid w:val="00C52B30"/>
    <w:rsid w:val="00C5318B"/>
    <w:rsid w:val="00C53A9C"/>
    <w:rsid w:val="00C5407A"/>
    <w:rsid w:val="00C55031"/>
    <w:rsid w:val="00C559C8"/>
    <w:rsid w:val="00C55BDC"/>
    <w:rsid w:val="00C56920"/>
    <w:rsid w:val="00C57515"/>
    <w:rsid w:val="00C60945"/>
    <w:rsid w:val="00C617BF"/>
    <w:rsid w:val="00C6246F"/>
    <w:rsid w:val="00C62D02"/>
    <w:rsid w:val="00C6376E"/>
    <w:rsid w:val="00C64040"/>
    <w:rsid w:val="00C6437B"/>
    <w:rsid w:val="00C647A4"/>
    <w:rsid w:val="00C64D69"/>
    <w:rsid w:val="00C6524C"/>
    <w:rsid w:val="00C65F61"/>
    <w:rsid w:val="00C66146"/>
    <w:rsid w:val="00C67949"/>
    <w:rsid w:val="00C67B4D"/>
    <w:rsid w:val="00C700A5"/>
    <w:rsid w:val="00C7054D"/>
    <w:rsid w:val="00C70B8E"/>
    <w:rsid w:val="00C7173C"/>
    <w:rsid w:val="00C71EF4"/>
    <w:rsid w:val="00C727E8"/>
    <w:rsid w:val="00C749D4"/>
    <w:rsid w:val="00C74E6D"/>
    <w:rsid w:val="00C76201"/>
    <w:rsid w:val="00C76672"/>
    <w:rsid w:val="00C7694C"/>
    <w:rsid w:val="00C76991"/>
    <w:rsid w:val="00C77C72"/>
    <w:rsid w:val="00C802D3"/>
    <w:rsid w:val="00C8071C"/>
    <w:rsid w:val="00C812DF"/>
    <w:rsid w:val="00C821B7"/>
    <w:rsid w:val="00C822CF"/>
    <w:rsid w:val="00C82535"/>
    <w:rsid w:val="00C82AD5"/>
    <w:rsid w:val="00C831AF"/>
    <w:rsid w:val="00C83992"/>
    <w:rsid w:val="00C8561B"/>
    <w:rsid w:val="00C86645"/>
    <w:rsid w:val="00C87849"/>
    <w:rsid w:val="00C902B6"/>
    <w:rsid w:val="00C905F9"/>
    <w:rsid w:val="00C90B2B"/>
    <w:rsid w:val="00C90B71"/>
    <w:rsid w:val="00C90F78"/>
    <w:rsid w:val="00C9274C"/>
    <w:rsid w:val="00C94957"/>
    <w:rsid w:val="00C94BB4"/>
    <w:rsid w:val="00C94FB4"/>
    <w:rsid w:val="00C95817"/>
    <w:rsid w:val="00C95B90"/>
    <w:rsid w:val="00C95F6A"/>
    <w:rsid w:val="00C96587"/>
    <w:rsid w:val="00C96787"/>
    <w:rsid w:val="00C96866"/>
    <w:rsid w:val="00C969A7"/>
    <w:rsid w:val="00C97CF7"/>
    <w:rsid w:val="00C97FC0"/>
    <w:rsid w:val="00CA0789"/>
    <w:rsid w:val="00CA0842"/>
    <w:rsid w:val="00CA2122"/>
    <w:rsid w:val="00CA23CF"/>
    <w:rsid w:val="00CA3441"/>
    <w:rsid w:val="00CA36AF"/>
    <w:rsid w:val="00CA38FE"/>
    <w:rsid w:val="00CA3E14"/>
    <w:rsid w:val="00CA49ED"/>
    <w:rsid w:val="00CA4BAF"/>
    <w:rsid w:val="00CA640F"/>
    <w:rsid w:val="00CA680C"/>
    <w:rsid w:val="00CA7F5F"/>
    <w:rsid w:val="00CB008C"/>
    <w:rsid w:val="00CB01EF"/>
    <w:rsid w:val="00CB07A5"/>
    <w:rsid w:val="00CB20FB"/>
    <w:rsid w:val="00CB29FE"/>
    <w:rsid w:val="00CB2AB6"/>
    <w:rsid w:val="00CB2CBD"/>
    <w:rsid w:val="00CB2FC5"/>
    <w:rsid w:val="00CB3B9C"/>
    <w:rsid w:val="00CB453E"/>
    <w:rsid w:val="00CB4583"/>
    <w:rsid w:val="00CB4952"/>
    <w:rsid w:val="00CB4FBB"/>
    <w:rsid w:val="00CB6063"/>
    <w:rsid w:val="00CB615F"/>
    <w:rsid w:val="00CB6F7E"/>
    <w:rsid w:val="00CB70FB"/>
    <w:rsid w:val="00CB7BDF"/>
    <w:rsid w:val="00CB7C2A"/>
    <w:rsid w:val="00CB7CF0"/>
    <w:rsid w:val="00CC04B6"/>
    <w:rsid w:val="00CC17AD"/>
    <w:rsid w:val="00CC19A4"/>
    <w:rsid w:val="00CC1E27"/>
    <w:rsid w:val="00CC2CA8"/>
    <w:rsid w:val="00CC2EE1"/>
    <w:rsid w:val="00CC354B"/>
    <w:rsid w:val="00CC3905"/>
    <w:rsid w:val="00CC4532"/>
    <w:rsid w:val="00CC4B0F"/>
    <w:rsid w:val="00CC4D99"/>
    <w:rsid w:val="00CC545C"/>
    <w:rsid w:val="00CC5678"/>
    <w:rsid w:val="00CC5CA0"/>
    <w:rsid w:val="00CC71C7"/>
    <w:rsid w:val="00CC7440"/>
    <w:rsid w:val="00CD02CA"/>
    <w:rsid w:val="00CD0347"/>
    <w:rsid w:val="00CD0729"/>
    <w:rsid w:val="00CD0F2B"/>
    <w:rsid w:val="00CD15A5"/>
    <w:rsid w:val="00CD2716"/>
    <w:rsid w:val="00CD2F54"/>
    <w:rsid w:val="00CD2F86"/>
    <w:rsid w:val="00CD5057"/>
    <w:rsid w:val="00CD5085"/>
    <w:rsid w:val="00CD5868"/>
    <w:rsid w:val="00CD5A94"/>
    <w:rsid w:val="00CD5C60"/>
    <w:rsid w:val="00CD5CE5"/>
    <w:rsid w:val="00CD698D"/>
    <w:rsid w:val="00CD7291"/>
    <w:rsid w:val="00CD7755"/>
    <w:rsid w:val="00CD7E38"/>
    <w:rsid w:val="00CD7F80"/>
    <w:rsid w:val="00CE0C32"/>
    <w:rsid w:val="00CE13EA"/>
    <w:rsid w:val="00CE203D"/>
    <w:rsid w:val="00CE2068"/>
    <w:rsid w:val="00CE209C"/>
    <w:rsid w:val="00CE2D08"/>
    <w:rsid w:val="00CE2DC0"/>
    <w:rsid w:val="00CE3D00"/>
    <w:rsid w:val="00CE3E49"/>
    <w:rsid w:val="00CE42E1"/>
    <w:rsid w:val="00CE6126"/>
    <w:rsid w:val="00CE715B"/>
    <w:rsid w:val="00CE7280"/>
    <w:rsid w:val="00CE7BA2"/>
    <w:rsid w:val="00CE7C17"/>
    <w:rsid w:val="00CF1AE1"/>
    <w:rsid w:val="00CF2B21"/>
    <w:rsid w:val="00CF3503"/>
    <w:rsid w:val="00CF4238"/>
    <w:rsid w:val="00CF60EA"/>
    <w:rsid w:val="00CF6C45"/>
    <w:rsid w:val="00D0006A"/>
    <w:rsid w:val="00D001BB"/>
    <w:rsid w:val="00D00F1F"/>
    <w:rsid w:val="00D010B4"/>
    <w:rsid w:val="00D01653"/>
    <w:rsid w:val="00D01C5C"/>
    <w:rsid w:val="00D02B03"/>
    <w:rsid w:val="00D02BF1"/>
    <w:rsid w:val="00D02EFA"/>
    <w:rsid w:val="00D043F2"/>
    <w:rsid w:val="00D068BE"/>
    <w:rsid w:val="00D06CBD"/>
    <w:rsid w:val="00D06DAA"/>
    <w:rsid w:val="00D07000"/>
    <w:rsid w:val="00D07F74"/>
    <w:rsid w:val="00D10186"/>
    <w:rsid w:val="00D1038E"/>
    <w:rsid w:val="00D1158E"/>
    <w:rsid w:val="00D11E8E"/>
    <w:rsid w:val="00D131F3"/>
    <w:rsid w:val="00D133EB"/>
    <w:rsid w:val="00D138EF"/>
    <w:rsid w:val="00D1409C"/>
    <w:rsid w:val="00D16565"/>
    <w:rsid w:val="00D165C5"/>
    <w:rsid w:val="00D16644"/>
    <w:rsid w:val="00D16AEA"/>
    <w:rsid w:val="00D16DC5"/>
    <w:rsid w:val="00D171F8"/>
    <w:rsid w:val="00D17236"/>
    <w:rsid w:val="00D17880"/>
    <w:rsid w:val="00D207ED"/>
    <w:rsid w:val="00D20F4F"/>
    <w:rsid w:val="00D20F6C"/>
    <w:rsid w:val="00D21349"/>
    <w:rsid w:val="00D21879"/>
    <w:rsid w:val="00D2190D"/>
    <w:rsid w:val="00D22623"/>
    <w:rsid w:val="00D22C04"/>
    <w:rsid w:val="00D24AB0"/>
    <w:rsid w:val="00D24C59"/>
    <w:rsid w:val="00D2576F"/>
    <w:rsid w:val="00D25B61"/>
    <w:rsid w:val="00D25E11"/>
    <w:rsid w:val="00D25EBC"/>
    <w:rsid w:val="00D26589"/>
    <w:rsid w:val="00D27790"/>
    <w:rsid w:val="00D27DD0"/>
    <w:rsid w:val="00D30245"/>
    <w:rsid w:val="00D31304"/>
    <w:rsid w:val="00D316D9"/>
    <w:rsid w:val="00D3285B"/>
    <w:rsid w:val="00D33F6A"/>
    <w:rsid w:val="00D34CB5"/>
    <w:rsid w:val="00D35EA8"/>
    <w:rsid w:val="00D3644B"/>
    <w:rsid w:val="00D36896"/>
    <w:rsid w:val="00D374E5"/>
    <w:rsid w:val="00D407AF"/>
    <w:rsid w:val="00D42912"/>
    <w:rsid w:val="00D42CCA"/>
    <w:rsid w:val="00D44492"/>
    <w:rsid w:val="00D4454E"/>
    <w:rsid w:val="00D44A31"/>
    <w:rsid w:val="00D4554E"/>
    <w:rsid w:val="00D456B1"/>
    <w:rsid w:val="00D4747F"/>
    <w:rsid w:val="00D47693"/>
    <w:rsid w:val="00D4777F"/>
    <w:rsid w:val="00D479D2"/>
    <w:rsid w:val="00D47D40"/>
    <w:rsid w:val="00D47E4B"/>
    <w:rsid w:val="00D50A07"/>
    <w:rsid w:val="00D529B2"/>
    <w:rsid w:val="00D52CEB"/>
    <w:rsid w:val="00D53E28"/>
    <w:rsid w:val="00D54766"/>
    <w:rsid w:val="00D54CC6"/>
    <w:rsid w:val="00D5534B"/>
    <w:rsid w:val="00D5584C"/>
    <w:rsid w:val="00D56620"/>
    <w:rsid w:val="00D56F8A"/>
    <w:rsid w:val="00D57565"/>
    <w:rsid w:val="00D6097E"/>
    <w:rsid w:val="00D616A2"/>
    <w:rsid w:val="00D62111"/>
    <w:rsid w:val="00D62397"/>
    <w:rsid w:val="00D62549"/>
    <w:rsid w:val="00D6282F"/>
    <w:rsid w:val="00D62BE2"/>
    <w:rsid w:val="00D6335D"/>
    <w:rsid w:val="00D63CFF"/>
    <w:rsid w:val="00D648F3"/>
    <w:rsid w:val="00D64B1C"/>
    <w:rsid w:val="00D64D1A"/>
    <w:rsid w:val="00D65D1C"/>
    <w:rsid w:val="00D66BFB"/>
    <w:rsid w:val="00D66D40"/>
    <w:rsid w:val="00D67F88"/>
    <w:rsid w:val="00D701AD"/>
    <w:rsid w:val="00D70C89"/>
    <w:rsid w:val="00D72EBB"/>
    <w:rsid w:val="00D736B4"/>
    <w:rsid w:val="00D75286"/>
    <w:rsid w:val="00D7593A"/>
    <w:rsid w:val="00D764D2"/>
    <w:rsid w:val="00D7659D"/>
    <w:rsid w:val="00D76EE7"/>
    <w:rsid w:val="00D77E4D"/>
    <w:rsid w:val="00D80B7D"/>
    <w:rsid w:val="00D82B15"/>
    <w:rsid w:val="00D82FAF"/>
    <w:rsid w:val="00D8401C"/>
    <w:rsid w:val="00D84A37"/>
    <w:rsid w:val="00D84C0B"/>
    <w:rsid w:val="00D85E85"/>
    <w:rsid w:val="00D85F4A"/>
    <w:rsid w:val="00D8623E"/>
    <w:rsid w:val="00D86719"/>
    <w:rsid w:val="00D8680C"/>
    <w:rsid w:val="00D869AF"/>
    <w:rsid w:val="00D87649"/>
    <w:rsid w:val="00D8766C"/>
    <w:rsid w:val="00D87C86"/>
    <w:rsid w:val="00D900CB"/>
    <w:rsid w:val="00D904B1"/>
    <w:rsid w:val="00D90D2B"/>
    <w:rsid w:val="00D90F50"/>
    <w:rsid w:val="00D93C9D"/>
    <w:rsid w:val="00D93C9E"/>
    <w:rsid w:val="00D93F47"/>
    <w:rsid w:val="00D95266"/>
    <w:rsid w:val="00D95C75"/>
    <w:rsid w:val="00D97531"/>
    <w:rsid w:val="00D979B3"/>
    <w:rsid w:val="00DA092D"/>
    <w:rsid w:val="00DA10E6"/>
    <w:rsid w:val="00DA19B9"/>
    <w:rsid w:val="00DA1A14"/>
    <w:rsid w:val="00DA1C50"/>
    <w:rsid w:val="00DA2C29"/>
    <w:rsid w:val="00DA5E4A"/>
    <w:rsid w:val="00DA6055"/>
    <w:rsid w:val="00DA6526"/>
    <w:rsid w:val="00DA66AC"/>
    <w:rsid w:val="00DA68B2"/>
    <w:rsid w:val="00DB009B"/>
    <w:rsid w:val="00DB0475"/>
    <w:rsid w:val="00DB0B88"/>
    <w:rsid w:val="00DB0CE5"/>
    <w:rsid w:val="00DB1DE1"/>
    <w:rsid w:val="00DB1E14"/>
    <w:rsid w:val="00DB2975"/>
    <w:rsid w:val="00DB2E00"/>
    <w:rsid w:val="00DB3DFF"/>
    <w:rsid w:val="00DB586B"/>
    <w:rsid w:val="00DB5F2A"/>
    <w:rsid w:val="00DB6C80"/>
    <w:rsid w:val="00DB749F"/>
    <w:rsid w:val="00DB74FE"/>
    <w:rsid w:val="00DB7532"/>
    <w:rsid w:val="00DB7898"/>
    <w:rsid w:val="00DC0873"/>
    <w:rsid w:val="00DC19EB"/>
    <w:rsid w:val="00DC1E83"/>
    <w:rsid w:val="00DC251B"/>
    <w:rsid w:val="00DC28D8"/>
    <w:rsid w:val="00DC2D8B"/>
    <w:rsid w:val="00DC3271"/>
    <w:rsid w:val="00DC3611"/>
    <w:rsid w:val="00DC4CEE"/>
    <w:rsid w:val="00DC5D58"/>
    <w:rsid w:val="00DC61BB"/>
    <w:rsid w:val="00DC623B"/>
    <w:rsid w:val="00DC6B42"/>
    <w:rsid w:val="00DC6E4D"/>
    <w:rsid w:val="00DC6EB8"/>
    <w:rsid w:val="00DC7735"/>
    <w:rsid w:val="00DD0631"/>
    <w:rsid w:val="00DD10A0"/>
    <w:rsid w:val="00DD148A"/>
    <w:rsid w:val="00DD27E0"/>
    <w:rsid w:val="00DD4E13"/>
    <w:rsid w:val="00DD4FB9"/>
    <w:rsid w:val="00DD50BD"/>
    <w:rsid w:val="00DD5E82"/>
    <w:rsid w:val="00DD66D7"/>
    <w:rsid w:val="00DD6B37"/>
    <w:rsid w:val="00DD6C8A"/>
    <w:rsid w:val="00DD741B"/>
    <w:rsid w:val="00DD7B40"/>
    <w:rsid w:val="00DD7C6B"/>
    <w:rsid w:val="00DE04CA"/>
    <w:rsid w:val="00DE106C"/>
    <w:rsid w:val="00DE11BD"/>
    <w:rsid w:val="00DE1267"/>
    <w:rsid w:val="00DE129C"/>
    <w:rsid w:val="00DE195A"/>
    <w:rsid w:val="00DE2CAF"/>
    <w:rsid w:val="00DE3004"/>
    <w:rsid w:val="00DE3153"/>
    <w:rsid w:val="00DE437E"/>
    <w:rsid w:val="00DE48BF"/>
    <w:rsid w:val="00DE5FC9"/>
    <w:rsid w:val="00DE6F38"/>
    <w:rsid w:val="00DE7065"/>
    <w:rsid w:val="00DE7133"/>
    <w:rsid w:val="00DE79C4"/>
    <w:rsid w:val="00DF0097"/>
    <w:rsid w:val="00DF0918"/>
    <w:rsid w:val="00DF1969"/>
    <w:rsid w:val="00DF33B6"/>
    <w:rsid w:val="00DF3445"/>
    <w:rsid w:val="00DF3F25"/>
    <w:rsid w:val="00DF4716"/>
    <w:rsid w:val="00DF5151"/>
    <w:rsid w:val="00DF544C"/>
    <w:rsid w:val="00DF5B76"/>
    <w:rsid w:val="00DF6E4D"/>
    <w:rsid w:val="00DF7288"/>
    <w:rsid w:val="00DF737E"/>
    <w:rsid w:val="00DF777F"/>
    <w:rsid w:val="00DF7CE4"/>
    <w:rsid w:val="00E00556"/>
    <w:rsid w:val="00E01C4A"/>
    <w:rsid w:val="00E02068"/>
    <w:rsid w:val="00E02482"/>
    <w:rsid w:val="00E025A8"/>
    <w:rsid w:val="00E029FB"/>
    <w:rsid w:val="00E03240"/>
    <w:rsid w:val="00E0359A"/>
    <w:rsid w:val="00E03F35"/>
    <w:rsid w:val="00E0415B"/>
    <w:rsid w:val="00E04389"/>
    <w:rsid w:val="00E04B0D"/>
    <w:rsid w:val="00E05012"/>
    <w:rsid w:val="00E054C3"/>
    <w:rsid w:val="00E06CA4"/>
    <w:rsid w:val="00E06F39"/>
    <w:rsid w:val="00E070D3"/>
    <w:rsid w:val="00E070FC"/>
    <w:rsid w:val="00E07176"/>
    <w:rsid w:val="00E0730F"/>
    <w:rsid w:val="00E11E30"/>
    <w:rsid w:val="00E125E4"/>
    <w:rsid w:val="00E13476"/>
    <w:rsid w:val="00E1443F"/>
    <w:rsid w:val="00E14D71"/>
    <w:rsid w:val="00E15843"/>
    <w:rsid w:val="00E16003"/>
    <w:rsid w:val="00E16880"/>
    <w:rsid w:val="00E16A4C"/>
    <w:rsid w:val="00E171F1"/>
    <w:rsid w:val="00E17D8F"/>
    <w:rsid w:val="00E200E4"/>
    <w:rsid w:val="00E20461"/>
    <w:rsid w:val="00E2079B"/>
    <w:rsid w:val="00E20CEF"/>
    <w:rsid w:val="00E20EB0"/>
    <w:rsid w:val="00E22450"/>
    <w:rsid w:val="00E22E44"/>
    <w:rsid w:val="00E23398"/>
    <w:rsid w:val="00E23650"/>
    <w:rsid w:val="00E23891"/>
    <w:rsid w:val="00E24506"/>
    <w:rsid w:val="00E2528A"/>
    <w:rsid w:val="00E25496"/>
    <w:rsid w:val="00E26BBF"/>
    <w:rsid w:val="00E27B98"/>
    <w:rsid w:val="00E27F73"/>
    <w:rsid w:val="00E3010E"/>
    <w:rsid w:val="00E3012C"/>
    <w:rsid w:val="00E30CE7"/>
    <w:rsid w:val="00E32221"/>
    <w:rsid w:val="00E32A7D"/>
    <w:rsid w:val="00E333A3"/>
    <w:rsid w:val="00E3413C"/>
    <w:rsid w:val="00E34397"/>
    <w:rsid w:val="00E34975"/>
    <w:rsid w:val="00E353DE"/>
    <w:rsid w:val="00E3562F"/>
    <w:rsid w:val="00E3596A"/>
    <w:rsid w:val="00E369F8"/>
    <w:rsid w:val="00E36A6F"/>
    <w:rsid w:val="00E36D76"/>
    <w:rsid w:val="00E370F5"/>
    <w:rsid w:val="00E37557"/>
    <w:rsid w:val="00E37A70"/>
    <w:rsid w:val="00E40063"/>
    <w:rsid w:val="00E40102"/>
    <w:rsid w:val="00E40B1C"/>
    <w:rsid w:val="00E40D34"/>
    <w:rsid w:val="00E421B3"/>
    <w:rsid w:val="00E42D34"/>
    <w:rsid w:val="00E42F8A"/>
    <w:rsid w:val="00E4375F"/>
    <w:rsid w:val="00E43AF2"/>
    <w:rsid w:val="00E43D53"/>
    <w:rsid w:val="00E44436"/>
    <w:rsid w:val="00E44D2E"/>
    <w:rsid w:val="00E44E26"/>
    <w:rsid w:val="00E4592B"/>
    <w:rsid w:val="00E45B40"/>
    <w:rsid w:val="00E463C0"/>
    <w:rsid w:val="00E46DD4"/>
    <w:rsid w:val="00E47251"/>
    <w:rsid w:val="00E47DDB"/>
    <w:rsid w:val="00E50255"/>
    <w:rsid w:val="00E50503"/>
    <w:rsid w:val="00E50A07"/>
    <w:rsid w:val="00E5107E"/>
    <w:rsid w:val="00E52412"/>
    <w:rsid w:val="00E5258C"/>
    <w:rsid w:val="00E53EA2"/>
    <w:rsid w:val="00E54903"/>
    <w:rsid w:val="00E55405"/>
    <w:rsid w:val="00E555E8"/>
    <w:rsid w:val="00E5570C"/>
    <w:rsid w:val="00E55D56"/>
    <w:rsid w:val="00E55E5A"/>
    <w:rsid w:val="00E55F0B"/>
    <w:rsid w:val="00E563D1"/>
    <w:rsid w:val="00E56769"/>
    <w:rsid w:val="00E56BBF"/>
    <w:rsid w:val="00E57633"/>
    <w:rsid w:val="00E57932"/>
    <w:rsid w:val="00E57B14"/>
    <w:rsid w:val="00E6010A"/>
    <w:rsid w:val="00E60C12"/>
    <w:rsid w:val="00E61102"/>
    <w:rsid w:val="00E62564"/>
    <w:rsid w:val="00E62F50"/>
    <w:rsid w:val="00E63856"/>
    <w:rsid w:val="00E650C6"/>
    <w:rsid w:val="00E651D3"/>
    <w:rsid w:val="00E65B0A"/>
    <w:rsid w:val="00E65C93"/>
    <w:rsid w:val="00E65CD1"/>
    <w:rsid w:val="00E65F00"/>
    <w:rsid w:val="00E66360"/>
    <w:rsid w:val="00E664EC"/>
    <w:rsid w:val="00E66B00"/>
    <w:rsid w:val="00E675E0"/>
    <w:rsid w:val="00E67C0B"/>
    <w:rsid w:val="00E7002F"/>
    <w:rsid w:val="00E70853"/>
    <w:rsid w:val="00E71CAF"/>
    <w:rsid w:val="00E71D2E"/>
    <w:rsid w:val="00E72A69"/>
    <w:rsid w:val="00E7420E"/>
    <w:rsid w:val="00E74398"/>
    <w:rsid w:val="00E749E8"/>
    <w:rsid w:val="00E74AC3"/>
    <w:rsid w:val="00E74C42"/>
    <w:rsid w:val="00E74CC0"/>
    <w:rsid w:val="00E750DA"/>
    <w:rsid w:val="00E75142"/>
    <w:rsid w:val="00E752B7"/>
    <w:rsid w:val="00E764F6"/>
    <w:rsid w:val="00E76C86"/>
    <w:rsid w:val="00E77593"/>
    <w:rsid w:val="00E802D7"/>
    <w:rsid w:val="00E80CF9"/>
    <w:rsid w:val="00E80DDA"/>
    <w:rsid w:val="00E80E77"/>
    <w:rsid w:val="00E817FA"/>
    <w:rsid w:val="00E819A9"/>
    <w:rsid w:val="00E81ED7"/>
    <w:rsid w:val="00E82833"/>
    <w:rsid w:val="00E82F13"/>
    <w:rsid w:val="00E839C3"/>
    <w:rsid w:val="00E83A07"/>
    <w:rsid w:val="00E84641"/>
    <w:rsid w:val="00E846C9"/>
    <w:rsid w:val="00E84E82"/>
    <w:rsid w:val="00E84FDC"/>
    <w:rsid w:val="00E851D9"/>
    <w:rsid w:val="00E86881"/>
    <w:rsid w:val="00E86CF3"/>
    <w:rsid w:val="00E870B0"/>
    <w:rsid w:val="00E904D6"/>
    <w:rsid w:val="00E9114A"/>
    <w:rsid w:val="00E91861"/>
    <w:rsid w:val="00E9199F"/>
    <w:rsid w:val="00E91A2A"/>
    <w:rsid w:val="00E92995"/>
    <w:rsid w:val="00E92E5E"/>
    <w:rsid w:val="00E93E5D"/>
    <w:rsid w:val="00E9479D"/>
    <w:rsid w:val="00E94AF0"/>
    <w:rsid w:val="00E952E4"/>
    <w:rsid w:val="00E95F01"/>
    <w:rsid w:val="00E97507"/>
    <w:rsid w:val="00E97D15"/>
    <w:rsid w:val="00E97D37"/>
    <w:rsid w:val="00EA0493"/>
    <w:rsid w:val="00EA095B"/>
    <w:rsid w:val="00EA10E3"/>
    <w:rsid w:val="00EA1BAA"/>
    <w:rsid w:val="00EA1DAB"/>
    <w:rsid w:val="00EA5977"/>
    <w:rsid w:val="00EA641C"/>
    <w:rsid w:val="00EA66B8"/>
    <w:rsid w:val="00EA685B"/>
    <w:rsid w:val="00EA6E16"/>
    <w:rsid w:val="00EB01EF"/>
    <w:rsid w:val="00EB1030"/>
    <w:rsid w:val="00EB1041"/>
    <w:rsid w:val="00EB2A16"/>
    <w:rsid w:val="00EB430E"/>
    <w:rsid w:val="00EB45FF"/>
    <w:rsid w:val="00EB4CAE"/>
    <w:rsid w:val="00EB4E99"/>
    <w:rsid w:val="00EB5507"/>
    <w:rsid w:val="00EB562B"/>
    <w:rsid w:val="00EB77F6"/>
    <w:rsid w:val="00EC0253"/>
    <w:rsid w:val="00EC02F9"/>
    <w:rsid w:val="00EC23D5"/>
    <w:rsid w:val="00EC263A"/>
    <w:rsid w:val="00EC2990"/>
    <w:rsid w:val="00EC2FCD"/>
    <w:rsid w:val="00EC369C"/>
    <w:rsid w:val="00EC3E3C"/>
    <w:rsid w:val="00EC400C"/>
    <w:rsid w:val="00EC41DE"/>
    <w:rsid w:val="00EC4304"/>
    <w:rsid w:val="00EC5F22"/>
    <w:rsid w:val="00EC6206"/>
    <w:rsid w:val="00EC6377"/>
    <w:rsid w:val="00EC64B7"/>
    <w:rsid w:val="00EC7828"/>
    <w:rsid w:val="00ED1A90"/>
    <w:rsid w:val="00ED274B"/>
    <w:rsid w:val="00ED28DB"/>
    <w:rsid w:val="00ED301F"/>
    <w:rsid w:val="00ED3C25"/>
    <w:rsid w:val="00ED3CC0"/>
    <w:rsid w:val="00ED5BF3"/>
    <w:rsid w:val="00ED5C68"/>
    <w:rsid w:val="00ED6245"/>
    <w:rsid w:val="00EE016C"/>
    <w:rsid w:val="00EE08EA"/>
    <w:rsid w:val="00EE1299"/>
    <w:rsid w:val="00EE1483"/>
    <w:rsid w:val="00EE1AF6"/>
    <w:rsid w:val="00EE1C44"/>
    <w:rsid w:val="00EE23F5"/>
    <w:rsid w:val="00EE2886"/>
    <w:rsid w:val="00EE2BDB"/>
    <w:rsid w:val="00EE3319"/>
    <w:rsid w:val="00EE3FA7"/>
    <w:rsid w:val="00EE449D"/>
    <w:rsid w:val="00EE4D75"/>
    <w:rsid w:val="00EE554F"/>
    <w:rsid w:val="00EE6BC5"/>
    <w:rsid w:val="00EE6FE0"/>
    <w:rsid w:val="00EE7E1A"/>
    <w:rsid w:val="00EE7EBF"/>
    <w:rsid w:val="00EF0876"/>
    <w:rsid w:val="00EF10F2"/>
    <w:rsid w:val="00EF2409"/>
    <w:rsid w:val="00EF284E"/>
    <w:rsid w:val="00EF2E19"/>
    <w:rsid w:val="00EF3166"/>
    <w:rsid w:val="00EF430E"/>
    <w:rsid w:val="00EF4A65"/>
    <w:rsid w:val="00EF52C2"/>
    <w:rsid w:val="00EF5368"/>
    <w:rsid w:val="00EF6A4B"/>
    <w:rsid w:val="00EF6D34"/>
    <w:rsid w:val="00EF7491"/>
    <w:rsid w:val="00F003AA"/>
    <w:rsid w:val="00F00705"/>
    <w:rsid w:val="00F01198"/>
    <w:rsid w:val="00F01ECE"/>
    <w:rsid w:val="00F02203"/>
    <w:rsid w:val="00F027A4"/>
    <w:rsid w:val="00F02E0E"/>
    <w:rsid w:val="00F02FC7"/>
    <w:rsid w:val="00F03D94"/>
    <w:rsid w:val="00F03FEE"/>
    <w:rsid w:val="00F03FF5"/>
    <w:rsid w:val="00F04459"/>
    <w:rsid w:val="00F069D7"/>
    <w:rsid w:val="00F07C8F"/>
    <w:rsid w:val="00F10F29"/>
    <w:rsid w:val="00F1128C"/>
    <w:rsid w:val="00F11884"/>
    <w:rsid w:val="00F11967"/>
    <w:rsid w:val="00F11B2A"/>
    <w:rsid w:val="00F11E5F"/>
    <w:rsid w:val="00F1226C"/>
    <w:rsid w:val="00F124B9"/>
    <w:rsid w:val="00F13D94"/>
    <w:rsid w:val="00F14063"/>
    <w:rsid w:val="00F145DC"/>
    <w:rsid w:val="00F14661"/>
    <w:rsid w:val="00F16894"/>
    <w:rsid w:val="00F17CE7"/>
    <w:rsid w:val="00F2122C"/>
    <w:rsid w:val="00F21CF7"/>
    <w:rsid w:val="00F220A3"/>
    <w:rsid w:val="00F22317"/>
    <w:rsid w:val="00F22401"/>
    <w:rsid w:val="00F22A59"/>
    <w:rsid w:val="00F239E1"/>
    <w:rsid w:val="00F24671"/>
    <w:rsid w:val="00F25375"/>
    <w:rsid w:val="00F262BE"/>
    <w:rsid w:val="00F26790"/>
    <w:rsid w:val="00F27F3C"/>
    <w:rsid w:val="00F27F70"/>
    <w:rsid w:val="00F30960"/>
    <w:rsid w:val="00F31B07"/>
    <w:rsid w:val="00F323D2"/>
    <w:rsid w:val="00F33228"/>
    <w:rsid w:val="00F334AF"/>
    <w:rsid w:val="00F34633"/>
    <w:rsid w:val="00F346C1"/>
    <w:rsid w:val="00F34EA5"/>
    <w:rsid w:val="00F35519"/>
    <w:rsid w:val="00F366E1"/>
    <w:rsid w:val="00F368F3"/>
    <w:rsid w:val="00F37AB2"/>
    <w:rsid w:val="00F41080"/>
    <w:rsid w:val="00F412B5"/>
    <w:rsid w:val="00F419D9"/>
    <w:rsid w:val="00F42477"/>
    <w:rsid w:val="00F426C7"/>
    <w:rsid w:val="00F42BAD"/>
    <w:rsid w:val="00F42FA9"/>
    <w:rsid w:val="00F4334D"/>
    <w:rsid w:val="00F43879"/>
    <w:rsid w:val="00F43A47"/>
    <w:rsid w:val="00F43B99"/>
    <w:rsid w:val="00F43C05"/>
    <w:rsid w:val="00F44D67"/>
    <w:rsid w:val="00F44D9E"/>
    <w:rsid w:val="00F44FE8"/>
    <w:rsid w:val="00F45901"/>
    <w:rsid w:val="00F47099"/>
    <w:rsid w:val="00F4757D"/>
    <w:rsid w:val="00F476AB"/>
    <w:rsid w:val="00F50428"/>
    <w:rsid w:val="00F51032"/>
    <w:rsid w:val="00F511E9"/>
    <w:rsid w:val="00F515EC"/>
    <w:rsid w:val="00F51AAF"/>
    <w:rsid w:val="00F53AA4"/>
    <w:rsid w:val="00F548A4"/>
    <w:rsid w:val="00F549F0"/>
    <w:rsid w:val="00F54A43"/>
    <w:rsid w:val="00F5638D"/>
    <w:rsid w:val="00F56739"/>
    <w:rsid w:val="00F61235"/>
    <w:rsid w:val="00F6160B"/>
    <w:rsid w:val="00F61C21"/>
    <w:rsid w:val="00F62EC0"/>
    <w:rsid w:val="00F63DAB"/>
    <w:rsid w:val="00F64115"/>
    <w:rsid w:val="00F64C79"/>
    <w:rsid w:val="00F658B5"/>
    <w:rsid w:val="00F66FBB"/>
    <w:rsid w:val="00F67F19"/>
    <w:rsid w:val="00F7006F"/>
    <w:rsid w:val="00F709D8"/>
    <w:rsid w:val="00F709EF"/>
    <w:rsid w:val="00F71BEC"/>
    <w:rsid w:val="00F728D0"/>
    <w:rsid w:val="00F72E3A"/>
    <w:rsid w:val="00F735C5"/>
    <w:rsid w:val="00F74622"/>
    <w:rsid w:val="00F761E0"/>
    <w:rsid w:val="00F76CDD"/>
    <w:rsid w:val="00F8065E"/>
    <w:rsid w:val="00F80979"/>
    <w:rsid w:val="00F80CAE"/>
    <w:rsid w:val="00F81FD2"/>
    <w:rsid w:val="00F822EC"/>
    <w:rsid w:val="00F835E6"/>
    <w:rsid w:val="00F83898"/>
    <w:rsid w:val="00F83983"/>
    <w:rsid w:val="00F84093"/>
    <w:rsid w:val="00F842D1"/>
    <w:rsid w:val="00F84718"/>
    <w:rsid w:val="00F85535"/>
    <w:rsid w:val="00F857CF"/>
    <w:rsid w:val="00F90C2D"/>
    <w:rsid w:val="00F9254D"/>
    <w:rsid w:val="00F92F38"/>
    <w:rsid w:val="00F9317C"/>
    <w:rsid w:val="00F933EF"/>
    <w:rsid w:val="00F9345E"/>
    <w:rsid w:val="00F93F80"/>
    <w:rsid w:val="00F9470A"/>
    <w:rsid w:val="00F94A1A"/>
    <w:rsid w:val="00F964F8"/>
    <w:rsid w:val="00F96501"/>
    <w:rsid w:val="00F97216"/>
    <w:rsid w:val="00F97657"/>
    <w:rsid w:val="00F9778E"/>
    <w:rsid w:val="00F97B19"/>
    <w:rsid w:val="00FA05CA"/>
    <w:rsid w:val="00FA1E76"/>
    <w:rsid w:val="00FA234E"/>
    <w:rsid w:val="00FA2F32"/>
    <w:rsid w:val="00FA3273"/>
    <w:rsid w:val="00FA32DA"/>
    <w:rsid w:val="00FA33CC"/>
    <w:rsid w:val="00FA3625"/>
    <w:rsid w:val="00FA3652"/>
    <w:rsid w:val="00FA3709"/>
    <w:rsid w:val="00FA4967"/>
    <w:rsid w:val="00FA55B0"/>
    <w:rsid w:val="00FA643A"/>
    <w:rsid w:val="00FA69BC"/>
    <w:rsid w:val="00FA70EE"/>
    <w:rsid w:val="00FA72DD"/>
    <w:rsid w:val="00FA7781"/>
    <w:rsid w:val="00FA7B11"/>
    <w:rsid w:val="00FB1180"/>
    <w:rsid w:val="00FB1588"/>
    <w:rsid w:val="00FB1593"/>
    <w:rsid w:val="00FB1F49"/>
    <w:rsid w:val="00FB269A"/>
    <w:rsid w:val="00FB2C7D"/>
    <w:rsid w:val="00FB3C4F"/>
    <w:rsid w:val="00FB4050"/>
    <w:rsid w:val="00FB4C40"/>
    <w:rsid w:val="00FB5922"/>
    <w:rsid w:val="00FB65C7"/>
    <w:rsid w:val="00FB7C5A"/>
    <w:rsid w:val="00FC0175"/>
    <w:rsid w:val="00FC089F"/>
    <w:rsid w:val="00FC0CDE"/>
    <w:rsid w:val="00FC194C"/>
    <w:rsid w:val="00FC2049"/>
    <w:rsid w:val="00FC319F"/>
    <w:rsid w:val="00FC4F43"/>
    <w:rsid w:val="00FC654D"/>
    <w:rsid w:val="00FC7937"/>
    <w:rsid w:val="00FC7F3E"/>
    <w:rsid w:val="00FC7F91"/>
    <w:rsid w:val="00FD0BCF"/>
    <w:rsid w:val="00FD1B49"/>
    <w:rsid w:val="00FD1D8B"/>
    <w:rsid w:val="00FD1F5A"/>
    <w:rsid w:val="00FD2B23"/>
    <w:rsid w:val="00FD2C64"/>
    <w:rsid w:val="00FD3056"/>
    <w:rsid w:val="00FD368E"/>
    <w:rsid w:val="00FD3E4A"/>
    <w:rsid w:val="00FD4109"/>
    <w:rsid w:val="00FD450B"/>
    <w:rsid w:val="00FD51E7"/>
    <w:rsid w:val="00FD5C2D"/>
    <w:rsid w:val="00FD618B"/>
    <w:rsid w:val="00FD68E1"/>
    <w:rsid w:val="00FD7533"/>
    <w:rsid w:val="00FE0030"/>
    <w:rsid w:val="00FE05B1"/>
    <w:rsid w:val="00FE1CF9"/>
    <w:rsid w:val="00FE2133"/>
    <w:rsid w:val="00FE21A3"/>
    <w:rsid w:val="00FE21EA"/>
    <w:rsid w:val="00FE26DA"/>
    <w:rsid w:val="00FE30C4"/>
    <w:rsid w:val="00FE3523"/>
    <w:rsid w:val="00FE3A8D"/>
    <w:rsid w:val="00FE3F2C"/>
    <w:rsid w:val="00FE5041"/>
    <w:rsid w:val="00FE5042"/>
    <w:rsid w:val="00FE55D3"/>
    <w:rsid w:val="00FE5954"/>
    <w:rsid w:val="00FE5AA7"/>
    <w:rsid w:val="00FE5B8D"/>
    <w:rsid w:val="00FE5D83"/>
    <w:rsid w:val="00FE670E"/>
    <w:rsid w:val="00FE76D8"/>
    <w:rsid w:val="00FE7A29"/>
    <w:rsid w:val="00FE7D23"/>
    <w:rsid w:val="00FE7DE5"/>
    <w:rsid w:val="00FF023A"/>
    <w:rsid w:val="00FF04E8"/>
    <w:rsid w:val="00FF077E"/>
    <w:rsid w:val="00FF08C3"/>
    <w:rsid w:val="00FF16B0"/>
    <w:rsid w:val="00FF175F"/>
    <w:rsid w:val="00FF194A"/>
    <w:rsid w:val="00FF2995"/>
    <w:rsid w:val="00FF331C"/>
    <w:rsid w:val="00FF362A"/>
    <w:rsid w:val="00FF452B"/>
    <w:rsid w:val="00FF4804"/>
    <w:rsid w:val="00FF5131"/>
    <w:rsid w:val="00FF5A03"/>
    <w:rsid w:val="00FF5F4A"/>
    <w:rsid w:val="00FF6A07"/>
    <w:rsid w:val="00FF6CC8"/>
    <w:rsid w:val="00FF6CED"/>
    <w:rsid w:val="00FF6FBD"/>
    <w:rsid w:val="68FB1B93"/>
    <w:rsid w:val="75DD13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6A03C9"/>
  <w14:defaultImageDpi w14:val="32767"/>
  <w15:docId w15:val="{1ADB45BF-6661-443C-86CC-B5B88A0E3E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widowControl/>
      <w:spacing w:before="100" w:beforeAutospacing="1" w:after="100" w:afterAutospacing="1"/>
      <w:jc w:val="left"/>
      <w:outlineLvl w:val="0"/>
    </w:pPr>
    <w:rPr>
      <w:rFonts w:ascii="宋体" w:eastAsia="宋体" w:hAnsi="宋体" w:cs="宋体"/>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pPr>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uiPriority w:val="99"/>
    <w:semiHidden/>
    <w:unhideWhenUsed/>
    <w:qFormat/>
    <w:rPr>
      <w:b/>
      <w:bCs/>
    </w:rPr>
  </w:style>
  <w:style w:type="table" w:styleId="ad">
    <w:name w:val="Table Grid"/>
    <w:basedOn w:val="a1"/>
    <w:uiPriority w:val="39"/>
    <w:qFormat/>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Pr>
      <w:i/>
      <w:iCs/>
    </w:rPr>
  </w:style>
  <w:style w:type="character" w:styleId="af">
    <w:name w:val="line number"/>
    <w:basedOn w:val="a0"/>
    <w:uiPriority w:val="99"/>
    <w:qFormat/>
  </w:style>
  <w:style w:type="character" w:styleId="af0">
    <w:name w:val="Hyperlink"/>
    <w:basedOn w:val="a0"/>
    <w:uiPriority w:val="99"/>
    <w:unhideWhenUsed/>
    <w:qFormat/>
    <w:rPr>
      <w:color w:val="0563C1" w:themeColor="hyperlink"/>
      <w:u w:val="single"/>
    </w:rPr>
  </w:style>
  <w:style w:type="character" w:styleId="af1">
    <w:name w:val="annotation reference"/>
    <w:basedOn w:val="a0"/>
    <w:uiPriority w:val="99"/>
    <w:semiHidden/>
    <w:unhideWhenUsed/>
    <w:qFormat/>
    <w:rPr>
      <w:sz w:val="21"/>
      <w:szCs w:val="21"/>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qFormat/>
    <w:rPr>
      <w:sz w:val="18"/>
      <w:szCs w:val="18"/>
    </w:rPr>
  </w:style>
  <w:style w:type="paragraph" w:styleId="af2">
    <w:name w:val="List Paragraph"/>
    <w:basedOn w:val="a"/>
    <w:uiPriority w:val="34"/>
    <w:qFormat/>
    <w:pPr>
      <w:ind w:firstLineChars="200" w:firstLine="420"/>
    </w:pPr>
  </w:style>
  <w:style w:type="character" w:customStyle="1" w:styleId="a6">
    <w:name w:val="批注框文本 字符"/>
    <w:basedOn w:val="a0"/>
    <w:link w:val="a5"/>
    <w:uiPriority w:val="99"/>
    <w:semiHidden/>
    <w:qFormat/>
    <w:rPr>
      <w:sz w:val="18"/>
      <w:szCs w:val="18"/>
    </w:rPr>
  </w:style>
  <w:style w:type="paragraph" w:customStyle="1" w:styleId="EndNoteBibliography">
    <w:name w:val="EndNote Bibliography"/>
    <w:basedOn w:val="a"/>
    <w:link w:val="EndNoteBibliography0"/>
    <w:rPr>
      <w:rFonts w:ascii="等线" w:eastAsia="等线" w:hAnsi="等线"/>
      <w:sz w:val="20"/>
    </w:rPr>
  </w:style>
  <w:style w:type="character" w:customStyle="1" w:styleId="EndNoteBibliography0">
    <w:name w:val="EndNote Bibliography 字符"/>
    <w:basedOn w:val="a0"/>
    <w:link w:val="EndNoteBibliography"/>
    <w:qFormat/>
    <w:rPr>
      <w:rFonts w:ascii="等线" w:eastAsia="等线" w:hAnsi="等线"/>
      <w:kern w:val="2"/>
      <w:szCs w:val="22"/>
    </w:rPr>
  </w:style>
  <w:style w:type="character" w:styleId="af3">
    <w:name w:val="Placeholder Text"/>
    <w:basedOn w:val="a0"/>
    <w:uiPriority w:val="99"/>
    <w:semiHidden/>
    <w:qFormat/>
    <w:rPr>
      <w:color w:val="808080"/>
    </w:rPr>
  </w:style>
  <w:style w:type="paragraph" w:customStyle="1" w:styleId="EndNoteBibliographyTitle">
    <w:name w:val="EndNote Bibliography Title"/>
    <w:basedOn w:val="a"/>
    <w:link w:val="EndNoteBibliographyTitle0"/>
    <w:qFormat/>
    <w:pPr>
      <w:jc w:val="center"/>
    </w:pPr>
    <w:rPr>
      <w:rFonts w:ascii="等线" w:eastAsia="等线" w:hAnsi="等线"/>
      <w:sz w:val="20"/>
    </w:rPr>
  </w:style>
  <w:style w:type="character" w:customStyle="1" w:styleId="EndNoteBibliographyTitle0">
    <w:name w:val="EndNote Bibliography Title 字符"/>
    <w:basedOn w:val="a0"/>
    <w:link w:val="EndNoteBibliographyTitle"/>
    <w:qFormat/>
    <w:rPr>
      <w:rFonts w:ascii="等线" w:eastAsia="等线" w:hAnsi="等线"/>
      <w:kern w:val="2"/>
      <w:szCs w:val="22"/>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订1"/>
    <w:hidden/>
    <w:uiPriority w:val="99"/>
    <w:semiHidden/>
    <w:qFormat/>
    <w:rPr>
      <w:kern w:val="2"/>
      <w:sz w:val="21"/>
      <w:szCs w:val="22"/>
    </w:rPr>
  </w:style>
  <w:style w:type="paragraph" w:customStyle="1" w:styleId="Paragraph">
    <w:name w:val="Paragraph"/>
    <w:basedOn w:val="a"/>
    <w:link w:val="ParagraphChar"/>
    <w:qFormat/>
    <w:pPr>
      <w:widowControl/>
      <w:spacing w:before="120"/>
      <w:ind w:firstLine="720"/>
      <w:jc w:val="left"/>
    </w:pPr>
    <w:rPr>
      <w:rFonts w:ascii="Times New Roman" w:eastAsia="Times New Roman" w:hAnsi="Times New Roman" w:cs="Times New Roman"/>
      <w:kern w:val="0"/>
      <w:sz w:val="24"/>
      <w:szCs w:val="24"/>
      <w:lang w:eastAsia="en-US"/>
    </w:rPr>
  </w:style>
  <w:style w:type="character" w:customStyle="1" w:styleId="ParagraphChar">
    <w:name w:val="Paragraph Char"/>
    <w:basedOn w:val="a0"/>
    <w:link w:val="Paragraph"/>
    <w:qFormat/>
    <w:rPr>
      <w:rFonts w:ascii="Times New Roman" w:eastAsia="Times New Roman" w:hAnsi="Times New Roman" w:cs="Times New Roman"/>
      <w:kern w:val="0"/>
      <w:sz w:val="24"/>
      <w:szCs w:val="24"/>
      <w:lang w:eastAsia="en-US"/>
    </w:rPr>
  </w:style>
  <w:style w:type="paragraph" w:customStyle="1" w:styleId="Legend">
    <w:name w:val="Legend"/>
    <w:basedOn w:val="a"/>
    <w:qFormat/>
    <w:pPr>
      <w:widowControl/>
      <w:jc w:val="left"/>
    </w:pPr>
    <w:rPr>
      <w:rFonts w:ascii="Times New Roman" w:eastAsia="MS Mincho" w:hAnsi="Times New Roman" w:cs="Times New Roman"/>
      <w:kern w:val="0"/>
      <w:sz w:val="24"/>
      <w:szCs w:val="24"/>
      <w:lang w:eastAsia="ja-JP"/>
    </w:rPr>
  </w:style>
  <w:style w:type="character" w:customStyle="1" w:styleId="a4">
    <w:name w:val="批注文字 字符"/>
    <w:basedOn w:val="a0"/>
    <w:link w:val="a3"/>
    <w:uiPriority w:val="99"/>
    <w:qFormat/>
  </w:style>
  <w:style w:type="character" w:customStyle="1" w:styleId="ac">
    <w:name w:val="批注主题 字符"/>
    <w:basedOn w:val="a4"/>
    <w:link w:val="ab"/>
    <w:uiPriority w:val="99"/>
    <w:semiHidden/>
    <w:qFormat/>
    <w:rPr>
      <w:b/>
      <w:bCs/>
    </w:rPr>
  </w:style>
  <w:style w:type="character" w:customStyle="1" w:styleId="orth">
    <w:name w:val="orth"/>
    <w:basedOn w:val="a0"/>
    <w:qFormat/>
  </w:style>
  <w:style w:type="character" w:customStyle="1" w:styleId="keywords-mean">
    <w:name w:val="keywords-mean"/>
    <w:basedOn w:val="a0"/>
    <w:qFormat/>
  </w:style>
  <w:style w:type="character" w:customStyle="1" w:styleId="10">
    <w:name w:val="标题 1 字符"/>
    <w:basedOn w:val="a0"/>
    <w:link w:val="1"/>
    <w:uiPriority w:val="9"/>
    <w:qFormat/>
    <w:rPr>
      <w:rFonts w:ascii="宋体" w:eastAsia="宋体" w:hAnsi="宋体" w:cs="宋体"/>
      <w:b/>
      <w:bCs/>
      <w:kern w:val="36"/>
      <w:sz w:val="48"/>
      <w:szCs w:val="48"/>
    </w:rPr>
  </w:style>
  <w:style w:type="character" w:customStyle="1" w:styleId="ptr">
    <w:name w:val="ptr"/>
    <w:basedOn w:val="a0"/>
    <w:qFormat/>
  </w:style>
  <w:style w:type="paragraph" w:customStyle="1" w:styleId="2">
    <w:name w:val="修订2"/>
    <w:hidden/>
    <w:uiPriority w:val="99"/>
    <w:semiHidden/>
    <w:qFormat/>
    <w:rPr>
      <w:kern w:val="2"/>
      <w:sz w:val="21"/>
      <w:szCs w:val="22"/>
    </w:rPr>
  </w:style>
  <w:style w:type="character" w:customStyle="1" w:styleId="fontstyle01">
    <w:name w:val="fontstyle01"/>
    <w:basedOn w:val="a0"/>
    <w:qFormat/>
    <w:rPr>
      <w:rFonts w:ascii="TimesNewRomanPSMT" w:hAnsi="TimesNewRomanPSMT" w:hint="default"/>
      <w:color w:val="000000"/>
      <w:sz w:val="24"/>
      <w:szCs w:val="24"/>
    </w:rPr>
  </w:style>
  <w:style w:type="character" w:customStyle="1" w:styleId="20">
    <w:name w:val="未处理的提及2"/>
    <w:basedOn w:val="a0"/>
    <w:uiPriority w:val="99"/>
    <w:semiHidden/>
    <w:unhideWhenUsed/>
    <w:rPr>
      <w:color w:val="605E5C"/>
      <w:shd w:val="clear" w:color="auto" w:fill="E1DFDD"/>
    </w:rPr>
  </w:style>
  <w:style w:type="character" w:customStyle="1" w:styleId="high-light">
    <w:name w:val="high-light"/>
    <w:basedOn w:val="a0"/>
    <w:qFormat/>
  </w:style>
  <w:style w:type="paragraph" w:customStyle="1" w:styleId="3">
    <w:name w:val="修订3"/>
    <w:hidden/>
    <w:uiPriority w:val="99"/>
    <w:semiHidden/>
    <w:rPr>
      <w:kern w:val="2"/>
      <w:sz w:val="21"/>
      <w:szCs w:val="22"/>
    </w:rPr>
  </w:style>
  <w:style w:type="paragraph" w:customStyle="1" w:styleId="MainText">
    <w:name w:val="Main Text"/>
    <w:basedOn w:val="a"/>
    <w:link w:val="MainTextChar"/>
    <w:qFormat/>
    <w:pPr>
      <w:widowControl/>
      <w:spacing w:line="480" w:lineRule="auto"/>
      <w:jc w:val="left"/>
    </w:pPr>
    <w:rPr>
      <w:rFonts w:ascii="Times New Roman" w:eastAsia="MS Mincho" w:hAnsi="Times New Roman" w:cs="Times New Roman"/>
      <w:kern w:val="0"/>
      <w:sz w:val="24"/>
      <w:szCs w:val="24"/>
    </w:rPr>
  </w:style>
  <w:style w:type="character" w:customStyle="1" w:styleId="MainTextChar">
    <w:name w:val="Main Text Char"/>
    <w:link w:val="MainText"/>
    <w:qFormat/>
    <w:rPr>
      <w:rFonts w:ascii="Times New Roman" w:eastAsia="MS Mincho" w:hAnsi="Times New Roman" w:cs="Times New Roman"/>
      <w:sz w:val="24"/>
      <w:szCs w:val="24"/>
    </w:rPr>
  </w:style>
  <w:style w:type="paragraph" w:customStyle="1" w:styleId="SMHeading">
    <w:name w:val="SM Heading"/>
    <w:basedOn w:val="1"/>
    <w:qFormat/>
    <w:pPr>
      <w:keepNext/>
      <w:spacing w:before="240" w:beforeAutospacing="0" w:after="60" w:afterAutospacing="0"/>
    </w:pPr>
    <w:rPr>
      <w:rFonts w:ascii="Times New Roman" w:eastAsiaTheme="minorEastAsia" w:hAnsi="Times New Roman" w:cs="Times New Roman"/>
      <w:kern w:val="32"/>
      <w:sz w:val="24"/>
      <w:szCs w:val="24"/>
      <w:lang w:eastAsia="en-US"/>
    </w:rPr>
  </w:style>
  <w:style w:type="table" w:customStyle="1" w:styleId="4-11">
    <w:name w:val="网格表 4 - 着色 11"/>
    <w:basedOn w:val="a1"/>
    <w:uiPriority w:val="49"/>
    <w:rPr>
      <w:rFonts w:ascii="Times New Roman" w:eastAsia="宋体" w:hAnsi="Times New Roman" w:cs="Times New Roman"/>
    </w:rPr>
    <w:tblPr>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30">
    <w:name w:val="未处理的提及3"/>
    <w:basedOn w:val="a0"/>
    <w:uiPriority w:val="99"/>
    <w:semiHidden/>
    <w:unhideWhenUsed/>
    <w:rPr>
      <w:color w:val="605E5C"/>
      <w:shd w:val="clear" w:color="auto" w:fill="E1DFDD"/>
    </w:rPr>
  </w:style>
  <w:style w:type="paragraph" w:styleId="af4">
    <w:name w:val="Revision"/>
    <w:hidden/>
    <w:uiPriority w:val="99"/>
    <w:unhideWhenUsed/>
    <w:rsid w:val="006F0A55"/>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tiff"/><Relationship Id="rId18" Type="http://schemas.openxmlformats.org/officeDocument/2006/relationships/image" Target="media/image12.tiff"/><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tiff"/><Relationship Id="rId17" Type="http://schemas.openxmlformats.org/officeDocument/2006/relationships/image" Target="media/image11.tiff"/><Relationship Id="rId2" Type="http://schemas.openxmlformats.org/officeDocument/2006/relationships/styles" Target="styles.xml"/><Relationship Id="rId16" Type="http://schemas.openxmlformats.org/officeDocument/2006/relationships/image" Target="media/image10.tiff"/><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iff"/><Relationship Id="rId5" Type="http://schemas.openxmlformats.org/officeDocument/2006/relationships/footnotes" Target="footnotes.xml"/><Relationship Id="rId15" Type="http://schemas.openxmlformats.org/officeDocument/2006/relationships/image" Target="media/image9.tiff"/><Relationship Id="rId10" Type="http://schemas.openxmlformats.org/officeDocument/2006/relationships/image" Target="media/image4.tiff"/><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image" Target="media/image8.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2</TotalTime>
  <Pages>16</Pages>
  <Words>1280</Words>
  <Characters>7302</Characters>
  <Application>Microsoft Office Word</Application>
  <DocSecurity>0</DocSecurity>
  <Lines>60</Lines>
  <Paragraphs>17</Paragraphs>
  <ScaleCrop>false</ScaleCrop>
  <Company>Sky123.Org</Company>
  <LinksUpToDate>false</LinksUpToDate>
  <CharactersWithSpaces>8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dian Xie</dc:creator>
  <cp:lastModifiedBy>石墨 烯</cp:lastModifiedBy>
  <cp:revision>15</cp:revision>
  <cp:lastPrinted>2019-03-19T16:06:00Z</cp:lastPrinted>
  <dcterms:created xsi:type="dcterms:W3CDTF">2023-07-10T03:05:00Z</dcterms:created>
  <dcterms:modified xsi:type="dcterms:W3CDTF">2023-07-18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5.4.0.7910</vt:lpwstr>
  </property>
  <property fmtid="{D5CDD505-2E9C-101B-9397-08002B2CF9AE}" pid="3" name="ICV">
    <vt:lpwstr>ED7FEF00A6B52D6DE11EA86464A9C22A_43</vt:lpwstr>
  </property>
</Properties>
</file>